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a="http://schemas.openxmlformats.org/drawingml/2006/main" xmlns:pic="http://schemas.openxmlformats.org/drawingml/2006/picture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pPr w:leftFromText="141" w:rightFromText="141" w:vertAnchor="text" w:horzAnchor="page" w:tblpX="1794" w:tblpY="1303"/>
        <w:tblW w:w="0" w:type="auto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fixed"/>
        <w:tblLook w:val="04A0" w:firstRow="1" w:lastRow="0" w:firstColumn="1" w:lastColumn="0" w:noHBand="0" w:noVBand="1"/>
      </w:tblPr>
      <w:tblGrid>
        <w:gridCol w:w="6096"/>
      </w:tblGrid>
      <w:tr w:rsidRPr="00292971" w:rsidR="00DF6269" w:rsidTr="00380FBD" w14:paraId="191A0650" w14:textId="77777777">
        <w:trPr>
          <w:trHeight w:val="431"/>
        </w:trPr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2ED41442" w14:textId="77777777">
            <w:pPr>
              <w:rPr>
                <w:rFonts w:ascii="Akko Pro" w:hAnsi="Akko Pro"/>
                <w:color w:val="FFC000" w:themeColor="accent4"/>
                <w:sz w:val="10"/>
                <w:szCs w:val="10"/>
              </w:rPr>
            </w:pPr>
          </w:p>
        </w:tc>
      </w:tr>
      <w:tr w:rsidRPr="00292971" w:rsidR="00DF6269" w:rsidTr="00380FBD" w14:paraId="78CACDE0" w14:textId="77777777">
        <w:trPr>
          <w:trHeight w:val="423"/>
        </w:trPr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5D9D5B77" w14:textId="77777777">
            <w:pPr>
              <w:rPr>
                <w:rFonts w:ascii="Akko Pro" w:hAnsi="Akko Pro"/>
                <w:color w:val="FFC000" w:themeColor="accent4"/>
                <w:sz w:val="10"/>
                <w:szCs w:val="10"/>
              </w:rPr>
            </w:pPr>
          </w:p>
        </w:tc>
      </w:tr>
      <w:tr w:rsidRPr="00292971" w:rsidR="00DF6269" w:rsidTr="00380FBD" w14:paraId="06749922" w14:textId="77777777">
        <w:trPr>
          <w:trHeight w:val="429"/>
        </w:trPr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306AA625" w14:textId="77777777">
            <w:pPr>
              <w:rPr>
                <w:rFonts w:ascii="Akko Pro" w:hAnsi="Akko Pro"/>
                <w:color w:val="FFC000" w:themeColor="accent4"/>
              </w:rPr>
            </w:pPr>
          </w:p>
        </w:tc>
      </w:tr>
      <w:tr w:rsidRPr="00292971" w:rsidR="00DF6269" w:rsidTr="00380FBD" w14:paraId="7A95984F" w14:textId="77777777">
        <w:trPr>
          <w:trHeight w:val="426"/>
        </w:trPr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1D7708B4" w14:textId="77777777">
            <w:pPr>
              <w:rPr>
                <w:rFonts w:ascii="Akko Pro" w:hAnsi="Akko Pro"/>
                <w:color w:val="FFC000" w:themeColor="accent4"/>
              </w:rPr>
            </w:pPr>
          </w:p>
        </w:tc>
      </w:tr>
      <w:tr w:rsidRPr="00292971" w:rsidR="00DF6269" w:rsidTr="00380FBD" w14:paraId="426DD439" w14:textId="77777777"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6EFEDCE9" w14:textId="77777777">
            <w:pPr>
              <w:rPr>
                <w:rFonts w:ascii="Akko Pro" w:hAnsi="Akko Pro" w:eastAsia="Arial"/>
                <w:b/>
                <w:bCs/>
                <w:caps/>
                <w:color w:val="FFC000" w:themeColor="accent4"/>
                <w:sz w:val="17"/>
                <w:szCs w:val="17"/>
              </w:rPr>
            </w:pPr>
          </w:p>
        </w:tc>
      </w:tr>
    </w:tbl>
    <w:p w:rsidRPr="00292971" w:rsidR="00DB11B2" w:rsidP="006B3E2E" w:rsidRDefault="006B3E2E" w14:paraId="0A737909" w14:textId="24BDF646">
      <w:pPr>
        <w:spacing w:before="100" w:beforeAutospacing="1"/>
        <w:ind w:left="-144"/>
        <w:rPr>
          <w:rFonts w:ascii="Akko Pro" w:hAnsi="Akko Pro"/>
        </w:rPr>
      </w:pPr>
      <w:r w:rsidRPr="00292971">
        <w:rPr>
          <w:rFonts w:ascii="Akko Pro" w:hAnsi="Akko Pro"/>
          <w:noProof/>
        </w:rPr>
        <mc:AlternateContent>
          <mc:Choice Requires="wpg">
            <w:drawing>
              <wp:anchor distT="0" distB="0" distL="114300" distR="114300" simplePos="0" relativeHeight="251660288" behindDoc="1" locked="0" layoutInCell="1" allowOverlap="1" wp14:editId="4D2C88C9" wp14:anchorId="1B84346E">
                <wp:simplePos x="0" y="0"/>
                <wp:positionH relativeFrom="page">
                  <wp:posOffset>32385</wp:posOffset>
                </wp:positionH>
                <wp:positionV relativeFrom="page">
                  <wp:posOffset>303666</wp:posOffset>
                </wp:positionV>
                <wp:extent cx="7592060" cy="4170045"/>
                <wp:effectExtent l="0" t="0" r="8890" b="1905"/>
                <wp:wrapNone/>
                <wp:docPr id="1186" name="Group 118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592060" cy="4170045"/>
                          <a:chOff x="0" y="0"/>
                          <a:chExt cx="7592403" cy="4170211"/>
                        </a:xfrm>
                      </wpg:grpSpPr>
                      <wps:wsp>
                        <wps:cNvPr id="1200" name="Shape 1200"/>
                        <wps:cNvSpPr/>
                        <wps:spPr>
                          <a:xfrm>
                            <a:off x="0" y="0"/>
                            <a:ext cx="7592403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92403" h="4168801">
                                <a:moveTo>
                                  <a:pt x="0" y="0"/>
                                </a:moveTo>
                                <a:lnTo>
                                  <a:pt x="7592403" y="0"/>
                                </a:lnTo>
                                <a:lnTo>
                                  <a:pt x="7592403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" name="Shape 7"/>
                        <wps:cNvSpPr/>
                        <wps:spPr>
                          <a:xfrm>
                            <a:off x="0" y="0"/>
                            <a:ext cx="88010" cy="2117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8010" h="211775">
                                <a:moveTo>
                                  <a:pt x="63803" y="0"/>
                                </a:moveTo>
                                <a:lnTo>
                                  <a:pt x="88010" y="0"/>
                                </a:lnTo>
                                <a:lnTo>
                                  <a:pt x="85783" y="6206"/>
                                </a:lnTo>
                                <a:cubicBezTo>
                                  <a:pt x="69275" y="51465"/>
                                  <a:pt x="53903" y="91338"/>
                                  <a:pt x="37520" y="131900"/>
                                </a:cubicBezTo>
                                <a:lnTo>
                                  <a:pt x="0" y="211775"/>
                                </a:lnTo>
                                <a:lnTo>
                                  <a:pt x="0" y="158868"/>
                                </a:lnTo>
                                <a:lnTo>
                                  <a:pt x="16654" y="123213"/>
                                </a:lnTo>
                                <a:cubicBezTo>
                                  <a:pt x="27604" y="96175"/>
                                  <a:pt x="38177" y="69219"/>
                                  <a:pt x="48940" y="40736"/>
                                </a:cubicBezTo>
                                <a:lnTo>
                                  <a:pt x="6380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" name="Shape 8"/>
                        <wps:cNvSpPr/>
                        <wps:spPr>
                          <a:xfrm>
                            <a:off x="0" y="1629291"/>
                            <a:ext cx="45564" cy="3316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5564" h="331618">
                                <a:moveTo>
                                  <a:pt x="0" y="0"/>
                                </a:moveTo>
                                <a:lnTo>
                                  <a:pt x="8395" y="20045"/>
                                </a:lnTo>
                                <a:cubicBezTo>
                                  <a:pt x="26595" y="66850"/>
                                  <a:pt x="36429" y="103931"/>
                                  <a:pt x="40192" y="138612"/>
                                </a:cubicBezTo>
                                <a:cubicBezTo>
                                  <a:pt x="45564" y="188141"/>
                                  <a:pt x="38464" y="234001"/>
                                  <a:pt x="17167" y="287290"/>
                                </a:cubicBezTo>
                                <a:lnTo>
                                  <a:pt x="0" y="331618"/>
                                </a:lnTo>
                                <a:lnTo>
                                  <a:pt x="0" y="307867"/>
                                </a:lnTo>
                                <a:lnTo>
                                  <a:pt x="9331" y="283836"/>
                                </a:lnTo>
                                <a:cubicBezTo>
                                  <a:pt x="30082" y="231931"/>
                                  <a:pt x="36928" y="187164"/>
                                  <a:pt x="31556" y="138662"/>
                                </a:cubicBezTo>
                                <a:cubicBezTo>
                                  <a:pt x="27793" y="104772"/>
                                  <a:pt x="18080" y="68432"/>
                                  <a:pt x="150" y="22451"/>
                                </a:cubicBezTo>
                                <a:lnTo>
                                  <a:pt x="0" y="22094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" name="Shape 9"/>
                        <wps:cNvSpPr/>
                        <wps:spPr>
                          <a:xfrm>
                            <a:off x="0" y="0"/>
                            <a:ext cx="3061941" cy="243168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61941" h="2431681">
                                <a:moveTo>
                                  <a:pt x="3049406" y="0"/>
                                </a:moveTo>
                                <a:lnTo>
                                  <a:pt x="3058019" y="0"/>
                                </a:lnTo>
                                <a:lnTo>
                                  <a:pt x="3059935" y="23791"/>
                                </a:lnTo>
                                <a:cubicBezTo>
                                  <a:pt x="3061410" y="56708"/>
                                  <a:pt x="3061941" y="91086"/>
                                  <a:pt x="3061941" y="127774"/>
                                </a:cubicBezTo>
                                <a:cubicBezTo>
                                  <a:pt x="3061941" y="190728"/>
                                  <a:pt x="3059020" y="233450"/>
                                  <a:pt x="3052187" y="270649"/>
                                </a:cubicBezTo>
                                <a:cubicBezTo>
                                  <a:pt x="3044745" y="311187"/>
                                  <a:pt x="3032134" y="347814"/>
                                  <a:pt x="3011293" y="389406"/>
                                </a:cubicBezTo>
                                <a:cubicBezTo>
                                  <a:pt x="2951413" y="509307"/>
                                  <a:pt x="2835970" y="615301"/>
                                  <a:pt x="2658398" y="713421"/>
                                </a:cubicBezTo>
                                <a:cubicBezTo>
                                  <a:pt x="2573486" y="760323"/>
                                  <a:pt x="2498264" y="807109"/>
                                  <a:pt x="2428427" y="856449"/>
                                </a:cubicBezTo>
                                <a:cubicBezTo>
                                  <a:pt x="2359517" y="905128"/>
                                  <a:pt x="2297274" y="955306"/>
                                  <a:pt x="2238117" y="1009852"/>
                                </a:cubicBezTo>
                                <a:cubicBezTo>
                                  <a:pt x="2128364" y="1111058"/>
                                  <a:pt x="2029317" y="1227721"/>
                                  <a:pt x="1926421" y="1377009"/>
                                </a:cubicBezTo>
                                <a:cubicBezTo>
                                  <a:pt x="1897402" y="1419122"/>
                                  <a:pt x="1844163" y="1477085"/>
                                  <a:pt x="1768205" y="1549259"/>
                                </a:cubicBezTo>
                                <a:cubicBezTo>
                                  <a:pt x="1699447" y="1614575"/>
                                  <a:pt x="1613811" y="1689670"/>
                                  <a:pt x="1520542" y="1766416"/>
                                </a:cubicBezTo>
                                <a:cubicBezTo>
                                  <a:pt x="1430372" y="1840623"/>
                                  <a:pt x="1337040" y="1913152"/>
                                  <a:pt x="1250629" y="1976182"/>
                                </a:cubicBezTo>
                                <a:cubicBezTo>
                                  <a:pt x="1161284" y="2041359"/>
                                  <a:pt x="1083471" y="2093302"/>
                                  <a:pt x="1025585" y="2126398"/>
                                </a:cubicBezTo>
                                <a:cubicBezTo>
                                  <a:pt x="951506" y="2168753"/>
                                  <a:pt x="874163" y="2208592"/>
                                  <a:pt x="795702" y="2244826"/>
                                </a:cubicBezTo>
                                <a:cubicBezTo>
                                  <a:pt x="715032" y="2282087"/>
                                  <a:pt x="634831" y="2314752"/>
                                  <a:pt x="557323" y="2341930"/>
                                </a:cubicBezTo>
                                <a:cubicBezTo>
                                  <a:pt x="389874" y="2400642"/>
                                  <a:pt x="240014" y="2431681"/>
                                  <a:pt x="123948" y="2431681"/>
                                </a:cubicBezTo>
                                <a:cubicBezTo>
                                  <a:pt x="74256" y="2431681"/>
                                  <a:pt x="33660" y="2423040"/>
                                  <a:pt x="2259" y="2405849"/>
                                </a:cubicBezTo>
                                <a:lnTo>
                                  <a:pt x="0" y="2404252"/>
                                </a:lnTo>
                                <a:lnTo>
                                  <a:pt x="0" y="2394403"/>
                                </a:lnTo>
                                <a:lnTo>
                                  <a:pt x="6599" y="2399025"/>
                                </a:lnTo>
                                <a:cubicBezTo>
                                  <a:pt x="36618" y="2415214"/>
                                  <a:pt x="75671" y="2423223"/>
                                  <a:pt x="123948" y="2423223"/>
                                </a:cubicBezTo>
                                <a:cubicBezTo>
                                  <a:pt x="183308" y="2423223"/>
                                  <a:pt x="251507" y="2415120"/>
                                  <a:pt x="326653" y="2399131"/>
                                </a:cubicBezTo>
                                <a:cubicBezTo>
                                  <a:pt x="397494" y="2384068"/>
                                  <a:pt x="474392" y="2362034"/>
                                  <a:pt x="555189" y="2333662"/>
                                </a:cubicBezTo>
                                <a:cubicBezTo>
                                  <a:pt x="632342" y="2306586"/>
                                  <a:pt x="712161" y="2274036"/>
                                  <a:pt x="792451" y="2236952"/>
                                </a:cubicBezTo>
                                <a:cubicBezTo>
                                  <a:pt x="870607" y="2200845"/>
                                  <a:pt x="947594" y="2161183"/>
                                  <a:pt x="1021279" y="2119057"/>
                                </a:cubicBezTo>
                                <a:cubicBezTo>
                                  <a:pt x="1078912" y="2086075"/>
                                  <a:pt x="1156484" y="2034260"/>
                                  <a:pt x="1245600" y="1969235"/>
                                </a:cubicBezTo>
                                <a:cubicBezTo>
                                  <a:pt x="1331667" y="1906434"/>
                                  <a:pt x="1424695" y="1834146"/>
                                  <a:pt x="1514598" y="1760181"/>
                                </a:cubicBezTo>
                                <a:cubicBezTo>
                                  <a:pt x="1607575" y="1683714"/>
                                  <a:pt x="1692932" y="1608924"/>
                                  <a:pt x="1761461" y="1543913"/>
                                </a:cubicBezTo>
                                <a:cubicBezTo>
                                  <a:pt x="1837343" y="1471916"/>
                                  <a:pt x="1890480" y="1414169"/>
                                  <a:pt x="1919411" y="1372234"/>
                                </a:cubicBezTo>
                                <a:cubicBezTo>
                                  <a:pt x="2127818" y="1069644"/>
                                  <a:pt x="2333863" y="882801"/>
                                  <a:pt x="2654296" y="705840"/>
                                </a:cubicBezTo>
                                <a:cubicBezTo>
                                  <a:pt x="2743222" y="656779"/>
                                  <a:pt x="2817771" y="604608"/>
                                  <a:pt x="2875886" y="550773"/>
                                </a:cubicBezTo>
                                <a:cubicBezTo>
                                  <a:pt x="2904220" y="524509"/>
                                  <a:pt x="2929391" y="497191"/>
                                  <a:pt x="2950702" y="469543"/>
                                </a:cubicBezTo>
                                <a:cubicBezTo>
                                  <a:pt x="2971580" y="442480"/>
                                  <a:pt x="2989411" y="414248"/>
                                  <a:pt x="3003686" y="385660"/>
                                </a:cubicBezTo>
                                <a:cubicBezTo>
                                  <a:pt x="3024108" y="344626"/>
                                  <a:pt x="3036477" y="308545"/>
                                  <a:pt x="3043780" y="268655"/>
                                </a:cubicBezTo>
                                <a:cubicBezTo>
                                  <a:pt x="3050498" y="231939"/>
                                  <a:pt x="3053368" y="189800"/>
                                  <a:pt x="3053368" y="127774"/>
                                </a:cubicBezTo>
                                <a:cubicBezTo>
                                  <a:pt x="3053368" y="91388"/>
                                  <a:pt x="3052843" y="57289"/>
                                  <a:pt x="3051384" y="24632"/>
                                </a:cubicBezTo>
                                <a:lnTo>
                                  <a:pt x="304940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" name="Shape 10"/>
                        <wps:cNvSpPr/>
                        <wps:spPr>
                          <a:xfrm>
                            <a:off x="0" y="0"/>
                            <a:ext cx="788794" cy="12941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8794" h="1294125">
                                <a:moveTo>
                                  <a:pt x="771330" y="0"/>
                                </a:moveTo>
                                <a:lnTo>
                                  <a:pt x="788794" y="0"/>
                                </a:lnTo>
                                <a:lnTo>
                                  <a:pt x="774950" y="7873"/>
                                </a:lnTo>
                                <a:cubicBezTo>
                                  <a:pt x="744407" y="25793"/>
                                  <a:pt x="720836" y="42607"/>
                                  <a:pt x="700782" y="60807"/>
                                </a:cubicBezTo>
                                <a:cubicBezTo>
                                  <a:pt x="679192" y="80415"/>
                                  <a:pt x="661247" y="102196"/>
                                  <a:pt x="645944" y="127393"/>
                                </a:cubicBezTo>
                                <a:cubicBezTo>
                                  <a:pt x="615476" y="177558"/>
                                  <a:pt x="593061" y="244258"/>
                                  <a:pt x="570975" y="350417"/>
                                </a:cubicBezTo>
                                <a:cubicBezTo>
                                  <a:pt x="496871" y="706665"/>
                                  <a:pt x="452497" y="817676"/>
                                  <a:pt x="321065" y="975600"/>
                                </a:cubicBezTo>
                                <a:cubicBezTo>
                                  <a:pt x="286457" y="1017155"/>
                                  <a:pt x="247418" y="1056385"/>
                                  <a:pt x="171853" y="1125524"/>
                                </a:cubicBezTo>
                                <a:cubicBezTo>
                                  <a:pt x="54301" y="1233067"/>
                                  <a:pt x="43595" y="1243431"/>
                                  <a:pt x="8073" y="1283944"/>
                                </a:cubicBezTo>
                                <a:lnTo>
                                  <a:pt x="0" y="1294125"/>
                                </a:lnTo>
                                <a:lnTo>
                                  <a:pt x="0" y="1280375"/>
                                </a:lnTo>
                                <a:lnTo>
                                  <a:pt x="1673" y="1278267"/>
                                </a:lnTo>
                                <a:cubicBezTo>
                                  <a:pt x="37677" y="1236839"/>
                                  <a:pt x="49501" y="1225778"/>
                                  <a:pt x="166138" y="1119161"/>
                                </a:cubicBezTo>
                                <a:cubicBezTo>
                                  <a:pt x="241576" y="1050022"/>
                                  <a:pt x="280387" y="1010982"/>
                                  <a:pt x="314448" y="969974"/>
                                </a:cubicBezTo>
                                <a:cubicBezTo>
                                  <a:pt x="349259" y="928115"/>
                                  <a:pt x="375916" y="891793"/>
                                  <a:pt x="398319" y="855649"/>
                                </a:cubicBezTo>
                                <a:cubicBezTo>
                                  <a:pt x="422551" y="816571"/>
                                  <a:pt x="442286" y="777137"/>
                                  <a:pt x="460422" y="731544"/>
                                </a:cubicBezTo>
                                <a:cubicBezTo>
                                  <a:pt x="494369" y="646175"/>
                                  <a:pt x="523058" y="538771"/>
                                  <a:pt x="562708" y="348436"/>
                                </a:cubicBezTo>
                                <a:cubicBezTo>
                                  <a:pt x="584958" y="241032"/>
                                  <a:pt x="607806" y="173316"/>
                                  <a:pt x="639124" y="122008"/>
                                </a:cubicBezTo>
                                <a:cubicBezTo>
                                  <a:pt x="654719" y="96468"/>
                                  <a:pt x="672982" y="74357"/>
                                  <a:pt x="694953" y="54431"/>
                                </a:cubicBezTo>
                                <a:cubicBezTo>
                                  <a:pt x="715489" y="35800"/>
                                  <a:pt x="739555" y="18617"/>
                                  <a:pt x="770696" y="367"/>
                                </a:cubicBezTo>
                                <a:lnTo>
                                  <a:pt x="77133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" name="Shape 11"/>
                        <wps:cNvSpPr/>
                        <wps:spPr>
                          <a:xfrm>
                            <a:off x="2029346" y="3317105"/>
                            <a:ext cx="232613" cy="31986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2613" h="319862">
                                <a:moveTo>
                                  <a:pt x="139992" y="0"/>
                                </a:moveTo>
                                <a:cubicBezTo>
                                  <a:pt x="161074" y="0"/>
                                  <a:pt x="183045" y="2930"/>
                                  <a:pt x="204916" y="8733"/>
                                </a:cubicBezTo>
                                <a:lnTo>
                                  <a:pt x="232613" y="19912"/>
                                </a:lnTo>
                                <a:lnTo>
                                  <a:pt x="232613" y="28591"/>
                                </a:lnTo>
                                <a:lnTo>
                                  <a:pt x="208871" y="18607"/>
                                </a:lnTo>
                                <a:cubicBezTo>
                                  <a:pt x="189649" y="12957"/>
                                  <a:pt x="170148" y="9601"/>
                                  <a:pt x="150901" y="8699"/>
                                </a:cubicBezTo>
                                <a:cubicBezTo>
                                  <a:pt x="114859" y="7010"/>
                                  <a:pt x="81090" y="14249"/>
                                  <a:pt x="55842" y="29108"/>
                                </a:cubicBezTo>
                                <a:cubicBezTo>
                                  <a:pt x="25362" y="47041"/>
                                  <a:pt x="8573" y="74968"/>
                                  <a:pt x="8573" y="107759"/>
                                </a:cubicBezTo>
                                <a:cubicBezTo>
                                  <a:pt x="8573" y="157493"/>
                                  <a:pt x="32880" y="208623"/>
                                  <a:pt x="75273" y="248056"/>
                                </a:cubicBezTo>
                                <a:cubicBezTo>
                                  <a:pt x="96253" y="267564"/>
                                  <a:pt x="120244" y="282994"/>
                                  <a:pt x="146571" y="293903"/>
                                </a:cubicBezTo>
                                <a:cubicBezTo>
                                  <a:pt x="160464" y="299669"/>
                                  <a:pt x="174647" y="304012"/>
                                  <a:pt x="189020" y="306914"/>
                                </a:cubicBezTo>
                                <a:lnTo>
                                  <a:pt x="232613" y="311277"/>
                                </a:lnTo>
                                <a:lnTo>
                                  <a:pt x="232613" y="319862"/>
                                </a:lnTo>
                                <a:lnTo>
                                  <a:pt x="187665" y="315302"/>
                                </a:lnTo>
                                <a:cubicBezTo>
                                  <a:pt x="84886" y="294434"/>
                                  <a:pt x="0" y="204894"/>
                                  <a:pt x="0" y="107759"/>
                                </a:cubicBezTo>
                                <a:cubicBezTo>
                                  <a:pt x="0" y="89268"/>
                                  <a:pt x="4623" y="72339"/>
                                  <a:pt x="13754" y="57467"/>
                                </a:cubicBezTo>
                                <a:cubicBezTo>
                                  <a:pt x="22466" y="43294"/>
                                  <a:pt x="35001" y="31331"/>
                                  <a:pt x="51016" y="21895"/>
                                </a:cubicBezTo>
                                <a:cubicBezTo>
                                  <a:pt x="75946" y="7226"/>
                                  <a:pt x="106871" y="0"/>
                                  <a:pt x="13999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" name="Shape 12"/>
                        <wps:cNvSpPr/>
                        <wps:spPr>
                          <a:xfrm>
                            <a:off x="2261959" y="3337017"/>
                            <a:ext cx="232613" cy="30049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2613" h="300496">
                                <a:moveTo>
                                  <a:pt x="0" y="0"/>
                                </a:moveTo>
                                <a:lnTo>
                                  <a:pt x="36627" y="14784"/>
                                </a:lnTo>
                                <a:cubicBezTo>
                                  <a:pt x="74994" y="36183"/>
                                  <a:pt x="95364" y="41886"/>
                                  <a:pt x="156020" y="53163"/>
                                </a:cubicBezTo>
                                <a:cubicBezTo>
                                  <a:pt x="189014" y="59336"/>
                                  <a:pt x="206058" y="67489"/>
                                  <a:pt x="216789" y="82208"/>
                                </a:cubicBezTo>
                                <a:cubicBezTo>
                                  <a:pt x="228029" y="97626"/>
                                  <a:pt x="232613" y="120854"/>
                                  <a:pt x="232613" y="162384"/>
                                </a:cubicBezTo>
                                <a:cubicBezTo>
                                  <a:pt x="232613" y="226379"/>
                                  <a:pt x="213627" y="264936"/>
                                  <a:pt x="172847" y="283706"/>
                                </a:cubicBezTo>
                                <a:cubicBezTo>
                                  <a:pt x="141072" y="298286"/>
                                  <a:pt x="109538" y="300496"/>
                                  <a:pt x="24651" y="300089"/>
                                </a:cubicBezTo>
                                <a:lnTo>
                                  <a:pt x="0" y="299950"/>
                                </a:lnTo>
                                <a:lnTo>
                                  <a:pt x="0" y="299950"/>
                                </a:lnTo>
                                <a:lnTo>
                                  <a:pt x="0" y="291364"/>
                                </a:lnTo>
                                <a:lnTo>
                                  <a:pt x="0" y="291364"/>
                                </a:lnTo>
                                <a:lnTo>
                                  <a:pt x="24752" y="291364"/>
                                </a:lnTo>
                                <a:cubicBezTo>
                                  <a:pt x="31903" y="291403"/>
                                  <a:pt x="38659" y="291441"/>
                                  <a:pt x="45085" y="291441"/>
                                </a:cubicBezTo>
                                <a:cubicBezTo>
                                  <a:pt x="112230" y="291441"/>
                                  <a:pt x="141593" y="288532"/>
                                  <a:pt x="169240" y="275883"/>
                                </a:cubicBezTo>
                                <a:cubicBezTo>
                                  <a:pt x="207137" y="258370"/>
                                  <a:pt x="224041" y="223356"/>
                                  <a:pt x="224041" y="162384"/>
                                </a:cubicBezTo>
                                <a:cubicBezTo>
                                  <a:pt x="224041" y="122708"/>
                                  <a:pt x="220231" y="101881"/>
                                  <a:pt x="210439" y="88126"/>
                                </a:cubicBezTo>
                                <a:cubicBezTo>
                                  <a:pt x="199542" y="72785"/>
                                  <a:pt x="180899" y="66651"/>
                                  <a:pt x="154356" y="61711"/>
                                </a:cubicBezTo>
                                <a:cubicBezTo>
                                  <a:pt x="92952" y="50242"/>
                                  <a:pt x="72212" y="44413"/>
                                  <a:pt x="32550" y="22366"/>
                                </a:cubicBezTo>
                                <a:lnTo>
                                  <a:pt x="0" y="867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" name="Shape 13"/>
                        <wps:cNvSpPr/>
                        <wps:spPr>
                          <a:xfrm>
                            <a:off x="55992" y="0"/>
                            <a:ext cx="2773853" cy="216871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73853" h="2168712">
                                <a:moveTo>
                                  <a:pt x="908016" y="0"/>
                                </a:moveTo>
                                <a:lnTo>
                                  <a:pt x="931633" y="0"/>
                                </a:lnTo>
                                <a:lnTo>
                                  <a:pt x="905269" y="10258"/>
                                </a:lnTo>
                                <a:cubicBezTo>
                                  <a:pt x="858291" y="32178"/>
                                  <a:pt x="816966" y="59178"/>
                                  <a:pt x="762635" y="103425"/>
                                </a:cubicBezTo>
                                <a:cubicBezTo>
                                  <a:pt x="613169" y="224850"/>
                                  <a:pt x="611619" y="226298"/>
                                  <a:pt x="595884" y="257794"/>
                                </a:cubicBezTo>
                                <a:cubicBezTo>
                                  <a:pt x="587566" y="274443"/>
                                  <a:pt x="583260" y="291385"/>
                                  <a:pt x="575323" y="330768"/>
                                </a:cubicBezTo>
                                <a:cubicBezTo>
                                  <a:pt x="561708" y="398738"/>
                                  <a:pt x="556438" y="422830"/>
                                  <a:pt x="542557" y="475256"/>
                                </a:cubicBezTo>
                                <a:cubicBezTo>
                                  <a:pt x="530771" y="520226"/>
                                  <a:pt x="520243" y="566759"/>
                                  <a:pt x="509448" y="621712"/>
                                </a:cubicBezTo>
                                <a:cubicBezTo>
                                  <a:pt x="503187" y="653615"/>
                                  <a:pt x="497180" y="686025"/>
                                  <a:pt x="491592" y="718029"/>
                                </a:cubicBezTo>
                                <a:lnTo>
                                  <a:pt x="486194" y="747810"/>
                                </a:lnTo>
                                <a:cubicBezTo>
                                  <a:pt x="457733" y="901493"/>
                                  <a:pt x="431889" y="967686"/>
                                  <a:pt x="375590" y="1031059"/>
                                </a:cubicBezTo>
                                <a:cubicBezTo>
                                  <a:pt x="352831" y="1055214"/>
                                  <a:pt x="328066" y="1077858"/>
                                  <a:pt x="301968" y="1098407"/>
                                </a:cubicBezTo>
                                <a:cubicBezTo>
                                  <a:pt x="294602" y="1104376"/>
                                  <a:pt x="225222" y="1160865"/>
                                  <a:pt x="204102" y="1178506"/>
                                </a:cubicBezTo>
                                <a:cubicBezTo>
                                  <a:pt x="130607" y="1240062"/>
                                  <a:pt x="82029" y="1289719"/>
                                  <a:pt x="51206" y="1334779"/>
                                </a:cubicBezTo>
                                <a:cubicBezTo>
                                  <a:pt x="34785" y="1358782"/>
                                  <a:pt x="23609" y="1381172"/>
                                  <a:pt x="17056" y="1403219"/>
                                </a:cubicBezTo>
                                <a:cubicBezTo>
                                  <a:pt x="10376" y="1425660"/>
                                  <a:pt x="8661" y="1447111"/>
                                  <a:pt x="11798" y="1468789"/>
                                </a:cubicBezTo>
                                <a:cubicBezTo>
                                  <a:pt x="14986" y="1490748"/>
                                  <a:pt x="23774" y="1512236"/>
                                  <a:pt x="37910" y="1532632"/>
                                </a:cubicBezTo>
                                <a:cubicBezTo>
                                  <a:pt x="52210" y="1553270"/>
                                  <a:pt x="72504" y="1573526"/>
                                  <a:pt x="98209" y="1592843"/>
                                </a:cubicBezTo>
                                <a:cubicBezTo>
                                  <a:pt x="138684" y="1623234"/>
                                  <a:pt x="172212" y="1656241"/>
                                  <a:pt x="197866" y="1690951"/>
                                </a:cubicBezTo>
                                <a:cubicBezTo>
                                  <a:pt x="264109" y="1780333"/>
                                  <a:pt x="273456" y="1856114"/>
                                  <a:pt x="268618" y="1982289"/>
                                </a:cubicBezTo>
                                <a:cubicBezTo>
                                  <a:pt x="267018" y="2021532"/>
                                  <a:pt x="266675" y="2052100"/>
                                  <a:pt x="270167" y="2073729"/>
                                </a:cubicBezTo>
                                <a:cubicBezTo>
                                  <a:pt x="273418" y="2093807"/>
                                  <a:pt x="279845" y="2107142"/>
                                  <a:pt x="292354" y="2119741"/>
                                </a:cubicBezTo>
                                <a:cubicBezTo>
                                  <a:pt x="312928" y="2140340"/>
                                  <a:pt x="349860" y="2153154"/>
                                  <a:pt x="399148" y="2156799"/>
                                </a:cubicBezTo>
                                <a:cubicBezTo>
                                  <a:pt x="409080" y="2157536"/>
                                  <a:pt x="419456" y="2157904"/>
                                  <a:pt x="430200" y="2157904"/>
                                </a:cubicBezTo>
                                <a:cubicBezTo>
                                  <a:pt x="469582" y="2157904"/>
                                  <a:pt x="514020" y="2153002"/>
                                  <a:pt x="560565" y="2143439"/>
                                </a:cubicBezTo>
                                <a:cubicBezTo>
                                  <a:pt x="620497" y="2131133"/>
                                  <a:pt x="680911" y="2111689"/>
                                  <a:pt x="735267" y="2087229"/>
                                </a:cubicBezTo>
                                <a:cubicBezTo>
                                  <a:pt x="793801" y="2060876"/>
                                  <a:pt x="844372" y="2028936"/>
                                  <a:pt x="881494" y="1994862"/>
                                </a:cubicBezTo>
                                <a:cubicBezTo>
                                  <a:pt x="918007" y="1961359"/>
                                  <a:pt x="968997" y="1922891"/>
                                  <a:pt x="1063308" y="1857663"/>
                                </a:cubicBezTo>
                                <a:lnTo>
                                  <a:pt x="1182319" y="1776066"/>
                                </a:lnTo>
                                <a:cubicBezTo>
                                  <a:pt x="1234808" y="1740163"/>
                                  <a:pt x="1272858" y="1713633"/>
                                  <a:pt x="1309535" y="1687369"/>
                                </a:cubicBezTo>
                                <a:cubicBezTo>
                                  <a:pt x="1415428" y="1611512"/>
                                  <a:pt x="1498956" y="1545243"/>
                                  <a:pt x="1564894" y="1484791"/>
                                </a:cubicBezTo>
                                <a:cubicBezTo>
                                  <a:pt x="1634782" y="1420707"/>
                                  <a:pt x="1687144" y="1361208"/>
                                  <a:pt x="1724940" y="1302902"/>
                                </a:cubicBezTo>
                                <a:cubicBezTo>
                                  <a:pt x="1775193" y="1225496"/>
                                  <a:pt x="1866519" y="1061272"/>
                                  <a:pt x="1915592" y="973032"/>
                                </a:cubicBezTo>
                                <a:cubicBezTo>
                                  <a:pt x="1932165" y="943238"/>
                                  <a:pt x="1944141" y="921712"/>
                                  <a:pt x="1946656" y="917724"/>
                                </a:cubicBezTo>
                                <a:cubicBezTo>
                                  <a:pt x="1970037" y="880068"/>
                                  <a:pt x="1991233" y="851938"/>
                                  <a:pt x="2013369" y="829192"/>
                                </a:cubicBezTo>
                                <a:cubicBezTo>
                                  <a:pt x="2035810" y="806129"/>
                                  <a:pt x="2059724" y="788412"/>
                                  <a:pt x="2086470" y="775027"/>
                                </a:cubicBezTo>
                                <a:cubicBezTo>
                                  <a:pt x="2190077" y="723084"/>
                                  <a:pt x="2326221" y="634222"/>
                                  <a:pt x="2433308" y="548636"/>
                                </a:cubicBezTo>
                                <a:cubicBezTo>
                                  <a:pt x="2514524" y="483841"/>
                                  <a:pt x="2582215" y="419325"/>
                                  <a:pt x="2634526" y="356854"/>
                                </a:cubicBezTo>
                                <a:cubicBezTo>
                                  <a:pt x="2689086" y="291703"/>
                                  <a:pt x="2727452" y="228114"/>
                                  <a:pt x="2748560" y="167839"/>
                                </a:cubicBezTo>
                                <a:cubicBezTo>
                                  <a:pt x="2759101" y="137639"/>
                                  <a:pt x="2762949" y="104428"/>
                                  <a:pt x="2759977" y="69135"/>
                                </a:cubicBezTo>
                                <a:cubicBezTo>
                                  <a:pt x="2758535" y="52022"/>
                                  <a:pt x="2755488" y="34331"/>
                                  <a:pt x="2750865" y="16187"/>
                                </a:cubicBezTo>
                                <a:lnTo>
                                  <a:pt x="2745467" y="0"/>
                                </a:lnTo>
                                <a:lnTo>
                                  <a:pt x="2754465" y="0"/>
                                </a:lnTo>
                                <a:lnTo>
                                  <a:pt x="2759930" y="16644"/>
                                </a:lnTo>
                                <a:cubicBezTo>
                                  <a:pt x="2773853" y="72805"/>
                                  <a:pt x="2772763" y="124431"/>
                                  <a:pt x="2756599" y="170684"/>
                                </a:cubicBezTo>
                                <a:cubicBezTo>
                                  <a:pt x="2714574" y="291055"/>
                                  <a:pt x="2607640" y="420506"/>
                                  <a:pt x="2438743" y="555456"/>
                                </a:cubicBezTo>
                                <a:cubicBezTo>
                                  <a:pt x="2330895" y="641550"/>
                                  <a:pt x="2194090" y="730780"/>
                                  <a:pt x="2090204" y="782786"/>
                                </a:cubicBezTo>
                                <a:cubicBezTo>
                                  <a:pt x="2064245" y="795778"/>
                                  <a:pt x="2040992" y="813063"/>
                                  <a:pt x="2019097" y="835618"/>
                                </a:cubicBezTo>
                                <a:cubicBezTo>
                                  <a:pt x="1997532" y="857831"/>
                                  <a:pt x="1976844" y="885326"/>
                                  <a:pt x="1953959" y="922143"/>
                                </a:cubicBezTo>
                                <a:cubicBezTo>
                                  <a:pt x="1951546" y="925991"/>
                                  <a:pt x="1940992" y="944978"/>
                                  <a:pt x="1925041" y="973718"/>
                                </a:cubicBezTo>
                                <a:cubicBezTo>
                                  <a:pt x="1879054" y="1056522"/>
                                  <a:pt x="1783359" y="1228836"/>
                                  <a:pt x="1732153" y="1307652"/>
                                </a:cubicBezTo>
                                <a:cubicBezTo>
                                  <a:pt x="1658595" y="1421012"/>
                                  <a:pt x="1529779" y="1540252"/>
                                  <a:pt x="1314501" y="1694303"/>
                                </a:cubicBezTo>
                                <a:cubicBezTo>
                                  <a:pt x="1272578" y="1724225"/>
                                  <a:pt x="1229754" y="1754146"/>
                                  <a:pt x="1187221" y="1783229"/>
                                </a:cubicBezTo>
                                <a:cubicBezTo>
                                  <a:pt x="1186853" y="1783483"/>
                                  <a:pt x="1182434" y="1786493"/>
                                  <a:pt x="1175753" y="1791065"/>
                                </a:cubicBezTo>
                                <a:cubicBezTo>
                                  <a:pt x="1149452" y="1809061"/>
                                  <a:pt x="1087831" y="1851212"/>
                                  <a:pt x="1068210" y="1864826"/>
                                </a:cubicBezTo>
                                <a:cubicBezTo>
                                  <a:pt x="974395" y="1929571"/>
                                  <a:pt x="923684" y="1967811"/>
                                  <a:pt x="887336" y="2001237"/>
                                </a:cubicBezTo>
                                <a:cubicBezTo>
                                  <a:pt x="812737" y="2069690"/>
                                  <a:pt x="690321" y="2126167"/>
                                  <a:pt x="559880" y="2152304"/>
                                </a:cubicBezTo>
                                <a:cubicBezTo>
                                  <a:pt x="499301" y="2164445"/>
                                  <a:pt x="442201" y="2168712"/>
                                  <a:pt x="394754" y="2164648"/>
                                </a:cubicBezTo>
                                <a:cubicBezTo>
                                  <a:pt x="344945" y="2160381"/>
                                  <a:pt x="307429" y="2146919"/>
                                  <a:pt x="286258" y="2125722"/>
                                </a:cubicBezTo>
                                <a:cubicBezTo>
                                  <a:pt x="259677" y="2099116"/>
                                  <a:pt x="256654" y="2069601"/>
                                  <a:pt x="260033" y="1981946"/>
                                </a:cubicBezTo>
                                <a:cubicBezTo>
                                  <a:pt x="262839" y="1910495"/>
                                  <a:pt x="260058" y="1862502"/>
                                  <a:pt x="250736" y="1821468"/>
                                </a:cubicBezTo>
                                <a:cubicBezTo>
                                  <a:pt x="240627" y="1776942"/>
                                  <a:pt x="222212" y="1738296"/>
                                  <a:pt x="191008" y="1696107"/>
                                </a:cubicBezTo>
                                <a:cubicBezTo>
                                  <a:pt x="163182" y="1659353"/>
                                  <a:pt x="130213" y="1626917"/>
                                  <a:pt x="93066" y="1599714"/>
                                </a:cubicBezTo>
                                <a:cubicBezTo>
                                  <a:pt x="66396" y="1579673"/>
                                  <a:pt x="45314" y="1558515"/>
                                  <a:pt x="30417" y="1536836"/>
                                </a:cubicBezTo>
                                <a:cubicBezTo>
                                  <a:pt x="15773" y="1515513"/>
                                  <a:pt x="6655" y="1493021"/>
                                  <a:pt x="3315" y="1469971"/>
                                </a:cubicBezTo>
                                <a:cubicBezTo>
                                  <a:pt x="0" y="1447415"/>
                                  <a:pt x="1600" y="1425279"/>
                                  <a:pt x="8166" y="1402305"/>
                                </a:cubicBezTo>
                                <a:cubicBezTo>
                                  <a:pt x="14669" y="1379597"/>
                                  <a:pt x="25883" y="1356623"/>
                                  <a:pt x="42456" y="1332074"/>
                                </a:cubicBezTo>
                                <a:cubicBezTo>
                                  <a:pt x="73546" y="1285998"/>
                                  <a:pt x="123127" y="1235097"/>
                                  <a:pt x="198488" y="1171876"/>
                                </a:cubicBezTo>
                                <a:cubicBezTo>
                                  <a:pt x="219151" y="1154591"/>
                                  <a:pt x="283718" y="1102242"/>
                                  <a:pt x="296456" y="1091917"/>
                                </a:cubicBezTo>
                                <a:lnTo>
                                  <a:pt x="296532" y="1091853"/>
                                </a:lnTo>
                                <a:cubicBezTo>
                                  <a:pt x="322263" y="1071622"/>
                                  <a:pt x="346710" y="1049308"/>
                                  <a:pt x="369202" y="1025509"/>
                                </a:cubicBezTo>
                                <a:lnTo>
                                  <a:pt x="369253" y="1025445"/>
                                </a:lnTo>
                                <a:cubicBezTo>
                                  <a:pt x="398348" y="992552"/>
                                  <a:pt x="418592" y="958859"/>
                                  <a:pt x="434873" y="916212"/>
                                </a:cubicBezTo>
                                <a:cubicBezTo>
                                  <a:pt x="450456" y="875382"/>
                                  <a:pt x="463296" y="824518"/>
                                  <a:pt x="477812" y="746134"/>
                                </a:cubicBezTo>
                                <a:cubicBezTo>
                                  <a:pt x="481571" y="726068"/>
                                  <a:pt x="485292" y="705697"/>
                                  <a:pt x="488887" y="685568"/>
                                </a:cubicBezTo>
                                <a:cubicBezTo>
                                  <a:pt x="492963" y="662403"/>
                                  <a:pt x="496608" y="642820"/>
                                  <a:pt x="501053" y="620087"/>
                                </a:cubicBezTo>
                                <a:cubicBezTo>
                                  <a:pt x="511632" y="565985"/>
                                  <a:pt x="522173" y="519236"/>
                                  <a:pt x="534226" y="472982"/>
                                </a:cubicBezTo>
                                <a:cubicBezTo>
                                  <a:pt x="548183" y="420176"/>
                                  <a:pt x="553441" y="396249"/>
                                  <a:pt x="566915" y="329168"/>
                                </a:cubicBezTo>
                                <a:cubicBezTo>
                                  <a:pt x="575285" y="287029"/>
                                  <a:pt x="579869" y="270875"/>
                                  <a:pt x="588277" y="254047"/>
                                </a:cubicBezTo>
                                <a:cubicBezTo>
                                  <a:pt x="596583" y="237359"/>
                                  <a:pt x="600748" y="228990"/>
                                  <a:pt x="621830" y="209305"/>
                                </a:cubicBezTo>
                                <a:cubicBezTo>
                                  <a:pt x="643319" y="189252"/>
                                  <a:pt x="683730" y="156371"/>
                                  <a:pt x="757111" y="96694"/>
                                </a:cubicBezTo>
                                <a:lnTo>
                                  <a:pt x="757098" y="96707"/>
                                </a:lnTo>
                                <a:cubicBezTo>
                                  <a:pt x="812089" y="52028"/>
                                  <a:pt x="853859" y="24761"/>
                                  <a:pt x="901306" y="2613"/>
                                </a:cubicBezTo>
                                <a:lnTo>
                                  <a:pt x="90801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4" name="Shape 14"/>
                        <wps:cNvSpPr/>
                        <wps:spPr>
                          <a:xfrm>
                            <a:off x="334156" y="0"/>
                            <a:ext cx="2291880" cy="16301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91880" h="1630121">
                                <a:moveTo>
                                  <a:pt x="1002284" y="0"/>
                                </a:moveTo>
                                <a:lnTo>
                                  <a:pt x="1029652" y="0"/>
                                </a:lnTo>
                                <a:lnTo>
                                  <a:pt x="1028278" y="1538"/>
                                </a:lnTo>
                                <a:cubicBezTo>
                                  <a:pt x="1015781" y="17675"/>
                                  <a:pt x="1003452" y="37668"/>
                                  <a:pt x="989635" y="61900"/>
                                </a:cubicBezTo>
                                <a:cubicBezTo>
                                  <a:pt x="975004" y="87351"/>
                                  <a:pt x="956500" y="100533"/>
                                  <a:pt x="931443" y="103404"/>
                                </a:cubicBezTo>
                                <a:cubicBezTo>
                                  <a:pt x="913816" y="105296"/>
                                  <a:pt x="905269" y="103988"/>
                                  <a:pt x="860006" y="94983"/>
                                </a:cubicBezTo>
                                <a:cubicBezTo>
                                  <a:pt x="817905" y="86602"/>
                                  <a:pt x="787857" y="84493"/>
                                  <a:pt x="759536" y="87922"/>
                                </a:cubicBezTo>
                                <a:cubicBezTo>
                                  <a:pt x="729285" y="91593"/>
                                  <a:pt x="699948" y="102210"/>
                                  <a:pt x="667194" y="121336"/>
                                </a:cubicBezTo>
                                <a:cubicBezTo>
                                  <a:pt x="612178" y="153467"/>
                                  <a:pt x="561873" y="190043"/>
                                  <a:pt x="517677" y="230048"/>
                                </a:cubicBezTo>
                                <a:cubicBezTo>
                                  <a:pt x="472338" y="271094"/>
                                  <a:pt x="433210" y="315951"/>
                                  <a:pt x="401409" y="363373"/>
                                </a:cubicBezTo>
                                <a:cubicBezTo>
                                  <a:pt x="368465" y="412483"/>
                                  <a:pt x="343103" y="464769"/>
                                  <a:pt x="326009" y="518770"/>
                                </a:cubicBezTo>
                                <a:cubicBezTo>
                                  <a:pt x="308204" y="575031"/>
                                  <a:pt x="299174" y="633832"/>
                                  <a:pt x="299174" y="693560"/>
                                </a:cubicBezTo>
                                <a:cubicBezTo>
                                  <a:pt x="299174" y="813080"/>
                                  <a:pt x="259906" y="922541"/>
                                  <a:pt x="159131" y="1083933"/>
                                </a:cubicBezTo>
                                <a:lnTo>
                                  <a:pt x="108204" y="1163879"/>
                                </a:lnTo>
                                <a:cubicBezTo>
                                  <a:pt x="87973" y="1195807"/>
                                  <a:pt x="75235" y="1216914"/>
                                  <a:pt x="64262" y="1236739"/>
                                </a:cubicBezTo>
                                <a:cubicBezTo>
                                  <a:pt x="35319" y="1288809"/>
                                  <a:pt x="22415" y="1326375"/>
                                  <a:pt x="22415" y="1358557"/>
                                </a:cubicBezTo>
                                <a:cubicBezTo>
                                  <a:pt x="22415" y="1389444"/>
                                  <a:pt x="33401" y="1409332"/>
                                  <a:pt x="59157" y="1425042"/>
                                </a:cubicBezTo>
                                <a:cubicBezTo>
                                  <a:pt x="82995" y="1439596"/>
                                  <a:pt x="120675" y="1451255"/>
                                  <a:pt x="189217" y="1465314"/>
                                </a:cubicBezTo>
                                <a:lnTo>
                                  <a:pt x="197637" y="1466977"/>
                                </a:lnTo>
                                <a:cubicBezTo>
                                  <a:pt x="260693" y="1479957"/>
                                  <a:pt x="297244" y="1490637"/>
                                  <a:pt x="323799" y="1503883"/>
                                </a:cubicBezTo>
                                <a:cubicBezTo>
                                  <a:pt x="351930" y="1517904"/>
                                  <a:pt x="369634" y="1535748"/>
                                  <a:pt x="381191" y="1561745"/>
                                </a:cubicBezTo>
                                <a:cubicBezTo>
                                  <a:pt x="387287" y="1575511"/>
                                  <a:pt x="401003" y="1586002"/>
                                  <a:pt x="421957" y="1592961"/>
                                </a:cubicBezTo>
                                <a:cubicBezTo>
                                  <a:pt x="442582" y="1599794"/>
                                  <a:pt x="469862" y="1603236"/>
                                  <a:pt x="503453" y="1603223"/>
                                </a:cubicBezTo>
                                <a:cubicBezTo>
                                  <a:pt x="519608" y="1603223"/>
                                  <a:pt x="537235" y="1602435"/>
                                  <a:pt x="556273" y="1600835"/>
                                </a:cubicBezTo>
                                <a:cubicBezTo>
                                  <a:pt x="610934" y="1596263"/>
                                  <a:pt x="676186" y="1584948"/>
                                  <a:pt x="744969" y="1568133"/>
                                </a:cubicBezTo>
                                <a:cubicBezTo>
                                  <a:pt x="813575" y="1551343"/>
                                  <a:pt x="885127" y="1529233"/>
                                  <a:pt x="951878" y="1504163"/>
                                </a:cubicBezTo>
                                <a:cubicBezTo>
                                  <a:pt x="1022922" y="1477480"/>
                                  <a:pt x="1086358" y="1448511"/>
                                  <a:pt x="1140447" y="1418057"/>
                                </a:cubicBezTo>
                                <a:cubicBezTo>
                                  <a:pt x="1190434" y="1389901"/>
                                  <a:pt x="1244397" y="1348435"/>
                                  <a:pt x="1300836" y="1294803"/>
                                </a:cubicBezTo>
                                <a:cubicBezTo>
                                  <a:pt x="1352741" y="1245489"/>
                                  <a:pt x="1404556" y="1187628"/>
                                  <a:pt x="1450708" y="1127494"/>
                                </a:cubicBezTo>
                                <a:cubicBezTo>
                                  <a:pt x="1496301" y="1068083"/>
                                  <a:pt x="1534668" y="1008660"/>
                                  <a:pt x="1561681" y="955650"/>
                                </a:cubicBezTo>
                                <a:cubicBezTo>
                                  <a:pt x="1590180" y="899744"/>
                                  <a:pt x="1605242" y="852234"/>
                                  <a:pt x="1605242" y="818249"/>
                                </a:cubicBezTo>
                                <a:cubicBezTo>
                                  <a:pt x="1605242" y="778866"/>
                                  <a:pt x="1616672" y="746189"/>
                                  <a:pt x="1640192" y="718312"/>
                                </a:cubicBezTo>
                                <a:cubicBezTo>
                                  <a:pt x="1662494" y="691883"/>
                                  <a:pt x="1695577" y="669163"/>
                                  <a:pt x="1744294" y="646773"/>
                                </a:cubicBezTo>
                                <a:cubicBezTo>
                                  <a:pt x="1753324" y="642658"/>
                                  <a:pt x="1775714" y="633095"/>
                                  <a:pt x="1793710" y="625412"/>
                                </a:cubicBezTo>
                                <a:cubicBezTo>
                                  <a:pt x="1806156" y="620090"/>
                                  <a:pt x="1816888" y="615506"/>
                                  <a:pt x="1820685" y="613804"/>
                                </a:cubicBezTo>
                                <a:cubicBezTo>
                                  <a:pt x="1830908" y="609092"/>
                                  <a:pt x="1839151" y="604838"/>
                                  <a:pt x="1845844" y="600786"/>
                                </a:cubicBezTo>
                                <a:cubicBezTo>
                                  <a:pt x="1859166" y="592811"/>
                                  <a:pt x="1872831" y="586347"/>
                                  <a:pt x="1890522" y="578498"/>
                                </a:cubicBezTo>
                                <a:cubicBezTo>
                                  <a:pt x="1996770" y="531914"/>
                                  <a:pt x="2039709" y="502298"/>
                                  <a:pt x="2119491" y="395897"/>
                                </a:cubicBezTo>
                                <a:cubicBezTo>
                                  <a:pt x="2123364" y="390728"/>
                                  <a:pt x="2132965" y="378473"/>
                                  <a:pt x="2145132" y="362966"/>
                                </a:cubicBezTo>
                                <a:cubicBezTo>
                                  <a:pt x="2177631" y="321501"/>
                                  <a:pt x="2226755" y="258852"/>
                                  <a:pt x="2236864" y="241745"/>
                                </a:cubicBezTo>
                                <a:cubicBezTo>
                                  <a:pt x="2261845" y="199670"/>
                                  <a:pt x="2269465" y="156312"/>
                                  <a:pt x="2269465" y="56147"/>
                                </a:cubicBezTo>
                                <a:cubicBezTo>
                                  <a:pt x="2269458" y="44863"/>
                                  <a:pt x="2268537" y="33038"/>
                                  <a:pt x="2266760" y="20797"/>
                                </a:cubicBezTo>
                                <a:lnTo>
                                  <a:pt x="2262450" y="0"/>
                                </a:lnTo>
                                <a:lnTo>
                                  <a:pt x="2285321" y="0"/>
                                </a:lnTo>
                                <a:lnTo>
                                  <a:pt x="2289185" y="19236"/>
                                </a:lnTo>
                                <a:cubicBezTo>
                                  <a:pt x="2290973" y="32068"/>
                                  <a:pt x="2291880" y="44450"/>
                                  <a:pt x="2291880" y="56287"/>
                                </a:cubicBezTo>
                                <a:cubicBezTo>
                                  <a:pt x="2291880" y="160896"/>
                                  <a:pt x="2283562" y="206883"/>
                                  <a:pt x="2256269" y="253048"/>
                                </a:cubicBezTo>
                                <a:cubicBezTo>
                                  <a:pt x="2245030" y="271856"/>
                                  <a:pt x="2191919" y="339636"/>
                                  <a:pt x="2160181" y="380137"/>
                                </a:cubicBezTo>
                                <a:cubicBezTo>
                                  <a:pt x="2149335" y="393967"/>
                                  <a:pt x="2140763" y="404902"/>
                                  <a:pt x="2137423" y="409359"/>
                                </a:cubicBezTo>
                                <a:cubicBezTo>
                                  <a:pt x="2055177" y="519049"/>
                                  <a:pt x="2008213" y="551460"/>
                                  <a:pt x="1899628" y="599161"/>
                                </a:cubicBezTo>
                                <a:cubicBezTo>
                                  <a:pt x="1880413" y="607479"/>
                                  <a:pt x="1868564" y="613359"/>
                                  <a:pt x="1857388" y="620103"/>
                                </a:cubicBezTo>
                                <a:cubicBezTo>
                                  <a:pt x="1850034" y="624523"/>
                                  <a:pt x="1841068" y="629095"/>
                                  <a:pt x="1829956" y="634098"/>
                                </a:cubicBezTo>
                                <a:cubicBezTo>
                                  <a:pt x="1825498" y="636181"/>
                                  <a:pt x="1811960" y="641960"/>
                                  <a:pt x="1797634" y="648094"/>
                                </a:cubicBezTo>
                                <a:cubicBezTo>
                                  <a:pt x="1780718" y="655320"/>
                                  <a:pt x="1761553" y="663512"/>
                                  <a:pt x="1753578" y="667207"/>
                                </a:cubicBezTo>
                                <a:cubicBezTo>
                                  <a:pt x="1709141" y="687654"/>
                                  <a:pt x="1679118" y="707936"/>
                                  <a:pt x="1659103" y="731025"/>
                                </a:cubicBezTo>
                                <a:cubicBezTo>
                                  <a:pt x="1637932" y="755447"/>
                                  <a:pt x="1627645" y="783971"/>
                                  <a:pt x="1627645" y="818249"/>
                                </a:cubicBezTo>
                                <a:cubicBezTo>
                                  <a:pt x="1627645" y="854126"/>
                                  <a:pt x="1612405" y="903580"/>
                                  <a:pt x="1583588" y="961263"/>
                                </a:cubicBezTo>
                                <a:cubicBezTo>
                                  <a:pt x="1556093" y="1016280"/>
                                  <a:pt x="1516875" y="1077735"/>
                                  <a:pt x="1470152" y="1139000"/>
                                </a:cubicBezTo>
                                <a:cubicBezTo>
                                  <a:pt x="1370444" y="1269734"/>
                                  <a:pt x="1251293" y="1381354"/>
                                  <a:pt x="1151433" y="1437577"/>
                                </a:cubicBezTo>
                                <a:cubicBezTo>
                                  <a:pt x="1038225" y="1501318"/>
                                  <a:pt x="856221" y="1567231"/>
                                  <a:pt x="698551" y="1601610"/>
                                </a:cubicBezTo>
                                <a:cubicBezTo>
                                  <a:pt x="604520" y="1622082"/>
                                  <a:pt x="527914" y="1630121"/>
                                  <a:pt x="470853" y="1625486"/>
                                </a:cubicBezTo>
                                <a:cubicBezTo>
                                  <a:pt x="411747" y="1620685"/>
                                  <a:pt x="374726" y="1602347"/>
                                  <a:pt x="360820" y="1570965"/>
                                </a:cubicBezTo>
                                <a:cubicBezTo>
                                  <a:pt x="351282" y="1549502"/>
                                  <a:pt x="335344" y="1534414"/>
                                  <a:pt x="309131" y="1522032"/>
                                </a:cubicBezTo>
                                <a:cubicBezTo>
                                  <a:pt x="284671" y="1510487"/>
                                  <a:pt x="249987" y="1500607"/>
                                  <a:pt x="193142" y="1488961"/>
                                </a:cubicBezTo>
                                <a:lnTo>
                                  <a:pt x="184849" y="1487310"/>
                                </a:lnTo>
                                <a:cubicBezTo>
                                  <a:pt x="121399" y="1474318"/>
                                  <a:pt x="90107" y="1466393"/>
                                  <a:pt x="60566" y="1450975"/>
                                </a:cubicBezTo>
                                <a:cubicBezTo>
                                  <a:pt x="19812" y="1430008"/>
                                  <a:pt x="0" y="1399781"/>
                                  <a:pt x="0" y="1358557"/>
                                </a:cubicBezTo>
                                <a:cubicBezTo>
                                  <a:pt x="0" y="1322337"/>
                                  <a:pt x="13767" y="1281417"/>
                                  <a:pt x="44640" y="1225855"/>
                                </a:cubicBezTo>
                                <a:cubicBezTo>
                                  <a:pt x="55994" y="1205408"/>
                                  <a:pt x="69342" y="1183285"/>
                                  <a:pt x="89268" y="1151878"/>
                                </a:cubicBezTo>
                                <a:lnTo>
                                  <a:pt x="89256" y="1151878"/>
                                </a:lnTo>
                                <a:cubicBezTo>
                                  <a:pt x="89383" y="1151700"/>
                                  <a:pt x="89497" y="1151509"/>
                                  <a:pt x="89624" y="1151331"/>
                                </a:cubicBezTo>
                                <a:lnTo>
                                  <a:pt x="95529" y="1142111"/>
                                </a:lnTo>
                                <a:cubicBezTo>
                                  <a:pt x="99416" y="1136053"/>
                                  <a:pt x="104711" y="1127773"/>
                                  <a:pt x="110363" y="1118934"/>
                                </a:cubicBezTo>
                                <a:cubicBezTo>
                                  <a:pt x="120675" y="1102805"/>
                                  <a:pt x="134188" y="1081583"/>
                                  <a:pt x="140056" y="1072058"/>
                                </a:cubicBezTo>
                                <a:cubicBezTo>
                                  <a:pt x="189052" y="993610"/>
                                  <a:pt x="221818" y="930275"/>
                                  <a:pt x="243167" y="872744"/>
                                </a:cubicBezTo>
                                <a:cubicBezTo>
                                  <a:pt x="266090" y="810971"/>
                                  <a:pt x="276771" y="754037"/>
                                  <a:pt x="276771" y="693560"/>
                                </a:cubicBezTo>
                                <a:cubicBezTo>
                                  <a:pt x="276771" y="571284"/>
                                  <a:pt x="312217" y="456298"/>
                                  <a:pt x="382118" y="351790"/>
                                </a:cubicBezTo>
                                <a:cubicBezTo>
                                  <a:pt x="414896" y="302794"/>
                                  <a:pt x="455206" y="256464"/>
                                  <a:pt x="501955" y="214109"/>
                                </a:cubicBezTo>
                                <a:cubicBezTo>
                                  <a:pt x="547484" y="172847"/>
                                  <a:pt x="599326" y="135141"/>
                                  <a:pt x="656019" y="102057"/>
                                </a:cubicBezTo>
                                <a:cubicBezTo>
                                  <a:pt x="691439" y="81331"/>
                                  <a:pt x="723303" y="69774"/>
                                  <a:pt x="756285" y="65685"/>
                                </a:cubicBezTo>
                                <a:cubicBezTo>
                                  <a:pt x="786816" y="61900"/>
                                  <a:pt x="820191" y="64148"/>
                                  <a:pt x="864514" y="73000"/>
                                </a:cubicBezTo>
                                <a:cubicBezTo>
                                  <a:pt x="900087" y="80061"/>
                                  <a:pt x="920902" y="83122"/>
                                  <a:pt x="935927" y="80239"/>
                                </a:cubicBezTo>
                                <a:cubicBezTo>
                                  <a:pt x="952221" y="77102"/>
                                  <a:pt x="960806" y="67018"/>
                                  <a:pt x="970128" y="50660"/>
                                </a:cubicBezTo>
                                <a:cubicBezTo>
                                  <a:pt x="977971" y="36962"/>
                                  <a:pt x="985374" y="24652"/>
                                  <a:pt x="992558" y="13598"/>
                                </a:cubicBezTo>
                                <a:lnTo>
                                  <a:pt x="100228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5" name="Shape 15"/>
                        <wps:cNvSpPr/>
                        <wps:spPr>
                          <a:xfrm>
                            <a:off x="0" y="2794126"/>
                            <a:ext cx="516503" cy="84466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6503" h="844669">
                                <a:moveTo>
                                  <a:pt x="419549" y="486"/>
                                </a:moveTo>
                                <a:cubicBezTo>
                                  <a:pt x="467012" y="1296"/>
                                  <a:pt x="493333" y="15270"/>
                                  <a:pt x="507549" y="43813"/>
                                </a:cubicBezTo>
                                <a:cubicBezTo>
                                  <a:pt x="516503" y="61682"/>
                                  <a:pt x="515360" y="81011"/>
                                  <a:pt x="504069" y="102919"/>
                                </a:cubicBezTo>
                                <a:cubicBezTo>
                                  <a:pt x="493287" y="123835"/>
                                  <a:pt x="473119" y="147343"/>
                                  <a:pt x="442436" y="174763"/>
                                </a:cubicBezTo>
                                <a:cubicBezTo>
                                  <a:pt x="419970" y="194422"/>
                                  <a:pt x="396386" y="213345"/>
                                  <a:pt x="372294" y="231024"/>
                                </a:cubicBezTo>
                                <a:cubicBezTo>
                                  <a:pt x="366935" y="235011"/>
                                  <a:pt x="354247" y="244346"/>
                                  <a:pt x="340824" y="254226"/>
                                </a:cubicBezTo>
                                <a:cubicBezTo>
                                  <a:pt x="321443" y="268488"/>
                                  <a:pt x="299485" y="284643"/>
                                  <a:pt x="292157" y="290180"/>
                                </a:cubicBezTo>
                                <a:cubicBezTo>
                                  <a:pt x="266160" y="309776"/>
                                  <a:pt x="250742" y="323276"/>
                                  <a:pt x="243630" y="332674"/>
                                </a:cubicBezTo>
                                <a:cubicBezTo>
                                  <a:pt x="226016" y="355991"/>
                                  <a:pt x="212427" y="381887"/>
                                  <a:pt x="203232" y="409636"/>
                                </a:cubicBezTo>
                                <a:lnTo>
                                  <a:pt x="205696" y="410475"/>
                                </a:lnTo>
                                <a:lnTo>
                                  <a:pt x="203181" y="409827"/>
                                </a:lnTo>
                                <a:cubicBezTo>
                                  <a:pt x="202076" y="414196"/>
                                  <a:pt x="146196" y="602854"/>
                                  <a:pt x="106928" y="717433"/>
                                </a:cubicBezTo>
                                <a:cubicBezTo>
                                  <a:pt x="94240" y="754365"/>
                                  <a:pt x="81147" y="783537"/>
                                  <a:pt x="68015" y="804149"/>
                                </a:cubicBezTo>
                                <a:cubicBezTo>
                                  <a:pt x="54985" y="824596"/>
                                  <a:pt x="41472" y="837321"/>
                                  <a:pt x="27857" y="841995"/>
                                </a:cubicBezTo>
                                <a:cubicBezTo>
                                  <a:pt x="21565" y="844154"/>
                                  <a:pt x="15227" y="844669"/>
                                  <a:pt x="8753" y="843524"/>
                                </a:cubicBezTo>
                                <a:lnTo>
                                  <a:pt x="0" y="839822"/>
                                </a:lnTo>
                                <a:lnTo>
                                  <a:pt x="0" y="815159"/>
                                </a:lnTo>
                                <a:lnTo>
                                  <a:pt x="1137" y="816227"/>
                                </a:lnTo>
                                <a:cubicBezTo>
                                  <a:pt x="5569" y="819135"/>
                                  <a:pt x="10090" y="820608"/>
                                  <a:pt x="14649" y="820608"/>
                                </a:cubicBezTo>
                                <a:cubicBezTo>
                                  <a:pt x="17088" y="820608"/>
                                  <a:pt x="19526" y="820189"/>
                                  <a:pt x="21977" y="819351"/>
                                </a:cubicBezTo>
                                <a:cubicBezTo>
                                  <a:pt x="31985" y="815935"/>
                                  <a:pt x="41904" y="805699"/>
                                  <a:pt x="52305" y="788033"/>
                                </a:cubicBezTo>
                                <a:cubicBezTo>
                                  <a:pt x="62846" y="770113"/>
                                  <a:pt x="74060" y="743951"/>
                                  <a:pt x="85630" y="710258"/>
                                </a:cubicBezTo>
                                <a:cubicBezTo>
                                  <a:pt x="119374" y="608569"/>
                                  <a:pt x="151835" y="504886"/>
                                  <a:pt x="182099" y="402105"/>
                                </a:cubicBezTo>
                                <a:cubicBezTo>
                                  <a:pt x="192043" y="372222"/>
                                  <a:pt x="206712" y="344346"/>
                                  <a:pt x="225698" y="319212"/>
                                </a:cubicBezTo>
                                <a:cubicBezTo>
                                  <a:pt x="234029" y="308062"/>
                                  <a:pt x="248863" y="294879"/>
                                  <a:pt x="278594" y="272210"/>
                                </a:cubicBezTo>
                                <a:cubicBezTo>
                                  <a:pt x="285464" y="266977"/>
                                  <a:pt x="304425" y="253083"/>
                                  <a:pt x="322764" y="239634"/>
                                </a:cubicBezTo>
                                <a:cubicBezTo>
                                  <a:pt x="338284" y="228268"/>
                                  <a:pt x="352927" y="217523"/>
                                  <a:pt x="358832" y="213078"/>
                                </a:cubicBezTo>
                                <a:cubicBezTo>
                                  <a:pt x="386645" y="192403"/>
                                  <a:pt x="408464" y="174877"/>
                                  <a:pt x="427514" y="157935"/>
                                </a:cubicBezTo>
                                <a:cubicBezTo>
                                  <a:pt x="478974" y="112088"/>
                                  <a:pt x="499193" y="77100"/>
                                  <a:pt x="487623" y="53935"/>
                                </a:cubicBezTo>
                                <a:cubicBezTo>
                                  <a:pt x="478885" y="36434"/>
                                  <a:pt x="460534" y="26630"/>
                                  <a:pt x="431502" y="23950"/>
                                </a:cubicBezTo>
                                <a:cubicBezTo>
                                  <a:pt x="404044" y="21410"/>
                                  <a:pt x="366528" y="24890"/>
                                  <a:pt x="313430" y="34935"/>
                                </a:cubicBezTo>
                                <a:lnTo>
                                  <a:pt x="280905" y="41438"/>
                                </a:lnTo>
                                <a:cubicBezTo>
                                  <a:pt x="205061" y="56792"/>
                                  <a:pt x="186341" y="60094"/>
                                  <a:pt x="160496" y="60094"/>
                                </a:cubicBezTo>
                                <a:lnTo>
                                  <a:pt x="160484" y="60094"/>
                                </a:lnTo>
                                <a:cubicBezTo>
                                  <a:pt x="144977" y="60094"/>
                                  <a:pt x="131578" y="60094"/>
                                  <a:pt x="107652" y="59815"/>
                                </a:cubicBezTo>
                                <a:cubicBezTo>
                                  <a:pt x="67316" y="59383"/>
                                  <a:pt x="33744" y="59577"/>
                                  <a:pt x="5837" y="61253"/>
                                </a:cubicBezTo>
                                <a:lnTo>
                                  <a:pt x="0" y="61831"/>
                                </a:lnTo>
                                <a:lnTo>
                                  <a:pt x="0" y="38584"/>
                                </a:lnTo>
                                <a:lnTo>
                                  <a:pt x="21058" y="37482"/>
                                </a:lnTo>
                                <a:cubicBezTo>
                                  <a:pt x="32158" y="37165"/>
                                  <a:pt x="44682" y="37031"/>
                                  <a:pt x="59150" y="37031"/>
                                </a:cubicBezTo>
                                <a:cubicBezTo>
                                  <a:pt x="73362" y="37031"/>
                                  <a:pt x="89440" y="37158"/>
                                  <a:pt x="107880" y="37374"/>
                                </a:cubicBezTo>
                                <a:lnTo>
                                  <a:pt x="160471" y="37653"/>
                                </a:lnTo>
                                <a:lnTo>
                                  <a:pt x="160484" y="37653"/>
                                </a:lnTo>
                                <a:cubicBezTo>
                                  <a:pt x="184575" y="37653"/>
                                  <a:pt x="205264" y="33970"/>
                                  <a:pt x="276409" y="19454"/>
                                </a:cubicBezTo>
                                <a:lnTo>
                                  <a:pt x="309328" y="12939"/>
                                </a:lnTo>
                                <a:cubicBezTo>
                                  <a:pt x="354981" y="4252"/>
                                  <a:pt x="391071" y="0"/>
                                  <a:pt x="419549" y="486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6" name="Shape 16"/>
                        <wps:cNvSpPr/>
                        <wps:spPr>
                          <a:xfrm>
                            <a:off x="0" y="2580398"/>
                            <a:ext cx="747441" cy="14955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47441" h="1495529">
                                <a:moveTo>
                                  <a:pt x="684927" y="584"/>
                                </a:moveTo>
                                <a:cubicBezTo>
                                  <a:pt x="702337" y="1168"/>
                                  <a:pt x="715437" y="4670"/>
                                  <a:pt x="724847" y="11109"/>
                                </a:cubicBezTo>
                                <a:cubicBezTo>
                                  <a:pt x="742323" y="23035"/>
                                  <a:pt x="747441" y="44231"/>
                                  <a:pt x="741459" y="79791"/>
                                </a:cubicBezTo>
                                <a:cubicBezTo>
                                  <a:pt x="738170" y="97317"/>
                                  <a:pt x="733814" y="114843"/>
                                  <a:pt x="728518" y="131886"/>
                                </a:cubicBezTo>
                                <a:lnTo>
                                  <a:pt x="719386" y="161922"/>
                                </a:lnTo>
                                <a:lnTo>
                                  <a:pt x="714408" y="177873"/>
                                </a:lnTo>
                                <a:lnTo>
                                  <a:pt x="709290" y="194497"/>
                                </a:lnTo>
                                <a:lnTo>
                                  <a:pt x="709264" y="194548"/>
                                </a:lnTo>
                                <a:cubicBezTo>
                                  <a:pt x="701124" y="223390"/>
                                  <a:pt x="690329" y="251673"/>
                                  <a:pt x="677197" y="278597"/>
                                </a:cubicBezTo>
                                <a:cubicBezTo>
                                  <a:pt x="666694" y="298714"/>
                                  <a:pt x="655772" y="312518"/>
                                  <a:pt x="638284" y="327771"/>
                                </a:cubicBezTo>
                                <a:lnTo>
                                  <a:pt x="625584" y="338414"/>
                                </a:lnTo>
                                <a:lnTo>
                                  <a:pt x="611462" y="349920"/>
                                </a:lnTo>
                                <a:cubicBezTo>
                                  <a:pt x="598660" y="360461"/>
                                  <a:pt x="588399" y="369529"/>
                                  <a:pt x="577108" y="380273"/>
                                </a:cubicBezTo>
                                <a:cubicBezTo>
                                  <a:pt x="539351" y="417319"/>
                                  <a:pt x="504426" y="457794"/>
                                  <a:pt x="473337" y="500555"/>
                                </a:cubicBezTo>
                                <a:cubicBezTo>
                                  <a:pt x="339275" y="679459"/>
                                  <a:pt x="320340" y="706053"/>
                                  <a:pt x="288895" y="770569"/>
                                </a:cubicBezTo>
                                <a:cubicBezTo>
                                  <a:pt x="271153" y="806866"/>
                                  <a:pt x="258681" y="842959"/>
                                  <a:pt x="250769" y="880894"/>
                                </a:cubicBezTo>
                                <a:cubicBezTo>
                                  <a:pt x="242806" y="919020"/>
                                  <a:pt x="238945" y="961425"/>
                                  <a:pt x="238945" y="1010574"/>
                                </a:cubicBezTo>
                                <a:cubicBezTo>
                                  <a:pt x="238945" y="1206187"/>
                                  <a:pt x="186400" y="1323984"/>
                                  <a:pt x="14257" y="1483068"/>
                                </a:cubicBezTo>
                                <a:lnTo>
                                  <a:pt x="0" y="1495529"/>
                                </a:lnTo>
                                <a:lnTo>
                                  <a:pt x="0" y="1484338"/>
                                </a:lnTo>
                                <a:lnTo>
                                  <a:pt x="11260" y="1474191"/>
                                </a:lnTo>
                                <a:cubicBezTo>
                                  <a:pt x="86000" y="1404750"/>
                                  <a:pt x="134771" y="1346045"/>
                                  <a:pt x="168003" y="1286761"/>
                                </a:cubicBezTo>
                                <a:cubicBezTo>
                                  <a:pt x="211717" y="1208770"/>
                                  <a:pt x="230373" y="1126182"/>
                                  <a:pt x="230373" y="1010574"/>
                                </a:cubicBezTo>
                                <a:cubicBezTo>
                                  <a:pt x="230373" y="960688"/>
                                  <a:pt x="234310" y="917610"/>
                                  <a:pt x="242425" y="878875"/>
                                </a:cubicBezTo>
                                <a:cubicBezTo>
                                  <a:pt x="250502" y="840292"/>
                                  <a:pt x="263215" y="803627"/>
                                  <a:pt x="281313" y="766785"/>
                                </a:cubicBezTo>
                                <a:cubicBezTo>
                                  <a:pt x="312859" y="701811"/>
                                  <a:pt x="331859" y="675091"/>
                                  <a:pt x="466504" y="495373"/>
                                </a:cubicBezTo>
                                <a:cubicBezTo>
                                  <a:pt x="497937" y="452168"/>
                                  <a:pt x="533230" y="411312"/>
                                  <a:pt x="571368" y="373948"/>
                                </a:cubicBezTo>
                                <a:cubicBezTo>
                                  <a:pt x="586824" y="359089"/>
                                  <a:pt x="603232" y="344891"/>
                                  <a:pt x="620161" y="331721"/>
                                </a:cubicBezTo>
                                <a:cubicBezTo>
                                  <a:pt x="624822" y="328038"/>
                                  <a:pt x="628531" y="324952"/>
                                  <a:pt x="632557" y="321408"/>
                                </a:cubicBezTo>
                                <a:cubicBezTo>
                                  <a:pt x="648050" y="308416"/>
                                  <a:pt x="660509" y="292656"/>
                                  <a:pt x="669615" y="274558"/>
                                </a:cubicBezTo>
                                <a:cubicBezTo>
                                  <a:pt x="682480" y="248053"/>
                                  <a:pt x="693059" y="220227"/>
                                  <a:pt x="701035" y="191856"/>
                                </a:cubicBezTo>
                                <a:lnTo>
                                  <a:pt x="706153" y="175270"/>
                                </a:lnTo>
                                <a:lnTo>
                                  <a:pt x="711131" y="159356"/>
                                </a:lnTo>
                                <a:cubicBezTo>
                                  <a:pt x="715043" y="147037"/>
                                  <a:pt x="717596" y="138490"/>
                                  <a:pt x="720275" y="129372"/>
                                </a:cubicBezTo>
                                <a:cubicBezTo>
                                  <a:pt x="726727" y="107426"/>
                                  <a:pt x="730626" y="91704"/>
                                  <a:pt x="732937" y="78368"/>
                                </a:cubicBezTo>
                                <a:cubicBezTo>
                                  <a:pt x="738424" y="46593"/>
                                  <a:pt x="734449" y="28051"/>
                                  <a:pt x="720072" y="18259"/>
                                </a:cubicBezTo>
                                <a:cubicBezTo>
                                  <a:pt x="702661" y="6321"/>
                                  <a:pt x="669755" y="5852"/>
                                  <a:pt x="616529" y="16799"/>
                                </a:cubicBezTo>
                                <a:cubicBezTo>
                                  <a:pt x="563697" y="27657"/>
                                  <a:pt x="489059" y="50429"/>
                                  <a:pt x="388348" y="86395"/>
                                </a:cubicBezTo>
                                <a:cubicBezTo>
                                  <a:pt x="322219" y="109992"/>
                                  <a:pt x="266454" y="124355"/>
                                  <a:pt x="207513" y="132966"/>
                                </a:cubicBezTo>
                                <a:cubicBezTo>
                                  <a:pt x="152573" y="141005"/>
                                  <a:pt x="93556" y="144561"/>
                                  <a:pt x="3818" y="145259"/>
                                </a:cubicBezTo>
                                <a:lnTo>
                                  <a:pt x="0" y="145311"/>
                                </a:lnTo>
                                <a:lnTo>
                                  <a:pt x="0" y="136727"/>
                                </a:lnTo>
                                <a:lnTo>
                                  <a:pt x="3856" y="136674"/>
                                </a:lnTo>
                                <a:cubicBezTo>
                                  <a:pt x="93048" y="135976"/>
                                  <a:pt x="151608" y="132458"/>
                                  <a:pt x="205976" y="124533"/>
                                </a:cubicBezTo>
                                <a:cubicBezTo>
                                  <a:pt x="264561" y="115999"/>
                                  <a:pt x="319908" y="101749"/>
                                  <a:pt x="385415" y="78330"/>
                                </a:cubicBezTo>
                                <a:cubicBezTo>
                                  <a:pt x="491193" y="40586"/>
                                  <a:pt x="565475" y="18107"/>
                                  <a:pt x="619145" y="7566"/>
                                </a:cubicBezTo>
                                <a:cubicBezTo>
                                  <a:pt x="645796" y="2334"/>
                                  <a:pt x="667516" y="0"/>
                                  <a:pt x="684927" y="584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7" name="Shape 17"/>
                        <wps:cNvSpPr/>
                        <wps:spPr>
                          <a:xfrm>
                            <a:off x="0" y="2389212"/>
                            <a:ext cx="906052" cy="177958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06052" h="1779589">
                                <a:moveTo>
                                  <a:pt x="848411" y="2833"/>
                                </a:moveTo>
                                <a:cubicBezTo>
                                  <a:pt x="857876" y="3777"/>
                                  <a:pt x="866124" y="6206"/>
                                  <a:pt x="873134" y="10120"/>
                                </a:cubicBezTo>
                                <a:cubicBezTo>
                                  <a:pt x="890165" y="19645"/>
                                  <a:pt x="900287" y="38403"/>
                                  <a:pt x="903195" y="65886"/>
                                </a:cubicBezTo>
                                <a:cubicBezTo>
                                  <a:pt x="906052" y="92403"/>
                                  <a:pt x="902928" y="124471"/>
                                  <a:pt x="893365" y="166788"/>
                                </a:cubicBezTo>
                                <a:cubicBezTo>
                                  <a:pt x="884310" y="206843"/>
                                  <a:pt x="869413" y="256894"/>
                                  <a:pt x="845054" y="329081"/>
                                </a:cubicBezTo>
                                <a:lnTo>
                                  <a:pt x="836202" y="355129"/>
                                </a:lnTo>
                                <a:cubicBezTo>
                                  <a:pt x="798064" y="466927"/>
                                  <a:pt x="788907" y="494968"/>
                                  <a:pt x="778570" y="537958"/>
                                </a:cubicBezTo>
                                <a:cubicBezTo>
                                  <a:pt x="754376" y="638034"/>
                                  <a:pt x="731415" y="678585"/>
                                  <a:pt x="676220" y="718742"/>
                                </a:cubicBezTo>
                                <a:lnTo>
                                  <a:pt x="648547" y="738554"/>
                                </a:lnTo>
                                <a:cubicBezTo>
                                  <a:pt x="637409" y="746530"/>
                                  <a:pt x="627757" y="754036"/>
                                  <a:pt x="617216" y="762951"/>
                                </a:cubicBezTo>
                                <a:cubicBezTo>
                                  <a:pt x="589391" y="787144"/>
                                  <a:pt x="564257" y="814513"/>
                                  <a:pt x="542528" y="844269"/>
                                </a:cubicBezTo>
                                <a:cubicBezTo>
                                  <a:pt x="467496" y="944446"/>
                                  <a:pt x="409508" y="1048015"/>
                                  <a:pt x="370176" y="1152079"/>
                                </a:cubicBezTo>
                                <a:cubicBezTo>
                                  <a:pt x="329015" y="1261007"/>
                                  <a:pt x="308136" y="1370989"/>
                                  <a:pt x="308136" y="1478977"/>
                                </a:cubicBezTo>
                                <a:cubicBezTo>
                                  <a:pt x="308136" y="1556930"/>
                                  <a:pt x="281583" y="1637532"/>
                                  <a:pt x="230636" y="1715830"/>
                                </a:cubicBezTo>
                                <a:lnTo>
                                  <a:pt x="182000" y="1779589"/>
                                </a:lnTo>
                                <a:lnTo>
                                  <a:pt x="171046" y="1779589"/>
                                </a:lnTo>
                                <a:lnTo>
                                  <a:pt x="222658" y="1712267"/>
                                </a:lnTo>
                                <a:cubicBezTo>
                                  <a:pt x="273218" y="1635004"/>
                                  <a:pt x="299564" y="1555615"/>
                                  <a:pt x="299564" y="1478977"/>
                                </a:cubicBezTo>
                                <a:cubicBezTo>
                                  <a:pt x="299564" y="1370036"/>
                                  <a:pt x="320582" y="1259140"/>
                                  <a:pt x="362022" y="1149361"/>
                                </a:cubicBezTo>
                                <a:cubicBezTo>
                                  <a:pt x="401646" y="1044447"/>
                                  <a:pt x="460066" y="940065"/>
                                  <a:pt x="535670" y="839125"/>
                                </a:cubicBezTo>
                                <a:cubicBezTo>
                                  <a:pt x="560803" y="805661"/>
                                  <a:pt x="584996" y="779372"/>
                                  <a:pt x="611793" y="756423"/>
                                </a:cubicBezTo>
                                <a:cubicBezTo>
                                  <a:pt x="621509" y="748168"/>
                                  <a:pt x="631275" y="740510"/>
                                  <a:pt x="643454" y="731620"/>
                                </a:cubicBezTo>
                                <a:lnTo>
                                  <a:pt x="671140" y="711795"/>
                                </a:lnTo>
                                <a:cubicBezTo>
                                  <a:pt x="699220" y="691323"/>
                                  <a:pt x="716505" y="672794"/>
                                  <a:pt x="730830" y="647825"/>
                                </a:cubicBezTo>
                                <a:cubicBezTo>
                                  <a:pt x="745766" y="621765"/>
                                  <a:pt x="757526" y="588288"/>
                                  <a:pt x="770124" y="535875"/>
                                </a:cubicBezTo>
                                <a:cubicBezTo>
                                  <a:pt x="780767" y="492276"/>
                                  <a:pt x="789962" y="464184"/>
                                  <a:pt x="828189" y="352385"/>
                                </a:cubicBezTo>
                                <a:lnTo>
                                  <a:pt x="836901" y="326338"/>
                                </a:lnTo>
                                <a:cubicBezTo>
                                  <a:pt x="884246" y="186193"/>
                                  <a:pt x="899918" y="115860"/>
                                  <a:pt x="894724" y="66838"/>
                                </a:cubicBezTo>
                                <a:cubicBezTo>
                                  <a:pt x="892044" y="42061"/>
                                  <a:pt x="883281" y="25856"/>
                                  <a:pt x="867914" y="17296"/>
                                </a:cubicBezTo>
                                <a:cubicBezTo>
                                  <a:pt x="842489" y="3135"/>
                                  <a:pt x="798877" y="11225"/>
                                  <a:pt x="734602" y="42023"/>
                                </a:cubicBezTo>
                                <a:cubicBezTo>
                                  <a:pt x="693721" y="61555"/>
                                  <a:pt x="651227" y="78751"/>
                                  <a:pt x="608275" y="93166"/>
                                </a:cubicBezTo>
                                <a:cubicBezTo>
                                  <a:pt x="515769" y="124306"/>
                                  <a:pt x="422474" y="145121"/>
                                  <a:pt x="323033" y="156831"/>
                                </a:cubicBezTo>
                                <a:cubicBezTo>
                                  <a:pt x="233308" y="167384"/>
                                  <a:pt x="136648" y="170979"/>
                                  <a:pt x="18856" y="168121"/>
                                </a:cubicBezTo>
                                <a:lnTo>
                                  <a:pt x="0" y="167634"/>
                                </a:lnTo>
                                <a:lnTo>
                                  <a:pt x="0" y="159040"/>
                                </a:lnTo>
                                <a:lnTo>
                                  <a:pt x="18995" y="159523"/>
                                </a:lnTo>
                                <a:cubicBezTo>
                                  <a:pt x="136153" y="162381"/>
                                  <a:pt x="232355" y="158812"/>
                                  <a:pt x="321789" y="148284"/>
                                </a:cubicBezTo>
                                <a:cubicBezTo>
                                  <a:pt x="420722" y="136650"/>
                                  <a:pt x="513533" y="115937"/>
                                  <a:pt x="605532" y="84999"/>
                                </a:cubicBezTo>
                                <a:cubicBezTo>
                                  <a:pt x="648153" y="70712"/>
                                  <a:pt x="690343" y="53669"/>
                                  <a:pt x="730932" y="34314"/>
                                </a:cubicBezTo>
                                <a:cubicBezTo>
                                  <a:pt x="780672" y="10520"/>
                                  <a:pt x="820017" y="0"/>
                                  <a:pt x="848411" y="2833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8" name="Shape 18"/>
                        <wps:cNvSpPr/>
                        <wps:spPr>
                          <a:xfrm>
                            <a:off x="3035181" y="0"/>
                            <a:ext cx="853361" cy="88461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53361" h="884619">
                                <a:moveTo>
                                  <a:pt x="322337" y="0"/>
                                </a:moveTo>
                                <a:lnTo>
                                  <a:pt x="330908" y="0"/>
                                </a:lnTo>
                                <a:lnTo>
                                  <a:pt x="330699" y="36943"/>
                                </a:lnTo>
                                <a:cubicBezTo>
                                  <a:pt x="328144" y="228516"/>
                                  <a:pt x="314506" y="306962"/>
                                  <a:pt x="259855" y="406197"/>
                                </a:cubicBezTo>
                                <a:cubicBezTo>
                                  <a:pt x="240398" y="440957"/>
                                  <a:pt x="217488" y="474002"/>
                                  <a:pt x="191770" y="504431"/>
                                </a:cubicBezTo>
                                <a:cubicBezTo>
                                  <a:pt x="146050" y="559410"/>
                                  <a:pt x="105537" y="615315"/>
                                  <a:pt x="74613" y="666115"/>
                                </a:cubicBezTo>
                                <a:cubicBezTo>
                                  <a:pt x="41669" y="720217"/>
                                  <a:pt x="20930" y="766623"/>
                                  <a:pt x="14631" y="800303"/>
                                </a:cubicBezTo>
                                <a:cubicBezTo>
                                  <a:pt x="9258" y="828739"/>
                                  <a:pt x="14148" y="849122"/>
                                  <a:pt x="29159" y="860870"/>
                                </a:cubicBezTo>
                                <a:cubicBezTo>
                                  <a:pt x="37770" y="867613"/>
                                  <a:pt x="49822" y="871550"/>
                                  <a:pt x="64999" y="872566"/>
                                </a:cubicBezTo>
                                <a:cubicBezTo>
                                  <a:pt x="80150" y="873582"/>
                                  <a:pt x="98895" y="871728"/>
                                  <a:pt x="120726" y="867042"/>
                                </a:cubicBezTo>
                                <a:cubicBezTo>
                                  <a:pt x="165253" y="857504"/>
                                  <a:pt x="224701" y="835787"/>
                                  <a:pt x="297422" y="802487"/>
                                </a:cubicBezTo>
                                <a:cubicBezTo>
                                  <a:pt x="475336" y="721131"/>
                                  <a:pt x="604736" y="601485"/>
                                  <a:pt x="693052" y="436690"/>
                                </a:cubicBezTo>
                                <a:cubicBezTo>
                                  <a:pt x="728218" y="369850"/>
                                  <a:pt x="756679" y="299161"/>
                                  <a:pt x="777659" y="226619"/>
                                </a:cubicBezTo>
                                <a:cubicBezTo>
                                  <a:pt x="786435" y="197498"/>
                                  <a:pt x="804799" y="128638"/>
                                  <a:pt x="815772" y="87490"/>
                                </a:cubicBezTo>
                                <a:cubicBezTo>
                                  <a:pt x="820471" y="69825"/>
                                  <a:pt x="823874" y="57061"/>
                                  <a:pt x="824852" y="53683"/>
                                </a:cubicBezTo>
                                <a:lnTo>
                                  <a:pt x="824865" y="53632"/>
                                </a:lnTo>
                                <a:lnTo>
                                  <a:pt x="844270" y="0"/>
                                </a:lnTo>
                                <a:lnTo>
                                  <a:pt x="853361" y="0"/>
                                </a:lnTo>
                                <a:lnTo>
                                  <a:pt x="833082" y="56109"/>
                                </a:lnTo>
                                <a:cubicBezTo>
                                  <a:pt x="832129" y="59398"/>
                                  <a:pt x="828777" y="72034"/>
                                  <a:pt x="824129" y="89522"/>
                                </a:cubicBezTo>
                                <a:cubicBezTo>
                                  <a:pt x="813168" y="130785"/>
                                  <a:pt x="794817" y="199860"/>
                                  <a:pt x="786029" y="229273"/>
                                </a:cubicBezTo>
                                <a:cubicBezTo>
                                  <a:pt x="764807" y="302323"/>
                                  <a:pt x="736054" y="373481"/>
                                  <a:pt x="700583" y="440728"/>
                                </a:cubicBezTo>
                                <a:cubicBezTo>
                                  <a:pt x="611391" y="607200"/>
                                  <a:pt x="480708" y="728091"/>
                                  <a:pt x="301054" y="810311"/>
                                </a:cubicBezTo>
                                <a:cubicBezTo>
                                  <a:pt x="226645" y="844359"/>
                                  <a:pt x="165062" y="866343"/>
                                  <a:pt x="117983" y="875640"/>
                                </a:cubicBezTo>
                                <a:cubicBezTo>
                                  <a:pt x="72580" y="884619"/>
                                  <a:pt x="40272" y="881926"/>
                                  <a:pt x="21984" y="867639"/>
                                </a:cubicBezTo>
                                <a:cubicBezTo>
                                  <a:pt x="5334" y="854634"/>
                                  <a:pt x="0" y="831469"/>
                                  <a:pt x="6096" y="798792"/>
                                </a:cubicBezTo>
                                <a:cubicBezTo>
                                  <a:pt x="12611" y="764286"/>
                                  <a:pt x="33553" y="717220"/>
                                  <a:pt x="66637" y="662699"/>
                                </a:cubicBezTo>
                                <a:cubicBezTo>
                                  <a:pt x="97841" y="611289"/>
                                  <a:pt x="138874" y="554660"/>
                                  <a:pt x="185280" y="498945"/>
                                </a:cubicBezTo>
                                <a:cubicBezTo>
                                  <a:pt x="210591" y="468960"/>
                                  <a:pt x="233121" y="436372"/>
                                  <a:pt x="252273" y="402095"/>
                                </a:cubicBezTo>
                                <a:cubicBezTo>
                                  <a:pt x="284353" y="343941"/>
                                  <a:pt x="300583" y="296266"/>
                                  <a:pt x="310160" y="232080"/>
                                </a:cubicBezTo>
                                <a:cubicBezTo>
                                  <a:pt x="317951" y="179921"/>
                                  <a:pt x="321071" y="115753"/>
                                  <a:pt x="322143" y="34568"/>
                                </a:cubicBezTo>
                                <a:lnTo>
                                  <a:pt x="32233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9" name="Shape 19"/>
                        <wps:cNvSpPr/>
                        <wps:spPr>
                          <a:xfrm>
                            <a:off x="0" y="0"/>
                            <a:ext cx="556926" cy="11716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56926" h="1171675">
                                <a:moveTo>
                                  <a:pt x="549013" y="0"/>
                                </a:moveTo>
                                <a:lnTo>
                                  <a:pt x="556926" y="0"/>
                                </a:lnTo>
                                <a:lnTo>
                                  <a:pt x="541088" y="77937"/>
                                </a:lnTo>
                                <a:lnTo>
                                  <a:pt x="526000" y="153439"/>
                                </a:lnTo>
                                <a:cubicBezTo>
                                  <a:pt x="499673" y="284630"/>
                                  <a:pt x="487023" y="339291"/>
                                  <a:pt x="473917" y="378381"/>
                                </a:cubicBezTo>
                                <a:cubicBezTo>
                                  <a:pt x="450066" y="450136"/>
                                  <a:pt x="423460" y="521637"/>
                                  <a:pt x="394822" y="590891"/>
                                </a:cubicBezTo>
                                <a:cubicBezTo>
                                  <a:pt x="365192" y="662569"/>
                                  <a:pt x="334052" y="730197"/>
                                  <a:pt x="302289" y="791893"/>
                                </a:cubicBezTo>
                                <a:cubicBezTo>
                                  <a:pt x="233062" y="926348"/>
                                  <a:pt x="162831" y="1028253"/>
                                  <a:pt x="99204" y="1086597"/>
                                </a:cubicBezTo>
                                <a:cubicBezTo>
                                  <a:pt x="64355" y="1118690"/>
                                  <a:pt x="36551" y="1143030"/>
                                  <a:pt x="12213" y="1162480"/>
                                </a:cubicBezTo>
                                <a:lnTo>
                                  <a:pt x="0" y="1171675"/>
                                </a:lnTo>
                                <a:lnTo>
                                  <a:pt x="0" y="1160855"/>
                                </a:lnTo>
                                <a:lnTo>
                                  <a:pt x="6678" y="1155828"/>
                                </a:lnTo>
                                <a:cubicBezTo>
                                  <a:pt x="30798" y="1136562"/>
                                  <a:pt x="58507" y="1112353"/>
                                  <a:pt x="93349" y="1080361"/>
                                </a:cubicBezTo>
                                <a:cubicBezTo>
                                  <a:pt x="125937" y="1050465"/>
                                  <a:pt x="160253" y="1009114"/>
                                  <a:pt x="195355" y="957451"/>
                                </a:cubicBezTo>
                                <a:cubicBezTo>
                                  <a:pt x="228236" y="909064"/>
                                  <a:pt x="261789" y="851698"/>
                                  <a:pt x="295088" y="786928"/>
                                </a:cubicBezTo>
                                <a:cubicBezTo>
                                  <a:pt x="356874" y="666735"/>
                                  <a:pt x="417542" y="520660"/>
                                  <a:pt x="465903" y="375613"/>
                                </a:cubicBezTo>
                                <a:cubicBezTo>
                                  <a:pt x="478756" y="336878"/>
                                  <a:pt x="491799" y="280414"/>
                                  <a:pt x="517605" y="151839"/>
                                </a:cubicBezTo>
                                <a:lnTo>
                                  <a:pt x="532832" y="76172"/>
                                </a:lnTo>
                                <a:lnTo>
                                  <a:pt x="54901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0" name="Shape 20"/>
                        <wps:cNvSpPr/>
                        <wps:spPr>
                          <a:xfrm>
                            <a:off x="3309604" y="0"/>
                            <a:ext cx="430044" cy="62866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0044" h="628667">
                                <a:moveTo>
                                  <a:pt x="208171" y="0"/>
                                </a:moveTo>
                                <a:lnTo>
                                  <a:pt x="217029" y="0"/>
                                </a:lnTo>
                                <a:lnTo>
                                  <a:pt x="209902" y="103827"/>
                                </a:lnTo>
                                <a:cubicBezTo>
                                  <a:pt x="191938" y="242850"/>
                                  <a:pt x="141243" y="366945"/>
                                  <a:pt x="55994" y="490211"/>
                                </a:cubicBezTo>
                                <a:cubicBezTo>
                                  <a:pt x="38532" y="515535"/>
                                  <a:pt x="26708" y="538306"/>
                                  <a:pt x="20841" y="557902"/>
                                </a:cubicBezTo>
                                <a:cubicBezTo>
                                  <a:pt x="15139" y="576952"/>
                                  <a:pt x="15316" y="592040"/>
                                  <a:pt x="21387" y="602746"/>
                                </a:cubicBezTo>
                                <a:cubicBezTo>
                                  <a:pt x="27940" y="614290"/>
                                  <a:pt x="40996" y="619777"/>
                                  <a:pt x="59169" y="618608"/>
                                </a:cubicBezTo>
                                <a:cubicBezTo>
                                  <a:pt x="73774" y="617618"/>
                                  <a:pt x="90018" y="612830"/>
                                  <a:pt x="107455" y="604359"/>
                                </a:cubicBezTo>
                                <a:cubicBezTo>
                                  <a:pt x="124765" y="595951"/>
                                  <a:pt x="142875" y="584115"/>
                                  <a:pt x="161265" y="569167"/>
                                </a:cubicBezTo>
                                <a:cubicBezTo>
                                  <a:pt x="199974" y="537722"/>
                                  <a:pt x="237680" y="494428"/>
                                  <a:pt x="270307" y="443958"/>
                                </a:cubicBezTo>
                                <a:cubicBezTo>
                                  <a:pt x="292164" y="410074"/>
                                  <a:pt x="309664" y="373981"/>
                                  <a:pt x="327037" y="326927"/>
                                </a:cubicBezTo>
                                <a:cubicBezTo>
                                  <a:pt x="343332" y="282833"/>
                                  <a:pt x="360286" y="226699"/>
                                  <a:pt x="382029" y="144936"/>
                                </a:cubicBezTo>
                                <a:lnTo>
                                  <a:pt x="405422" y="56963"/>
                                </a:lnTo>
                                <a:cubicBezTo>
                                  <a:pt x="409797" y="40561"/>
                                  <a:pt x="413995" y="25213"/>
                                  <a:pt x="418162" y="10393"/>
                                </a:cubicBezTo>
                                <a:lnTo>
                                  <a:pt x="421168" y="0"/>
                                </a:lnTo>
                                <a:lnTo>
                                  <a:pt x="430044" y="0"/>
                                </a:lnTo>
                                <a:lnTo>
                                  <a:pt x="427157" y="10031"/>
                                </a:lnTo>
                                <a:cubicBezTo>
                                  <a:pt x="423034" y="24702"/>
                                  <a:pt x="418598" y="40815"/>
                                  <a:pt x="413614" y="59211"/>
                                </a:cubicBezTo>
                                <a:lnTo>
                                  <a:pt x="390233" y="147184"/>
                                </a:lnTo>
                                <a:cubicBezTo>
                                  <a:pt x="368262" y="229683"/>
                                  <a:pt x="351155" y="286249"/>
                                  <a:pt x="334759" y="330598"/>
                                </a:cubicBezTo>
                                <a:cubicBezTo>
                                  <a:pt x="317259" y="377931"/>
                                  <a:pt x="299606" y="414316"/>
                                  <a:pt x="277508" y="448581"/>
                                </a:cubicBezTo>
                                <a:cubicBezTo>
                                  <a:pt x="244005" y="500448"/>
                                  <a:pt x="205232" y="544821"/>
                                  <a:pt x="165367" y="576889"/>
                                </a:cubicBezTo>
                                <a:cubicBezTo>
                                  <a:pt x="127000" y="607763"/>
                                  <a:pt x="90437" y="625161"/>
                                  <a:pt x="59652" y="627206"/>
                                </a:cubicBezTo>
                                <a:cubicBezTo>
                                  <a:pt x="37655" y="628667"/>
                                  <a:pt x="21946" y="622202"/>
                                  <a:pt x="14198" y="608537"/>
                                </a:cubicBezTo>
                                <a:cubicBezTo>
                                  <a:pt x="0" y="583518"/>
                                  <a:pt x="13005" y="537493"/>
                                  <a:pt x="48984" y="485449"/>
                                </a:cubicBezTo>
                                <a:cubicBezTo>
                                  <a:pt x="90386" y="425581"/>
                                  <a:pt x="122466" y="367567"/>
                                  <a:pt x="147053" y="308068"/>
                                </a:cubicBezTo>
                                <a:cubicBezTo>
                                  <a:pt x="172948" y="245432"/>
                                  <a:pt x="190208" y="182084"/>
                                  <a:pt x="199809" y="114406"/>
                                </a:cubicBezTo>
                                <a:cubicBezTo>
                                  <a:pt x="204750" y="79595"/>
                                  <a:pt x="207613" y="44035"/>
                                  <a:pt x="208410" y="7206"/>
                                </a:cubicBezTo>
                                <a:lnTo>
                                  <a:pt x="20817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1" name="Shape 21"/>
                        <wps:cNvSpPr/>
                        <wps:spPr>
                          <a:xfrm>
                            <a:off x="625205" y="0"/>
                            <a:ext cx="1889993" cy="14494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89993" h="1449425">
                                <a:moveTo>
                                  <a:pt x="1085446" y="0"/>
                                </a:moveTo>
                                <a:lnTo>
                                  <a:pt x="1098140" y="0"/>
                                </a:lnTo>
                                <a:lnTo>
                                  <a:pt x="1088768" y="8546"/>
                                </a:lnTo>
                                <a:cubicBezTo>
                                  <a:pt x="1062807" y="27856"/>
                                  <a:pt x="1035123" y="34949"/>
                                  <a:pt x="993280" y="34949"/>
                                </a:cubicBezTo>
                                <a:cubicBezTo>
                                  <a:pt x="952652" y="34949"/>
                                  <a:pt x="923557" y="40004"/>
                                  <a:pt x="898931" y="51358"/>
                                </a:cubicBezTo>
                                <a:cubicBezTo>
                                  <a:pt x="875360" y="62242"/>
                                  <a:pt x="855078" y="79031"/>
                                  <a:pt x="831126" y="107530"/>
                                </a:cubicBezTo>
                                <a:cubicBezTo>
                                  <a:pt x="830478" y="108330"/>
                                  <a:pt x="828916" y="110248"/>
                                  <a:pt x="826770" y="112889"/>
                                </a:cubicBezTo>
                                <a:cubicBezTo>
                                  <a:pt x="818528" y="123024"/>
                                  <a:pt x="801357" y="144131"/>
                                  <a:pt x="794766" y="151840"/>
                                </a:cubicBezTo>
                                <a:cubicBezTo>
                                  <a:pt x="780186" y="169112"/>
                                  <a:pt x="764121" y="185381"/>
                                  <a:pt x="747052" y="200151"/>
                                </a:cubicBezTo>
                                <a:cubicBezTo>
                                  <a:pt x="737768" y="208025"/>
                                  <a:pt x="729005" y="214426"/>
                                  <a:pt x="720268" y="219722"/>
                                </a:cubicBezTo>
                                <a:cubicBezTo>
                                  <a:pt x="702780" y="230301"/>
                                  <a:pt x="687172" y="236638"/>
                                  <a:pt x="668083" y="240918"/>
                                </a:cubicBezTo>
                                <a:cubicBezTo>
                                  <a:pt x="647040" y="245630"/>
                                  <a:pt x="621817" y="247840"/>
                                  <a:pt x="590436" y="249681"/>
                                </a:cubicBezTo>
                                <a:cubicBezTo>
                                  <a:pt x="533768" y="252907"/>
                                  <a:pt x="496760" y="256857"/>
                                  <a:pt x="462712" y="263321"/>
                                </a:cubicBezTo>
                                <a:cubicBezTo>
                                  <a:pt x="425577" y="270369"/>
                                  <a:pt x="390207" y="280720"/>
                                  <a:pt x="344449" y="297928"/>
                                </a:cubicBezTo>
                                <a:cubicBezTo>
                                  <a:pt x="271247" y="325373"/>
                                  <a:pt x="221653" y="372477"/>
                                  <a:pt x="188392" y="446150"/>
                                </a:cubicBezTo>
                                <a:cubicBezTo>
                                  <a:pt x="162649" y="503186"/>
                                  <a:pt x="147777" y="565251"/>
                                  <a:pt x="127165" y="701623"/>
                                </a:cubicBezTo>
                                <a:lnTo>
                                  <a:pt x="118174" y="761745"/>
                                </a:lnTo>
                                <a:lnTo>
                                  <a:pt x="108483" y="825029"/>
                                </a:lnTo>
                                <a:cubicBezTo>
                                  <a:pt x="99898" y="878737"/>
                                  <a:pt x="92393" y="920266"/>
                                  <a:pt x="84163" y="959713"/>
                                </a:cubicBezTo>
                                <a:cubicBezTo>
                                  <a:pt x="76949" y="994295"/>
                                  <a:pt x="62319" y="1054277"/>
                                  <a:pt x="48171" y="1112278"/>
                                </a:cubicBezTo>
                                <a:cubicBezTo>
                                  <a:pt x="33363" y="1172946"/>
                                  <a:pt x="19380" y="1230235"/>
                                  <a:pt x="17285" y="1245132"/>
                                </a:cubicBezTo>
                                <a:cubicBezTo>
                                  <a:pt x="8915" y="1304403"/>
                                  <a:pt x="22708" y="1332991"/>
                                  <a:pt x="74079" y="1362773"/>
                                </a:cubicBezTo>
                                <a:cubicBezTo>
                                  <a:pt x="92977" y="1373568"/>
                                  <a:pt x="117348" y="1384845"/>
                                  <a:pt x="150800" y="1398269"/>
                                </a:cubicBezTo>
                                <a:cubicBezTo>
                                  <a:pt x="217830" y="1425053"/>
                                  <a:pt x="277660" y="1437817"/>
                                  <a:pt x="337172" y="1437817"/>
                                </a:cubicBezTo>
                                <a:cubicBezTo>
                                  <a:pt x="344462" y="1437817"/>
                                  <a:pt x="351765" y="1437614"/>
                                  <a:pt x="359067" y="1437233"/>
                                </a:cubicBezTo>
                                <a:cubicBezTo>
                                  <a:pt x="408369" y="1434731"/>
                                  <a:pt x="448170" y="1427111"/>
                                  <a:pt x="501028" y="1410080"/>
                                </a:cubicBezTo>
                                <a:cubicBezTo>
                                  <a:pt x="558292" y="1391627"/>
                                  <a:pt x="632968" y="1361287"/>
                                  <a:pt x="742582" y="1315122"/>
                                </a:cubicBezTo>
                                <a:cubicBezTo>
                                  <a:pt x="797801" y="1291830"/>
                                  <a:pt x="850760" y="1258226"/>
                                  <a:pt x="899973" y="1215275"/>
                                </a:cubicBezTo>
                                <a:cubicBezTo>
                                  <a:pt x="947611" y="1173708"/>
                                  <a:pt x="992861" y="1122374"/>
                                  <a:pt x="1034491" y="1062722"/>
                                </a:cubicBezTo>
                                <a:cubicBezTo>
                                  <a:pt x="1114082" y="948651"/>
                                  <a:pt x="1182637" y="801369"/>
                                  <a:pt x="1238225" y="624953"/>
                                </a:cubicBezTo>
                                <a:cubicBezTo>
                                  <a:pt x="1248410" y="592810"/>
                                  <a:pt x="1262291" y="566076"/>
                                  <a:pt x="1280668" y="543242"/>
                                </a:cubicBezTo>
                                <a:cubicBezTo>
                                  <a:pt x="1298562" y="521004"/>
                                  <a:pt x="1320356" y="502906"/>
                                  <a:pt x="1347292" y="487920"/>
                                </a:cubicBezTo>
                                <a:cubicBezTo>
                                  <a:pt x="1385354" y="466711"/>
                                  <a:pt x="1422032" y="455091"/>
                                  <a:pt x="1510805" y="436104"/>
                                </a:cubicBezTo>
                                <a:cubicBezTo>
                                  <a:pt x="1532852" y="431507"/>
                                  <a:pt x="1540104" y="429843"/>
                                  <a:pt x="1548498" y="427926"/>
                                </a:cubicBezTo>
                                <a:cubicBezTo>
                                  <a:pt x="1550238" y="427532"/>
                                  <a:pt x="1552042" y="427125"/>
                                  <a:pt x="1554023" y="426668"/>
                                </a:cubicBezTo>
                                <a:cubicBezTo>
                                  <a:pt x="1621790" y="411352"/>
                                  <a:pt x="1669059" y="394728"/>
                                  <a:pt x="1707287" y="372795"/>
                                </a:cubicBezTo>
                                <a:cubicBezTo>
                                  <a:pt x="1747863" y="349503"/>
                                  <a:pt x="1779270" y="319290"/>
                                  <a:pt x="1806131" y="277710"/>
                                </a:cubicBezTo>
                                <a:cubicBezTo>
                                  <a:pt x="1856118" y="200329"/>
                                  <a:pt x="1881309" y="122605"/>
                                  <a:pt x="1880686" y="49274"/>
                                </a:cubicBezTo>
                                <a:lnTo>
                                  <a:pt x="1874318" y="0"/>
                                </a:lnTo>
                                <a:lnTo>
                                  <a:pt x="1882940" y="0"/>
                                </a:lnTo>
                                <a:lnTo>
                                  <a:pt x="1889287" y="48920"/>
                                </a:lnTo>
                                <a:cubicBezTo>
                                  <a:pt x="1889993" y="124020"/>
                                  <a:pt x="1864328" y="203437"/>
                                  <a:pt x="1813331" y="282333"/>
                                </a:cubicBezTo>
                                <a:cubicBezTo>
                                  <a:pt x="1785722" y="325017"/>
                                  <a:pt x="1753603" y="356018"/>
                                  <a:pt x="1712252" y="379894"/>
                                </a:cubicBezTo>
                                <a:cubicBezTo>
                                  <a:pt x="1673111" y="402500"/>
                                  <a:pt x="1624889" y="419531"/>
                                  <a:pt x="1555890" y="435114"/>
                                </a:cubicBezTo>
                                <a:cubicBezTo>
                                  <a:pt x="1546212" y="437400"/>
                                  <a:pt x="1541259" y="438454"/>
                                  <a:pt x="1524813" y="441934"/>
                                </a:cubicBezTo>
                                <a:lnTo>
                                  <a:pt x="1512621" y="444524"/>
                                </a:lnTo>
                                <a:cubicBezTo>
                                  <a:pt x="1432497" y="461657"/>
                                  <a:pt x="1392377" y="472515"/>
                                  <a:pt x="1351369" y="495363"/>
                                </a:cubicBezTo>
                                <a:cubicBezTo>
                                  <a:pt x="1325372" y="509853"/>
                                  <a:pt x="1304379" y="527303"/>
                                  <a:pt x="1287183" y="548741"/>
                                </a:cubicBezTo>
                                <a:cubicBezTo>
                                  <a:pt x="1269530" y="570737"/>
                                  <a:pt x="1256182" y="596556"/>
                                  <a:pt x="1246353" y="627658"/>
                                </a:cubicBezTo>
                                <a:cubicBezTo>
                                  <a:pt x="1129462" y="998359"/>
                                  <a:pt x="961047" y="1232305"/>
                                  <a:pt x="745795" y="1323009"/>
                                </a:cubicBezTo>
                                <a:cubicBezTo>
                                  <a:pt x="635610" y="1369478"/>
                                  <a:pt x="560502" y="1400022"/>
                                  <a:pt x="502590" y="1418640"/>
                                </a:cubicBezTo>
                                <a:cubicBezTo>
                                  <a:pt x="449631" y="1435683"/>
                                  <a:pt x="409499" y="1443341"/>
                                  <a:pt x="359486" y="1445970"/>
                                </a:cubicBezTo>
                                <a:cubicBezTo>
                                  <a:pt x="291376" y="1449425"/>
                                  <a:pt x="224003" y="1436763"/>
                                  <a:pt x="147447" y="1406105"/>
                                </a:cubicBezTo>
                                <a:cubicBezTo>
                                  <a:pt x="120853" y="1396021"/>
                                  <a:pt x="94729" y="1383956"/>
                                  <a:pt x="69787" y="1370266"/>
                                </a:cubicBezTo>
                                <a:cubicBezTo>
                                  <a:pt x="15392" y="1338706"/>
                                  <a:pt x="0" y="1306829"/>
                                  <a:pt x="8801" y="1243926"/>
                                </a:cubicBezTo>
                                <a:cubicBezTo>
                                  <a:pt x="10960" y="1228559"/>
                                  <a:pt x="25273" y="1169872"/>
                                  <a:pt x="40424" y="1107744"/>
                                </a:cubicBezTo>
                                <a:cubicBezTo>
                                  <a:pt x="54331" y="1050708"/>
                                  <a:pt x="68707" y="991742"/>
                                  <a:pt x="75755" y="958011"/>
                                </a:cubicBezTo>
                                <a:cubicBezTo>
                                  <a:pt x="84607" y="915098"/>
                                  <a:pt x="92304" y="872400"/>
                                  <a:pt x="99987" y="823658"/>
                                </a:cubicBezTo>
                                <a:cubicBezTo>
                                  <a:pt x="106591" y="782789"/>
                                  <a:pt x="112878" y="741285"/>
                                  <a:pt x="118669" y="700328"/>
                                </a:cubicBezTo>
                                <a:cubicBezTo>
                                  <a:pt x="139382" y="562927"/>
                                  <a:pt x="154432" y="500316"/>
                                  <a:pt x="180607" y="442645"/>
                                </a:cubicBezTo>
                                <a:cubicBezTo>
                                  <a:pt x="214973" y="366699"/>
                                  <a:pt x="266040" y="318147"/>
                                  <a:pt x="341313" y="289826"/>
                                </a:cubicBezTo>
                                <a:cubicBezTo>
                                  <a:pt x="387566" y="272478"/>
                                  <a:pt x="423355" y="262025"/>
                                  <a:pt x="460959" y="254901"/>
                                </a:cubicBezTo>
                                <a:cubicBezTo>
                                  <a:pt x="495364" y="248386"/>
                                  <a:pt x="532752" y="244385"/>
                                  <a:pt x="590042" y="241096"/>
                                </a:cubicBezTo>
                                <a:cubicBezTo>
                                  <a:pt x="653923" y="237451"/>
                                  <a:pt x="682523" y="232561"/>
                                  <a:pt x="715797" y="212318"/>
                                </a:cubicBezTo>
                                <a:cubicBezTo>
                                  <a:pt x="724662" y="206933"/>
                                  <a:pt x="733247" y="200646"/>
                                  <a:pt x="741337" y="193623"/>
                                </a:cubicBezTo>
                                <a:cubicBezTo>
                                  <a:pt x="758139" y="179133"/>
                                  <a:pt x="773925" y="163181"/>
                                  <a:pt x="788264" y="146240"/>
                                </a:cubicBezTo>
                                <a:cubicBezTo>
                                  <a:pt x="793064" y="140626"/>
                                  <a:pt x="803631" y="127698"/>
                                  <a:pt x="812114" y="117309"/>
                                </a:cubicBezTo>
                                <a:cubicBezTo>
                                  <a:pt x="818083" y="110006"/>
                                  <a:pt x="823239" y="103695"/>
                                  <a:pt x="824662" y="102031"/>
                                </a:cubicBezTo>
                                <a:cubicBezTo>
                                  <a:pt x="872731" y="44741"/>
                                  <a:pt x="913702" y="26364"/>
                                  <a:pt x="993280" y="26364"/>
                                </a:cubicBezTo>
                                <a:cubicBezTo>
                                  <a:pt x="1021398" y="26364"/>
                                  <a:pt x="1041832" y="23024"/>
                                  <a:pt x="1059510" y="15557"/>
                                </a:cubicBezTo>
                                <a:cubicBezTo>
                                  <a:pt x="1067924" y="12001"/>
                                  <a:pt x="1075900" y="7403"/>
                                  <a:pt x="1083891" y="1425"/>
                                </a:cubicBezTo>
                                <a:lnTo>
                                  <a:pt x="108544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2" name="Shape 22"/>
                        <wps:cNvSpPr/>
                        <wps:spPr>
                          <a:xfrm>
                            <a:off x="1037858" y="511253"/>
                            <a:ext cx="237998" cy="46482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7998" h="464820">
                                <a:moveTo>
                                  <a:pt x="237706" y="0"/>
                                </a:moveTo>
                                <a:lnTo>
                                  <a:pt x="237998" y="27"/>
                                </a:lnTo>
                                <a:lnTo>
                                  <a:pt x="237998" y="8633"/>
                                </a:lnTo>
                                <a:lnTo>
                                  <a:pt x="228867" y="9715"/>
                                </a:lnTo>
                                <a:cubicBezTo>
                                  <a:pt x="192227" y="15367"/>
                                  <a:pt x="157721" y="28219"/>
                                  <a:pt x="126289" y="47917"/>
                                </a:cubicBezTo>
                                <a:cubicBezTo>
                                  <a:pt x="64643" y="86893"/>
                                  <a:pt x="28067" y="147003"/>
                                  <a:pt x="17564" y="226568"/>
                                </a:cubicBezTo>
                                <a:cubicBezTo>
                                  <a:pt x="9830" y="284404"/>
                                  <a:pt x="8344" y="329514"/>
                                  <a:pt x="13017" y="364490"/>
                                </a:cubicBezTo>
                                <a:cubicBezTo>
                                  <a:pt x="17780" y="400063"/>
                                  <a:pt x="28842" y="424586"/>
                                  <a:pt x="46838" y="439484"/>
                                </a:cubicBezTo>
                                <a:cubicBezTo>
                                  <a:pt x="60261" y="450571"/>
                                  <a:pt x="77470" y="456108"/>
                                  <a:pt x="98857" y="456108"/>
                                </a:cubicBezTo>
                                <a:cubicBezTo>
                                  <a:pt x="117399" y="456108"/>
                                  <a:pt x="139078" y="451942"/>
                                  <a:pt x="164097" y="443598"/>
                                </a:cubicBezTo>
                                <a:cubicBezTo>
                                  <a:pt x="186271" y="436185"/>
                                  <a:pt x="207558" y="428083"/>
                                  <a:pt x="227833" y="419361"/>
                                </a:cubicBezTo>
                                <a:lnTo>
                                  <a:pt x="237998" y="414433"/>
                                </a:lnTo>
                                <a:lnTo>
                                  <a:pt x="237998" y="424004"/>
                                </a:lnTo>
                                <a:lnTo>
                                  <a:pt x="232165" y="426835"/>
                                </a:lnTo>
                                <a:cubicBezTo>
                                  <a:pt x="211406" y="435762"/>
                                  <a:pt x="189592" y="444049"/>
                                  <a:pt x="166853" y="451625"/>
                                </a:cubicBezTo>
                                <a:cubicBezTo>
                                  <a:pt x="140564" y="460413"/>
                                  <a:pt x="117729" y="464820"/>
                                  <a:pt x="98082" y="464820"/>
                                </a:cubicBezTo>
                                <a:cubicBezTo>
                                  <a:pt x="75133" y="464807"/>
                                  <a:pt x="56553" y="458813"/>
                                  <a:pt x="41986" y="446786"/>
                                </a:cubicBezTo>
                                <a:cubicBezTo>
                                  <a:pt x="23292" y="431356"/>
                                  <a:pt x="11024" y="405181"/>
                                  <a:pt x="5550" y="369011"/>
                                </a:cubicBezTo>
                                <a:cubicBezTo>
                                  <a:pt x="0" y="332448"/>
                                  <a:pt x="1143" y="284099"/>
                                  <a:pt x="8941" y="225323"/>
                                </a:cubicBezTo>
                                <a:cubicBezTo>
                                  <a:pt x="19914" y="143218"/>
                                  <a:pt x="57874" y="81115"/>
                                  <a:pt x="121768" y="40742"/>
                                </a:cubicBezTo>
                                <a:cubicBezTo>
                                  <a:pt x="156693" y="18847"/>
                                  <a:pt x="196774" y="4763"/>
                                  <a:pt x="2377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3" name="Shape 23"/>
                        <wps:cNvSpPr/>
                        <wps:spPr>
                          <a:xfrm>
                            <a:off x="1275856" y="511280"/>
                            <a:ext cx="236207" cy="42397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6207" h="423977">
                                <a:moveTo>
                                  <a:pt x="0" y="0"/>
                                </a:moveTo>
                                <a:lnTo>
                                  <a:pt x="59209" y="5504"/>
                                </a:lnTo>
                                <a:cubicBezTo>
                                  <a:pt x="78864" y="8720"/>
                                  <a:pt x="98292" y="13302"/>
                                  <a:pt x="117348" y="19226"/>
                                </a:cubicBezTo>
                                <a:cubicBezTo>
                                  <a:pt x="196215" y="45159"/>
                                  <a:pt x="236207" y="91400"/>
                                  <a:pt x="236207" y="156653"/>
                                </a:cubicBezTo>
                                <a:cubicBezTo>
                                  <a:pt x="236207" y="188517"/>
                                  <a:pt x="228448" y="219810"/>
                                  <a:pt x="213157" y="249655"/>
                                </a:cubicBezTo>
                                <a:cubicBezTo>
                                  <a:pt x="198552" y="278154"/>
                                  <a:pt x="177000" y="305548"/>
                                  <a:pt x="149073" y="331075"/>
                                </a:cubicBezTo>
                                <a:cubicBezTo>
                                  <a:pt x="122517" y="355344"/>
                                  <a:pt x="90202" y="377899"/>
                                  <a:pt x="53156" y="398175"/>
                                </a:cubicBezTo>
                                <a:lnTo>
                                  <a:pt x="0" y="423977"/>
                                </a:lnTo>
                                <a:lnTo>
                                  <a:pt x="0" y="414406"/>
                                </a:lnTo>
                                <a:lnTo>
                                  <a:pt x="47495" y="391379"/>
                                </a:lnTo>
                                <a:cubicBezTo>
                                  <a:pt x="83741" y="371594"/>
                                  <a:pt x="115430" y="349604"/>
                                  <a:pt x="141554" y="325956"/>
                                </a:cubicBezTo>
                                <a:cubicBezTo>
                                  <a:pt x="169050" y="301077"/>
                                  <a:pt x="190310" y="274445"/>
                                  <a:pt x="204750" y="246810"/>
                                </a:cubicBezTo>
                                <a:cubicBezTo>
                                  <a:pt x="219939" y="217740"/>
                                  <a:pt x="227635" y="187400"/>
                                  <a:pt x="227635" y="156653"/>
                                </a:cubicBezTo>
                                <a:cubicBezTo>
                                  <a:pt x="227635" y="95388"/>
                                  <a:pt x="189637" y="51903"/>
                                  <a:pt x="114681" y="27379"/>
                                </a:cubicBezTo>
                                <a:cubicBezTo>
                                  <a:pt x="77724" y="15454"/>
                                  <a:pt x="39281" y="9117"/>
                                  <a:pt x="407" y="8558"/>
                                </a:cubicBezTo>
                                <a:lnTo>
                                  <a:pt x="0" y="8606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4" name="Shape 24"/>
                        <wps:cNvSpPr/>
                        <wps:spPr>
                          <a:xfrm>
                            <a:off x="0" y="0"/>
                            <a:ext cx="339762" cy="8498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9762" h="849825">
                                <a:moveTo>
                                  <a:pt x="330957" y="0"/>
                                </a:moveTo>
                                <a:lnTo>
                                  <a:pt x="339762" y="0"/>
                                </a:lnTo>
                                <a:lnTo>
                                  <a:pt x="335779" y="15208"/>
                                </a:lnTo>
                                <a:cubicBezTo>
                                  <a:pt x="317605" y="91064"/>
                                  <a:pt x="308132" y="153003"/>
                                  <a:pt x="308132" y="196903"/>
                                </a:cubicBezTo>
                                <a:cubicBezTo>
                                  <a:pt x="308132" y="251221"/>
                                  <a:pt x="295318" y="316385"/>
                                  <a:pt x="270020" y="390566"/>
                                </a:cubicBezTo>
                                <a:cubicBezTo>
                                  <a:pt x="246512" y="459527"/>
                                  <a:pt x="212489" y="534495"/>
                                  <a:pt x="171607" y="607368"/>
                                </a:cubicBezTo>
                                <a:cubicBezTo>
                                  <a:pt x="129443" y="682552"/>
                                  <a:pt x="82142" y="752030"/>
                                  <a:pt x="33966" y="810618"/>
                                </a:cubicBezTo>
                                <a:lnTo>
                                  <a:pt x="0" y="849825"/>
                                </a:lnTo>
                                <a:lnTo>
                                  <a:pt x="0" y="836708"/>
                                </a:lnTo>
                                <a:lnTo>
                                  <a:pt x="30891" y="800712"/>
                                </a:lnTo>
                                <a:cubicBezTo>
                                  <a:pt x="77894" y="742889"/>
                                  <a:pt x="123919" y="674589"/>
                                  <a:pt x="163987" y="603189"/>
                                </a:cubicBezTo>
                                <a:cubicBezTo>
                                  <a:pt x="204500" y="531015"/>
                                  <a:pt x="238244" y="456822"/>
                                  <a:pt x="261587" y="388648"/>
                                </a:cubicBezTo>
                                <a:cubicBezTo>
                                  <a:pt x="286784" y="315052"/>
                                  <a:pt x="299560" y="250485"/>
                                  <a:pt x="299560" y="196764"/>
                                </a:cubicBezTo>
                                <a:cubicBezTo>
                                  <a:pt x="299560" y="153382"/>
                                  <a:pt x="308805" y="92709"/>
                                  <a:pt x="325729" y="20438"/>
                                </a:cubicBezTo>
                                <a:lnTo>
                                  <a:pt x="33095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5" name="Shape 25"/>
                        <wps:cNvSpPr/>
                        <wps:spPr>
                          <a:xfrm>
                            <a:off x="2010248" y="0"/>
                            <a:ext cx="332105" cy="1662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2105" h="166298">
                                <a:moveTo>
                                  <a:pt x="20252" y="0"/>
                                </a:moveTo>
                                <a:lnTo>
                                  <a:pt x="29799" y="0"/>
                                </a:lnTo>
                                <a:lnTo>
                                  <a:pt x="17629" y="21815"/>
                                </a:lnTo>
                                <a:cubicBezTo>
                                  <a:pt x="10633" y="37148"/>
                                  <a:pt x="8636" y="49166"/>
                                  <a:pt x="10769" y="59770"/>
                                </a:cubicBezTo>
                                <a:cubicBezTo>
                                  <a:pt x="13703" y="74325"/>
                                  <a:pt x="24359" y="86059"/>
                                  <a:pt x="46431" y="99026"/>
                                </a:cubicBezTo>
                                <a:cubicBezTo>
                                  <a:pt x="52197" y="102303"/>
                                  <a:pt x="58598" y="105732"/>
                                  <a:pt x="68567" y="110862"/>
                                </a:cubicBezTo>
                                <a:lnTo>
                                  <a:pt x="94437" y="123753"/>
                                </a:lnTo>
                                <a:cubicBezTo>
                                  <a:pt x="130658" y="141876"/>
                                  <a:pt x="170790" y="151693"/>
                                  <a:pt x="205930" y="151693"/>
                                </a:cubicBezTo>
                                <a:cubicBezTo>
                                  <a:pt x="218148" y="151693"/>
                                  <a:pt x="229768" y="150499"/>
                                  <a:pt x="240398" y="148061"/>
                                </a:cubicBezTo>
                                <a:cubicBezTo>
                                  <a:pt x="267284" y="141863"/>
                                  <a:pt x="287972" y="128211"/>
                                  <a:pt x="301892" y="107484"/>
                                </a:cubicBezTo>
                                <a:cubicBezTo>
                                  <a:pt x="316230" y="86136"/>
                                  <a:pt x="323520" y="57027"/>
                                  <a:pt x="323532" y="20959"/>
                                </a:cubicBezTo>
                                <a:lnTo>
                                  <a:pt x="323532" y="20807"/>
                                </a:lnTo>
                                <a:lnTo>
                                  <a:pt x="320528" y="0"/>
                                </a:lnTo>
                                <a:lnTo>
                                  <a:pt x="329300" y="0"/>
                                </a:lnTo>
                                <a:lnTo>
                                  <a:pt x="332105" y="20959"/>
                                </a:lnTo>
                                <a:cubicBezTo>
                                  <a:pt x="332105" y="96092"/>
                                  <a:pt x="301041" y="142917"/>
                                  <a:pt x="242265" y="156379"/>
                                </a:cubicBezTo>
                                <a:cubicBezTo>
                                  <a:pt x="199237" y="166298"/>
                                  <a:pt x="141160" y="156773"/>
                                  <a:pt x="90703" y="131500"/>
                                </a:cubicBezTo>
                                <a:lnTo>
                                  <a:pt x="64567" y="118495"/>
                                </a:lnTo>
                                <a:cubicBezTo>
                                  <a:pt x="56312" y="114304"/>
                                  <a:pt x="49187" y="110456"/>
                                  <a:pt x="42151" y="106379"/>
                                </a:cubicBezTo>
                                <a:cubicBezTo>
                                  <a:pt x="17970" y="92232"/>
                                  <a:pt x="5715" y="78566"/>
                                  <a:pt x="2387" y="62069"/>
                                </a:cubicBezTo>
                                <a:cubicBezTo>
                                  <a:pt x="0" y="50233"/>
                                  <a:pt x="2187" y="36593"/>
                                  <a:pt x="9533" y="19824"/>
                                </a:cubicBezTo>
                                <a:lnTo>
                                  <a:pt x="2025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6" name="Shape 26"/>
                        <wps:cNvSpPr/>
                        <wps:spPr>
                          <a:xfrm>
                            <a:off x="1881083" y="0"/>
                            <a:ext cx="530124" cy="32055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0124" h="320554">
                                <a:moveTo>
                                  <a:pt x="7680" y="0"/>
                                </a:moveTo>
                                <a:lnTo>
                                  <a:pt x="17179" y="0"/>
                                </a:lnTo>
                                <a:lnTo>
                                  <a:pt x="12603" y="11340"/>
                                </a:lnTo>
                                <a:cubicBezTo>
                                  <a:pt x="10062" y="21320"/>
                                  <a:pt x="8782" y="31845"/>
                                  <a:pt x="8782" y="42844"/>
                                </a:cubicBezTo>
                                <a:cubicBezTo>
                                  <a:pt x="8769" y="76943"/>
                                  <a:pt x="20923" y="113011"/>
                                  <a:pt x="43910" y="147161"/>
                                </a:cubicBezTo>
                                <a:cubicBezTo>
                                  <a:pt x="67621" y="182391"/>
                                  <a:pt x="101111" y="212655"/>
                                  <a:pt x="140748" y="234664"/>
                                </a:cubicBezTo>
                                <a:cubicBezTo>
                                  <a:pt x="213112" y="274961"/>
                                  <a:pt x="284766" y="296043"/>
                                  <a:pt x="344837" y="296043"/>
                                </a:cubicBezTo>
                                <a:cubicBezTo>
                                  <a:pt x="372358" y="296031"/>
                                  <a:pt x="397453" y="291611"/>
                                  <a:pt x="419056" y="282581"/>
                                </a:cubicBezTo>
                                <a:cubicBezTo>
                                  <a:pt x="437648" y="274796"/>
                                  <a:pt x="453422" y="263684"/>
                                  <a:pt x="465944" y="249549"/>
                                </a:cubicBezTo>
                                <a:cubicBezTo>
                                  <a:pt x="479000" y="234791"/>
                                  <a:pt x="488563" y="216668"/>
                                  <a:pt x="494392" y="195663"/>
                                </a:cubicBezTo>
                                <a:cubicBezTo>
                                  <a:pt x="513394" y="127311"/>
                                  <a:pt x="521274" y="67432"/>
                                  <a:pt x="517977" y="16915"/>
                                </a:cubicBezTo>
                                <a:lnTo>
                                  <a:pt x="515468" y="0"/>
                                </a:lnTo>
                                <a:lnTo>
                                  <a:pt x="524278" y="0"/>
                                </a:lnTo>
                                <a:lnTo>
                                  <a:pt x="526365" y="13343"/>
                                </a:lnTo>
                                <a:cubicBezTo>
                                  <a:pt x="530124" y="64510"/>
                                  <a:pt x="522630" y="124946"/>
                                  <a:pt x="503942" y="193783"/>
                                </a:cubicBezTo>
                                <a:lnTo>
                                  <a:pt x="503815" y="193656"/>
                                </a:lnTo>
                                <a:lnTo>
                                  <a:pt x="502609" y="197999"/>
                                </a:lnTo>
                                <a:cubicBezTo>
                                  <a:pt x="496335" y="220631"/>
                                  <a:pt x="486124" y="240087"/>
                                  <a:pt x="472281" y="255835"/>
                                </a:cubicBezTo>
                                <a:cubicBezTo>
                                  <a:pt x="459061" y="270872"/>
                                  <a:pt x="442424" y="282645"/>
                                  <a:pt x="422815" y="290849"/>
                                </a:cubicBezTo>
                                <a:cubicBezTo>
                                  <a:pt x="351758" y="320554"/>
                                  <a:pt x="244786" y="302343"/>
                                  <a:pt x="136658" y="242119"/>
                                </a:cubicBezTo>
                                <a:cubicBezTo>
                                  <a:pt x="54946" y="196755"/>
                                  <a:pt x="32" y="116478"/>
                                  <a:pt x="6" y="42374"/>
                                </a:cubicBezTo>
                                <a:cubicBezTo>
                                  <a:pt x="0" y="30696"/>
                                  <a:pt x="1362" y="19514"/>
                                  <a:pt x="4074" y="8904"/>
                                </a:cubicBezTo>
                                <a:lnTo>
                                  <a:pt x="768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7" name="Shape 27"/>
                        <wps:cNvSpPr/>
                        <wps:spPr>
                          <a:xfrm>
                            <a:off x="0" y="0"/>
                            <a:ext cx="211489" cy="45766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1489" h="457667">
                                <a:moveTo>
                                  <a:pt x="202312" y="0"/>
                                </a:moveTo>
                                <a:lnTo>
                                  <a:pt x="211489" y="0"/>
                                </a:lnTo>
                                <a:lnTo>
                                  <a:pt x="184337" y="75806"/>
                                </a:lnTo>
                                <a:cubicBezTo>
                                  <a:pt x="169372" y="115692"/>
                                  <a:pt x="154537" y="153319"/>
                                  <a:pt x="139859" y="188609"/>
                                </a:cubicBezTo>
                                <a:cubicBezTo>
                                  <a:pt x="91310" y="305338"/>
                                  <a:pt x="45297" y="394335"/>
                                  <a:pt x="2533" y="454356"/>
                                </a:cubicBezTo>
                                <a:lnTo>
                                  <a:pt x="0" y="457667"/>
                                </a:lnTo>
                                <a:lnTo>
                                  <a:pt x="0" y="442945"/>
                                </a:lnTo>
                                <a:lnTo>
                                  <a:pt x="17585" y="416505"/>
                                </a:lnTo>
                                <a:cubicBezTo>
                                  <a:pt x="53802" y="358712"/>
                                  <a:pt x="92277" y="280840"/>
                                  <a:pt x="132607" y="183605"/>
                                </a:cubicBezTo>
                                <a:cubicBezTo>
                                  <a:pt x="147241" y="148328"/>
                                  <a:pt x="162021" y="110760"/>
                                  <a:pt x="176922" y="70980"/>
                                </a:cubicBezTo>
                                <a:lnTo>
                                  <a:pt x="20231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8" name="Shape 28"/>
                        <wps:cNvSpPr/>
                        <wps:spPr>
                          <a:xfrm>
                            <a:off x="858109" y="397229"/>
                            <a:ext cx="409250" cy="82981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09250" h="829811">
                                <a:moveTo>
                                  <a:pt x="409250" y="0"/>
                                </a:moveTo>
                                <a:lnTo>
                                  <a:pt x="409250" y="8614"/>
                                </a:lnTo>
                                <a:lnTo>
                                  <a:pt x="380735" y="9621"/>
                                </a:lnTo>
                                <a:cubicBezTo>
                                  <a:pt x="335610" y="12253"/>
                                  <a:pt x="300471" y="17679"/>
                                  <a:pt x="268567" y="26409"/>
                                </a:cubicBezTo>
                                <a:cubicBezTo>
                                  <a:pt x="230607" y="36632"/>
                                  <a:pt x="200851" y="51174"/>
                                  <a:pt x="177597" y="70884"/>
                                </a:cubicBezTo>
                                <a:cubicBezTo>
                                  <a:pt x="153733" y="91115"/>
                                  <a:pt x="137490" y="116122"/>
                                  <a:pt x="127940" y="147326"/>
                                </a:cubicBezTo>
                                <a:cubicBezTo>
                                  <a:pt x="120637" y="171291"/>
                                  <a:pt x="113195" y="195573"/>
                                  <a:pt x="105804" y="219500"/>
                                </a:cubicBezTo>
                                <a:cubicBezTo>
                                  <a:pt x="95910" y="251516"/>
                                  <a:pt x="87909" y="278390"/>
                                  <a:pt x="80607" y="304056"/>
                                </a:cubicBezTo>
                                <a:cubicBezTo>
                                  <a:pt x="68186" y="346868"/>
                                  <a:pt x="57493" y="386467"/>
                                  <a:pt x="47917" y="425100"/>
                                </a:cubicBezTo>
                                <a:cubicBezTo>
                                  <a:pt x="23685" y="523246"/>
                                  <a:pt x="10681" y="602570"/>
                                  <a:pt x="9258" y="660888"/>
                                </a:cubicBezTo>
                                <a:cubicBezTo>
                                  <a:pt x="8522" y="691165"/>
                                  <a:pt x="10909" y="716425"/>
                                  <a:pt x="16332" y="735945"/>
                                </a:cubicBezTo>
                                <a:cubicBezTo>
                                  <a:pt x="21971" y="756240"/>
                                  <a:pt x="31077" y="770985"/>
                                  <a:pt x="43396" y="779760"/>
                                </a:cubicBezTo>
                                <a:cubicBezTo>
                                  <a:pt x="64300" y="794746"/>
                                  <a:pt x="90856" y="805770"/>
                                  <a:pt x="122352" y="812526"/>
                                </a:cubicBezTo>
                                <a:cubicBezTo>
                                  <a:pt x="145224" y="817441"/>
                                  <a:pt x="170624" y="819956"/>
                                  <a:pt x="196812" y="819956"/>
                                </a:cubicBezTo>
                                <a:cubicBezTo>
                                  <a:pt x="203911" y="819956"/>
                                  <a:pt x="211074" y="819778"/>
                                  <a:pt x="218262" y="819397"/>
                                </a:cubicBezTo>
                                <a:cubicBezTo>
                                  <a:pt x="251181" y="817695"/>
                                  <a:pt x="284785" y="812044"/>
                                  <a:pt x="315430" y="803078"/>
                                </a:cubicBezTo>
                                <a:cubicBezTo>
                                  <a:pt x="347396" y="793718"/>
                                  <a:pt x="375221" y="781234"/>
                                  <a:pt x="398170" y="765955"/>
                                </a:cubicBezTo>
                                <a:lnTo>
                                  <a:pt x="409250" y="757682"/>
                                </a:lnTo>
                                <a:lnTo>
                                  <a:pt x="409250" y="768400"/>
                                </a:lnTo>
                                <a:lnTo>
                                  <a:pt x="402996" y="773067"/>
                                </a:lnTo>
                                <a:cubicBezTo>
                                  <a:pt x="379387" y="788815"/>
                                  <a:pt x="350825" y="801668"/>
                                  <a:pt x="318084" y="811294"/>
                                </a:cubicBezTo>
                                <a:cubicBezTo>
                                  <a:pt x="286537" y="820565"/>
                                  <a:pt x="251955" y="826369"/>
                                  <a:pt x="218097" y="828071"/>
                                </a:cubicBezTo>
                                <a:cubicBezTo>
                                  <a:pt x="183490" y="829811"/>
                                  <a:pt x="149352" y="827271"/>
                                  <a:pt x="119380" y="820718"/>
                                </a:cubicBezTo>
                                <a:cubicBezTo>
                                  <a:pt x="87160" y="813669"/>
                                  <a:pt x="59880" y="802277"/>
                                  <a:pt x="38303" y="786834"/>
                                </a:cubicBezTo>
                                <a:cubicBezTo>
                                  <a:pt x="25197" y="777474"/>
                                  <a:pt x="15392" y="762476"/>
                                  <a:pt x="9131" y="742283"/>
                                </a:cubicBezTo>
                                <a:cubicBezTo>
                                  <a:pt x="2934" y="722280"/>
                                  <a:pt x="0" y="696499"/>
                                  <a:pt x="419" y="665625"/>
                                </a:cubicBezTo>
                                <a:cubicBezTo>
                                  <a:pt x="1219" y="606088"/>
                                  <a:pt x="14033" y="526726"/>
                                  <a:pt x="39599" y="423030"/>
                                </a:cubicBezTo>
                                <a:cubicBezTo>
                                  <a:pt x="48616" y="386543"/>
                                  <a:pt x="59334" y="346868"/>
                                  <a:pt x="72377" y="301770"/>
                                </a:cubicBezTo>
                                <a:cubicBezTo>
                                  <a:pt x="85776" y="255009"/>
                                  <a:pt x="99974" y="207765"/>
                                  <a:pt x="114567" y="161334"/>
                                </a:cubicBezTo>
                                <a:lnTo>
                                  <a:pt x="119685" y="144709"/>
                                </a:lnTo>
                                <a:cubicBezTo>
                                  <a:pt x="139357" y="80841"/>
                                  <a:pt x="187325" y="39414"/>
                                  <a:pt x="266344" y="18052"/>
                                </a:cubicBezTo>
                                <a:cubicBezTo>
                                  <a:pt x="302606" y="8156"/>
                                  <a:pt x="342911" y="2460"/>
                                  <a:pt x="396914" y="231"/>
                                </a:cubicBezTo>
                                <a:lnTo>
                                  <a:pt x="40925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9" name="Shape 29"/>
                        <wps:cNvSpPr/>
                        <wps:spPr>
                          <a:xfrm>
                            <a:off x="1267358" y="396358"/>
                            <a:ext cx="410205" cy="76927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10205" h="769270">
                                <a:moveTo>
                                  <a:pt x="46591" y="0"/>
                                </a:moveTo>
                                <a:cubicBezTo>
                                  <a:pt x="62682" y="0"/>
                                  <a:pt x="79853" y="203"/>
                                  <a:pt x="98230" y="597"/>
                                </a:cubicBezTo>
                                <a:lnTo>
                                  <a:pt x="152052" y="1981"/>
                                </a:lnTo>
                                <a:cubicBezTo>
                                  <a:pt x="206180" y="3518"/>
                                  <a:pt x="227516" y="4051"/>
                                  <a:pt x="254249" y="4051"/>
                                </a:cubicBezTo>
                                <a:cubicBezTo>
                                  <a:pt x="301925" y="4051"/>
                                  <a:pt x="338971" y="14313"/>
                                  <a:pt x="364333" y="34544"/>
                                </a:cubicBezTo>
                                <a:cubicBezTo>
                                  <a:pt x="388806" y="54051"/>
                                  <a:pt x="403258" y="83553"/>
                                  <a:pt x="407310" y="122225"/>
                                </a:cubicBezTo>
                                <a:cubicBezTo>
                                  <a:pt x="410205" y="149962"/>
                                  <a:pt x="408719" y="177724"/>
                                  <a:pt x="402496" y="212268"/>
                                </a:cubicBezTo>
                                <a:cubicBezTo>
                                  <a:pt x="396718" y="244348"/>
                                  <a:pt x="386723" y="283159"/>
                                  <a:pt x="369083" y="342024"/>
                                </a:cubicBezTo>
                                <a:cubicBezTo>
                                  <a:pt x="353131" y="395186"/>
                                  <a:pt x="296616" y="478752"/>
                                  <a:pt x="214028" y="571322"/>
                                </a:cubicBezTo>
                                <a:cubicBezTo>
                                  <a:pt x="157364" y="634825"/>
                                  <a:pt x="95721" y="694371"/>
                                  <a:pt x="42991" y="737180"/>
                                </a:cubicBezTo>
                                <a:lnTo>
                                  <a:pt x="0" y="769270"/>
                                </a:lnTo>
                                <a:lnTo>
                                  <a:pt x="0" y="758553"/>
                                </a:lnTo>
                                <a:lnTo>
                                  <a:pt x="37474" y="730571"/>
                                </a:lnTo>
                                <a:cubicBezTo>
                                  <a:pt x="89543" y="688285"/>
                                  <a:pt x="150627" y="629314"/>
                                  <a:pt x="206967" y="566306"/>
                                </a:cubicBezTo>
                                <a:cubicBezTo>
                                  <a:pt x="245207" y="523545"/>
                                  <a:pt x="279090" y="481190"/>
                                  <a:pt x="304973" y="443827"/>
                                </a:cubicBezTo>
                                <a:cubicBezTo>
                                  <a:pt x="333827" y="402146"/>
                                  <a:pt x="352623" y="367094"/>
                                  <a:pt x="360840" y="339662"/>
                                </a:cubicBezTo>
                                <a:cubicBezTo>
                                  <a:pt x="378239" y="281559"/>
                                  <a:pt x="388120" y="243294"/>
                                  <a:pt x="393860" y="211747"/>
                                </a:cubicBezTo>
                                <a:cubicBezTo>
                                  <a:pt x="400096" y="177470"/>
                                  <a:pt x="401594" y="150127"/>
                                  <a:pt x="398712" y="123063"/>
                                </a:cubicBezTo>
                                <a:cubicBezTo>
                                  <a:pt x="394864" y="86017"/>
                                  <a:pt x="381668" y="59080"/>
                                  <a:pt x="358351" y="40742"/>
                                </a:cubicBezTo>
                                <a:cubicBezTo>
                                  <a:pt x="334323" y="21831"/>
                                  <a:pt x="300274" y="12649"/>
                                  <a:pt x="254249" y="12649"/>
                                </a:cubicBezTo>
                                <a:cubicBezTo>
                                  <a:pt x="227376" y="12649"/>
                                  <a:pt x="206002" y="12103"/>
                                  <a:pt x="151786" y="10566"/>
                                </a:cubicBezTo>
                                <a:lnTo>
                                  <a:pt x="98077" y="9182"/>
                                </a:lnTo>
                                <a:cubicBezTo>
                                  <a:pt x="69302" y="8557"/>
                                  <a:pt x="43537" y="8405"/>
                                  <a:pt x="20189" y="8772"/>
                                </a:cubicBezTo>
                                <a:lnTo>
                                  <a:pt x="0" y="9485"/>
                                </a:lnTo>
                                <a:lnTo>
                                  <a:pt x="0" y="871"/>
                                </a:lnTo>
                                <a:lnTo>
                                  <a:pt x="4659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0" name="Shape 30"/>
                        <wps:cNvSpPr/>
                        <wps:spPr>
                          <a:xfrm>
                            <a:off x="755505" y="322070"/>
                            <a:ext cx="514058" cy="10419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4058" h="1041975">
                                <a:moveTo>
                                  <a:pt x="514058" y="0"/>
                                </a:moveTo>
                                <a:lnTo>
                                  <a:pt x="514058" y="8726"/>
                                </a:lnTo>
                                <a:lnTo>
                                  <a:pt x="512748" y="8935"/>
                                </a:lnTo>
                                <a:cubicBezTo>
                                  <a:pt x="480911" y="13314"/>
                                  <a:pt x="449183" y="15472"/>
                                  <a:pt x="394424" y="18215"/>
                                </a:cubicBezTo>
                                <a:cubicBezTo>
                                  <a:pt x="305143" y="22673"/>
                                  <a:pt x="266776" y="28553"/>
                                  <a:pt x="229273" y="52721"/>
                                </a:cubicBezTo>
                                <a:cubicBezTo>
                                  <a:pt x="205943" y="67821"/>
                                  <a:pt x="187071" y="89475"/>
                                  <a:pt x="171590" y="118939"/>
                                </a:cubicBezTo>
                                <a:cubicBezTo>
                                  <a:pt x="155854" y="148885"/>
                                  <a:pt x="143472" y="187150"/>
                                  <a:pt x="133744" y="235906"/>
                                </a:cubicBezTo>
                                <a:cubicBezTo>
                                  <a:pt x="122644" y="291328"/>
                                  <a:pt x="110858" y="343348"/>
                                  <a:pt x="90183" y="432108"/>
                                </a:cubicBezTo>
                                <a:lnTo>
                                  <a:pt x="88519" y="439055"/>
                                </a:lnTo>
                                <a:cubicBezTo>
                                  <a:pt x="49187" y="607546"/>
                                  <a:pt x="34277" y="677040"/>
                                  <a:pt x="23432" y="756542"/>
                                </a:cubicBezTo>
                                <a:cubicBezTo>
                                  <a:pt x="16142" y="808701"/>
                                  <a:pt x="13551" y="850916"/>
                                  <a:pt x="15519" y="885600"/>
                                </a:cubicBezTo>
                                <a:cubicBezTo>
                                  <a:pt x="17551" y="921274"/>
                                  <a:pt x="24333" y="947931"/>
                                  <a:pt x="36258" y="967083"/>
                                </a:cubicBezTo>
                                <a:cubicBezTo>
                                  <a:pt x="54635" y="996471"/>
                                  <a:pt x="90424" y="1017172"/>
                                  <a:pt x="139738" y="1026951"/>
                                </a:cubicBezTo>
                                <a:cubicBezTo>
                                  <a:pt x="161557" y="1031269"/>
                                  <a:pt x="185623" y="1033415"/>
                                  <a:pt x="211277" y="1033415"/>
                                </a:cubicBezTo>
                                <a:cubicBezTo>
                                  <a:pt x="255740" y="1033415"/>
                                  <a:pt x="304927" y="1026976"/>
                                  <a:pt x="355219" y="1014301"/>
                                </a:cubicBezTo>
                                <a:cubicBezTo>
                                  <a:pt x="395580" y="1004141"/>
                                  <a:pt x="435305" y="990336"/>
                                  <a:pt x="473304" y="973280"/>
                                </a:cubicBezTo>
                                <a:lnTo>
                                  <a:pt x="514058" y="952606"/>
                                </a:lnTo>
                                <a:lnTo>
                                  <a:pt x="514058" y="961857"/>
                                </a:lnTo>
                                <a:lnTo>
                                  <a:pt x="501223" y="969499"/>
                                </a:lnTo>
                                <a:cubicBezTo>
                                  <a:pt x="408465" y="1015407"/>
                                  <a:pt x="302920" y="1041975"/>
                                  <a:pt x="212242" y="1041975"/>
                                </a:cubicBezTo>
                                <a:cubicBezTo>
                                  <a:pt x="186144" y="1041975"/>
                                  <a:pt x="161277" y="1039765"/>
                                  <a:pt x="138316" y="1035193"/>
                                </a:cubicBezTo>
                                <a:cubicBezTo>
                                  <a:pt x="86398" y="1024868"/>
                                  <a:pt x="48641" y="1002833"/>
                                  <a:pt x="29108" y="971490"/>
                                </a:cubicBezTo>
                                <a:cubicBezTo>
                                  <a:pt x="4547" y="932234"/>
                                  <a:pt x="0" y="863540"/>
                                  <a:pt x="14808" y="755323"/>
                                </a:cubicBezTo>
                                <a:cubicBezTo>
                                  <a:pt x="25654" y="676265"/>
                                  <a:pt x="40653" y="606555"/>
                                  <a:pt x="80226" y="437213"/>
                                </a:cubicBezTo>
                                <a:lnTo>
                                  <a:pt x="81877" y="430139"/>
                                </a:lnTo>
                                <a:cubicBezTo>
                                  <a:pt x="104102" y="335004"/>
                                  <a:pt x="114668" y="287391"/>
                                  <a:pt x="125349" y="234166"/>
                                </a:cubicBezTo>
                                <a:cubicBezTo>
                                  <a:pt x="135357" y="184052"/>
                                  <a:pt x="148196" y="144694"/>
                                  <a:pt x="164579" y="113833"/>
                                </a:cubicBezTo>
                                <a:cubicBezTo>
                                  <a:pt x="180658" y="83582"/>
                                  <a:pt x="200304" y="61230"/>
                                  <a:pt x="224650" y="45507"/>
                                </a:cubicBezTo>
                                <a:cubicBezTo>
                                  <a:pt x="264008" y="20272"/>
                                  <a:pt x="303238" y="14164"/>
                                  <a:pt x="393992" y="9630"/>
                                </a:cubicBezTo>
                                <a:cubicBezTo>
                                  <a:pt x="448142" y="6877"/>
                                  <a:pt x="479560" y="4739"/>
                                  <a:pt x="511259" y="439"/>
                                </a:cubicBezTo>
                                <a:lnTo>
                                  <a:pt x="51405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1" name="Shape 31"/>
                        <wps:cNvSpPr/>
                        <wps:spPr>
                          <a:xfrm>
                            <a:off x="1269563" y="298518"/>
                            <a:ext cx="516306" cy="9854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6306" h="985409">
                                <a:moveTo>
                                  <a:pt x="182648" y="1540"/>
                                </a:moveTo>
                                <a:cubicBezTo>
                                  <a:pt x="228400" y="0"/>
                                  <a:pt x="269189" y="2689"/>
                                  <a:pt x="305664" y="9585"/>
                                </a:cubicBezTo>
                                <a:cubicBezTo>
                                  <a:pt x="378574" y="23365"/>
                                  <a:pt x="434518" y="54035"/>
                                  <a:pt x="476720" y="103337"/>
                                </a:cubicBezTo>
                                <a:cubicBezTo>
                                  <a:pt x="508914" y="140954"/>
                                  <a:pt x="516306" y="210614"/>
                                  <a:pt x="498107" y="304771"/>
                                </a:cubicBezTo>
                                <a:cubicBezTo>
                                  <a:pt x="481774" y="389188"/>
                                  <a:pt x="444919" y="491538"/>
                                  <a:pt x="394309" y="592947"/>
                                </a:cubicBezTo>
                                <a:cubicBezTo>
                                  <a:pt x="325895" y="729929"/>
                                  <a:pt x="242240" y="820988"/>
                                  <a:pt x="74638" y="940965"/>
                                </a:cubicBezTo>
                                <a:lnTo>
                                  <a:pt x="0" y="985409"/>
                                </a:lnTo>
                                <a:lnTo>
                                  <a:pt x="0" y="976158"/>
                                </a:lnTo>
                                <a:lnTo>
                                  <a:pt x="16954" y="967558"/>
                                </a:lnTo>
                                <a:cubicBezTo>
                                  <a:pt x="35401" y="957043"/>
                                  <a:pt x="53016" y="945798"/>
                                  <a:pt x="69672" y="933891"/>
                                </a:cubicBezTo>
                                <a:cubicBezTo>
                                  <a:pt x="156273" y="871953"/>
                                  <a:pt x="219354" y="818118"/>
                                  <a:pt x="268186" y="764461"/>
                                </a:cubicBezTo>
                                <a:cubicBezTo>
                                  <a:pt x="315455" y="712530"/>
                                  <a:pt x="351968" y="658479"/>
                                  <a:pt x="386562" y="589201"/>
                                </a:cubicBezTo>
                                <a:cubicBezTo>
                                  <a:pt x="435661" y="490890"/>
                                  <a:pt x="471932" y="390649"/>
                                  <a:pt x="488671" y="306943"/>
                                </a:cubicBezTo>
                                <a:cubicBezTo>
                                  <a:pt x="507390" y="213395"/>
                                  <a:pt x="501002" y="144955"/>
                                  <a:pt x="470205" y="109052"/>
                                </a:cubicBezTo>
                                <a:cubicBezTo>
                                  <a:pt x="428980" y="60931"/>
                                  <a:pt x="374091" y="31061"/>
                                  <a:pt x="302362" y="17739"/>
                                </a:cubicBezTo>
                                <a:cubicBezTo>
                                  <a:pt x="266605" y="11097"/>
                                  <a:pt x="226571" y="8553"/>
                                  <a:pt x="181626" y="10133"/>
                                </a:cubicBezTo>
                                <a:cubicBezTo>
                                  <a:pt x="136680" y="11713"/>
                                  <a:pt x="86823" y="17415"/>
                                  <a:pt x="31420" y="27264"/>
                                </a:cubicBezTo>
                                <a:lnTo>
                                  <a:pt x="0" y="32278"/>
                                </a:lnTo>
                                <a:lnTo>
                                  <a:pt x="0" y="23552"/>
                                </a:lnTo>
                                <a:lnTo>
                                  <a:pt x="29845" y="18869"/>
                                </a:lnTo>
                                <a:lnTo>
                                  <a:pt x="29858" y="18869"/>
                                </a:lnTo>
                                <a:cubicBezTo>
                                  <a:pt x="86182" y="8849"/>
                                  <a:pt x="136896" y="3080"/>
                                  <a:pt x="182648" y="154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2" name="Shape 32"/>
                        <wps:cNvSpPr/>
                        <wps:spPr>
                          <a:xfrm>
                            <a:off x="4505450" y="1317237"/>
                            <a:ext cx="3086954" cy="285156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86954" h="2851564">
                                <a:moveTo>
                                  <a:pt x="3086954" y="0"/>
                                </a:moveTo>
                                <a:lnTo>
                                  <a:pt x="3086954" y="11112"/>
                                </a:lnTo>
                                <a:lnTo>
                                  <a:pt x="3023179" y="63808"/>
                                </a:lnTo>
                                <a:cubicBezTo>
                                  <a:pt x="2998883" y="85536"/>
                                  <a:pt x="2976543" y="107307"/>
                                  <a:pt x="2955817" y="129431"/>
                                </a:cubicBezTo>
                                <a:cubicBezTo>
                                  <a:pt x="2917196" y="170731"/>
                                  <a:pt x="2873343" y="206507"/>
                                  <a:pt x="2821743" y="238765"/>
                                </a:cubicBezTo>
                                <a:cubicBezTo>
                                  <a:pt x="2772365" y="269651"/>
                                  <a:pt x="2715178" y="298087"/>
                                  <a:pt x="2641784" y="328287"/>
                                </a:cubicBezTo>
                                <a:cubicBezTo>
                                  <a:pt x="2620791" y="336923"/>
                                  <a:pt x="2598985" y="345369"/>
                                  <a:pt x="2574728" y="354729"/>
                                </a:cubicBezTo>
                                <a:lnTo>
                                  <a:pt x="2508993" y="379938"/>
                                </a:lnTo>
                                <a:cubicBezTo>
                                  <a:pt x="2437593" y="407320"/>
                                  <a:pt x="2388711" y="428465"/>
                                  <a:pt x="2350484" y="448544"/>
                                </a:cubicBezTo>
                                <a:cubicBezTo>
                                  <a:pt x="2309489" y="470058"/>
                                  <a:pt x="2278475" y="491368"/>
                                  <a:pt x="2249938" y="517606"/>
                                </a:cubicBezTo>
                                <a:cubicBezTo>
                                  <a:pt x="2192585" y="570146"/>
                                  <a:pt x="2117490" y="609808"/>
                                  <a:pt x="2013591" y="642422"/>
                                </a:cubicBezTo>
                                <a:cubicBezTo>
                                  <a:pt x="1986642" y="650905"/>
                                  <a:pt x="1958867" y="658678"/>
                                  <a:pt x="1923523" y="667593"/>
                                </a:cubicBezTo>
                                <a:lnTo>
                                  <a:pt x="1838547" y="688790"/>
                                </a:lnTo>
                                <a:cubicBezTo>
                                  <a:pt x="1763173" y="707979"/>
                                  <a:pt x="1724463" y="721771"/>
                                  <a:pt x="1695672" y="739679"/>
                                </a:cubicBezTo>
                                <a:cubicBezTo>
                                  <a:pt x="1653762" y="766018"/>
                                  <a:pt x="1606937" y="784611"/>
                                  <a:pt x="1516742" y="810722"/>
                                </a:cubicBezTo>
                                <a:lnTo>
                                  <a:pt x="1483836" y="819993"/>
                                </a:lnTo>
                                <a:cubicBezTo>
                                  <a:pt x="1448733" y="829531"/>
                                  <a:pt x="1413313" y="839793"/>
                                  <a:pt x="1378579" y="850499"/>
                                </a:cubicBezTo>
                                <a:cubicBezTo>
                                  <a:pt x="1320082" y="868622"/>
                                  <a:pt x="1271187" y="886338"/>
                                  <a:pt x="1224705" y="906290"/>
                                </a:cubicBezTo>
                                <a:cubicBezTo>
                                  <a:pt x="1190999" y="920768"/>
                                  <a:pt x="1153852" y="956569"/>
                                  <a:pt x="1107789" y="1018977"/>
                                </a:cubicBezTo>
                                <a:cubicBezTo>
                                  <a:pt x="1078262" y="1060100"/>
                                  <a:pt x="1049826" y="1102797"/>
                                  <a:pt x="1023283" y="1145862"/>
                                </a:cubicBezTo>
                                <a:cubicBezTo>
                                  <a:pt x="943261" y="1271974"/>
                                  <a:pt x="918077" y="1309007"/>
                                  <a:pt x="880256" y="1348682"/>
                                </a:cubicBezTo>
                                <a:cubicBezTo>
                                  <a:pt x="860837" y="1368786"/>
                                  <a:pt x="839641" y="1388204"/>
                                  <a:pt x="815448" y="1408029"/>
                                </a:cubicBezTo>
                                <a:cubicBezTo>
                                  <a:pt x="797858" y="1422291"/>
                                  <a:pt x="757041" y="1451869"/>
                                  <a:pt x="721023" y="1477968"/>
                                </a:cubicBezTo>
                                <a:cubicBezTo>
                                  <a:pt x="688829" y="1501297"/>
                                  <a:pt x="661029" y="1521440"/>
                                  <a:pt x="652113" y="1528869"/>
                                </a:cubicBezTo>
                                <a:cubicBezTo>
                                  <a:pt x="628694" y="1548605"/>
                                  <a:pt x="613416" y="1565839"/>
                                  <a:pt x="604031" y="1583124"/>
                                </a:cubicBezTo>
                                <a:cubicBezTo>
                                  <a:pt x="588270" y="1612537"/>
                                  <a:pt x="579202" y="1641658"/>
                                  <a:pt x="566680" y="1702986"/>
                                </a:cubicBezTo>
                                <a:cubicBezTo>
                                  <a:pt x="536403" y="1851475"/>
                                  <a:pt x="517633" y="1910187"/>
                                  <a:pt x="451631" y="2012968"/>
                                </a:cubicBezTo>
                                <a:cubicBezTo>
                                  <a:pt x="396653" y="2098756"/>
                                  <a:pt x="358108" y="2149721"/>
                                  <a:pt x="314141" y="2194718"/>
                                </a:cubicBezTo>
                                <a:cubicBezTo>
                                  <a:pt x="307283" y="2201703"/>
                                  <a:pt x="300222" y="2208675"/>
                                  <a:pt x="293148" y="2215469"/>
                                </a:cubicBezTo>
                                <a:cubicBezTo>
                                  <a:pt x="286912" y="2221603"/>
                                  <a:pt x="266566" y="2240907"/>
                                  <a:pt x="253104" y="2253684"/>
                                </a:cubicBezTo>
                                <a:cubicBezTo>
                                  <a:pt x="247936" y="2258573"/>
                                  <a:pt x="243656" y="2262637"/>
                                  <a:pt x="241281" y="2264911"/>
                                </a:cubicBezTo>
                                <a:cubicBezTo>
                                  <a:pt x="217367" y="2287821"/>
                                  <a:pt x="196729" y="2308573"/>
                                  <a:pt x="174352" y="2332182"/>
                                </a:cubicBezTo>
                                <a:cubicBezTo>
                                  <a:pt x="143452" y="2364644"/>
                                  <a:pt x="116351" y="2400750"/>
                                  <a:pt x="93796" y="2439485"/>
                                </a:cubicBezTo>
                                <a:cubicBezTo>
                                  <a:pt x="71241" y="2478220"/>
                                  <a:pt x="53206" y="2519609"/>
                                  <a:pt x="40202" y="2562509"/>
                                </a:cubicBezTo>
                                <a:cubicBezTo>
                                  <a:pt x="23349" y="2617450"/>
                                  <a:pt x="13926" y="2670714"/>
                                  <a:pt x="10535" y="2730150"/>
                                </a:cubicBezTo>
                                <a:cubicBezTo>
                                  <a:pt x="8960" y="2757613"/>
                                  <a:pt x="8607" y="2787176"/>
                                  <a:pt x="9528" y="2820756"/>
                                </a:cubicBezTo>
                                <a:lnTo>
                                  <a:pt x="10874" y="2851564"/>
                                </a:lnTo>
                                <a:lnTo>
                                  <a:pt x="2316" y="2851564"/>
                                </a:lnTo>
                                <a:lnTo>
                                  <a:pt x="943" y="2820513"/>
                                </a:lnTo>
                                <a:cubicBezTo>
                                  <a:pt x="0" y="2786658"/>
                                  <a:pt x="349" y="2756851"/>
                                  <a:pt x="1937" y="2729159"/>
                                </a:cubicBezTo>
                                <a:cubicBezTo>
                                  <a:pt x="5353" y="2669304"/>
                                  <a:pt x="14891" y="2615570"/>
                                  <a:pt x="31959" y="2560033"/>
                                </a:cubicBezTo>
                                <a:cubicBezTo>
                                  <a:pt x="45180" y="2516497"/>
                                  <a:pt x="63493" y="2474511"/>
                                  <a:pt x="86404" y="2435218"/>
                                </a:cubicBezTo>
                                <a:cubicBezTo>
                                  <a:pt x="109328" y="2395936"/>
                                  <a:pt x="136836" y="2359322"/>
                                  <a:pt x="168205" y="2326378"/>
                                </a:cubicBezTo>
                                <a:cubicBezTo>
                                  <a:pt x="191167" y="2302033"/>
                                  <a:pt x="211880" y="2281116"/>
                                  <a:pt x="235362" y="2258599"/>
                                </a:cubicBezTo>
                                <a:lnTo>
                                  <a:pt x="287255" y="2209284"/>
                                </a:lnTo>
                                <a:cubicBezTo>
                                  <a:pt x="295687" y="2201309"/>
                                  <a:pt x="302812" y="2194095"/>
                                  <a:pt x="308083" y="2188711"/>
                                </a:cubicBezTo>
                                <a:cubicBezTo>
                                  <a:pt x="351491" y="2144095"/>
                                  <a:pt x="389731" y="2093524"/>
                                  <a:pt x="444443" y="2008332"/>
                                </a:cubicBezTo>
                                <a:cubicBezTo>
                                  <a:pt x="509607" y="1906720"/>
                                  <a:pt x="528186" y="1848554"/>
                                  <a:pt x="558285" y="1701259"/>
                                </a:cubicBezTo>
                                <a:cubicBezTo>
                                  <a:pt x="571049" y="1638800"/>
                                  <a:pt x="580333" y="1609121"/>
                                  <a:pt x="596474" y="1579136"/>
                                </a:cubicBezTo>
                                <a:cubicBezTo>
                                  <a:pt x="609479" y="1557127"/>
                                  <a:pt x="626345" y="1538064"/>
                                  <a:pt x="646563" y="1522443"/>
                                </a:cubicBezTo>
                                <a:lnTo>
                                  <a:pt x="646665" y="1522367"/>
                                </a:lnTo>
                                <a:cubicBezTo>
                                  <a:pt x="655885" y="1514569"/>
                                  <a:pt x="686035" y="1492725"/>
                                  <a:pt x="717962" y="1469598"/>
                                </a:cubicBezTo>
                                <a:cubicBezTo>
                                  <a:pt x="754856" y="1442865"/>
                                  <a:pt x="793007" y="1415230"/>
                                  <a:pt x="810050" y="1401323"/>
                                </a:cubicBezTo>
                                <a:cubicBezTo>
                                  <a:pt x="832440" y="1383150"/>
                                  <a:pt x="853942" y="1363401"/>
                                  <a:pt x="873944" y="1342637"/>
                                </a:cubicBezTo>
                                <a:cubicBezTo>
                                  <a:pt x="911231" y="1303762"/>
                                  <a:pt x="937723" y="1264773"/>
                                  <a:pt x="1015993" y="1141176"/>
                                </a:cubicBezTo>
                                <a:cubicBezTo>
                                  <a:pt x="1042702" y="1097946"/>
                                  <a:pt x="1071302" y="1055121"/>
                                  <a:pt x="1100982" y="1013897"/>
                                </a:cubicBezTo>
                                <a:cubicBezTo>
                                  <a:pt x="1147642" y="950219"/>
                                  <a:pt x="1185907" y="913516"/>
                                  <a:pt x="1221378" y="898390"/>
                                </a:cubicBezTo>
                                <a:cubicBezTo>
                                  <a:pt x="1271695" y="877016"/>
                                  <a:pt x="1323753" y="858170"/>
                                  <a:pt x="1376115" y="842371"/>
                                </a:cubicBezTo>
                                <a:cubicBezTo>
                                  <a:pt x="1398517" y="835513"/>
                                  <a:pt x="1420565" y="829023"/>
                                  <a:pt x="1447578" y="821340"/>
                                </a:cubicBezTo>
                                <a:cubicBezTo>
                                  <a:pt x="1469752" y="815231"/>
                                  <a:pt x="1492205" y="808893"/>
                                  <a:pt x="1514316" y="802480"/>
                                </a:cubicBezTo>
                                <a:cubicBezTo>
                                  <a:pt x="1603737" y="776547"/>
                                  <a:pt x="1650041" y="758233"/>
                                  <a:pt x="1691291" y="732490"/>
                                </a:cubicBezTo>
                                <a:cubicBezTo>
                                  <a:pt x="1720412" y="714139"/>
                                  <a:pt x="1759744" y="700029"/>
                                  <a:pt x="1836376" y="680458"/>
                                </a:cubicBezTo>
                                <a:lnTo>
                                  <a:pt x="1921351" y="659262"/>
                                </a:lnTo>
                                <a:cubicBezTo>
                                  <a:pt x="1954968" y="650715"/>
                                  <a:pt x="1983454" y="642777"/>
                                  <a:pt x="2011025" y="634281"/>
                                </a:cubicBezTo>
                                <a:cubicBezTo>
                                  <a:pt x="2062067" y="618203"/>
                                  <a:pt x="2105069" y="600906"/>
                                  <a:pt x="2142483" y="581386"/>
                                </a:cubicBezTo>
                                <a:cubicBezTo>
                                  <a:pt x="2181752" y="560913"/>
                                  <a:pt x="2214975" y="537964"/>
                                  <a:pt x="2244083" y="511244"/>
                                </a:cubicBezTo>
                                <a:cubicBezTo>
                                  <a:pt x="2273179" y="484548"/>
                                  <a:pt x="2304549" y="462971"/>
                                  <a:pt x="2345798" y="441254"/>
                                </a:cubicBezTo>
                                <a:cubicBezTo>
                                  <a:pt x="2384406" y="420921"/>
                                  <a:pt x="2433783" y="399509"/>
                                  <a:pt x="2505894" y="371836"/>
                                </a:cubicBezTo>
                                <a:lnTo>
                                  <a:pt x="2571604" y="346626"/>
                                </a:lnTo>
                                <a:cubicBezTo>
                                  <a:pt x="2595225" y="337774"/>
                                  <a:pt x="2616486" y="329405"/>
                                  <a:pt x="2638520" y="320274"/>
                                </a:cubicBezTo>
                                <a:cubicBezTo>
                                  <a:pt x="2711190" y="290467"/>
                                  <a:pt x="2767857" y="262324"/>
                                  <a:pt x="2816879" y="231716"/>
                                </a:cubicBezTo>
                                <a:cubicBezTo>
                                  <a:pt x="2868009" y="199801"/>
                                  <a:pt x="2911456" y="164432"/>
                                  <a:pt x="2949695" y="123601"/>
                                </a:cubicBezTo>
                                <a:cubicBezTo>
                                  <a:pt x="2970498" y="101345"/>
                                  <a:pt x="2992933" y="79440"/>
                                  <a:pt x="3017344" y="57579"/>
                                </a:cubicBezTo>
                                <a:lnTo>
                                  <a:pt x="308695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3" name="Shape 33"/>
                        <wps:cNvSpPr/>
                        <wps:spPr>
                          <a:xfrm>
                            <a:off x="5318389" y="51452"/>
                            <a:ext cx="767297" cy="10344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67297" h="1034482">
                                <a:moveTo>
                                  <a:pt x="616626" y="1367"/>
                                </a:moveTo>
                                <a:cubicBezTo>
                                  <a:pt x="641576" y="0"/>
                                  <a:pt x="667125" y="5963"/>
                                  <a:pt x="694081" y="19383"/>
                                </a:cubicBezTo>
                                <a:cubicBezTo>
                                  <a:pt x="716264" y="30290"/>
                                  <a:pt x="739005" y="45810"/>
                                  <a:pt x="766729" y="69241"/>
                                </a:cubicBezTo>
                                <a:lnTo>
                                  <a:pt x="767297" y="69745"/>
                                </a:lnTo>
                                <a:lnTo>
                                  <a:pt x="767297" y="81289"/>
                                </a:lnTo>
                                <a:lnTo>
                                  <a:pt x="761853" y="76461"/>
                                </a:lnTo>
                                <a:cubicBezTo>
                                  <a:pt x="734795" y="53592"/>
                                  <a:pt x="711959" y="37887"/>
                                  <a:pt x="690194" y="26991"/>
                                </a:cubicBezTo>
                                <a:cubicBezTo>
                                  <a:pt x="664501" y="14213"/>
                                  <a:pt x="640025" y="8479"/>
                                  <a:pt x="616003" y="9995"/>
                                </a:cubicBezTo>
                                <a:cubicBezTo>
                                  <a:pt x="575967" y="12521"/>
                                  <a:pt x="537191" y="35187"/>
                                  <a:pt x="496138" y="78946"/>
                                </a:cubicBezTo>
                                <a:cubicBezTo>
                                  <a:pt x="475069" y="101311"/>
                                  <a:pt x="452958" y="123219"/>
                                  <a:pt x="430390" y="144072"/>
                                </a:cubicBezTo>
                                <a:cubicBezTo>
                                  <a:pt x="397840" y="174285"/>
                                  <a:pt x="362115" y="205451"/>
                                  <a:pt x="307048" y="251628"/>
                                </a:cubicBezTo>
                                <a:cubicBezTo>
                                  <a:pt x="113487" y="413807"/>
                                  <a:pt x="101854" y="424323"/>
                                  <a:pt x="57925" y="476520"/>
                                </a:cubicBezTo>
                                <a:cubicBezTo>
                                  <a:pt x="39764" y="498097"/>
                                  <a:pt x="27178" y="516804"/>
                                  <a:pt x="19444" y="533746"/>
                                </a:cubicBezTo>
                                <a:cubicBezTo>
                                  <a:pt x="11405" y="551348"/>
                                  <a:pt x="8776" y="566601"/>
                                  <a:pt x="11418" y="580406"/>
                                </a:cubicBezTo>
                                <a:cubicBezTo>
                                  <a:pt x="15024" y="599278"/>
                                  <a:pt x="28410" y="614683"/>
                                  <a:pt x="52324" y="627523"/>
                                </a:cubicBezTo>
                                <a:cubicBezTo>
                                  <a:pt x="81686" y="643347"/>
                                  <a:pt x="116649" y="666448"/>
                                  <a:pt x="172961" y="707279"/>
                                </a:cubicBezTo>
                                <a:cubicBezTo>
                                  <a:pt x="179489" y="712016"/>
                                  <a:pt x="199289" y="726596"/>
                                  <a:pt x="222199" y="743474"/>
                                </a:cubicBezTo>
                                <a:cubicBezTo>
                                  <a:pt x="257899" y="769776"/>
                                  <a:pt x="302311" y="802491"/>
                                  <a:pt x="321018" y="816016"/>
                                </a:cubicBezTo>
                                <a:cubicBezTo>
                                  <a:pt x="378142" y="858041"/>
                                  <a:pt x="438048" y="897652"/>
                                  <a:pt x="499085" y="933796"/>
                                </a:cubicBezTo>
                                <a:cubicBezTo>
                                  <a:pt x="570903" y="975389"/>
                                  <a:pt x="632625" y="1002211"/>
                                  <a:pt x="687781" y="1015775"/>
                                </a:cubicBezTo>
                                <a:cubicBezTo>
                                  <a:pt x="715150" y="1022506"/>
                                  <a:pt x="741159" y="1025922"/>
                                  <a:pt x="765124" y="1025922"/>
                                </a:cubicBezTo>
                                <a:lnTo>
                                  <a:pt x="767297" y="1025910"/>
                                </a:lnTo>
                                <a:lnTo>
                                  <a:pt x="767297" y="1034482"/>
                                </a:lnTo>
                                <a:lnTo>
                                  <a:pt x="729596" y="1032369"/>
                                </a:lnTo>
                                <a:cubicBezTo>
                                  <a:pt x="715973" y="1030695"/>
                                  <a:pt x="701872" y="1028084"/>
                                  <a:pt x="687248" y="1024538"/>
                                </a:cubicBezTo>
                                <a:cubicBezTo>
                                  <a:pt x="630974" y="1010885"/>
                                  <a:pt x="568033" y="983618"/>
                                  <a:pt x="494805" y="941149"/>
                                </a:cubicBezTo>
                                <a:cubicBezTo>
                                  <a:pt x="444424" y="912028"/>
                                  <a:pt x="389268" y="875579"/>
                                  <a:pt x="315963" y="822989"/>
                                </a:cubicBezTo>
                                <a:cubicBezTo>
                                  <a:pt x="299364" y="811000"/>
                                  <a:pt x="262281" y="783657"/>
                                  <a:pt x="229553" y="759527"/>
                                </a:cubicBezTo>
                                <a:cubicBezTo>
                                  <a:pt x="200609" y="738191"/>
                                  <a:pt x="175603" y="719763"/>
                                  <a:pt x="167894" y="714239"/>
                                </a:cubicBezTo>
                                <a:cubicBezTo>
                                  <a:pt x="129870" y="685460"/>
                                  <a:pt x="89611" y="658828"/>
                                  <a:pt x="48235" y="635118"/>
                                </a:cubicBezTo>
                                <a:lnTo>
                                  <a:pt x="48171" y="635079"/>
                                </a:lnTo>
                                <a:cubicBezTo>
                                  <a:pt x="21641" y="620754"/>
                                  <a:pt x="6795" y="603571"/>
                                  <a:pt x="2794" y="582527"/>
                                </a:cubicBezTo>
                                <a:cubicBezTo>
                                  <a:pt x="0" y="567846"/>
                                  <a:pt x="2692" y="551005"/>
                                  <a:pt x="10795" y="532476"/>
                                </a:cubicBezTo>
                                <a:cubicBezTo>
                                  <a:pt x="18834" y="514125"/>
                                  <a:pt x="32448" y="493462"/>
                                  <a:pt x="51295" y="471046"/>
                                </a:cubicBezTo>
                                <a:cubicBezTo>
                                  <a:pt x="95669" y="418329"/>
                                  <a:pt x="107366" y="407775"/>
                                  <a:pt x="301435" y="245151"/>
                                </a:cubicBezTo>
                                <a:cubicBezTo>
                                  <a:pt x="343179" y="210595"/>
                                  <a:pt x="384607" y="174489"/>
                                  <a:pt x="424561" y="137824"/>
                                </a:cubicBezTo>
                                <a:cubicBezTo>
                                  <a:pt x="447015" y="117123"/>
                                  <a:pt x="469037" y="95355"/>
                                  <a:pt x="490017" y="73130"/>
                                </a:cubicBezTo>
                                <a:cubicBezTo>
                                  <a:pt x="524751" y="35957"/>
                                  <a:pt x="558064" y="13719"/>
                                  <a:pt x="591845" y="5172"/>
                                </a:cubicBezTo>
                                <a:cubicBezTo>
                                  <a:pt x="600059" y="3092"/>
                                  <a:pt x="608309" y="1822"/>
                                  <a:pt x="616626" y="1367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4" name="Shape 34"/>
                        <wps:cNvSpPr/>
                        <wps:spPr>
                          <a:xfrm>
                            <a:off x="6085687" y="121198"/>
                            <a:ext cx="765974" cy="96483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65974" h="964836">
                                <a:moveTo>
                                  <a:pt x="0" y="0"/>
                                </a:moveTo>
                                <a:lnTo>
                                  <a:pt x="28980" y="25686"/>
                                </a:lnTo>
                                <a:cubicBezTo>
                                  <a:pt x="41223" y="37027"/>
                                  <a:pt x="73837" y="68751"/>
                                  <a:pt x="100049" y="94240"/>
                                </a:cubicBezTo>
                                <a:cubicBezTo>
                                  <a:pt x="118058" y="111754"/>
                                  <a:pt x="133603" y="126879"/>
                                  <a:pt x="139381" y="132340"/>
                                </a:cubicBezTo>
                                <a:cubicBezTo>
                                  <a:pt x="215124" y="203930"/>
                                  <a:pt x="274065" y="247974"/>
                                  <a:pt x="336510" y="279622"/>
                                </a:cubicBezTo>
                                <a:lnTo>
                                  <a:pt x="338225" y="280498"/>
                                </a:lnTo>
                                <a:lnTo>
                                  <a:pt x="338365" y="280359"/>
                                </a:lnTo>
                                <a:cubicBezTo>
                                  <a:pt x="368413" y="295535"/>
                                  <a:pt x="420800" y="320618"/>
                                  <a:pt x="471499" y="344900"/>
                                </a:cubicBezTo>
                                <a:cubicBezTo>
                                  <a:pt x="532014" y="373882"/>
                                  <a:pt x="589190" y="401263"/>
                                  <a:pt x="604874" y="410077"/>
                                </a:cubicBezTo>
                                <a:lnTo>
                                  <a:pt x="604925" y="410102"/>
                                </a:lnTo>
                                <a:cubicBezTo>
                                  <a:pt x="641933" y="429711"/>
                                  <a:pt x="674496" y="455784"/>
                                  <a:pt x="701699" y="487597"/>
                                </a:cubicBezTo>
                                <a:cubicBezTo>
                                  <a:pt x="720533" y="510178"/>
                                  <a:pt x="737920" y="534308"/>
                                  <a:pt x="753388" y="559365"/>
                                </a:cubicBezTo>
                                <a:cubicBezTo>
                                  <a:pt x="761325" y="571887"/>
                                  <a:pt x="765479" y="584727"/>
                                  <a:pt x="765733" y="597541"/>
                                </a:cubicBezTo>
                                <a:cubicBezTo>
                                  <a:pt x="765974" y="610165"/>
                                  <a:pt x="762443" y="623195"/>
                                  <a:pt x="755242" y="636264"/>
                                </a:cubicBezTo>
                                <a:cubicBezTo>
                                  <a:pt x="740993" y="662121"/>
                                  <a:pt x="711770" y="689235"/>
                                  <a:pt x="668400" y="716858"/>
                                </a:cubicBezTo>
                                <a:cubicBezTo>
                                  <a:pt x="603071" y="758450"/>
                                  <a:pt x="506716" y="801592"/>
                                  <a:pt x="365174" y="852646"/>
                                </a:cubicBezTo>
                                <a:cubicBezTo>
                                  <a:pt x="319759" y="868991"/>
                                  <a:pt x="211162" y="905681"/>
                                  <a:pt x="139305" y="929951"/>
                                </a:cubicBezTo>
                                <a:cubicBezTo>
                                  <a:pt x="104735" y="941635"/>
                                  <a:pt x="79754" y="950068"/>
                                  <a:pt x="73201" y="952392"/>
                                </a:cubicBezTo>
                                <a:cubicBezTo>
                                  <a:pt x="50887" y="960292"/>
                                  <a:pt x="27199" y="964438"/>
                                  <a:pt x="1777" y="964836"/>
                                </a:cubicBezTo>
                                <a:lnTo>
                                  <a:pt x="0" y="964737"/>
                                </a:lnTo>
                                <a:lnTo>
                                  <a:pt x="0" y="956164"/>
                                </a:lnTo>
                                <a:lnTo>
                                  <a:pt x="62" y="956164"/>
                                </a:lnTo>
                                <a:cubicBezTo>
                                  <a:pt x="25056" y="955948"/>
                                  <a:pt x="48665" y="951960"/>
                                  <a:pt x="70255" y="944328"/>
                                </a:cubicBezTo>
                                <a:cubicBezTo>
                                  <a:pt x="76605" y="942092"/>
                                  <a:pt x="100329" y="934079"/>
                                  <a:pt x="133171" y="922966"/>
                                </a:cubicBezTo>
                                <a:cubicBezTo>
                                  <a:pt x="206056" y="898328"/>
                                  <a:pt x="316190" y="861092"/>
                                  <a:pt x="362253" y="844582"/>
                                </a:cubicBezTo>
                                <a:cubicBezTo>
                                  <a:pt x="503553" y="793540"/>
                                  <a:pt x="599362" y="750665"/>
                                  <a:pt x="663751" y="709657"/>
                                </a:cubicBezTo>
                                <a:cubicBezTo>
                                  <a:pt x="704633" y="683660"/>
                                  <a:pt x="732344" y="658489"/>
                                  <a:pt x="746124" y="634841"/>
                                </a:cubicBezTo>
                                <a:cubicBezTo>
                                  <a:pt x="760424" y="610292"/>
                                  <a:pt x="760449" y="586416"/>
                                  <a:pt x="746225" y="563912"/>
                                </a:cubicBezTo>
                                <a:cubicBezTo>
                                  <a:pt x="730973" y="539248"/>
                                  <a:pt x="713815" y="515474"/>
                                  <a:pt x="695197" y="493211"/>
                                </a:cubicBezTo>
                                <a:cubicBezTo>
                                  <a:pt x="668615" y="462108"/>
                                  <a:pt x="636802" y="436645"/>
                                  <a:pt x="600645" y="417519"/>
                                </a:cubicBezTo>
                                <a:cubicBezTo>
                                  <a:pt x="584745" y="408654"/>
                                  <a:pt x="525995" y="380524"/>
                                  <a:pt x="463802" y="350742"/>
                                </a:cubicBezTo>
                                <a:cubicBezTo>
                                  <a:pt x="413688" y="326752"/>
                                  <a:pt x="361860" y="301936"/>
                                  <a:pt x="332650" y="287255"/>
                                </a:cubicBezTo>
                                <a:lnTo>
                                  <a:pt x="332358" y="287103"/>
                                </a:lnTo>
                                <a:cubicBezTo>
                                  <a:pt x="269086" y="255060"/>
                                  <a:pt x="209587" y="210636"/>
                                  <a:pt x="133463" y="138627"/>
                                </a:cubicBezTo>
                                <a:cubicBezTo>
                                  <a:pt x="128535" y="133941"/>
                                  <a:pt x="116318" y="122041"/>
                                  <a:pt x="102170" y="108274"/>
                                </a:cubicBezTo>
                                <a:cubicBezTo>
                                  <a:pt x="74497" y="81337"/>
                                  <a:pt x="36600" y="44444"/>
                                  <a:pt x="23138" y="32061"/>
                                </a:cubicBezTo>
                                <a:lnTo>
                                  <a:pt x="0" y="1154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5" name="Shape 35"/>
                        <wps:cNvSpPr/>
                        <wps:spPr>
                          <a:xfrm>
                            <a:off x="5672437" y="521987"/>
                            <a:ext cx="383242" cy="42435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83242" h="424355">
                                <a:moveTo>
                                  <a:pt x="267852" y="1618"/>
                                </a:moveTo>
                                <a:cubicBezTo>
                                  <a:pt x="286318" y="3235"/>
                                  <a:pt x="304311" y="6855"/>
                                  <a:pt x="322847" y="12557"/>
                                </a:cubicBezTo>
                                <a:cubicBezTo>
                                  <a:pt x="337757" y="17135"/>
                                  <a:pt x="347301" y="20396"/>
                                  <a:pt x="363244" y="27392"/>
                                </a:cubicBezTo>
                                <a:lnTo>
                                  <a:pt x="383242" y="36620"/>
                                </a:lnTo>
                                <a:lnTo>
                                  <a:pt x="383242" y="46074"/>
                                </a:lnTo>
                                <a:lnTo>
                                  <a:pt x="359404" y="35116"/>
                                </a:lnTo>
                                <a:cubicBezTo>
                                  <a:pt x="343691" y="28251"/>
                                  <a:pt x="334639" y="25213"/>
                                  <a:pt x="320396" y="20825"/>
                                </a:cubicBezTo>
                                <a:cubicBezTo>
                                  <a:pt x="302438" y="15224"/>
                                  <a:pt x="283791" y="11627"/>
                                  <a:pt x="264976" y="10074"/>
                                </a:cubicBezTo>
                                <a:cubicBezTo>
                                  <a:pt x="246161" y="8522"/>
                                  <a:pt x="227178" y="9014"/>
                                  <a:pt x="208547" y="11592"/>
                                </a:cubicBezTo>
                                <a:lnTo>
                                  <a:pt x="208547" y="11605"/>
                                </a:lnTo>
                                <a:cubicBezTo>
                                  <a:pt x="135763" y="20152"/>
                                  <a:pt x="78181" y="42148"/>
                                  <a:pt x="46393" y="73555"/>
                                </a:cubicBezTo>
                                <a:cubicBezTo>
                                  <a:pt x="28207" y="91551"/>
                                  <a:pt x="18834" y="112328"/>
                                  <a:pt x="18542" y="135328"/>
                                </a:cubicBezTo>
                                <a:cubicBezTo>
                                  <a:pt x="18237" y="158772"/>
                                  <a:pt x="27394" y="184782"/>
                                  <a:pt x="45771" y="212646"/>
                                </a:cubicBezTo>
                                <a:cubicBezTo>
                                  <a:pt x="72657" y="253641"/>
                                  <a:pt x="98158" y="286369"/>
                                  <a:pt x="123723" y="312671"/>
                                </a:cubicBezTo>
                                <a:cubicBezTo>
                                  <a:pt x="150889" y="340624"/>
                                  <a:pt x="179108" y="362429"/>
                                  <a:pt x="209995" y="379333"/>
                                </a:cubicBezTo>
                                <a:cubicBezTo>
                                  <a:pt x="250253" y="401330"/>
                                  <a:pt x="294284" y="413598"/>
                                  <a:pt x="340881" y="415820"/>
                                </a:cubicBezTo>
                                <a:cubicBezTo>
                                  <a:pt x="346075" y="416062"/>
                                  <a:pt x="351320" y="416189"/>
                                  <a:pt x="356616" y="416189"/>
                                </a:cubicBezTo>
                                <a:lnTo>
                                  <a:pt x="383242" y="413735"/>
                                </a:lnTo>
                                <a:lnTo>
                                  <a:pt x="383242" y="421809"/>
                                </a:lnTo>
                                <a:lnTo>
                                  <a:pt x="339903" y="424355"/>
                                </a:lnTo>
                                <a:cubicBezTo>
                                  <a:pt x="292113" y="422056"/>
                                  <a:pt x="246964" y="409458"/>
                                  <a:pt x="205740" y="386915"/>
                                </a:cubicBezTo>
                                <a:cubicBezTo>
                                  <a:pt x="174346" y="369668"/>
                                  <a:pt x="145631" y="347482"/>
                                  <a:pt x="117996" y="319072"/>
                                </a:cubicBezTo>
                                <a:cubicBezTo>
                                  <a:pt x="91935" y="292287"/>
                                  <a:pt x="65938" y="259026"/>
                                  <a:pt x="38545" y="217370"/>
                                </a:cubicBezTo>
                                <a:cubicBezTo>
                                  <a:pt x="0" y="158696"/>
                                  <a:pt x="648" y="106855"/>
                                  <a:pt x="40411" y="67459"/>
                                </a:cubicBezTo>
                                <a:cubicBezTo>
                                  <a:pt x="73419" y="34808"/>
                                  <a:pt x="132829" y="11948"/>
                                  <a:pt x="207696" y="3096"/>
                                </a:cubicBezTo>
                                <a:lnTo>
                                  <a:pt x="210033" y="2816"/>
                                </a:lnTo>
                                <a:lnTo>
                                  <a:pt x="210020" y="2689"/>
                                </a:lnTo>
                                <a:cubicBezTo>
                                  <a:pt x="230448" y="384"/>
                                  <a:pt x="249387" y="0"/>
                                  <a:pt x="267852" y="161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6" name="Shape 36"/>
                        <wps:cNvSpPr/>
                        <wps:spPr>
                          <a:xfrm>
                            <a:off x="6055679" y="558607"/>
                            <a:ext cx="376383" cy="38518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76383" h="385189">
                                <a:moveTo>
                                  <a:pt x="0" y="0"/>
                                </a:moveTo>
                                <a:lnTo>
                                  <a:pt x="10187" y="4700"/>
                                </a:lnTo>
                                <a:cubicBezTo>
                                  <a:pt x="22828" y="10697"/>
                                  <a:pt x="38541" y="18260"/>
                                  <a:pt x="58794" y="28020"/>
                                </a:cubicBezTo>
                                <a:cubicBezTo>
                                  <a:pt x="128949" y="61878"/>
                                  <a:pt x="178491" y="82783"/>
                                  <a:pt x="241585" y="105160"/>
                                </a:cubicBezTo>
                                <a:cubicBezTo>
                                  <a:pt x="318369" y="132402"/>
                                  <a:pt x="362184" y="161573"/>
                                  <a:pt x="371824" y="191863"/>
                                </a:cubicBezTo>
                                <a:cubicBezTo>
                                  <a:pt x="376383" y="206163"/>
                                  <a:pt x="373246" y="221136"/>
                                  <a:pt x="362515" y="236377"/>
                                </a:cubicBezTo>
                                <a:cubicBezTo>
                                  <a:pt x="348405" y="256328"/>
                                  <a:pt x="321443" y="276318"/>
                                  <a:pt x="280091" y="297476"/>
                                </a:cubicBezTo>
                                <a:cubicBezTo>
                                  <a:pt x="239477" y="318241"/>
                                  <a:pt x="186124" y="339539"/>
                                  <a:pt x="116948" y="362576"/>
                                </a:cubicBezTo>
                                <a:cubicBezTo>
                                  <a:pt x="88404" y="372114"/>
                                  <a:pt x="60651" y="378997"/>
                                  <a:pt x="33875" y="383200"/>
                                </a:cubicBezTo>
                                <a:lnTo>
                                  <a:pt x="0" y="385189"/>
                                </a:lnTo>
                                <a:lnTo>
                                  <a:pt x="0" y="377116"/>
                                </a:lnTo>
                                <a:lnTo>
                                  <a:pt x="41487" y="373294"/>
                                </a:lnTo>
                                <a:cubicBezTo>
                                  <a:pt x="65001" y="369117"/>
                                  <a:pt x="89281" y="362862"/>
                                  <a:pt x="114191" y="354550"/>
                                </a:cubicBezTo>
                                <a:cubicBezTo>
                                  <a:pt x="250234" y="309097"/>
                                  <a:pt x="329152" y="268812"/>
                                  <a:pt x="355466" y="231373"/>
                                </a:cubicBezTo>
                                <a:cubicBezTo>
                                  <a:pt x="364330" y="218800"/>
                                  <a:pt x="366833" y="206176"/>
                                  <a:pt x="362908" y="193831"/>
                                </a:cubicBezTo>
                                <a:cubicBezTo>
                                  <a:pt x="354145" y="166222"/>
                                  <a:pt x="313493" y="139844"/>
                                  <a:pt x="238651" y="113212"/>
                                </a:cubicBezTo>
                                <a:cubicBezTo>
                                  <a:pt x="175393" y="90720"/>
                                  <a:pt x="125659" y="69714"/>
                                  <a:pt x="55137" y="35742"/>
                                </a:cubicBezTo>
                                <a:cubicBezTo>
                                  <a:pt x="34693" y="25896"/>
                                  <a:pt x="18877" y="18301"/>
                                  <a:pt x="6209" y="12309"/>
                                </a:cubicBezTo>
                                <a:lnTo>
                                  <a:pt x="0" y="9455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7" name="Shape 37"/>
                        <wps:cNvSpPr/>
                        <wps:spPr>
                          <a:xfrm>
                            <a:off x="5148429" y="0"/>
                            <a:ext cx="1904505" cy="124350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904505" h="1243500">
                                <a:moveTo>
                                  <a:pt x="530994" y="0"/>
                                </a:moveTo>
                                <a:lnTo>
                                  <a:pt x="563042" y="0"/>
                                </a:lnTo>
                                <a:lnTo>
                                  <a:pt x="525760" y="36746"/>
                                </a:lnTo>
                                <a:cubicBezTo>
                                  <a:pt x="460398" y="103395"/>
                                  <a:pt x="395068" y="176583"/>
                                  <a:pt x="339661" y="245534"/>
                                </a:cubicBezTo>
                                <a:cubicBezTo>
                                  <a:pt x="310096" y="282301"/>
                                  <a:pt x="272707" y="316311"/>
                                  <a:pt x="206299" y="366870"/>
                                </a:cubicBezTo>
                                <a:lnTo>
                                  <a:pt x="151778" y="408158"/>
                                </a:lnTo>
                                <a:cubicBezTo>
                                  <a:pt x="134887" y="420934"/>
                                  <a:pt x="118123" y="434396"/>
                                  <a:pt x="101968" y="448150"/>
                                </a:cubicBezTo>
                                <a:cubicBezTo>
                                  <a:pt x="74409" y="471899"/>
                                  <a:pt x="54902" y="492867"/>
                                  <a:pt x="42329" y="512234"/>
                                </a:cubicBezTo>
                                <a:cubicBezTo>
                                  <a:pt x="29248" y="532389"/>
                                  <a:pt x="23203" y="551490"/>
                                  <a:pt x="23838" y="570629"/>
                                </a:cubicBezTo>
                                <a:cubicBezTo>
                                  <a:pt x="24562" y="593286"/>
                                  <a:pt x="39472" y="623296"/>
                                  <a:pt x="68174" y="659821"/>
                                </a:cubicBezTo>
                                <a:cubicBezTo>
                                  <a:pt x="94615" y="693476"/>
                                  <a:pt x="131534" y="731246"/>
                                  <a:pt x="177876" y="772064"/>
                                </a:cubicBezTo>
                                <a:cubicBezTo>
                                  <a:pt x="267970" y="851426"/>
                                  <a:pt x="384099" y="933100"/>
                                  <a:pt x="488505" y="990542"/>
                                </a:cubicBezTo>
                                <a:cubicBezTo>
                                  <a:pt x="512420" y="1003737"/>
                                  <a:pt x="536346" y="1017885"/>
                                  <a:pt x="561683" y="1033811"/>
                                </a:cubicBezTo>
                                <a:cubicBezTo>
                                  <a:pt x="561797" y="1033887"/>
                                  <a:pt x="562153" y="1034128"/>
                                  <a:pt x="562737" y="1034522"/>
                                </a:cubicBezTo>
                                <a:cubicBezTo>
                                  <a:pt x="594360" y="1055909"/>
                                  <a:pt x="754253" y="1163668"/>
                                  <a:pt x="797611" y="1185245"/>
                                </a:cubicBezTo>
                                <a:cubicBezTo>
                                  <a:pt x="846353" y="1209579"/>
                                  <a:pt x="891235" y="1221313"/>
                                  <a:pt x="936561" y="1221313"/>
                                </a:cubicBezTo>
                                <a:cubicBezTo>
                                  <a:pt x="946645" y="1221313"/>
                                  <a:pt x="956754" y="1220729"/>
                                  <a:pt x="966940" y="1219586"/>
                                </a:cubicBezTo>
                                <a:cubicBezTo>
                                  <a:pt x="1024750" y="1213033"/>
                                  <a:pt x="1086092" y="1188078"/>
                                  <a:pt x="1159992" y="1141049"/>
                                </a:cubicBezTo>
                                <a:cubicBezTo>
                                  <a:pt x="1195476" y="1118570"/>
                                  <a:pt x="1232929" y="1098543"/>
                                  <a:pt x="1271334" y="1081525"/>
                                </a:cubicBezTo>
                                <a:cubicBezTo>
                                  <a:pt x="1343533" y="1049165"/>
                                  <a:pt x="1368946" y="1041151"/>
                                  <a:pt x="1535011" y="993259"/>
                                </a:cubicBezTo>
                                <a:cubicBezTo>
                                  <a:pt x="1648079" y="960760"/>
                                  <a:pt x="1702397" y="938637"/>
                                  <a:pt x="1750263" y="905617"/>
                                </a:cubicBezTo>
                                <a:cubicBezTo>
                                  <a:pt x="1813649" y="862170"/>
                                  <a:pt x="1851635" y="803471"/>
                                  <a:pt x="1869808" y="720870"/>
                                </a:cubicBezTo>
                                <a:cubicBezTo>
                                  <a:pt x="1887157" y="642397"/>
                                  <a:pt x="1883562" y="585208"/>
                                  <a:pt x="1858124" y="535437"/>
                                </a:cubicBezTo>
                                <a:cubicBezTo>
                                  <a:pt x="1845475" y="510685"/>
                                  <a:pt x="1827149" y="487406"/>
                                  <a:pt x="1802079" y="464279"/>
                                </a:cubicBezTo>
                                <a:cubicBezTo>
                                  <a:pt x="1778660" y="442689"/>
                                  <a:pt x="1748600" y="420566"/>
                                  <a:pt x="1710182" y="396652"/>
                                </a:cubicBezTo>
                                <a:cubicBezTo>
                                  <a:pt x="1693468" y="386263"/>
                                  <a:pt x="1647533" y="359415"/>
                                  <a:pt x="1610614" y="337825"/>
                                </a:cubicBezTo>
                                <a:cubicBezTo>
                                  <a:pt x="1590344" y="325976"/>
                                  <a:pt x="1572844" y="315740"/>
                                  <a:pt x="1567333" y="312400"/>
                                </a:cubicBezTo>
                                <a:cubicBezTo>
                                  <a:pt x="1502435" y="273563"/>
                                  <a:pt x="1452842" y="239870"/>
                                  <a:pt x="1406512" y="203142"/>
                                </a:cubicBezTo>
                                <a:cubicBezTo>
                                  <a:pt x="1395946" y="194887"/>
                                  <a:pt x="1385976" y="186771"/>
                                  <a:pt x="1376045" y="178326"/>
                                </a:cubicBezTo>
                                <a:lnTo>
                                  <a:pt x="1375334" y="177716"/>
                                </a:lnTo>
                                <a:cubicBezTo>
                                  <a:pt x="1354023" y="159530"/>
                                  <a:pt x="1335100" y="129088"/>
                                  <a:pt x="1310018" y="72662"/>
                                </a:cubicBezTo>
                                <a:cubicBezTo>
                                  <a:pt x="1304874" y="61130"/>
                                  <a:pt x="1291425" y="29253"/>
                                  <a:pt x="1281595" y="5974"/>
                                </a:cubicBezTo>
                                <a:lnTo>
                                  <a:pt x="1279072" y="0"/>
                                </a:lnTo>
                                <a:lnTo>
                                  <a:pt x="1303354" y="0"/>
                                </a:lnTo>
                                <a:lnTo>
                                  <a:pt x="1304023" y="1580"/>
                                </a:lnTo>
                                <a:cubicBezTo>
                                  <a:pt x="1313675" y="24402"/>
                                  <a:pt x="1325689" y="52812"/>
                                  <a:pt x="1330528" y="63581"/>
                                </a:cubicBezTo>
                                <a:cubicBezTo>
                                  <a:pt x="1353757" y="115969"/>
                                  <a:pt x="1371511" y="145001"/>
                                  <a:pt x="1389926" y="160686"/>
                                </a:cubicBezTo>
                                <a:cubicBezTo>
                                  <a:pt x="1398854" y="168128"/>
                                  <a:pt x="1406995" y="174833"/>
                                  <a:pt x="1414666" y="181031"/>
                                </a:cubicBezTo>
                                <a:lnTo>
                                  <a:pt x="1414412" y="181031"/>
                                </a:lnTo>
                                <a:lnTo>
                                  <a:pt x="1420292" y="185666"/>
                                </a:lnTo>
                                <a:cubicBezTo>
                                  <a:pt x="1466596" y="222192"/>
                                  <a:pt x="1515504" y="255364"/>
                                  <a:pt x="1578864" y="293223"/>
                                </a:cubicBezTo>
                                <a:cubicBezTo>
                                  <a:pt x="1583994" y="296322"/>
                                  <a:pt x="1599527" y="305402"/>
                                  <a:pt x="1619186" y="316908"/>
                                </a:cubicBezTo>
                                <a:cubicBezTo>
                                  <a:pt x="1655280" y="338003"/>
                                  <a:pt x="1704708" y="366908"/>
                                  <a:pt x="1722069" y="377716"/>
                                </a:cubicBezTo>
                                <a:cubicBezTo>
                                  <a:pt x="1804302" y="428846"/>
                                  <a:pt x="1852638" y="474655"/>
                                  <a:pt x="1878787" y="526255"/>
                                </a:cubicBezTo>
                                <a:cubicBezTo>
                                  <a:pt x="1892605" y="553497"/>
                                  <a:pt x="1900326" y="582643"/>
                                  <a:pt x="1902422" y="615358"/>
                                </a:cubicBezTo>
                                <a:cubicBezTo>
                                  <a:pt x="1904505" y="647858"/>
                                  <a:pt x="1901025" y="684002"/>
                                  <a:pt x="1891780" y="725823"/>
                                </a:cubicBezTo>
                                <a:cubicBezTo>
                                  <a:pt x="1872145" y="814240"/>
                                  <a:pt x="1831200" y="877308"/>
                                  <a:pt x="1762925" y="924273"/>
                                </a:cubicBezTo>
                                <a:cubicBezTo>
                                  <a:pt x="1712874" y="958677"/>
                                  <a:pt x="1656918" y="981525"/>
                                  <a:pt x="1541171" y="1014799"/>
                                </a:cubicBezTo>
                                <a:cubicBezTo>
                                  <a:pt x="1376769" y="1062233"/>
                                  <a:pt x="1351636" y="1070145"/>
                                  <a:pt x="1280389" y="1101921"/>
                                </a:cubicBezTo>
                                <a:cubicBezTo>
                                  <a:pt x="1243000" y="1118545"/>
                                  <a:pt x="1206525" y="1138090"/>
                                  <a:pt x="1171969" y="1160023"/>
                                </a:cubicBezTo>
                                <a:cubicBezTo>
                                  <a:pt x="1083958" y="1216094"/>
                                  <a:pt x="1008977" y="1243500"/>
                                  <a:pt x="936473" y="1243500"/>
                                </a:cubicBezTo>
                                <a:cubicBezTo>
                                  <a:pt x="886816" y="1243500"/>
                                  <a:pt x="838327" y="1230635"/>
                                  <a:pt x="787641" y="1205324"/>
                                </a:cubicBezTo>
                                <a:cubicBezTo>
                                  <a:pt x="740346" y="1181778"/>
                                  <a:pt x="566293" y="1064126"/>
                                  <a:pt x="551078" y="1053762"/>
                                </a:cubicBezTo>
                                <a:lnTo>
                                  <a:pt x="551078" y="1053699"/>
                                </a:lnTo>
                                <a:lnTo>
                                  <a:pt x="549859" y="1052924"/>
                                </a:lnTo>
                                <a:cubicBezTo>
                                  <a:pt x="526364" y="1038078"/>
                                  <a:pt x="502107" y="1023739"/>
                                  <a:pt x="477761" y="1010316"/>
                                </a:cubicBezTo>
                                <a:cubicBezTo>
                                  <a:pt x="423354" y="980331"/>
                                  <a:pt x="365417" y="943869"/>
                                  <a:pt x="310210" y="904893"/>
                                </a:cubicBezTo>
                                <a:cubicBezTo>
                                  <a:pt x="254940" y="865866"/>
                                  <a:pt x="202121" y="824108"/>
                                  <a:pt x="157455" y="784116"/>
                                </a:cubicBezTo>
                                <a:cubicBezTo>
                                  <a:pt x="58420" y="695432"/>
                                  <a:pt x="3010" y="619841"/>
                                  <a:pt x="1422" y="571289"/>
                                </a:cubicBezTo>
                                <a:cubicBezTo>
                                  <a:pt x="0" y="526242"/>
                                  <a:pt x="25717" y="484358"/>
                                  <a:pt x="87427" y="431208"/>
                                </a:cubicBezTo>
                                <a:cubicBezTo>
                                  <a:pt x="100444" y="419829"/>
                                  <a:pt x="115634" y="407637"/>
                                  <a:pt x="138227" y="390454"/>
                                </a:cubicBezTo>
                                <a:cubicBezTo>
                                  <a:pt x="141554" y="387901"/>
                                  <a:pt x="147904" y="383088"/>
                                  <a:pt x="155156" y="377576"/>
                                </a:cubicBezTo>
                                <a:cubicBezTo>
                                  <a:pt x="169609" y="366603"/>
                                  <a:pt x="187604" y="352938"/>
                                  <a:pt x="192748" y="348900"/>
                                </a:cubicBezTo>
                                <a:cubicBezTo>
                                  <a:pt x="257645" y="299471"/>
                                  <a:pt x="293929" y="266527"/>
                                  <a:pt x="322174" y="231386"/>
                                </a:cubicBezTo>
                                <a:cubicBezTo>
                                  <a:pt x="379352" y="160235"/>
                                  <a:pt x="444525" y="87226"/>
                                  <a:pt x="510656" y="19983"/>
                                </a:cubicBezTo>
                                <a:lnTo>
                                  <a:pt x="53099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8" name="Shape 38"/>
                        <wps:cNvSpPr/>
                        <wps:spPr>
                          <a:xfrm>
                            <a:off x="4919436" y="4126975"/>
                            <a:ext cx="530173" cy="4182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0173" h="41826">
                                <a:moveTo>
                                  <a:pt x="103249" y="0"/>
                                </a:moveTo>
                                <a:lnTo>
                                  <a:pt x="463040" y="0"/>
                                </a:lnTo>
                                <a:cubicBezTo>
                                  <a:pt x="490993" y="0"/>
                                  <a:pt x="507821" y="6261"/>
                                  <a:pt x="519326" y="20917"/>
                                </a:cubicBezTo>
                                <a:cubicBezTo>
                                  <a:pt x="522048" y="24384"/>
                                  <a:pt x="524508" y="28348"/>
                                  <a:pt x="526755" y="32962"/>
                                </a:cubicBezTo>
                                <a:lnTo>
                                  <a:pt x="530173" y="41826"/>
                                </a:lnTo>
                                <a:lnTo>
                                  <a:pt x="519605" y="41826"/>
                                </a:lnTo>
                                <a:lnTo>
                                  <a:pt x="513421" y="27965"/>
                                </a:lnTo>
                                <a:cubicBezTo>
                                  <a:pt x="503236" y="14491"/>
                                  <a:pt x="488173" y="8737"/>
                                  <a:pt x="463040" y="8737"/>
                                </a:cubicBezTo>
                                <a:lnTo>
                                  <a:pt x="103249" y="8737"/>
                                </a:lnTo>
                                <a:cubicBezTo>
                                  <a:pt x="68095" y="8737"/>
                                  <a:pt x="41261" y="15964"/>
                                  <a:pt x="21245" y="30835"/>
                                </a:cubicBezTo>
                                <a:lnTo>
                                  <a:pt x="11378" y="41826"/>
                                </a:lnTo>
                                <a:lnTo>
                                  <a:pt x="0" y="41826"/>
                                </a:lnTo>
                                <a:lnTo>
                                  <a:pt x="16603" y="23535"/>
                                </a:lnTo>
                                <a:cubicBezTo>
                                  <a:pt x="38225" y="7658"/>
                                  <a:pt x="66851" y="0"/>
                                  <a:pt x="10324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9" name="Shape 39"/>
                        <wps:cNvSpPr/>
                        <wps:spPr>
                          <a:xfrm>
                            <a:off x="6665581" y="3676366"/>
                            <a:ext cx="926823" cy="49243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26823" h="492435">
                                <a:moveTo>
                                  <a:pt x="743917" y="2464"/>
                                </a:moveTo>
                                <a:cubicBezTo>
                                  <a:pt x="783477" y="0"/>
                                  <a:pt x="824472" y="8893"/>
                                  <a:pt x="865759" y="28594"/>
                                </a:cubicBezTo>
                                <a:lnTo>
                                  <a:pt x="926823" y="65613"/>
                                </a:lnTo>
                                <a:lnTo>
                                  <a:pt x="926823" y="76462"/>
                                </a:lnTo>
                                <a:lnTo>
                                  <a:pt x="922504" y="72716"/>
                                </a:lnTo>
                                <a:cubicBezTo>
                                  <a:pt x="902118" y="57709"/>
                                  <a:pt x="881687" y="45339"/>
                                  <a:pt x="861354" y="35713"/>
                                </a:cubicBezTo>
                                <a:cubicBezTo>
                                  <a:pt x="821692" y="16929"/>
                                  <a:pt x="782474" y="8598"/>
                                  <a:pt x="744780" y="10947"/>
                                </a:cubicBezTo>
                                <a:cubicBezTo>
                                  <a:pt x="713018" y="12916"/>
                                  <a:pt x="682398" y="22504"/>
                                  <a:pt x="653759" y="39408"/>
                                </a:cubicBezTo>
                                <a:cubicBezTo>
                                  <a:pt x="625184" y="56286"/>
                                  <a:pt x="598527" y="80493"/>
                                  <a:pt x="574537" y="111379"/>
                                </a:cubicBezTo>
                                <a:cubicBezTo>
                                  <a:pt x="563425" y="125718"/>
                                  <a:pt x="551308" y="142253"/>
                                  <a:pt x="536399" y="163437"/>
                                </a:cubicBezTo>
                                <a:lnTo>
                                  <a:pt x="497512" y="219139"/>
                                </a:lnTo>
                                <a:cubicBezTo>
                                  <a:pt x="385256" y="379997"/>
                                  <a:pt x="322467" y="431635"/>
                                  <a:pt x="239092" y="431635"/>
                                </a:cubicBezTo>
                                <a:cubicBezTo>
                                  <a:pt x="185244" y="431635"/>
                                  <a:pt x="148693" y="432422"/>
                                  <a:pt x="121223" y="436474"/>
                                </a:cubicBezTo>
                                <a:cubicBezTo>
                                  <a:pt x="96026" y="440195"/>
                                  <a:pt x="77598" y="446710"/>
                                  <a:pt x="55526" y="459702"/>
                                </a:cubicBezTo>
                                <a:cubicBezTo>
                                  <a:pt x="42019" y="467589"/>
                                  <a:pt x="28332" y="477803"/>
                                  <a:pt x="13626" y="491101"/>
                                </a:cubicBezTo>
                                <a:lnTo>
                                  <a:pt x="12257" y="492435"/>
                                </a:lnTo>
                                <a:lnTo>
                                  <a:pt x="0" y="492435"/>
                                </a:lnTo>
                                <a:lnTo>
                                  <a:pt x="8407" y="484262"/>
                                </a:lnTo>
                                <a:cubicBezTo>
                                  <a:pt x="23465" y="470665"/>
                                  <a:pt x="37416" y="460235"/>
                                  <a:pt x="51119" y="452196"/>
                                </a:cubicBezTo>
                                <a:cubicBezTo>
                                  <a:pt x="74182" y="438760"/>
                                  <a:pt x="93131" y="432029"/>
                                  <a:pt x="118683" y="428155"/>
                                </a:cubicBezTo>
                                <a:cubicBezTo>
                                  <a:pt x="146979" y="423888"/>
                                  <a:pt x="184266" y="423050"/>
                                  <a:pt x="239105" y="423050"/>
                                </a:cubicBezTo>
                                <a:cubicBezTo>
                                  <a:pt x="260377" y="423050"/>
                                  <a:pt x="280126" y="419164"/>
                                  <a:pt x="299455" y="411188"/>
                                </a:cubicBezTo>
                                <a:cubicBezTo>
                                  <a:pt x="318822" y="403187"/>
                                  <a:pt x="337898" y="391033"/>
                                  <a:pt x="357774" y="374015"/>
                                </a:cubicBezTo>
                                <a:cubicBezTo>
                                  <a:pt x="394756" y="342354"/>
                                  <a:pt x="434405" y="294577"/>
                                  <a:pt x="490348" y="214249"/>
                                </a:cubicBezTo>
                                <a:lnTo>
                                  <a:pt x="529363" y="158433"/>
                                </a:lnTo>
                                <a:cubicBezTo>
                                  <a:pt x="544641" y="136779"/>
                                  <a:pt x="556528" y="120625"/>
                                  <a:pt x="567895" y="106020"/>
                                </a:cubicBezTo>
                                <a:cubicBezTo>
                                  <a:pt x="592685" y="74105"/>
                                  <a:pt x="620308" y="49098"/>
                                  <a:pt x="650000" y="31674"/>
                                </a:cubicBezTo>
                                <a:cubicBezTo>
                                  <a:pt x="679541" y="14338"/>
                                  <a:pt x="711138" y="4509"/>
                                  <a:pt x="743917" y="2464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0" name="Shape 40"/>
                        <wps:cNvSpPr/>
                        <wps:spPr>
                          <a:xfrm>
                            <a:off x="7153407" y="1912413"/>
                            <a:ext cx="438996" cy="4541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8996" h="454118">
                                <a:moveTo>
                                  <a:pt x="438996" y="0"/>
                                </a:moveTo>
                                <a:lnTo>
                                  <a:pt x="438996" y="9889"/>
                                </a:lnTo>
                                <a:lnTo>
                                  <a:pt x="434182" y="12854"/>
                                </a:lnTo>
                                <a:cubicBezTo>
                                  <a:pt x="418829" y="22210"/>
                                  <a:pt x="393078" y="37707"/>
                                  <a:pt x="375971" y="48003"/>
                                </a:cubicBezTo>
                                <a:cubicBezTo>
                                  <a:pt x="368021" y="52791"/>
                                  <a:pt x="361862" y="56500"/>
                                  <a:pt x="359347" y="58024"/>
                                </a:cubicBezTo>
                                <a:cubicBezTo>
                                  <a:pt x="315024" y="84846"/>
                                  <a:pt x="275984" y="109509"/>
                                  <a:pt x="236513" y="135671"/>
                                </a:cubicBezTo>
                                <a:cubicBezTo>
                                  <a:pt x="197765" y="161236"/>
                                  <a:pt x="159716" y="188884"/>
                                  <a:pt x="123393" y="217828"/>
                                </a:cubicBezTo>
                                <a:cubicBezTo>
                                  <a:pt x="57417" y="271130"/>
                                  <a:pt x="20003" y="315199"/>
                                  <a:pt x="12192" y="348816"/>
                                </a:cubicBezTo>
                                <a:cubicBezTo>
                                  <a:pt x="8916" y="362684"/>
                                  <a:pt x="10833" y="375092"/>
                                  <a:pt x="17882" y="385684"/>
                                </a:cubicBezTo>
                                <a:cubicBezTo>
                                  <a:pt x="31103" y="405559"/>
                                  <a:pt x="61849" y="419288"/>
                                  <a:pt x="111875" y="427657"/>
                                </a:cubicBezTo>
                                <a:cubicBezTo>
                                  <a:pt x="218897" y="445478"/>
                                  <a:pt x="325699" y="437696"/>
                                  <a:pt x="430612" y="404569"/>
                                </a:cubicBezTo>
                                <a:lnTo>
                                  <a:pt x="438996" y="401225"/>
                                </a:lnTo>
                                <a:lnTo>
                                  <a:pt x="438996" y="410396"/>
                                </a:lnTo>
                                <a:lnTo>
                                  <a:pt x="433019" y="412779"/>
                                </a:lnTo>
                                <a:cubicBezTo>
                                  <a:pt x="326840" y="446279"/>
                                  <a:pt x="218735" y="454118"/>
                                  <a:pt x="110389" y="436039"/>
                                </a:cubicBezTo>
                                <a:cubicBezTo>
                                  <a:pt x="58611" y="427479"/>
                                  <a:pt x="24956" y="412036"/>
                                  <a:pt x="10364" y="390116"/>
                                </a:cubicBezTo>
                                <a:cubicBezTo>
                                  <a:pt x="2184" y="377835"/>
                                  <a:pt x="0" y="363268"/>
                                  <a:pt x="3887" y="346822"/>
                                </a:cubicBezTo>
                                <a:cubicBezTo>
                                  <a:pt x="8128" y="328661"/>
                                  <a:pt x="20066" y="307896"/>
                                  <a:pt x="39357" y="285125"/>
                                </a:cubicBezTo>
                                <a:cubicBezTo>
                                  <a:pt x="58128" y="262951"/>
                                  <a:pt x="84582" y="238046"/>
                                  <a:pt x="117984" y="211122"/>
                                </a:cubicBezTo>
                                <a:cubicBezTo>
                                  <a:pt x="149555" y="185570"/>
                                  <a:pt x="186792" y="158557"/>
                                  <a:pt x="231814" y="128559"/>
                                </a:cubicBezTo>
                                <a:cubicBezTo>
                                  <a:pt x="267488" y="104734"/>
                                  <a:pt x="306604" y="80020"/>
                                  <a:pt x="354889" y="50759"/>
                                </a:cubicBezTo>
                                <a:cubicBezTo>
                                  <a:pt x="358826" y="48346"/>
                                  <a:pt x="371298" y="40841"/>
                                  <a:pt x="385750" y="32154"/>
                                </a:cubicBezTo>
                                <a:cubicBezTo>
                                  <a:pt x="401904" y="22438"/>
                                  <a:pt x="421024" y="10937"/>
                                  <a:pt x="432483" y="3982"/>
                                </a:cubicBezTo>
                                <a:lnTo>
                                  <a:pt x="43899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1" name="Shape 41"/>
                        <wps:cNvSpPr/>
                        <wps:spPr>
                          <a:xfrm>
                            <a:off x="6947642" y="1806100"/>
                            <a:ext cx="644761" cy="70219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44761" h="702192">
                                <a:moveTo>
                                  <a:pt x="644761" y="0"/>
                                </a:moveTo>
                                <a:lnTo>
                                  <a:pt x="644761" y="10567"/>
                                </a:lnTo>
                                <a:lnTo>
                                  <a:pt x="636104" y="16787"/>
                                </a:lnTo>
                                <a:cubicBezTo>
                                  <a:pt x="599464" y="42293"/>
                                  <a:pt x="539861" y="79946"/>
                                  <a:pt x="383921" y="178355"/>
                                </a:cubicBezTo>
                                <a:cubicBezTo>
                                  <a:pt x="363385" y="191322"/>
                                  <a:pt x="342659" y="204517"/>
                                  <a:pt x="322326" y="217573"/>
                                </a:cubicBezTo>
                                <a:cubicBezTo>
                                  <a:pt x="190322" y="302523"/>
                                  <a:pt x="113347" y="359216"/>
                                  <a:pt x="64922" y="407171"/>
                                </a:cubicBezTo>
                                <a:cubicBezTo>
                                  <a:pt x="26353" y="445500"/>
                                  <a:pt x="9258" y="475459"/>
                                  <a:pt x="12623" y="498725"/>
                                </a:cubicBezTo>
                                <a:cubicBezTo>
                                  <a:pt x="14694" y="512987"/>
                                  <a:pt x="24574" y="524989"/>
                                  <a:pt x="41999" y="534387"/>
                                </a:cubicBezTo>
                                <a:cubicBezTo>
                                  <a:pt x="66980" y="547760"/>
                                  <a:pt x="90411" y="562289"/>
                                  <a:pt x="117919" y="579980"/>
                                </a:cubicBezTo>
                                <a:lnTo>
                                  <a:pt x="162230" y="608809"/>
                                </a:lnTo>
                                <a:cubicBezTo>
                                  <a:pt x="244475" y="661222"/>
                                  <a:pt x="296697" y="682215"/>
                                  <a:pt x="361810" y="689009"/>
                                </a:cubicBezTo>
                                <a:cubicBezTo>
                                  <a:pt x="405460" y="693569"/>
                                  <a:pt x="451497" y="690203"/>
                                  <a:pt x="502552" y="678697"/>
                                </a:cubicBezTo>
                                <a:cubicBezTo>
                                  <a:pt x="528688" y="672804"/>
                                  <a:pt x="555844" y="664848"/>
                                  <a:pt x="584422" y="654684"/>
                                </a:cubicBezTo>
                                <a:lnTo>
                                  <a:pt x="644761" y="629821"/>
                                </a:lnTo>
                                <a:lnTo>
                                  <a:pt x="644761" y="638936"/>
                                </a:lnTo>
                                <a:lnTo>
                                  <a:pt x="586757" y="662830"/>
                                </a:lnTo>
                                <a:cubicBezTo>
                                  <a:pt x="557812" y="673115"/>
                                  <a:pt x="530295" y="681167"/>
                                  <a:pt x="503796" y="687130"/>
                                </a:cubicBezTo>
                                <a:cubicBezTo>
                                  <a:pt x="452120" y="698763"/>
                                  <a:pt x="405396" y="702192"/>
                                  <a:pt x="360972" y="697633"/>
                                </a:cubicBezTo>
                                <a:cubicBezTo>
                                  <a:pt x="294322" y="690673"/>
                                  <a:pt x="241135" y="669312"/>
                                  <a:pt x="157734" y="616023"/>
                                </a:cubicBezTo>
                                <a:lnTo>
                                  <a:pt x="113474" y="587359"/>
                                </a:lnTo>
                                <a:cubicBezTo>
                                  <a:pt x="89053" y="571255"/>
                                  <a:pt x="63665" y="555977"/>
                                  <a:pt x="37998" y="541931"/>
                                </a:cubicBezTo>
                                <a:cubicBezTo>
                                  <a:pt x="17640" y="530971"/>
                                  <a:pt x="6121" y="517064"/>
                                  <a:pt x="3759" y="500618"/>
                                </a:cubicBezTo>
                                <a:cubicBezTo>
                                  <a:pt x="0" y="474557"/>
                                  <a:pt x="18567" y="441067"/>
                                  <a:pt x="58941" y="401075"/>
                                </a:cubicBezTo>
                                <a:cubicBezTo>
                                  <a:pt x="107658" y="352688"/>
                                  <a:pt x="185052" y="295614"/>
                                  <a:pt x="317678" y="210245"/>
                                </a:cubicBezTo>
                                <a:lnTo>
                                  <a:pt x="379399" y="171179"/>
                                </a:lnTo>
                                <a:lnTo>
                                  <a:pt x="379819" y="170913"/>
                                </a:lnTo>
                                <a:cubicBezTo>
                                  <a:pt x="534283" y="73305"/>
                                  <a:pt x="594052" y="35537"/>
                                  <a:pt x="630862" y="9960"/>
                                </a:cubicBezTo>
                                <a:lnTo>
                                  <a:pt x="64476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2" name="Shape 42"/>
                        <wps:cNvSpPr/>
                        <wps:spPr>
                          <a:xfrm>
                            <a:off x="4267271" y="1129382"/>
                            <a:ext cx="3325132" cy="30394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25132" h="3039418">
                                <a:moveTo>
                                  <a:pt x="3325132" y="0"/>
                                </a:moveTo>
                                <a:lnTo>
                                  <a:pt x="3325132" y="11375"/>
                                </a:lnTo>
                                <a:lnTo>
                                  <a:pt x="3286303" y="46019"/>
                                </a:lnTo>
                                <a:lnTo>
                                  <a:pt x="3243123" y="85504"/>
                                </a:lnTo>
                                <a:cubicBezTo>
                                  <a:pt x="3013037" y="295968"/>
                                  <a:pt x="2979979" y="324835"/>
                                  <a:pt x="2916238" y="359709"/>
                                </a:cubicBezTo>
                                <a:cubicBezTo>
                                  <a:pt x="2890305" y="373819"/>
                                  <a:pt x="2867076" y="383064"/>
                                  <a:pt x="2838526" y="390621"/>
                                </a:cubicBezTo>
                                <a:cubicBezTo>
                                  <a:pt x="2811641" y="397733"/>
                                  <a:pt x="2779001" y="403664"/>
                                  <a:pt x="2725878" y="411093"/>
                                </a:cubicBezTo>
                                <a:cubicBezTo>
                                  <a:pt x="2698217" y="415030"/>
                                  <a:pt x="2687282" y="416656"/>
                                  <a:pt x="2672677" y="419005"/>
                                </a:cubicBezTo>
                                <a:cubicBezTo>
                                  <a:pt x="2617419" y="428226"/>
                                  <a:pt x="2574608" y="440849"/>
                                  <a:pt x="2537981" y="458756"/>
                                </a:cubicBezTo>
                                <a:cubicBezTo>
                                  <a:pt x="2499017" y="477794"/>
                                  <a:pt x="2465667" y="503270"/>
                                  <a:pt x="2432978" y="538995"/>
                                </a:cubicBezTo>
                                <a:cubicBezTo>
                                  <a:pt x="2396249" y="580511"/>
                                  <a:pt x="2348942" y="611385"/>
                                  <a:pt x="2296198" y="628276"/>
                                </a:cubicBezTo>
                                <a:cubicBezTo>
                                  <a:pt x="2254416" y="641357"/>
                                  <a:pt x="2221103" y="645650"/>
                                  <a:pt x="2141220" y="648253"/>
                                </a:cubicBezTo>
                                <a:cubicBezTo>
                                  <a:pt x="2060017" y="650971"/>
                                  <a:pt x="2024850" y="655899"/>
                                  <a:pt x="1989188" y="678174"/>
                                </a:cubicBezTo>
                                <a:cubicBezTo>
                                  <a:pt x="1969910" y="690493"/>
                                  <a:pt x="1950149" y="702647"/>
                                  <a:pt x="1930464" y="714280"/>
                                </a:cubicBezTo>
                                <a:cubicBezTo>
                                  <a:pt x="1906562" y="728352"/>
                                  <a:pt x="1881556" y="741128"/>
                                  <a:pt x="1856156" y="752228"/>
                                </a:cubicBezTo>
                                <a:cubicBezTo>
                                  <a:pt x="1784998" y="783330"/>
                                  <a:pt x="1686179" y="813201"/>
                                  <a:pt x="1503693" y="858768"/>
                                </a:cubicBezTo>
                                <a:cubicBezTo>
                                  <a:pt x="1435151" y="875964"/>
                                  <a:pt x="1381785" y="903282"/>
                                  <a:pt x="1330668" y="947351"/>
                                </a:cubicBezTo>
                                <a:cubicBezTo>
                                  <a:pt x="1282840" y="988588"/>
                                  <a:pt x="1233157" y="1047592"/>
                                  <a:pt x="1164527" y="1144633"/>
                                </a:cubicBezTo>
                                <a:lnTo>
                                  <a:pt x="1140041" y="1179265"/>
                                </a:lnTo>
                                <a:cubicBezTo>
                                  <a:pt x="1073239" y="1273500"/>
                                  <a:pt x="1023722" y="1332707"/>
                                  <a:pt x="974471" y="1377246"/>
                                </a:cubicBezTo>
                                <a:cubicBezTo>
                                  <a:pt x="921842" y="1424833"/>
                                  <a:pt x="867537" y="1457180"/>
                                  <a:pt x="798386" y="1482135"/>
                                </a:cubicBezTo>
                                <a:cubicBezTo>
                                  <a:pt x="709003" y="1514279"/>
                                  <a:pt x="648069" y="1545343"/>
                                  <a:pt x="612102" y="1577119"/>
                                </a:cubicBezTo>
                                <a:cubicBezTo>
                                  <a:pt x="583133" y="1602798"/>
                                  <a:pt x="569125" y="1629150"/>
                                  <a:pt x="566662" y="1662577"/>
                                </a:cubicBezTo>
                                <a:cubicBezTo>
                                  <a:pt x="564807" y="1687659"/>
                                  <a:pt x="566953" y="1700969"/>
                                  <a:pt x="579857" y="1764431"/>
                                </a:cubicBezTo>
                                <a:cubicBezTo>
                                  <a:pt x="590030" y="1814215"/>
                                  <a:pt x="593636" y="1844415"/>
                                  <a:pt x="593636" y="1879861"/>
                                </a:cubicBezTo>
                                <a:cubicBezTo>
                                  <a:pt x="593636" y="2085436"/>
                                  <a:pt x="480708" y="2255324"/>
                                  <a:pt x="176949" y="2506657"/>
                                </a:cubicBezTo>
                                <a:cubicBezTo>
                                  <a:pt x="128194" y="2546929"/>
                                  <a:pt x="91402" y="2591607"/>
                                  <a:pt x="64465" y="2643246"/>
                                </a:cubicBezTo>
                                <a:cubicBezTo>
                                  <a:pt x="38253" y="2693487"/>
                                  <a:pt x="22047" y="2749075"/>
                                  <a:pt x="14935" y="2813184"/>
                                </a:cubicBezTo>
                                <a:cubicBezTo>
                                  <a:pt x="8522" y="2870794"/>
                                  <a:pt x="8696" y="2926922"/>
                                  <a:pt x="17251" y="3005632"/>
                                </a:cubicBezTo>
                                <a:lnTo>
                                  <a:pt x="21398" y="3039418"/>
                                </a:lnTo>
                                <a:lnTo>
                                  <a:pt x="12805" y="3039418"/>
                                </a:lnTo>
                                <a:lnTo>
                                  <a:pt x="8749" y="3006389"/>
                                </a:lnTo>
                                <a:cubicBezTo>
                                  <a:pt x="156" y="2927298"/>
                                  <a:pt x="0" y="2870656"/>
                                  <a:pt x="6477" y="2812245"/>
                                </a:cubicBezTo>
                                <a:cubicBezTo>
                                  <a:pt x="13729" y="2746992"/>
                                  <a:pt x="30239" y="2690388"/>
                                  <a:pt x="56947" y="2639207"/>
                                </a:cubicBezTo>
                                <a:cubicBezTo>
                                  <a:pt x="84392" y="2586578"/>
                                  <a:pt x="121895" y="2541023"/>
                                  <a:pt x="171590" y="2499913"/>
                                </a:cubicBezTo>
                                <a:cubicBezTo>
                                  <a:pt x="326885" y="2371529"/>
                                  <a:pt x="428930" y="2266932"/>
                                  <a:pt x="492735" y="2170742"/>
                                </a:cubicBezTo>
                                <a:cubicBezTo>
                                  <a:pt x="525171" y="2121860"/>
                                  <a:pt x="548272" y="2074539"/>
                                  <a:pt x="563385" y="2026089"/>
                                </a:cubicBezTo>
                                <a:cubicBezTo>
                                  <a:pt x="577977" y="1979289"/>
                                  <a:pt x="585064" y="1931461"/>
                                  <a:pt x="585064" y="1879861"/>
                                </a:cubicBezTo>
                                <a:cubicBezTo>
                                  <a:pt x="585064" y="1845635"/>
                                  <a:pt x="581508" y="1815879"/>
                                  <a:pt x="571449" y="1766158"/>
                                </a:cubicBezTo>
                                <a:cubicBezTo>
                                  <a:pt x="557848" y="1698873"/>
                                  <a:pt x="556336" y="1687189"/>
                                  <a:pt x="558076" y="1662005"/>
                                </a:cubicBezTo>
                                <a:cubicBezTo>
                                  <a:pt x="560858" y="1626394"/>
                                  <a:pt x="576225" y="1597375"/>
                                  <a:pt x="606451" y="1570680"/>
                                </a:cubicBezTo>
                                <a:cubicBezTo>
                                  <a:pt x="643547" y="1537990"/>
                                  <a:pt x="703606" y="1507294"/>
                                  <a:pt x="795465" y="1474058"/>
                                </a:cubicBezTo>
                                <a:cubicBezTo>
                                  <a:pt x="863689" y="1449471"/>
                                  <a:pt x="917321" y="1417467"/>
                                  <a:pt x="969353" y="1370312"/>
                                </a:cubicBezTo>
                                <a:cubicBezTo>
                                  <a:pt x="1018007" y="1326217"/>
                                  <a:pt x="1066940" y="1267581"/>
                                  <a:pt x="1132993" y="1174287"/>
                                </a:cubicBezTo>
                                <a:lnTo>
                                  <a:pt x="1157618" y="1139642"/>
                                </a:lnTo>
                                <a:cubicBezTo>
                                  <a:pt x="1222870" y="1047351"/>
                                  <a:pt x="1257859" y="1004425"/>
                                  <a:pt x="1301611" y="962984"/>
                                </a:cubicBezTo>
                                <a:cubicBezTo>
                                  <a:pt x="1331913" y="934346"/>
                                  <a:pt x="1362532" y="911410"/>
                                  <a:pt x="1395222" y="892893"/>
                                </a:cubicBezTo>
                                <a:cubicBezTo>
                                  <a:pt x="1428674" y="873945"/>
                                  <a:pt x="1463485" y="860064"/>
                                  <a:pt x="1501648" y="850437"/>
                                </a:cubicBezTo>
                                <a:cubicBezTo>
                                  <a:pt x="1684147" y="804831"/>
                                  <a:pt x="1782585" y="775113"/>
                                  <a:pt x="1852727" y="744456"/>
                                </a:cubicBezTo>
                                <a:cubicBezTo>
                                  <a:pt x="1877809" y="733457"/>
                                  <a:pt x="1902485" y="720821"/>
                                  <a:pt x="1926082" y="706902"/>
                                </a:cubicBezTo>
                                <a:cubicBezTo>
                                  <a:pt x="1940891" y="698139"/>
                                  <a:pt x="1949577" y="692944"/>
                                  <a:pt x="1984807" y="670846"/>
                                </a:cubicBezTo>
                                <a:cubicBezTo>
                                  <a:pt x="2022348" y="647453"/>
                                  <a:pt x="2058366" y="642348"/>
                                  <a:pt x="2140979" y="639655"/>
                                </a:cubicBezTo>
                                <a:cubicBezTo>
                                  <a:pt x="2215909" y="637179"/>
                                  <a:pt x="2250212" y="633826"/>
                                  <a:pt x="2293506" y="619996"/>
                                </a:cubicBezTo>
                                <a:cubicBezTo>
                                  <a:pt x="2344878" y="603562"/>
                                  <a:pt x="2390941" y="573501"/>
                                  <a:pt x="2426652" y="533102"/>
                                </a:cubicBezTo>
                                <a:cubicBezTo>
                                  <a:pt x="2490394" y="463659"/>
                                  <a:pt x="2558999" y="429318"/>
                                  <a:pt x="2671331" y="410611"/>
                                </a:cubicBezTo>
                                <a:cubicBezTo>
                                  <a:pt x="2686368" y="408083"/>
                                  <a:pt x="2697848" y="406394"/>
                                  <a:pt x="2724684" y="402597"/>
                                </a:cubicBezTo>
                                <a:cubicBezTo>
                                  <a:pt x="2777236" y="395193"/>
                                  <a:pt x="2809393" y="389364"/>
                                  <a:pt x="2835682" y="382442"/>
                                </a:cubicBezTo>
                                <a:cubicBezTo>
                                  <a:pt x="2863978" y="375000"/>
                                  <a:pt x="2886837" y="365945"/>
                                  <a:pt x="2912110" y="352153"/>
                                </a:cubicBezTo>
                                <a:cubicBezTo>
                                  <a:pt x="2974836" y="317952"/>
                                  <a:pt x="3007767" y="289186"/>
                                  <a:pt x="3237268" y="79141"/>
                                </a:cubicBezTo>
                                <a:lnTo>
                                  <a:pt x="3280715" y="39656"/>
                                </a:lnTo>
                                <a:lnTo>
                                  <a:pt x="332513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3" name="Shape 43"/>
                        <wps:cNvSpPr/>
                        <wps:spPr>
                          <a:xfrm>
                            <a:off x="6416698" y="3450436"/>
                            <a:ext cx="1175705" cy="71836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5705" h="718365">
                                <a:moveTo>
                                  <a:pt x="1175705" y="0"/>
                                </a:moveTo>
                                <a:lnTo>
                                  <a:pt x="1175705" y="30102"/>
                                </a:lnTo>
                                <a:lnTo>
                                  <a:pt x="1160634" y="40437"/>
                                </a:lnTo>
                                <a:cubicBezTo>
                                  <a:pt x="1122600" y="61664"/>
                                  <a:pt x="1063796" y="72925"/>
                                  <a:pt x="987723" y="72925"/>
                                </a:cubicBezTo>
                                <a:cubicBezTo>
                                  <a:pt x="985958" y="72900"/>
                                  <a:pt x="984192" y="72887"/>
                                  <a:pt x="982427" y="72887"/>
                                </a:cubicBezTo>
                                <a:cubicBezTo>
                                  <a:pt x="909669" y="72887"/>
                                  <a:pt x="839375" y="98796"/>
                                  <a:pt x="783964" y="146128"/>
                                </a:cubicBezTo>
                                <a:cubicBezTo>
                                  <a:pt x="740861" y="181777"/>
                                  <a:pt x="706342" y="223243"/>
                                  <a:pt x="647160" y="310441"/>
                                </a:cubicBezTo>
                                <a:lnTo>
                                  <a:pt x="626129" y="341607"/>
                                </a:lnTo>
                                <a:cubicBezTo>
                                  <a:pt x="580574" y="408828"/>
                                  <a:pt x="555098" y="441594"/>
                                  <a:pt x="525138" y="471451"/>
                                </a:cubicBezTo>
                                <a:cubicBezTo>
                                  <a:pt x="442982" y="553696"/>
                                  <a:pt x="399675" y="576722"/>
                                  <a:pt x="346970" y="566181"/>
                                </a:cubicBezTo>
                                <a:lnTo>
                                  <a:pt x="333216" y="563018"/>
                                </a:lnTo>
                                <a:cubicBezTo>
                                  <a:pt x="321024" y="559742"/>
                                  <a:pt x="308438" y="557989"/>
                                  <a:pt x="295764" y="557811"/>
                                </a:cubicBezTo>
                                <a:cubicBezTo>
                                  <a:pt x="272371" y="557811"/>
                                  <a:pt x="260801" y="567629"/>
                                  <a:pt x="180740" y="644730"/>
                                </a:cubicBezTo>
                                <a:cubicBezTo>
                                  <a:pt x="145053" y="679128"/>
                                  <a:pt x="116630" y="702427"/>
                                  <a:pt x="91124" y="717125"/>
                                </a:cubicBezTo>
                                <a:lnTo>
                                  <a:pt x="88271" y="718365"/>
                                </a:lnTo>
                                <a:lnTo>
                                  <a:pt x="0" y="718365"/>
                                </a:lnTo>
                                <a:lnTo>
                                  <a:pt x="19005" y="715469"/>
                                </a:lnTo>
                                <a:cubicBezTo>
                                  <a:pt x="59925" y="715469"/>
                                  <a:pt x="99536" y="691924"/>
                                  <a:pt x="165169" y="628563"/>
                                </a:cubicBezTo>
                                <a:lnTo>
                                  <a:pt x="199193" y="595467"/>
                                </a:lnTo>
                                <a:cubicBezTo>
                                  <a:pt x="211690" y="583618"/>
                                  <a:pt x="222027" y="574093"/>
                                  <a:pt x="231844" y="566079"/>
                                </a:cubicBezTo>
                                <a:cubicBezTo>
                                  <a:pt x="257626" y="544845"/>
                                  <a:pt x="277336" y="535370"/>
                                  <a:pt x="295764" y="535370"/>
                                </a:cubicBezTo>
                                <a:cubicBezTo>
                                  <a:pt x="310013" y="535370"/>
                                  <a:pt x="320770" y="537225"/>
                                  <a:pt x="338080" y="541124"/>
                                </a:cubicBezTo>
                                <a:cubicBezTo>
                                  <a:pt x="340950" y="541784"/>
                                  <a:pt x="342983" y="542254"/>
                                  <a:pt x="344507" y="542610"/>
                                </a:cubicBezTo>
                                <a:cubicBezTo>
                                  <a:pt x="348113" y="543461"/>
                                  <a:pt x="349002" y="543664"/>
                                  <a:pt x="351478" y="544058"/>
                                </a:cubicBezTo>
                                <a:cubicBezTo>
                                  <a:pt x="374326" y="548680"/>
                                  <a:pt x="393706" y="545404"/>
                                  <a:pt x="416274" y="533072"/>
                                </a:cubicBezTo>
                                <a:cubicBezTo>
                                  <a:pt x="439972" y="520143"/>
                                  <a:pt x="468636" y="496267"/>
                                  <a:pt x="509213" y="455640"/>
                                </a:cubicBezTo>
                                <a:cubicBezTo>
                                  <a:pt x="538423" y="426405"/>
                                  <a:pt x="563251" y="394451"/>
                                  <a:pt x="607650" y="329033"/>
                                </a:cubicBezTo>
                                <a:lnTo>
                                  <a:pt x="628681" y="297868"/>
                                </a:lnTo>
                                <a:cubicBezTo>
                                  <a:pt x="689082" y="208828"/>
                                  <a:pt x="724655" y="166181"/>
                                  <a:pt x="769639" y="128831"/>
                                </a:cubicBezTo>
                                <a:cubicBezTo>
                                  <a:pt x="830409" y="77015"/>
                                  <a:pt x="907840" y="49189"/>
                                  <a:pt x="987685" y="50485"/>
                                </a:cubicBezTo>
                                <a:cubicBezTo>
                                  <a:pt x="1044606" y="50485"/>
                                  <a:pt x="1090339" y="44706"/>
                                  <a:pt x="1123613" y="33314"/>
                                </a:cubicBezTo>
                                <a:cubicBezTo>
                                  <a:pt x="1140022" y="27688"/>
                                  <a:pt x="1153379" y="20713"/>
                                  <a:pt x="1163612" y="12441"/>
                                </a:cubicBezTo>
                                <a:lnTo>
                                  <a:pt x="117570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4" name="Shape 44"/>
                        <wps:cNvSpPr/>
                        <wps:spPr>
                          <a:xfrm>
                            <a:off x="7393855" y="3012114"/>
                            <a:ext cx="198548" cy="35664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98548" h="356643">
                                <a:moveTo>
                                  <a:pt x="198548" y="0"/>
                                </a:moveTo>
                                <a:lnTo>
                                  <a:pt x="198548" y="22420"/>
                                </a:lnTo>
                                <a:lnTo>
                                  <a:pt x="162751" y="26361"/>
                                </a:lnTo>
                                <a:cubicBezTo>
                                  <a:pt x="130022" y="26361"/>
                                  <a:pt x="100558" y="31187"/>
                                  <a:pt x="77533" y="40331"/>
                                </a:cubicBezTo>
                                <a:cubicBezTo>
                                  <a:pt x="54407" y="49513"/>
                                  <a:pt x="38353" y="62797"/>
                                  <a:pt x="31090" y="78761"/>
                                </a:cubicBezTo>
                                <a:cubicBezTo>
                                  <a:pt x="22809" y="97125"/>
                                  <a:pt x="25552" y="119147"/>
                                  <a:pt x="39243" y="144243"/>
                                </a:cubicBezTo>
                                <a:cubicBezTo>
                                  <a:pt x="53327" y="170049"/>
                                  <a:pt x="78677" y="198332"/>
                                  <a:pt x="114567" y="228291"/>
                                </a:cubicBezTo>
                                <a:cubicBezTo>
                                  <a:pt x="149580" y="257495"/>
                                  <a:pt x="177208" y="285948"/>
                                  <a:pt x="197062" y="313202"/>
                                </a:cubicBezTo>
                                <a:lnTo>
                                  <a:pt x="198548" y="315513"/>
                                </a:lnTo>
                                <a:lnTo>
                                  <a:pt x="198548" y="356643"/>
                                </a:lnTo>
                                <a:lnTo>
                                  <a:pt x="192209" y="344371"/>
                                </a:lnTo>
                                <a:cubicBezTo>
                                  <a:pt x="174127" y="314651"/>
                                  <a:pt x="143294" y="281403"/>
                                  <a:pt x="100216" y="245449"/>
                                </a:cubicBezTo>
                                <a:cubicBezTo>
                                  <a:pt x="59995" y="211870"/>
                                  <a:pt x="31953" y="179574"/>
                                  <a:pt x="16852" y="149449"/>
                                </a:cubicBezTo>
                                <a:cubicBezTo>
                                  <a:pt x="2070" y="119935"/>
                                  <a:pt x="0" y="93023"/>
                                  <a:pt x="10706" y="69427"/>
                                </a:cubicBezTo>
                                <a:cubicBezTo>
                                  <a:pt x="19951" y="49082"/>
                                  <a:pt x="38874" y="32343"/>
                                  <a:pt x="65430" y="21027"/>
                                </a:cubicBezTo>
                                <a:cubicBezTo>
                                  <a:pt x="91694" y="9838"/>
                                  <a:pt x="125349" y="3920"/>
                                  <a:pt x="162737" y="3920"/>
                                </a:cubicBezTo>
                                <a:lnTo>
                                  <a:pt x="19854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5" name="Shape 45"/>
                        <wps:cNvSpPr/>
                        <wps:spPr>
                          <a:xfrm>
                            <a:off x="5052991" y="2442083"/>
                            <a:ext cx="2539413" cy="172812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39413" h="1728127">
                                <a:moveTo>
                                  <a:pt x="1652842" y="1918"/>
                                </a:moveTo>
                                <a:cubicBezTo>
                                  <a:pt x="1670253" y="2819"/>
                                  <a:pt x="1686509" y="7125"/>
                                  <a:pt x="1702511" y="15088"/>
                                </a:cubicBezTo>
                                <a:cubicBezTo>
                                  <a:pt x="1718818" y="23190"/>
                                  <a:pt x="1734503" y="34900"/>
                                  <a:pt x="1750466" y="50889"/>
                                </a:cubicBezTo>
                                <a:cubicBezTo>
                                  <a:pt x="1759318" y="59754"/>
                                  <a:pt x="1778241" y="79629"/>
                                  <a:pt x="1796529" y="98870"/>
                                </a:cubicBezTo>
                                <a:cubicBezTo>
                                  <a:pt x="1815732" y="119063"/>
                                  <a:pt x="1833880" y="138138"/>
                                  <a:pt x="1840700" y="144831"/>
                                </a:cubicBezTo>
                                <a:cubicBezTo>
                                  <a:pt x="1913738" y="217068"/>
                                  <a:pt x="1976259" y="241453"/>
                                  <a:pt x="2088438" y="241453"/>
                                </a:cubicBezTo>
                                <a:cubicBezTo>
                                  <a:pt x="2143913" y="241821"/>
                                  <a:pt x="2200097" y="243916"/>
                                  <a:pt x="2255482" y="247688"/>
                                </a:cubicBezTo>
                                <a:cubicBezTo>
                                  <a:pt x="2376361" y="254292"/>
                                  <a:pt x="2446071" y="255359"/>
                                  <a:pt x="2496083" y="251333"/>
                                </a:cubicBezTo>
                                <a:cubicBezTo>
                                  <a:pt x="2509504" y="250257"/>
                                  <a:pt x="2521645" y="248798"/>
                                  <a:pt x="2532686" y="246900"/>
                                </a:cubicBezTo>
                                <a:lnTo>
                                  <a:pt x="2539413" y="245316"/>
                                </a:lnTo>
                                <a:lnTo>
                                  <a:pt x="2539413" y="268604"/>
                                </a:lnTo>
                                <a:lnTo>
                                  <a:pt x="2504554" y="273355"/>
                                </a:lnTo>
                                <a:cubicBezTo>
                                  <a:pt x="2445182" y="278778"/>
                                  <a:pt x="2361552" y="275996"/>
                                  <a:pt x="2254263" y="270142"/>
                                </a:cubicBezTo>
                                <a:lnTo>
                                  <a:pt x="2240128" y="269304"/>
                                </a:lnTo>
                                <a:cubicBezTo>
                                  <a:pt x="2172602" y="265722"/>
                                  <a:pt x="2130603" y="263893"/>
                                  <a:pt x="2088464" y="263893"/>
                                </a:cubicBezTo>
                                <a:cubicBezTo>
                                  <a:pt x="2027021" y="263893"/>
                                  <a:pt x="1979460" y="256299"/>
                                  <a:pt x="1938769" y="239979"/>
                                </a:cubicBezTo>
                                <a:cubicBezTo>
                                  <a:pt x="1899412" y="224193"/>
                                  <a:pt x="1864284" y="199758"/>
                                  <a:pt x="1824889" y="160744"/>
                                </a:cubicBezTo>
                                <a:cubicBezTo>
                                  <a:pt x="1818094" y="154076"/>
                                  <a:pt x="1800517" y="135585"/>
                                  <a:pt x="1781899" y="116002"/>
                                </a:cubicBezTo>
                                <a:cubicBezTo>
                                  <a:pt x="1763001" y="96114"/>
                                  <a:pt x="1743469" y="75565"/>
                                  <a:pt x="1734541" y="66700"/>
                                </a:cubicBezTo>
                                <a:cubicBezTo>
                                  <a:pt x="1707146" y="39268"/>
                                  <a:pt x="1680781" y="25819"/>
                                  <a:pt x="1651597" y="24371"/>
                                </a:cubicBezTo>
                                <a:cubicBezTo>
                                  <a:pt x="1622628" y="22657"/>
                                  <a:pt x="1607832" y="27153"/>
                                  <a:pt x="1537741" y="53213"/>
                                </a:cubicBezTo>
                                <a:cubicBezTo>
                                  <a:pt x="1477340" y="75794"/>
                                  <a:pt x="1440396" y="83795"/>
                                  <a:pt x="1396543" y="83795"/>
                                </a:cubicBezTo>
                                <a:cubicBezTo>
                                  <a:pt x="1365974" y="83795"/>
                                  <a:pt x="1341679" y="89167"/>
                                  <a:pt x="1320076" y="100698"/>
                                </a:cubicBezTo>
                                <a:cubicBezTo>
                                  <a:pt x="1299261" y="111811"/>
                                  <a:pt x="1279627" y="129108"/>
                                  <a:pt x="1256436" y="156769"/>
                                </a:cubicBezTo>
                                <a:cubicBezTo>
                                  <a:pt x="1250683" y="163538"/>
                                  <a:pt x="1235329" y="182817"/>
                                  <a:pt x="1224115" y="196888"/>
                                </a:cubicBezTo>
                                <a:cubicBezTo>
                                  <a:pt x="1218336" y="204140"/>
                                  <a:pt x="1213764" y="209868"/>
                                  <a:pt x="1212380" y="211557"/>
                                </a:cubicBezTo>
                                <a:cubicBezTo>
                                  <a:pt x="1195171" y="233121"/>
                                  <a:pt x="1176439" y="253835"/>
                                  <a:pt x="1156703" y="273088"/>
                                </a:cubicBezTo>
                                <a:cubicBezTo>
                                  <a:pt x="1134516" y="294615"/>
                                  <a:pt x="1110247" y="314223"/>
                                  <a:pt x="1084554" y="331394"/>
                                </a:cubicBezTo>
                                <a:cubicBezTo>
                                  <a:pt x="1040257" y="360934"/>
                                  <a:pt x="1009421" y="388798"/>
                                  <a:pt x="984580" y="421742"/>
                                </a:cubicBezTo>
                                <a:cubicBezTo>
                                  <a:pt x="960831" y="453212"/>
                                  <a:pt x="940981" y="491109"/>
                                  <a:pt x="918210" y="548450"/>
                                </a:cubicBezTo>
                                <a:lnTo>
                                  <a:pt x="910298" y="568312"/>
                                </a:lnTo>
                                <a:lnTo>
                                  <a:pt x="906437" y="578523"/>
                                </a:lnTo>
                                <a:cubicBezTo>
                                  <a:pt x="899337" y="596418"/>
                                  <a:pt x="892073" y="614502"/>
                                  <a:pt x="884872" y="632244"/>
                                </a:cubicBezTo>
                                <a:cubicBezTo>
                                  <a:pt x="871271" y="665099"/>
                                  <a:pt x="855853" y="697637"/>
                                  <a:pt x="839038" y="728980"/>
                                </a:cubicBezTo>
                                <a:cubicBezTo>
                                  <a:pt x="797661" y="806044"/>
                                  <a:pt x="738708" y="849389"/>
                                  <a:pt x="596405" y="907326"/>
                                </a:cubicBezTo>
                                <a:lnTo>
                                  <a:pt x="542163" y="929208"/>
                                </a:lnTo>
                                <a:cubicBezTo>
                                  <a:pt x="519150" y="938429"/>
                                  <a:pt x="502374" y="945363"/>
                                  <a:pt x="486080" y="952373"/>
                                </a:cubicBezTo>
                                <a:cubicBezTo>
                                  <a:pt x="446786" y="968934"/>
                                  <a:pt x="408038" y="987997"/>
                                  <a:pt x="370942" y="1009028"/>
                                </a:cubicBezTo>
                                <a:cubicBezTo>
                                  <a:pt x="335191" y="1029424"/>
                                  <a:pt x="300850" y="1052906"/>
                                  <a:pt x="268872" y="1078827"/>
                                </a:cubicBezTo>
                                <a:cubicBezTo>
                                  <a:pt x="163652" y="1164463"/>
                                  <a:pt x="99923" y="1221588"/>
                                  <a:pt x="64503" y="1278128"/>
                                </a:cubicBezTo>
                                <a:cubicBezTo>
                                  <a:pt x="29134" y="1334567"/>
                                  <a:pt x="22415" y="1389761"/>
                                  <a:pt x="22415" y="1471828"/>
                                </a:cubicBezTo>
                                <a:lnTo>
                                  <a:pt x="22415" y="1471955"/>
                                </a:lnTo>
                                <a:cubicBezTo>
                                  <a:pt x="22428" y="1506525"/>
                                  <a:pt x="29985" y="1529893"/>
                                  <a:pt x="45504" y="1543393"/>
                                </a:cubicBezTo>
                                <a:cubicBezTo>
                                  <a:pt x="61582" y="1557401"/>
                                  <a:pt x="86144" y="1561541"/>
                                  <a:pt x="122834" y="1556449"/>
                                </a:cubicBezTo>
                                <a:cubicBezTo>
                                  <a:pt x="176250" y="1548917"/>
                                  <a:pt x="195897" y="1542123"/>
                                  <a:pt x="385673" y="1465542"/>
                                </a:cubicBezTo>
                                <a:lnTo>
                                  <a:pt x="396049" y="1461389"/>
                                </a:lnTo>
                                <a:cubicBezTo>
                                  <a:pt x="453339" y="1438554"/>
                                  <a:pt x="486397" y="1440701"/>
                                  <a:pt x="500100" y="1468146"/>
                                </a:cubicBezTo>
                                <a:cubicBezTo>
                                  <a:pt x="509575" y="1487246"/>
                                  <a:pt x="508470" y="1504620"/>
                                  <a:pt x="499034" y="1563548"/>
                                </a:cubicBezTo>
                                <a:lnTo>
                                  <a:pt x="495706" y="1584782"/>
                                </a:lnTo>
                                <a:cubicBezTo>
                                  <a:pt x="490360" y="1622247"/>
                                  <a:pt x="490804" y="1646555"/>
                                  <a:pt x="497141" y="1663599"/>
                                </a:cubicBezTo>
                                <a:cubicBezTo>
                                  <a:pt x="503910" y="1681798"/>
                                  <a:pt x="517728" y="1692212"/>
                                  <a:pt x="540601" y="1696352"/>
                                </a:cubicBezTo>
                                <a:cubicBezTo>
                                  <a:pt x="564617" y="1700695"/>
                                  <a:pt x="583488" y="1700213"/>
                                  <a:pt x="599973" y="1694828"/>
                                </a:cubicBezTo>
                                <a:cubicBezTo>
                                  <a:pt x="615340" y="1689811"/>
                                  <a:pt x="628688" y="1680426"/>
                                  <a:pt x="641997" y="1665288"/>
                                </a:cubicBezTo>
                                <a:cubicBezTo>
                                  <a:pt x="642874" y="1664284"/>
                                  <a:pt x="644957" y="1661731"/>
                                  <a:pt x="647585" y="1658506"/>
                                </a:cubicBezTo>
                                <a:cubicBezTo>
                                  <a:pt x="653313" y="1651496"/>
                                  <a:pt x="661962" y="1640891"/>
                                  <a:pt x="665150" y="1637691"/>
                                </a:cubicBezTo>
                                <a:cubicBezTo>
                                  <a:pt x="674675" y="1627861"/>
                                  <a:pt x="684009" y="1623314"/>
                                  <a:pt x="693712" y="1623860"/>
                                </a:cubicBezTo>
                                <a:cubicBezTo>
                                  <a:pt x="710247" y="1624749"/>
                                  <a:pt x="729729" y="1640307"/>
                                  <a:pt x="755002" y="1672793"/>
                                </a:cubicBezTo>
                                <a:cubicBezTo>
                                  <a:pt x="765299" y="1686087"/>
                                  <a:pt x="773111" y="1698768"/>
                                  <a:pt x="778845" y="1711612"/>
                                </a:cubicBezTo>
                                <a:lnTo>
                                  <a:pt x="783158" y="1726717"/>
                                </a:lnTo>
                                <a:lnTo>
                                  <a:pt x="759935" y="1726717"/>
                                </a:lnTo>
                                <a:lnTo>
                                  <a:pt x="757971" y="1719893"/>
                                </a:lnTo>
                                <a:cubicBezTo>
                                  <a:pt x="753005" y="1708896"/>
                                  <a:pt x="746246" y="1698092"/>
                                  <a:pt x="737298" y="1686611"/>
                                </a:cubicBezTo>
                                <a:cubicBezTo>
                                  <a:pt x="714832" y="1657706"/>
                                  <a:pt x="703593" y="1647279"/>
                                  <a:pt x="694360" y="1646771"/>
                                </a:cubicBezTo>
                                <a:cubicBezTo>
                                  <a:pt x="694118" y="1646758"/>
                                  <a:pt x="693877" y="1646745"/>
                                  <a:pt x="693648" y="1646745"/>
                                </a:cubicBezTo>
                                <a:cubicBezTo>
                                  <a:pt x="688238" y="1646745"/>
                                  <a:pt x="684149" y="1650213"/>
                                  <a:pt x="681151" y="1653286"/>
                                </a:cubicBezTo>
                                <a:cubicBezTo>
                                  <a:pt x="678675" y="1655877"/>
                                  <a:pt x="670534" y="1665872"/>
                                  <a:pt x="664591" y="1673174"/>
                                </a:cubicBezTo>
                                <a:cubicBezTo>
                                  <a:pt x="662063" y="1676273"/>
                                  <a:pt x="659879" y="1678966"/>
                                  <a:pt x="658774" y="1680274"/>
                                </a:cubicBezTo>
                                <a:cubicBezTo>
                                  <a:pt x="626592" y="1716697"/>
                                  <a:pt x="590093" y="1728127"/>
                                  <a:pt x="536702" y="1718462"/>
                                </a:cubicBezTo>
                                <a:cubicBezTo>
                                  <a:pt x="478752" y="1707871"/>
                                  <a:pt x="461048" y="1669517"/>
                                  <a:pt x="473519" y="1581671"/>
                                </a:cubicBezTo>
                                <a:lnTo>
                                  <a:pt x="476834" y="1560081"/>
                                </a:lnTo>
                                <a:cubicBezTo>
                                  <a:pt x="485470" y="1507312"/>
                                  <a:pt x="486143" y="1490459"/>
                                  <a:pt x="480034" y="1478102"/>
                                </a:cubicBezTo>
                                <a:cubicBezTo>
                                  <a:pt x="472465" y="1463281"/>
                                  <a:pt x="448411" y="1464653"/>
                                  <a:pt x="404355" y="1482395"/>
                                </a:cubicBezTo>
                                <a:lnTo>
                                  <a:pt x="394094" y="1486421"/>
                                </a:lnTo>
                                <a:cubicBezTo>
                                  <a:pt x="206222" y="1562037"/>
                                  <a:pt x="183655" y="1570609"/>
                                  <a:pt x="125844" y="1578661"/>
                                </a:cubicBezTo>
                                <a:cubicBezTo>
                                  <a:pt x="83451" y="1584579"/>
                                  <a:pt x="51422" y="1578407"/>
                                  <a:pt x="30645" y="1560322"/>
                                </a:cubicBezTo>
                                <a:cubicBezTo>
                                  <a:pt x="10312" y="1542631"/>
                                  <a:pt x="0" y="1512849"/>
                                  <a:pt x="0" y="1471828"/>
                                </a:cubicBezTo>
                                <a:lnTo>
                                  <a:pt x="0" y="1470736"/>
                                </a:lnTo>
                                <a:cubicBezTo>
                                  <a:pt x="140" y="1294994"/>
                                  <a:pt x="33794" y="1241133"/>
                                  <a:pt x="254749" y="1061441"/>
                                </a:cubicBezTo>
                                <a:cubicBezTo>
                                  <a:pt x="287642" y="1034771"/>
                                  <a:pt x="322961" y="1010615"/>
                                  <a:pt x="359727" y="989635"/>
                                </a:cubicBezTo>
                                <a:cubicBezTo>
                                  <a:pt x="393674" y="970026"/>
                                  <a:pt x="430962" y="951662"/>
                                  <a:pt x="477062" y="931863"/>
                                </a:cubicBezTo>
                                <a:cubicBezTo>
                                  <a:pt x="491413" y="925729"/>
                                  <a:pt x="509371" y="918121"/>
                                  <a:pt x="533743" y="908329"/>
                                </a:cubicBezTo>
                                <a:lnTo>
                                  <a:pt x="588010" y="886574"/>
                                </a:lnTo>
                                <a:cubicBezTo>
                                  <a:pt x="658342" y="857885"/>
                                  <a:pt x="703008" y="835203"/>
                                  <a:pt x="737374" y="810705"/>
                                </a:cubicBezTo>
                                <a:cubicBezTo>
                                  <a:pt x="773633" y="784873"/>
                                  <a:pt x="798906" y="756412"/>
                                  <a:pt x="819328" y="718452"/>
                                </a:cubicBezTo>
                                <a:cubicBezTo>
                                  <a:pt x="834910" y="689572"/>
                                  <a:pt x="848728" y="660324"/>
                                  <a:pt x="864133" y="623595"/>
                                </a:cubicBezTo>
                                <a:cubicBezTo>
                                  <a:pt x="871461" y="606019"/>
                                  <a:pt x="878637" y="588099"/>
                                  <a:pt x="885457" y="570370"/>
                                </a:cubicBezTo>
                                <a:lnTo>
                                  <a:pt x="889622" y="560083"/>
                                </a:lnTo>
                                <a:lnTo>
                                  <a:pt x="897356" y="540156"/>
                                </a:lnTo>
                                <a:cubicBezTo>
                                  <a:pt x="943534" y="424294"/>
                                  <a:pt x="984364" y="371170"/>
                                  <a:pt x="1072121" y="312776"/>
                                </a:cubicBezTo>
                                <a:cubicBezTo>
                                  <a:pt x="1096696" y="296367"/>
                                  <a:pt x="1119911" y="277622"/>
                                  <a:pt x="1141133" y="257061"/>
                                </a:cubicBezTo>
                                <a:cubicBezTo>
                                  <a:pt x="1160259" y="238379"/>
                                  <a:pt x="1178395" y="218300"/>
                                  <a:pt x="1195057" y="197371"/>
                                </a:cubicBezTo>
                                <a:cubicBezTo>
                                  <a:pt x="1198385" y="193167"/>
                                  <a:pt x="1230287" y="153111"/>
                                  <a:pt x="1239291" y="142291"/>
                                </a:cubicBezTo>
                                <a:cubicBezTo>
                                  <a:pt x="1264602" y="112077"/>
                                  <a:pt x="1286484" y="93015"/>
                                  <a:pt x="1310246" y="80505"/>
                                </a:cubicBezTo>
                                <a:cubicBezTo>
                                  <a:pt x="1334871" y="67539"/>
                                  <a:pt x="1362291" y="61493"/>
                                  <a:pt x="1396556" y="61493"/>
                                </a:cubicBezTo>
                                <a:cubicBezTo>
                                  <a:pt x="1437018" y="61493"/>
                                  <a:pt x="1471917" y="53835"/>
                                  <a:pt x="1529905" y="32233"/>
                                </a:cubicBezTo>
                                <a:cubicBezTo>
                                  <a:pt x="1603616" y="4737"/>
                                  <a:pt x="1619415" y="0"/>
                                  <a:pt x="1652842" y="191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6" name="Shape 46"/>
                        <wps:cNvSpPr/>
                        <wps:spPr>
                          <a:xfrm>
                            <a:off x="7491979" y="0"/>
                            <a:ext cx="100425" cy="17687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425" h="176874">
                                <a:moveTo>
                                  <a:pt x="0" y="0"/>
                                </a:moveTo>
                                <a:lnTo>
                                  <a:pt x="23995" y="0"/>
                                </a:lnTo>
                                <a:lnTo>
                                  <a:pt x="33230" y="23642"/>
                                </a:lnTo>
                                <a:cubicBezTo>
                                  <a:pt x="56659" y="82537"/>
                                  <a:pt x="72068" y="115191"/>
                                  <a:pt x="86237" y="135060"/>
                                </a:cubicBezTo>
                                <a:lnTo>
                                  <a:pt x="100425" y="150701"/>
                                </a:lnTo>
                                <a:lnTo>
                                  <a:pt x="100425" y="176874"/>
                                </a:lnTo>
                                <a:lnTo>
                                  <a:pt x="88857" y="170900"/>
                                </a:lnTo>
                                <a:cubicBezTo>
                                  <a:pt x="74442" y="159000"/>
                                  <a:pt x="62568" y="142694"/>
                                  <a:pt x="49131" y="116392"/>
                                </a:cubicBezTo>
                                <a:cubicBezTo>
                                  <a:pt x="39415" y="97371"/>
                                  <a:pt x="28542" y="72527"/>
                                  <a:pt x="13657" y="35062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7" name="Shape 47"/>
                        <wps:cNvSpPr/>
                        <wps:spPr>
                          <a:xfrm>
                            <a:off x="4138948" y="956454"/>
                            <a:ext cx="3453456" cy="321234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53456" h="3212347">
                                <a:moveTo>
                                  <a:pt x="3453456" y="0"/>
                                </a:moveTo>
                                <a:lnTo>
                                  <a:pt x="3453456" y="26494"/>
                                </a:lnTo>
                                <a:lnTo>
                                  <a:pt x="3425667" y="44194"/>
                                </a:lnTo>
                                <a:cubicBezTo>
                                  <a:pt x="3339965" y="99570"/>
                                  <a:pt x="3297964" y="132346"/>
                                  <a:pt x="3215945" y="204783"/>
                                </a:cubicBezTo>
                                <a:cubicBezTo>
                                  <a:pt x="3082773" y="322474"/>
                                  <a:pt x="3049067" y="347811"/>
                                  <a:pt x="3003816" y="364295"/>
                                </a:cubicBezTo>
                                <a:cubicBezTo>
                                  <a:pt x="2965768" y="378202"/>
                                  <a:pt x="2943974" y="378735"/>
                                  <a:pt x="2838602" y="375497"/>
                                </a:cubicBezTo>
                                <a:cubicBezTo>
                                  <a:pt x="2804185" y="374506"/>
                                  <a:pt x="2773909" y="373833"/>
                                  <a:pt x="2738057" y="373833"/>
                                </a:cubicBezTo>
                                <a:cubicBezTo>
                                  <a:pt x="2681504" y="373833"/>
                                  <a:pt x="2632786" y="383155"/>
                                  <a:pt x="2589124" y="402319"/>
                                </a:cubicBezTo>
                                <a:cubicBezTo>
                                  <a:pt x="2547811" y="420455"/>
                                  <a:pt x="2509113" y="447823"/>
                                  <a:pt x="2467344" y="488463"/>
                                </a:cubicBezTo>
                                <a:cubicBezTo>
                                  <a:pt x="2465794" y="489974"/>
                                  <a:pt x="2461095" y="494762"/>
                                  <a:pt x="2454605" y="501379"/>
                                </a:cubicBezTo>
                                <a:cubicBezTo>
                                  <a:pt x="2435797" y="520569"/>
                                  <a:pt x="2400783" y="556268"/>
                                  <a:pt x="2388832" y="566784"/>
                                </a:cubicBezTo>
                                <a:cubicBezTo>
                                  <a:pt x="2355037" y="596616"/>
                                  <a:pt x="2327046" y="609355"/>
                                  <a:pt x="2295233" y="609355"/>
                                </a:cubicBezTo>
                                <a:cubicBezTo>
                                  <a:pt x="2222983" y="609355"/>
                                  <a:pt x="2202942" y="610904"/>
                                  <a:pt x="2176044" y="618600"/>
                                </a:cubicBezTo>
                                <a:cubicBezTo>
                                  <a:pt x="2138744" y="629509"/>
                                  <a:pt x="2103323" y="650883"/>
                                  <a:pt x="2011248" y="718054"/>
                                </a:cubicBezTo>
                                <a:cubicBezTo>
                                  <a:pt x="1943646" y="767292"/>
                                  <a:pt x="1881493" y="799169"/>
                                  <a:pt x="1815656" y="818359"/>
                                </a:cubicBezTo>
                                <a:cubicBezTo>
                                  <a:pt x="1752752" y="836697"/>
                                  <a:pt x="1683004" y="844863"/>
                                  <a:pt x="1589481" y="844863"/>
                                </a:cubicBezTo>
                                <a:cubicBezTo>
                                  <a:pt x="1557947" y="844863"/>
                                  <a:pt x="1520596" y="856509"/>
                                  <a:pt x="1478445" y="879458"/>
                                </a:cubicBezTo>
                                <a:cubicBezTo>
                                  <a:pt x="1438186" y="901378"/>
                                  <a:pt x="1395413" y="932544"/>
                                  <a:pt x="1351318" y="972117"/>
                                </a:cubicBezTo>
                                <a:cubicBezTo>
                                  <a:pt x="1307414" y="1011500"/>
                                  <a:pt x="1264755" y="1056890"/>
                                  <a:pt x="1224521" y="1107055"/>
                                </a:cubicBezTo>
                                <a:cubicBezTo>
                                  <a:pt x="1182853" y="1158985"/>
                                  <a:pt x="1145972" y="1213341"/>
                                  <a:pt x="1114895" y="1268612"/>
                                </a:cubicBezTo>
                                <a:cubicBezTo>
                                  <a:pt x="1087755" y="1316922"/>
                                  <a:pt x="1058825" y="1358693"/>
                                  <a:pt x="1026452" y="1396348"/>
                                </a:cubicBezTo>
                                <a:cubicBezTo>
                                  <a:pt x="994486" y="1433521"/>
                                  <a:pt x="959828" y="1465868"/>
                                  <a:pt x="920509" y="1495243"/>
                                </a:cubicBezTo>
                                <a:cubicBezTo>
                                  <a:pt x="847039" y="1550132"/>
                                  <a:pt x="757339" y="1594214"/>
                                  <a:pt x="638239" y="1633978"/>
                                </a:cubicBezTo>
                                <a:cubicBezTo>
                                  <a:pt x="566572" y="1657905"/>
                                  <a:pt x="536321" y="1745801"/>
                                  <a:pt x="543039" y="1910609"/>
                                </a:cubicBezTo>
                                <a:cubicBezTo>
                                  <a:pt x="544360" y="1944912"/>
                                  <a:pt x="546989" y="1979304"/>
                                  <a:pt x="552450" y="2033240"/>
                                </a:cubicBezTo>
                                <a:lnTo>
                                  <a:pt x="553098" y="2039807"/>
                                </a:lnTo>
                                <a:cubicBezTo>
                                  <a:pt x="562826" y="2138663"/>
                                  <a:pt x="562826" y="2138663"/>
                                  <a:pt x="562826" y="2163619"/>
                                </a:cubicBezTo>
                                <a:cubicBezTo>
                                  <a:pt x="562826" y="2182084"/>
                                  <a:pt x="557340" y="2200169"/>
                                  <a:pt x="546036" y="2218927"/>
                                </a:cubicBezTo>
                                <a:cubicBezTo>
                                  <a:pt x="528650" y="2247718"/>
                                  <a:pt x="504139" y="2272432"/>
                                  <a:pt x="436728" y="2329100"/>
                                </a:cubicBezTo>
                                <a:cubicBezTo>
                                  <a:pt x="351041" y="2401020"/>
                                  <a:pt x="321272" y="2427474"/>
                                  <a:pt x="275019" y="2476572"/>
                                </a:cubicBezTo>
                                <a:cubicBezTo>
                                  <a:pt x="205702" y="2549241"/>
                                  <a:pt x="148514" y="2632020"/>
                                  <a:pt x="105016" y="2722635"/>
                                </a:cubicBezTo>
                                <a:cubicBezTo>
                                  <a:pt x="69558" y="2799101"/>
                                  <a:pt x="46203" y="2880280"/>
                                  <a:pt x="35611" y="2963871"/>
                                </a:cubicBezTo>
                                <a:cubicBezTo>
                                  <a:pt x="25667" y="3035144"/>
                                  <a:pt x="22225" y="3111864"/>
                                  <a:pt x="25400" y="3191900"/>
                                </a:cubicBezTo>
                                <a:lnTo>
                                  <a:pt x="26961" y="3212347"/>
                                </a:lnTo>
                                <a:lnTo>
                                  <a:pt x="4678" y="3212347"/>
                                </a:lnTo>
                                <a:lnTo>
                                  <a:pt x="2632" y="3183940"/>
                                </a:lnTo>
                                <a:cubicBezTo>
                                  <a:pt x="0" y="3105895"/>
                                  <a:pt x="3594" y="3031346"/>
                                  <a:pt x="13437" y="2960836"/>
                                </a:cubicBezTo>
                                <a:cubicBezTo>
                                  <a:pt x="24359" y="2874895"/>
                                  <a:pt x="48400" y="2791481"/>
                                  <a:pt x="84874" y="2712957"/>
                                </a:cubicBezTo>
                                <a:cubicBezTo>
                                  <a:pt x="129349" y="2620286"/>
                                  <a:pt x="187858" y="2535589"/>
                                  <a:pt x="258788" y="2461205"/>
                                </a:cubicBezTo>
                                <a:cubicBezTo>
                                  <a:pt x="305092" y="2411828"/>
                                  <a:pt x="333578" y="2386491"/>
                                  <a:pt x="422262" y="2311930"/>
                                </a:cubicBezTo>
                                <a:cubicBezTo>
                                  <a:pt x="487718" y="2256888"/>
                                  <a:pt x="511188" y="2233430"/>
                                  <a:pt x="526898" y="2207370"/>
                                </a:cubicBezTo>
                                <a:cubicBezTo>
                                  <a:pt x="535991" y="2192143"/>
                                  <a:pt x="540410" y="2177830"/>
                                  <a:pt x="540410" y="2163619"/>
                                </a:cubicBezTo>
                                <a:cubicBezTo>
                                  <a:pt x="540410" y="2139387"/>
                                  <a:pt x="540410" y="2139387"/>
                                  <a:pt x="530199" y="2037254"/>
                                </a:cubicBezTo>
                                <a:lnTo>
                                  <a:pt x="530022" y="2035501"/>
                                </a:lnTo>
                                <a:cubicBezTo>
                                  <a:pt x="524663" y="1980383"/>
                                  <a:pt x="522034" y="1945623"/>
                                  <a:pt x="520624" y="1911511"/>
                                </a:cubicBezTo>
                                <a:cubicBezTo>
                                  <a:pt x="517017" y="1824249"/>
                                  <a:pt x="523456" y="1758375"/>
                                  <a:pt x="540309" y="1710114"/>
                                </a:cubicBezTo>
                                <a:cubicBezTo>
                                  <a:pt x="558190" y="1658921"/>
                                  <a:pt x="587870" y="1627044"/>
                                  <a:pt x="631050" y="1612655"/>
                                </a:cubicBezTo>
                                <a:cubicBezTo>
                                  <a:pt x="747573" y="1573767"/>
                                  <a:pt x="835101" y="1530867"/>
                                  <a:pt x="906513" y="1477641"/>
                                </a:cubicBezTo>
                                <a:cubicBezTo>
                                  <a:pt x="944778" y="1449117"/>
                                  <a:pt x="978497" y="1417684"/>
                                  <a:pt x="1009586" y="1381553"/>
                                </a:cubicBezTo>
                                <a:cubicBezTo>
                                  <a:pt x="1040968" y="1345066"/>
                                  <a:pt x="1069048" y="1304527"/>
                                  <a:pt x="1095400" y="1257613"/>
                                </a:cubicBezTo>
                                <a:cubicBezTo>
                                  <a:pt x="1127468" y="1200476"/>
                                  <a:pt x="1165428" y="1144494"/>
                                  <a:pt x="1208253" y="1091231"/>
                                </a:cubicBezTo>
                                <a:cubicBezTo>
                                  <a:pt x="1249871" y="1039453"/>
                                  <a:pt x="1294041" y="992755"/>
                                  <a:pt x="1339507" y="952445"/>
                                </a:cubicBezTo>
                                <a:cubicBezTo>
                                  <a:pt x="1434071" y="868600"/>
                                  <a:pt x="1522844" y="822422"/>
                                  <a:pt x="1589481" y="822422"/>
                                </a:cubicBezTo>
                                <a:cubicBezTo>
                                  <a:pt x="1680591" y="822422"/>
                                  <a:pt x="1748295" y="814548"/>
                                  <a:pt x="1809013" y="796895"/>
                                </a:cubicBezTo>
                                <a:cubicBezTo>
                                  <a:pt x="1841386" y="787485"/>
                                  <a:pt x="1872196" y="775166"/>
                                  <a:pt x="1903197" y="759253"/>
                                </a:cubicBezTo>
                                <a:cubicBezTo>
                                  <a:pt x="1933892" y="743479"/>
                                  <a:pt x="1964906" y="724099"/>
                                  <a:pt x="1998015" y="700007"/>
                                </a:cubicBezTo>
                                <a:cubicBezTo>
                                  <a:pt x="2093138" y="630703"/>
                                  <a:pt x="2130057" y="608567"/>
                                  <a:pt x="2169757" y="597061"/>
                                </a:cubicBezTo>
                                <a:cubicBezTo>
                                  <a:pt x="2200783" y="588107"/>
                                  <a:pt x="2223072" y="586914"/>
                                  <a:pt x="2295233" y="586914"/>
                                </a:cubicBezTo>
                                <a:cubicBezTo>
                                  <a:pt x="2320989" y="586914"/>
                                  <a:pt x="2344560" y="575865"/>
                                  <a:pt x="2374062" y="549944"/>
                                </a:cubicBezTo>
                                <a:cubicBezTo>
                                  <a:pt x="2385022" y="540190"/>
                                  <a:pt x="2417661" y="506891"/>
                                  <a:pt x="2437156" y="486990"/>
                                </a:cubicBezTo>
                                <a:cubicBezTo>
                                  <a:pt x="2444242" y="479764"/>
                                  <a:pt x="2449830" y="474061"/>
                                  <a:pt x="2451634" y="472283"/>
                                </a:cubicBezTo>
                                <a:cubicBezTo>
                                  <a:pt x="2540190" y="386419"/>
                                  <a:pt x="2623172" y="351392"/>
                                  <a:pt x="2738057" y="351392"/>
                                </a:cubicBezTo>
                                <a:cubicBezTo>
                                  <a:pt x="2774189" y="351392"/>
                                  <a:pt x="2804656" y="352052"/>
                                  <a:pt x="2839276" y="353056"/>
                                </a:cubicBezTo>
                                <a:cubicBezTo>
                                  <a:pt x="2945524" y="356307"/>
                                  <a:pt x="2963126" y="355202"/>
                                  <a:pt x="2996209" y="343201"/>
                                </a:cubicBezTo>
                                <a:cubicBezTo>
                                  <a:pt x="3018917" y="334946"/>
                                  <a:pt x="3038717" y="323401"/>
                                  <a:pt x="3066834" y="302014"/>
                                </a:cubicBezTo>
                                <a:cubicBezTo>
                                  <a:pt x="3098216" y="278164"/>
                                  <a:pt x="3141498" y="240686"/>
                                  <a:pt x="3201162" y="187943"/>
                                </a:cubicBezTo>
                                <a:cubicBezTo>
                                  <a:pt x="3284182" y="114601"/>
                                  <a:pt x="3326625" y="81470"/>
                                  <a:pt x="3413065" y="25689"/>
                                </a:cubicBezTo>
                                <a:lnTo>
                                  <a:pt x="345345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8" name="Shape 48"/>
                        <wps:cNvSpPr/>
                        <wps:spPr>
                          <a:xfrm>
                            <a:off x="7234792" y="4073514"/>
                            <a:ext cx="272982" cy="952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2982" h="95287">
                                <a:moveTo>
                                  <a:pt x="160458" y="0"/>
                                </a:moveTo>
                                <a:cubicBezTo>
                                  <a:pt x="160838" y="0"/>
                                  <a:pt x="161220" y="0"/>
                                  <a:pt x="161600" y="0"/>
                                </a:cubicBezTo>
                                <a:cubicBezTo>
                                  <a:pt x="189439" y="330"/>
                                  <a:pt x="214712" y="12713"/>
                                  <a:pt x="236696" y="36818"/>
                                </a:cubicBezTo>
                                <a:cubicBezTo>
                                  <a:pt x="247528" y="48673"/>
                                  <a:pt x="257569" y="63268"/>
                                  <a:pt x="266844" y="80685"/>
                                </a:cubicBezTo>
                                <a:lnTo>
                                  <a:pt x="272982" y="95287"/>
                                </a:lnTo>
                                <a:lnTo>
                                  <a:pt x="263837" y="95287"/>
                                </a:lnTo>
                                <a:lnTo>
                                  <a:pt x="260399" y="86906"/>
                                </a:lnTo>
                                <a:cubicBezTo>
                                  <a:pt x="251164" y="69190"/>
                                  <a:pt x="241172" y="54407"/>
                                  <a:pt x="230485" y="42685"/>
                                </a:cubicBezTo>
                                <a:cubicBezTo>
                                  <a:pt x="210127" y="20422"/>
                                  <a:pt x="186721" y="8979"/>
                                  <a:pt x="160915" y="8699"/>
                                </a:cubicBezTo>
                                <a:cubicBezTo>
                                  <a:pt x="160585" y="8699"/>
                                  <a:pt x="160267" y="8699"/>
                                  <a:pt x="159937" y="8699"/>
                                </a:cubicBezTo>
                                <a:cubicBezTo>
                                  <a:pt x="138512" y="8699"/>
                                  <a:pt x="114877" y="16358"/>
                                  <a:pt x="89681" y="31471"/>
                                </a:cubicBezTo>
                                <a:cubicBezTo>
                                  <a:pt x="76746" y="39224"/>
                                  <a:pt x="63176" y="49073"/>
                                  <a:pt x="49068" y="60936"/>
                                </a:cubicBezTo>
                                <a:lnTo>
                                  <a:pt x="12824" y="95287"/>
                                </a:lnTo>
                                <a:lnTo>
                                  <a:pt x="0" y="95287"/>
                                </a:lnTo>
                                <a:lnTo>
                                  <a:pt x="43388" y="54366"/>
                                </a:lnTo>
                                <a:cubicBezTo>
                                  <a:pt x="86665" y="18245"/>
                                  <a:pt x="125901" y="0"/>
                                  <a:pt x="16045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9" name="Shape 49"/>
                        <wps:cNvSpPr/>
                        <wps:spPr>
                          <a:xfrm>
                            <a:off x="4718958" y="1601555"/>
                            <a:ext cx="2873445" cy="256724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73445" h="2567246">
                                <a:moveTo>
                                  <a:pt x="2873445" y="0"/>
                                </a:moveTo>
                                <a:lnTo>
                                  <a:pt x="2873445" y="10784"/>
                                </a:lnTo>
                                <a:lnTo>
                                  <a:pt x="2852369" y="25924"/>
                                </a:lnTo>
                                <a:cubicBezTo>
                                  <a:pt x="2776271" y="76622"/>
                                  <a:pt x="2684971" y="132680"/>
                                  <a:pt x="2537256" y="219383"/>
                                </a:cubicBezTo>
                                <a:lnTo>
                                  <a:pt x="2501290" y="240579"/>
                                </a:lnTo>
                                <a:cubicBezTo>
                                  <a:pt x="2200237" y="416855"/>
                                  <a:pt x="2200237" y="416855"/>
                                  <a:pt x="2119376" y="468887"/>
                                </a:cubicBezTo>
                                <a:lnTo>
                                  <a:pt x="2118842" y="469230"/>
                                </a:lnTo>
                                <a:cubicBezTo>
                                  <a:pt x="2009534" y="539626"/>
                                  <a:pt x="1887411" y="585689"/>
                                  <a:pt x="1652169" y="645252"/>
                                </a:cubicBezTo>
                                <a:cubicBezTo>
                                  <a:pt x="1649666" y="645887"/>
                                  <a:pt x="1637525" y="648884"/>
                                  <a:pt x="1619149" y="653443"/>
                                </a:cubicBezTo>
                                <a:cubicBezTo>
                                  <a:pt x="1551369" y="670220"/>
                                  <a:pt x="1410335" y="705120"/>
                                  <a:pt x="1356563" y="719102"/>
                                </a:cubicBezTo>
                                <a:cubicBezTo>
                                  <a:pt x="1247458" y="747665"/>
                                  <a:pt x="1174763" y="780875"/>
                                  <a:pt x="1127811" y="823598"/>
                                </a:cubicBezTo>
                                <a:cubicBezTo>
                                  <a:pt x="1108977" y="840768"/>
                                  <a:pt x="1095083" y="857799"/>
                                  <a:pt x="1082777" y="878843"/>
                                </a:cubicBezTo>
                                <a:cubicBezTo>
                                  <a:pt x="1071182" y="898655"/>
                                  <a:pt x="1060564" y="922645"/>
                                  <a:pt x="1047268" y="959018"/>
                                </a:cubicBezTo>
                                <a:lnTo>
                                  <a:pt x="1026528" y="1015381"/>
                                </a:lnTo>
                                <a:cubicBezTo>
                                  <a:pt x="1018540" y="1036272"/>
                                  <a:pt x="1009447" y="1057037"/>
                                  <a:pt x="999503" y="1077064"/>
                                </a:cubicBezTo>
                                <a:cubicBezTo>
                                  <a:pt x="961568" y="1153176"/>
                                  <a:pt x="900049" y="1213615"/>
                                  <a:pt x="745808" y="1345708"/>
                                </a:cubicBezTo>
                                <a:cubicBezTo>
                                  <a:pt x="612877" y="1459487"/>
                                  <a:pt x="558012" y="1511417"/>
                                  <a:pt x="514909" y="1576225"/>
                                </a:cubicBezTo>
                                <a:cubicBezTo>
                                  <a:pt x="501599" y="1596304"/>
                                  <a:pt x="488810" y="1617094"/>
                                  <a:pt x="476910" y="1638011"/>
                                </a:cubicBezTo>
                                <a:cubicBezTo>
                                  <a:pt x="461950" y="1663843"/>
                                  <a:pt x="448056" y="1690335"/>
                                  <a:pt x="430492" y="1724713"/>
                                </a:cubicBezTo>
                                <a:cubicBezTo>
                                  <a:pt x="379159" y="1825107"/>
                                  <a:pt x="341452" y="1895516"/>
                                  <a:pt x="300622" y="1958317"/>
                                </a:cubicBezTo>
                                <a:cubicBezTo>
                                  <a:pt x="261963" y="2017741"/>
                                  <a:pt x="221043" y="2070014"/>
                                  <a:pt x="154648" y="2144779"/>
                                </a:cubicBezTo>
                                <a:cubicBezTo>
                                  <a:pt x="61049" y="2250417"/>
                                  <a:pt x="24143" y="2308241"/>
                                  <a:pt x="13576" y="2365772"/>
                                </a:cubicBezTo>
                                <a:cubicBezTo>
                                  <a:pt x="8776" y="2391908"/>
                                  <a:pt x="8839" y="2408647"/>
                                  <a:pt x="11176" y="2468858"/>
                                </a:cubicBezTo>
                                <a:cubicBezTo>
                                  <a:pt x="11881" y="2487057"/>
                                  <a:pt x="12386" y="2504184"/>
                                  <a:pt x="12591" y="2520974"/>
                                </a:cubicBezTo>
                                <a:lnTo>
                                  <a:pt x="12233" y="2567246"/>
                                </a:lnTo>
                                <a:lnTo>
                                  <a:pt x="3549" y="2567246"/>
                                </a:lnTo>
                                <a:lnTo>
                                  <a:pt x="3900" y="2521542"/>
                                </a:lnTo>
                                <a:cubicBezTo>
                                  <a:pt x="3691" y="2504763"/>
                                  <a:pt x="3178" y="2487606"/>
                                  <a:pt x="2464" y="2469353"/>
                                </a:cubicBezTo>
                                <a:cubicBezTo>
                                  <a:pt x="64" y="2409751"/>
                                  <a:pt x="0" y="2391641"/>
                                  <a:pt x="5055" y="2364222"/>
                                </a:cubicBezTo>
                                <a:cubicBezTo>
                                  <a:pt x="15811" y="2304824"/>
                                  <a:pt x="53277" y="2245922"/>
                                  <a:pt x="148209" y="2139127"/>
                                </a:cubicBezTo>
                                <a:cubicBezTo>
                                  <a:pt x="214224" y="2064807"/>
                                  <a:pt x="254927" y="2012775"/>
                                  <a:pt x="293395" y="1953542"/>
                                </a:cubicBezTo>
                                <a:cubicBezTo>
                                  <a:pt x="333832" y="1891274"/>
                                  <a:pt x="371386" y="1821081"/>
                                  <a:pt x="422580" y="1720878"/>
                                </a:cubicBezTo>
                                <a:cubicBezTo>
                                  <a:pt x="441477" y="1683896"/>
                                  <a:pt x="455003" y="1658648"/>
                                  <a:pt x="469303" y="1633705"/>
                                </a:cubicBezTo>
                                <a:cubicBezTo>
                                  <a:pt x="480974" y="1613195"/>
                                  <a:pt x="493484" y="1592850"/>
                                  <a:pt x="507530" y="1571514"/>
                                </a:cubicBezTo>
                                <a:cubicBezTo>
                                  <a:pt x="551447" y="1505715"/>
                                  <a:pt x="606641" y="1453442"/>
                                  <a:pt x="740092" y="1339167"/>
                                </a:cubicBezTo>
                                <a:cubicBezTo>
                                  <a:pt x="893369" y="1207887"/>
                                  <a:pt x="954405" y="1147981"/>
                                  <a:pt x="991629" y="1073318"/>
                                </a:cubicBezTo>
                                <a:cubicBezTo>
                                  <a:pt x="1000557" y="1055449"/>
                                  <a:pt x="1008825" y="1036577"/>
                                  <a:pt x="1018438" y="1012129"/>
                                </a:cubicBezTo>
                                <a:cubicBezTo>
                                  <a:pt x="1025474" y="993562"/>
                                  <a:pt x="1032421" y="974677"/>
                                  <a:pt x="1039063" y="955983"/>
                                </a:cubicBezTo>
                                <a:cubicBezTo>
                                  <a:pt x="1066266" y="881421"/>
                                  <a:pt x="1095006" y="836882"/>
                                  <a:pt x="1138250" y="802287"/>
                                </a:cubicBezTo>
                                <a:cubicBezTo>
                                  <a:pt x="1183856" y="765813"/>
                                  <a:pt x="1248423" y="738470"/>
                                  <a:pt x="1354150" y="710885"/>
                                </a:cubicBezTo>
                                <a:cubicBezTo>
                                  <a:pt x="1408621" y="696687"/>
                                  <a:pt x="1555890" y="660225"/>
                                  <a:pt x="1618780" y="644655"/>
                                </a:cubicBezTo>
                                <a:cubicBezTo>
                                  <a:pt x="1636116" y="640362"/>
                                  <a:pt x="1647571" y="637530"/>
                                  <a:pt x="1649997" y="636921"/>
                                </a:cubicBezTo>
                                <a:cubicBezTo>
                                  <a:pt x="1884312" y="577510"/>
                                  <a:pt x="2005762" y="531739"/>
                                  <a:pt x="2114080" y="462016"/>
                                </a:cubicBezTo>
                                <a:lnTo>
                                  <a:pt x="2114626" y="461673"/>
                                </a:lnTo>
                                <a:cubicBezTo>
                                  <a:pt x="2195525" y="409565"/>
                                  <a:pt x="2195525" y="409565"/>
                                  <a:pt x="2496744" y="233073"/>
                                </a:cubicBezTo>
                                <a:lnTo>
                                  <a:pt x="2532736" y="212017"/>
                                </a:lnTo>
                                <a:cubicBezTo>
                                  <a:pt x="2677833" y="126812"/>
                                  <a:pt x="2771940" y="68989"/>
                                  <a:pt x="2847391" y="18672"/>
                                </a:cubicBezTo>
                                <a:lnTo>
                                  <a:pt x="287344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0" name="Shape 50"/>
                        <wps:cNvSpPr/>
                        <wps:spPr>
                          <a:xfrm>
                            <a:off x="7405675" y="0"/>
                            <a:ext cx="186728" cy="3618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728" h="361898">
                                <a:moveTo>
                                  <a:pt x="0" y="0"/>
                                </a:moveTo>
                                <a:lnTo>
                                  <a:pt x="8913" y="0"/>
                                </a:lnTo>
                                <a:lnTo>
                                  <a:pt x="39037" y="102494"/>
                                </a:lnTo>
                                <a:lnTo>
                                  <a:pt x="62850" y="198938"/>
                                </a:lnTo>
                                <a:cubicBezTo>
                                  <a:pt x="84020" y="281691"/>
                                  <a:pt x="100315" y="319461"/>
                                  <a:pt x="122946" y="338295"/>
                                </a:cubicBezTo>
                                <a:cubicBezTo>
                                  <a:pt x="132344" y="346144"/>
                                  <a:pt x="142949" y="350093"/>
                                  <a:pt x="155001" y="350093"/>
                                </a:cubicBezTo>
                                <a:cubicBezTo>
                                  <a:pt x="160878" y="350093"/>
                                  <a:pt x="167096" y="349153"/>
                                  <a:pt x="173681" y="347264"/>
                                </a:cubicBezTo>
                                <a:lnTo>
                                  <a:pt x="186728" y="341943"/>
                                </a:lnTo>
                                <a:lnTo>
                                  <a:pt x="186728" y="350356"/>
                                </a:lnTo>
                                <a:lnTo>
                                  <a:pt x="173149" y="356332"/>
                                </a:lnTo>
                                <a:cubicBezTo>
                                  <a:pt x="151483" y="361898"/>
                                  <a:pt x="133176" y="358024"/>
                                  <a:pt x="117460" y="344912"/>
                                </a:cubicBezTo>
                                <a:cubicBezTo>
                                  <a:pt x="93152" y="324592"/>
                                  <a:pt x="76095" y="285615"/>
                                  <a:pt x="54531" y="201084"/>
                                </a:cubicBezTo>
                                <a:cubicBezTo>
                                  <a:pt x="52283" y="192486"/>
                                  <a:pt x="46734" y="169791"/>
                                  <a:pt x="41374" y="147846"/>
                                </a:cubicBezTo>
                                <a:cubicBezTo>
                                  <a:pt x="36853" y="129342"/>
                                  <a:pt x="32572" y="111867"/>
                                  <a:pt x="30731" y="104691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1" name="Shape 51"/>
                        <wps:cNvSpPr/>
                        <wps:spPr>
                          <a:xfrm>
                            <a:off x="7325369" y="0"/>
                            <a:ext cx="267035" cy="4870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7035" h="487025">
                                <a:moveTo>
                                  <a:pt x="0" y="0"/>
                                </a:moveTo>
                                <a:lnTo>
                                  <a:pt x="9110" y="0"/>
                                </a:lnTo>
                                <a:lnTo>
                                  <a:pt x="18131" y="25464"/>
                                </a:lnTo>
                                <a:cubicBezTo>
                                  <a:pt x="32052" y="63489"/>
                                  <a:pt x="48485" y="106076"/>
                                  <a:pt x="67561" y="153644"/>
                                </a:cubicBezTo>
                                <a:cubicBezTo>
                                  <a:pt x="80629" y="187730"/>
                                  <a:pt x="91449" y="223036"/>
                                  <a:pt x="99705" y="258634"/>
                                </a:cubicBezTo>
                                <a:cubicBezTo>
                                  <a:pt x="103667" y="274484"/>
                                  <a:pt x="107566" y="290600"/>
                                  <a:pt x="111325" y="306552"/>
                                </a:cubicBezTo>
                                <a:cubicBezTo>
                                  <a:pt x="125244" y="363638"/>
                                  <a:pt x="135975" y="398309"/>
                                  <a:pt x="147215" y="422477"/>
                                </a:cubicBezTo>
                                <a:cubicBezTo>
                                  <a:pt x="159242" y="448360"/>
                                  <a:pt x="172400" y="463028"/>
                                  <a:pt x="189849" y="470051"/>
                                </a:cubicBezTo>
                                <a:cubicBezTo>
                                  <a:pt x="205330" y="476224"/>
                                  <a:pt x="222158" y="478446"/>
                                  <a:pt x="239861" y="476668"/>
                                </a:cubicBezTo>
                                <a:cubicBezTo>
                                  <a:pt x="248498" y="475798"/>
                                  <a:pt x="257480" y="473963"/>
                                  <a:pt x="266748" y="471180"/>
                                </a:cubicBezTo>
                                <a:lnTo>
                                  <a:pt x="267035" y="471068"/>
                                </a:lnTo>
                                <a:lnTo>
                                  <a:pt x="267035" y="479939"/>
                                </a:lnTo>
                                <a:lnTo>
                                  <a:pt x="239554" y="485325"/>
                                </a:lnTo>
                                <a:cubicBezTo>
                                  <a:pt x="220767" y="487025"/>
                                  <a:pt x="203051" y="484555"/>
                                  <a:pt x="186534" y="477900"/>
                                </a:cubicBezTo>
                                <a:cubicBezTo>
                                  <a:pt x="167370" y="470267"/>
                                  <a:pt x="153248" y="455307"/>
                                  <a:pt x="140764" y="429399"/>
                                </a:cubicBezTo>
                                <a:cubicBezTo>
                                  <a:pt x="128915" y="404824"/>
                                  <a:pt x="117624" y="368705"/>
                                  <a:pt x="103019" y="308634"/>
                                </a:cubicBezTo>
                                <a:cubicBezTo>
                                  <a:pt x="99311" y="293394"/>
                                  <a:pt x="95500" y="277710"/>
                                  <a:pt x="91386" y="260679"/>
                                </a:cubicBezTo>
                                <a:cubicBezTo>
                                  <a:pt x="79689" y="213842"/>
                                  <a:pt x="70520" y="183793"/>
                                  <a:pt x="59725" y="156996"/>
                                </a:cubicBezTo>
                                <a:cubicBezTo>
                                  <a:pt x="40942" y="110165"/>
                                  <a:pt x="24826" y="68465"/>
                                  <a:pt x="11184" y="31370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2" name="Shape 52"/>
                        <wps:cNvSpPr/>
                        <wps:spPr>
                          <a:xfrm>
                            <a:off x="1417554" y="3782257"/>
                            <a:ext cx="907371" cy="3865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07371" h="386544">
                                <a:moveTo>
                                  <a:pt x="195332" y="950"/>
                                </a:moveTo>
                                <a:cubicBezTo>
                                  <a:pt x="213263" y="1899"/>
                                  <a:pt x="233408" y="5880"/>
                                  <a:pt x="255640" y="12884"/>
                                </a:cubicBezTo>
                                <a:cubicBezTo>
                                  <a:pt x="301550" y="27349"/>
                                  <a:pt x="358332" y="55340"/>
                                  <a:pt x="424423" y="96069"/>
                                </a:cubicBezTo>
                                <a:cubicBezTo>
                                  <a:pt x="558319" y="178518"/>
                                  <a:pt x="668910" y="245434"/>
                                  <a:pt x="782994" y="313036"/>
                                </a:cubicBezTo>
                                <a:cubicBezTo>
                                  <a:pt x="788709" y="316440"/>
                                  <a:pt x="810833" y="329508"/>
                                  <a:pt x="838849" y="346056"/>
                                </a:cubicBezTo>
                                <a:cubicBezTo>
                                  <a:pt x="854419" y="355254"/>
                                  <a:pt x="871981" y="365627"/>
                                  <a:pt x="890069" y="376315"/>
                                </a:cubicBezTo>
                                <a:lnTo>
                                  <a:pt x="907371" y="386544"/>
                                </a:lnTo>
                                <a:lnTo>
                                  <a:pt x="890783" y="386544"/>
                                </a:lnTo>
                                <a:lnTo>
                                  <a:pt x="886053" y="383747"/>
                                </a:lnTo>
                                <a:cubicBezTo>
                                  <a:pt x="867972" y="373063"/>
                                  <a:pt x="850415" y="362693"/>
                                  <a:pt x="834848" y="353498"/>
                                </a:cubicBezTo>
                                <a:cubicBezTo>
                                  <a:pt x="806794" y="336925"/>
                                  <a:pt x="784620" y="323831"/>
                                  <a:pt x="778918" y="320427"/>
                                </a:cubicBezTo>
                                <a:cubicBezTo>
                                  <a:pt x="656007" y="247453"/>
                                  <a:pt x="545403" y="180550"/>
                                  <a:pt x="420257" y="103499"/>
                                </a:cubicBezTo>
                                <a:cubicBezTo>
                                  <a:pt x="355843" y="63786"/>
                                  <a:pt x="300458" y="36303"/>
                                  <a:pt x="255640" y="21825"/>
                                </a:cubicBezTo>
                                <a:cubicBezTo>
                                  <a:pt x="212117" y="7766"/>
                                  <a:pt x="177154" y="5531"/>
                                  <a:pt x="151690" y="15170"/>
                                </a:cubicBezTo>
                                <a:cubicBezTo>
                                  <a:pt x="115190" y="29077"/>
                                  <a:pt x="97601" y="66161"/>
                                  <a:pt x="94654" y="135439"/>
                                </a:cubicBezTo>
                                <a:cubicBezTo>
                                  <a:pt x="94032" y="152584"/>
                                  <a:pt x="93943" y="169971"/>
                                  <a:pt x="94375" y="187090"/>
                                </a:cubicBezTo>
                                <a:lnTo>
                                  <a:pt x="94654" y="210623"/>
                                </a:lnTo>
                                <a:cubicBezTo>
                                  <a:pt x="94654" y="249652"/>
                                  <a:pt x="79161" y="287981"/>
                                  <a:pt x="38443" y="347991"/>
                                </a:cubicBezTo>
                                <a:lnTo>
                                  <a:pt x="11072" y="386544"/>
                                </a:lnTo>
                                <a:lnTo>
                                  <a:pt x="0" y="386544"/>
                                </a:lnTo>
                                <a:lnTo>
                                  <a:pt x="9098" y="374412"/>
                                </a:lnTo>
                                <a:cubicBezTo>
                                  <a:pt x="28135" y="348279"/>
                                  <a:pt x="42045" y="327476"/>
                                  <a:pt x="52757" y="309353"/>
                                </a:cubicBezTo>
                                <a:cubicBezTo>
                                  <a:pt x="75909" y="270161"/>
                                  <a:pt x="85802" y="240633"/>
                                  <a:pt x="85802" y="210585"/>
                                </a:cubicBezTo>
                                <a:lnTo>
                                  <a:pt x="85523" y="187179"/>
                                </a:lnTo>
                                <a:cubicBezTo>
                                  <a:pt x="85256" y="163392"/>
                                  <a:pt x="85231" y="150222"/>
                                  <a:pt x="85790" y="135084"/>
                                </a:cubicBezTo>
                                <a:cubicBezTo>
                                  <a:pt x="88838" y="61881"/>
                                  <a:pt x="108116" y="22435"/>
                                  <a:pt x="148312" y="7207"/>
                                </a:cubicBezTo>
                                <a:cubicBezTo>
                                  <a:pt x="161685" y="2083"/>
                                  <a:pt x="177401" y="0"/>
                                  <a:pt x="195332" y="95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3" name="Shape 53"/>
                        <wps:cNvSpPr/>
                        <wps:spPr>
                          <a:xfrm>
                            <a:off x="1838344" y="0"/>
                            <a:ext cx="323987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239875" h="4168801">
                                <a:moveTo>
                                  <a:pt x="3223872" y="0"/>
                                </a:moveTo>
                                <a:lnTo>
                                  <a:pt x="3239875" y="0"/>
                                </a:lnTo>
                                <a:lnTo>
                                  <a:pt x="3215160" y="15751"/>
                                </a:lnTo>
                                <a:cubicBezTo>
                                  <a:pt x="3204433" y="22519"/>
                                  <a:pt x="3192723" y="29851"/>
                                  <a:pt x="3179902" y="37846"/>
                                </a:cubicBezTo>
                                <a:cubicBezTo>
                                  <a:pt x="3077617" y="101727"/>
                                  <a:pt x="3012161" y="145339"/>
                                  <a:pt x="2938285" y="206375"/>
                                </a:cubicBezTo>
                                <a:cubicBezTo>
                                  <a:pt x="2812123" y="310617"/>
                                  <a:pt x="2717343" y="425983"/>
                                  <a:pt x="2648534" y="559079"/>
                                </a:cubicBezTo>
                                <a:cubicBezTo>
                                  <a:pt x="2540381" y="768579"/>
                                  <a:pt x="2442032" y="939635"/>
                                  <a:pt x="2356231" y="1067524"/>
                                </a:cubicBezTo>
                                <a:cubicBezTo>
                                  <a:pt x="2269490" y="1196823"/>
                                  <a:pt x="2195119" y="1282675"/>
                                  <a:pt x="2135188" y="1322693"/>
                                </a:cubicBezTo>
                                <a:cubicBezTo>
                                  <a:pt x="2078457" y="1360564"/>
                                  <a:pt x="2001571" y="1392682"/>
                                  <a:pt x="1878114" y="1430084"/>
                                </a:cubicBezTo>
                                <a:cubicBezTo>
                                  <a:pt x="1759712" y="1465949"/>
                                  <a:pt x="1597216" y="1507262"/>
                                  <a:pt x="1317244" y="1572666"/>
                                </a:cubicBezTo>
                                <a:cubicBezTo>
                                  <a:pt x="1134008" y="1615402"/>
                                  <a:pt x="976097" y="1685417"/>
                                  <a:pt x="834466" y="1786712"/>
                                </a:cubicBezTo>
                                <a:cubicBezTo>
                                  <a:pt x="784784" y="1822260"/>
                                  <a:pt x="741617" y="1857515"/>
                                  <a:pt x="698602" y="1897659"/>
                                </a:cubicBezTo>
                                <a:cubicBezTo>
                                  <a:pt x="658063" y="1935493"/>
                                  <a:pt x="616128" y="1978787"/>
                                  <a:pt x="558406" y="2042401"/>
                                </a:cubicBezTo>
                                <a:cubicBezTo>
                                  <a:pt x="529869" y="2073364"/>
                                  <a:pt x="499351" y="2103120"/>
                                  <a:pt x="467678" y="2130882"/>
                                </a:cubicBezTo>
                                <a:cubicBezTo>
                                  <a:pt x="445351" y="2150682"/>
                                  <a:pt x="362788" y="2221573"/>
                                  <a:pt x="359283" y="2224583"/>
                                </a:cubicBezTo>
                                <a:cubicBezTo>
                                  <a:pt x="359258" y="2224608"/>
                                  <a:pt x="359232" y="2224621"/>
                                  <a:pt x="359207" y="2224647"/>
                                </a:cubicBezTo>
                                <a:cubicBezTo>
                                  <a:pt x="311938" y="2265744"/>
                                  <a:pt x="277711" y="2297354"/>
                                  <a:pt x="244780" y="2330336"/>
                                </a:cubicBezTo>
                                <a:cubicBezTo>
                                  <a:pt x="168592" y="2405533"/>
                                  <a:pt x="102019" y="2490216"/>
                                  <a:pt x="46901" y="2582024"/>
                                </a:cubicBezTo>
                                <a:cubicBezTo>
                                  <a:pt x="14923" y="2635314"/>
                                  <a:pt x="4001" y="2679281"/>
                                  <a:pt x="13475" y="2716416"/>
                                </a:cubicBezTo>
                                <a:cubicBezTo>
                                  <a:pt x="21539" y="2748026"/>
                                  <a:pt x="44234" y="2774417"/>
                                  <a:pt x="82829" y="2797061"/>
                                </a:cubicBezTo>
                                <a:cubicBezTo>
                                  <a:pt x="114770" y="2815870"/>
                                  <a:pt x="149263" y="2829547"/>
                                  <a:pt x="198145" y="2842793"/>
                                </a:cubicBezTo>
                                <a:cubicBezTo>
                                  <a:pt x="243916" y="2855189"/>
                                  <a:pt x="303937" y="2867673"/>
                                  <a:pt x="405333" y="2885910"/>
                                </a:cubicBezTo>
                                <a:cubicBezTo>
                                  <a:pt x="465023" y="2895740"/>
                                  <a:pt x="525107" y="2907856"/>
                                  <a:pt x="583921" y="2921889"/>
                                </a:cubicBezTo>
                                <a:cubicBezTo>
                                  <a:pt x="667563" y="2942844"/>
                                  <a:pt x="739546" y="2945956"/>
                                  <a:pt x="810476" y="2931693"/>
                                </a:cubicBezTo>
                                <a:cubicBezTo>
                                  <a:pt x="876859" y="2918359"/>
                                  <a:pt x="944423" y="2889771"/>
                                  <a:pt x="1029564" y="2839022"/>
                                </a:cubicBezTo>
                                <a:lnTo>
                                  <a:pt x="1090460" y="2802306"/>
                                </a:lnTo>
                                <a:cubicBezTo>
                                  <a:pt x="1113765" y="2788247"/>
                                  <a:pt x="1131634" y="2778239"/>
                                  <a:pt x="1148398" y="2769845"/>
                                </a:cubicBezTo>
                                <a:cubicBezTo>
                                  <a:pt x="1153655" y="2767191"/>
                                  <a:pt x="1168045" y="2759710"/>
                                  <a:pt x="1184707" y="2751061"/>
                                </a:cubicBezTo>
                                <a:cubicBezTo>
                                  <a:pt x="1209599" y="2738133"/>
                                  <a:pt x="1240600" y="2722029"/>
                                  <a:pt x="1253566" y="2715540"/>
                                </a:cubicBezTo>
                                <a:cubicBezTo>
                                  <a:pt x="1323658" y="2680424"/>
                                  <a:pt x="1380858" y="2657818"/>
                                  <a:pt x="1433589" y="2644394"/>
                                </a:cubicBezTo>
                                <a:cubicBezTo>
                                  <a:pt x="1489278" y="2630221"/>
                                  <a:pt x="1540751" y="2626474"/>
                                  <a:pt x="1590942" y="2632951"/>
                                </a:cubicBezTo>
                                <a:cubicBezTo>
                                  <a:pt x="1641831" y="2639543"/>
                                  <a:pt x="1691208" y="2658212"/>
                                  <a:pt x="1733741" y="2686977"/>
                                </a:cubicBezTo>
                                <a:cubicBezTo>
                                  <a:pt x="1786954" y="2722474"/>
                                  <a:pt x="1815999" y="2765006"/>
                                  <a:pt x="1825168" y="2820848"/>
                                </a:cubicBezTo>
                                <a:cubicBezTo>
                                  <a:pt x="1829651" y="2848140"/>
                                  <a:pt x="1829448" y="2878823"/>
                                  <a:pt x="1824584" y="2914638"/>
                                </a:cubicBezTo>
                                <a:cubicBezTo>
                                  <a:pt x="1819999" y="2948318"/>
                                  <a:pt x="1811210" y="2986761"/>
                                  <a:pt x="1797723" y="3032189"/>
                                </a:cubicBezTo>
                                <a:cubicBezTo>
                                  <a:pt x="1793393" y="3046667"/>
                                  <a:pt x="1789049" y="3060700"/>
                                  <a:pt x="1781683" y="3083954"/>
                                </a:cubicBezTo>
                                <a:cubicBezTo>
                                  <a:pt x="1746657" y="3194736"/>
                                  <a:pt x="1735747" y="3237103"/>
                                  <a:pt x="1735747" y="3286328"/>
                                </a:cubicBezTo>
                                <a:cubicBezTo>
                                  <a:pt x="1735747" y="3424187"/>
                                  <a:pt x="1669580" y="3587839"/>
                                  <a:pt x="1527518" y="3801326"/>
                                </a:cubicBezTo>
                                <a:cubicBezTo>
                                  <a:pt x="1505661" y="3833889"/>
                                  <a:pt x="1487094" y="3868827"/>
                                  <a:pt x="1472337" y="3905149"/>
                                </a:cubicBezTo>
                                <a:cubicBezTo>
                                  <a:pt x="1466850" y="3918496"/>
                                  <a:pt x="1461808" y="3931514"/>
                                  <a:pt x="1455966" y="3947363"/>
                                </a:cubicBezTo>
                                <a:cubicBezTo>
                                  <a:pt x="1416861" y="4053965"/>
                                  <a:pt x="1401900" y="4091453"/>
                                  <a:pt x="1364968" y="4158265"/>
                                </a:cubicBezTo>
                                <a:lnTo>
                                  <a:pt x="1359031" y="4168801"/>
                                </a:lnTo>
                                <a:lnTo>
                                  <a:pt x="1348868" y="4168801"/>
                                </a:lnTo>
                                <a:lnTo>
                                  <a:pt x="1357077" y="4154247"/>
                                </a:lnTo>
                                <a:cubicBezTo>
                                  <a:pt x="1393712" y="4088033"/>
                                  <a:pt x="1408646" y="4050671"/>
                                  <a:pt x="1447762" y="3944303"/>
                                </a:cubicBezTo>
                                <a:cubicBezTo>
                                  <a:pt x="1452893" y="3930130"/>
                                  <a:pt x="1458366" y="3915855"/>
                                  <a:pt x="1464056" y="3901872"/>
                                </a:cubicBezTo>
                                <a:cubicBezTo>
                                  <a:pt x="1479017" y="3865004"/>
                                  <a:pt x="1497838" y="3829545"/>
                                  <a:pt x="1519987" y="3796500"/>
                                </a:cubicBezTo>
                                <a:cubicBezTo>
                                  <a:pt x="1588389" y="3693897"/>
                                  <a:pt x="1638071" y="3604844"/>
                                  <a:pt x="1671879" y="3524237"/>
                                </a:cubicBezTo>
                                <a:cubicBezTo>
                                  <a:pt x="1708899" y="3435973"/>
                                  <a:pt x="1726895" y="3358147"/>
                                  <a:pt x="1726895" y="3286316"/>
                                </a:cubicBezTo>
                                <a:cubicBezTo>
                                  <a:pt x="1726895" y="3235465"/>
                                  <a:pt x="1737348" y="3194799"/>
                                  <a:pt x="1773276" y="3081388"/>
                                </a:cubicBezTo>
                                <a:cubicBezTo>
                                  <a:pt x="1780274" y="3059278"/>
                                  <a:pt x="1784566" y="3045206"/>
                                  <a:pt x="1789201" y="3029661"/>
                                </a:cubicBezTo>
                                <a:cubicBezTo>
                                  <a:pt x="1802359" y="2985427"/>
                                  <a:pt x="1810969" y="2948026"/>
                                  <a:pt x="1815529" y="2915349"/>
                                </a:cubicBezTo>
                                <a:cubicBezTo>
                                  <a:pt x="1820393" y="2880462"/>
                                  <a:pt x="1820723" y="2850604"/>
                                  <a:pt x="1816519" y="2824074"/>
                                </a:cubicBezTo>
                                <a:cubicBezTo>
                                  <a:pt x="1807921" y="2769654"/>
                                  <a:pt x="1780032" y="2728392"/>
                                  <a:pt x="1728788" y="2694242"/>
                                </a:cubicBezTo>
                                <a:cubicBezTo>
                                  <a:pt x="1687335" y="2666149"/>
                                  <a:pt x="1639189" y="2647887"/>
                                  <a:pt x="1589545" y="2641448"/>
                                </a:cubicBezTo>
                                <a:cubicBezTo>
                                  <a:pt x="1540345" y="2635085"/>
                                  <a:pt x="1489672" y="2638844"/>
                                  <a:pt x="1434643" y="2652929"/>
                                </a:cubicBezTo>
                                <a:cubicBezTo>
                                  <a:pt x="1382700" y="2666225"/>
                                  <a:pt x="1326299" y="2688552"/>
                                  <a:pt x="1257148" y="2723159"/>
                                </a:cubicBezTo>
                                <a:cubicBezTo>
                                  <a:pt x="1243648" y="2729967"/>
                                  <a:pt x="1211110" y="2746896"/>
                                  <a:pt x="1184973" y="2760498"/>
                                </a:cubicBezTo>
                                <a:cubicBezTo>
                                  <a:pt x="1169899" y="2768333"/>
                                  <a:pt x="1156894" y="2775103"/>
                                  <a:pt x="1151966" y="2777617"/>
                                </a:cubicBezTo>
                                <a:cubicBezTo>
                                  <a:pt x="1132497" y="2787498"/>
                                  <a:pt x="1113168" y="2798255"/>
                                  <a:pt x="1094512" y="2809570"/>
                                </a:cubicBezTo>
                                <a:lnTo>
                                  <a:pt x="1033640" y="2846413"/>
                                </a:lnTo>
                                <a:cubicBezTo>
                                  <a:pt x="947471" y="2897784"/>
                                  <a:pt x="878980" y="2926728"/>
                                  <a:pt x="811556" y="2940266"/>
                                </a:cubicBezTo>
                                <a:cubicBezTo>
                                  <a:pt x="739521" y="2954731"/>
                                  <a:pt x="666458" y="2951582"/>
                                  <a:pt x="581597" y="2930360"/>
                                </a:cubicBezTo>
                                <a:cubicBezTo>
                                  <a:pt x="536613" y="2918955"/>
                                  <a:pt x="498716" y="2911577"/>
                                  <a:pt x="400139" y="2893746"/>
                                </a:cubicBezTo>
                                <a:cubicBezTo>
                                  <a:pt x="299288" y="2875534"/>
                                  <a:pt x="239636" y="2863063"/>
                                  <a:pt x="194209" y="2850706"/>
                                </a:cubicBezTo>
                                <a:cubicBezTo>
                                  <a:pt x="145402" y="2837434"/>
                                  <a:pt x="110693" y="2823629"/>
                                  <a:pt x="78168" y="2804567"/>
                                </a:cubicBezTo>
                                <a:cubicBezTo>
                                  <a:pt x="58166" y="2792768"/>
                                  <a:pt x="41885" y="2779611"/>
                                  <a:pt x="29782" y="2765463"/>
                                </a:cubicBezTo>
                                <a:cubicBezTo>
                                  <a:pt x="17564" y="2751176"/>
                                  <a:pt x="9208" y="2735402"/>
                                  <a:pt x="4928" y="2718562"/>
                                </a:cubicBezTo>
                                <a:cubicBezTo>
                                  <a:pt x="0" y="2699156"/>
                                  <a:pt x="292" y="2677617"/>
                                  <a:pt x="5829" y="2654529"/>
                                </a:cubicBezTo>
                                <a:cubicBezTo>
                                  <a:pt x="11456" y="2631008"/>
                                  <a:pt x="22695" y="2605100"/>
                                  <a:pt x="39230" y="2577529"/>
                                </a:cubicBezTo>
                                <a:cubicBezTo>
                                  <a:pt x="94793" y="2485123"/>
                                  <a:pt x="161887" y="2399907"/>
                                  <a:pt x="238646" y="2324240"/>
                                </a:cubicBezTo>
                                <a:cubicBezTo>
                                  <a:pt x="275539" y="2287689"/>
                                  <a:pt x="314223" y="2252028"/>
                                  <a:pt x="353644" y="2218246"/>
                                </a:cubicBezTo>
                                <a:lnTo>
                                  <a:pt x="352577" y="2216887"/>
                                </a:lnTo>
                                <a:lnTo>
                                  <a:pt x="353746" y="2218144"/>
                                </a:lnTo>
                                <a:cubicBezTo>
                                  <a:pt x="354368" y="2217573"/>
                                  <a:pt x="364325" y="2208975"/>
                                  <a:pt x="376949" y="2198091"/>
                                </a:cubicBezTo>
                                <a:cubicBezTo>
                                  <a:pt x="404724" y="2174113"/>
                                  <a:pt x="446710" y="2137880"/>
                                  <a:pt x="461886" y="2124431"/>
                                </a:cubicBezTo>
                                <a:cubicBezTo>
                                  <a:pt x="493344" y="2096872"/>
                                  <a:pt x="523672" y="2067306"/>
                                  <a:pt x="552044" y="2036534"/>
                                </a:cubicBezTo>
                                <a:cubicBezTo>
                                  <a:pt x="610362" y="1972386"/>
                                  <a:pt x="652488" y="1928902"/>
                                  <a:pt x="692899" y="1891170"/>
                                </a:cubicBezTo>
                                <a:cubicBezTo>
                                  <a:pt x="736232" y="1850695"/>
                                  <a:pt x="779640" y="1815262"/>
                                  <a:pt x="829501" y="1779638"/>
                                </a:cubicBezTo>
                                <a:cubicBezTo>
                                  <a:pt x="971791" y="1677873"/>
                                  <a:pt x="1130732" y="1607414"/>
                                  <a:pt x="1315390" y="1564208"/>
                                </a:cubicBezTo>
                                <a:cubicBezTo>
                                  <a:pt x="1594142" y="1499095"/>
                                  <a:pt x="1756017" y="1457973"/>
                                  <a:pt x="1874139" y="1422248"/>
                                </a:cubicBezTo>
                                <a:cubicBezTo>
                                  <a:pt x="1997608" y="1384923"/>
                                  <a:pt x="2074228" y="1352969"/>
                                  <a:pt x="2130362" y="1315441"/>
                                </a:cubicBezTo>
                                <a:cubicBezTo>
                                  <a:pt x="2189569" y="1275943"/>
                                  <a:pt x="2263458" y="1190447"/>
                                  <a:pt x="2349970" y="1061339"/>
                                </a:cubicBezTo>
                                <a:cubicBezTo>
                                  <a:pt x="2435479" y="933729"/>
                                  <a:pt x="2533409" y="763410"/>
                                  <a:pt x="2641041" y="555117"/>
                                </a:cubicBezTo>
                                <a:cubicBezTo>
                                  <a:pt x="2710307" y="420929"/>
                                  <a:pt x="2805747" y="304686"/>
                                  <a:pt x="2932773" y="199758"/>
                                </a:cubicBezTo>
                                <a:cubicBezTo>
                                  <a:pt x="3007005" y="138341"/>
                                  <a:pt x="3072702" y="94590"/>
                                  <a:pt x="3175356" y="30531"/>
                                </a:cubicBezTo>
                                <a:cubicBezTo>
                                  <a:pt x="3188094" y="22590"/>
                                  <a:pt x="3199726" y="15309"/>
                                  <a:pt x="3210380" y="8592"/>
                                </a:cubicBezTo>
                                <a:lnTo>
                                  <a:pt x="322387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4" name="Shape 54"/>
                        <wps:cNvSpPr/>
                        <wps:spPr>
                          <a:xfrm>
                            <a:off x="537023" y="2761689"/>
                            <a:ext cx="811058" cy="140711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11058" h="1407112">
                                <a:moveTo>
                                  <a:pt x="624419" y="2565"/>
                                </a:moveTo>
                                <a:cubicBezTo>
                                  <a:pt x="656512" y="0"/>
                                  <a:pt x="694840" y="20841"/>
                                  <a:pt x="738338" y="64465"/>
                                </a:cubicBezTo>
                                <a:cubicBezTo>
                                  <a:pt x="764436" y="90589"/>
                                  <a:pt x="782851" y="116281"/>
                                  <a:pt x="794637" y="142977"/>
                                </a:cubicBezTo>
                                <a:cubicBezTo>
                                  <a:pt x="806194" y="169164"/>
                                  <a:pt x="811058" y="195669"/>
                                  <a:pt x="809534" y="223990"/>
                                </a:cubicBezTo>
                                <a:cubicBezTo>
                                  <a:pt x="807540" y="259347"/>
                                  <a:pt x="795628" y="297231"/>
                                  <a:pt x="772056" y="343179"/>
                                </a:cubicBezTo>
                                <a:cubicBezTo>
                                  <a:pt x="761223" y="364033"/>
                                  <a:pt x="749514" y="384772"/>
                                  <a:pt x="737271" y="404813"/>
                                </a:cubicBezTo>
                                <a:lnTo>
                                  <a:pt x="697965" y="468960"/>
                                </a:lnTo>
                                <a:cubicBezTo>
                                  <a:pt x="656931" y="536677"/>
                                  <a:pt x="631036" y="588163"/>
                                  <a:pt x="614018" y="635902"/>
                                </a:cubicBezTo>
                                <a:cubicBezTo>
                                  <a:pt x="595882" y="686740"/>
                                  <a:pt x="587424" y="735025"/>
                                  <a:pt x="587424" y="787857"/>
                                </a:cubicBezTo>
                                <a:cubicBezTo>
                                  <a:pt x="587424" y="955027"/>
                                  <a:pt x="570584" y="1040968"/>
                                  <a:pt x="520660" y="1128471"/>
                                </a:cubicBezTo>
                                <a:cubicBezTo>
                                  <a:pt x="513142" y="1141628"/>
                                  <a:pt x="486154" y="1181862"/>
                                  <a:pt x="454899" y="1228446"/>
                                </a:cubicBezTo>
                                <a:cubicBezTo>
                                  <a:pt x="417129" y="1284745"/>
                                  <a:pt x="374318" y="1348550"/>
                                  <a:pt x="351597" y="1385811"/>
                                </a:cubicBezTo>
                                <a:lnTo>
                                  <a:pt x="338471" y="1407112"/>
                                </a:lnTo>
                                <a:lnTo>
                                  <a:pt x="328349" y="1407112"/>
                                </a:lnTo>
                                <a:lnTo>
                                  <a:pt x="329469" y="1405312"/>
                                </a:lnTo>
                                <a:cubicBezTo>
                                  <a:pt x="335042" y="1396310"/>
                                  <a:pt x="340069" y="1388135"/>
                                  <a:pt x="344193" y="1381341"/>
                                </a:cubicBezTo>
                                <a:cubicBezTo>
                                  <a:pt x="366952" y="1344092"/>
                                  <a:pt x="409471" y="1280732"/>
                                  <a:pt x="447000" y="1224826"/>
                                </a:cubicBezTo>
                                <a:cubicBezTo>
                                  <a:pt x="478509" y="1177862"/>
                                  <a:pt x="505725" y="1137310"/>
                                  <a:pt x="513192" y="1124153"/>
                                </a:cubicBezTo>
                                <a:cubicBezTo>
                                  <a:pt x="562291" y="1038276"/>
                                  <a:pt x="578851" y="953427"/>
                                  <a:pt x="578851" y="787857"/>
                                </a:cubicBezTo>
                                <a:cubicBezTo>
                                  <a:pt x="578851" y="734123"/>
                                  <a:pt x="587386" y="685102"/>
                                  <a:pt x="605686" y="633590"/>
                                </a:cubicBezTo>
                                <a:cubicBezTo>
                                  <a:pt x="622895" y="585178"/>
                                  <a:pt x="649070" y="533032"/>
                                  <a:pt x="690560" y="464502"/>
                                </a:cubicBezTo>
                                <a:lnTo>
                                  <a:pt x="729854" y="400355"/>
                                </a:lnTo>
                                <a:cubicBezTo>
                                  <a:pt x="742021" y="380479"/>
                                  <a:pt x="753654" y="359918"/>
                                  <a:pt x="764411" y="339230"/>
                                </a:cubicBezTo>
                                <a:cubicBezTo>
                                  <a:pt x="787436" y="294411"/>
                                  <a:pt x="799044" y="257632"/>
                                  <a:pt x="800962" y="223457"/>
                                </a:cubicBezTo>
                                <a:cubicBezTo>
                                  <a:pt x="802384" y="196317"/>
                                  <a:pt x="797672" y="170942"/>
                                  <a:pt x="786547" y="145859"/>
                                </a:cubicBezTo>
                                <a:cubicBezTo>
                                  <a:pt x="775231" y="120332"/>
                                  <a:pt x="757515" y="95669"/>
                                  <a:pt x="732382" y="70447"/>
                                </a:cubicBezTo>
                                <a:cubicBezTo>
                                  <a:pt x="690116" y="28207"/>
                                  <a:pt x="655242" y="8826"/>
                                  <a:pt x="625791" y="11150"/>
                                </a:cubicBezTo>
                                <a:cubicBezTo>
                                  <a:pt x="605991" y="12713"/>
                                  <a:pt x="588846" y="23838"/>
                                  <a:pt x="573403" y="45123"/>
                                </a:cubicBezTo>
                                <a:cubicBezTo>
                                  <a:pt x="545209" y="84010"/>
                                  <a:pt x="526095" y="146139"/>
                                  <a:pt x="502931" y="274345"/>
                                </a:cubicBezTo>
                                <a:cubicBezTo>
                                  <a:pt x="501127" y="283642"/>
                                  <a:pt x="496898" y="307619"/>
                                  <a:pt x="494104" y="323482"/>
                                </a:cubicBezTo>
                                <a:cubicBezTo>
                                  <a:pt x="492822" y="330746"/>
                                  <a:pt x="491717" y="337033"/>
                                  <a:pt x="491602" y="337566"/>
                                </a:cubicBezTo>
                                <a:lnTo>
                                  <a:pt x="492542" y="337782"/>
                                </a:lnTo>
                                <a:lnTo>
                                  <a:pt x="491577" y="337706"/>
                                </a:lnTo>
                                <a:cubicBezTo>
                                  <a:pt x="479779" y="404089"/>
                                  <a:pt x="471930" y="440055"/>
                                  <a:pt x="462583" y="470395"/>
                                </a:cubicBezTo>
                                <a:cubicBezTo>
                                  <a:pt x="453363" y="500609"/>
                                  <a:pt x="440561" y="526986"/>
                                  <a:pt x="422273" y="553390"/>
                                </a:cubicBezTo>
                                <a:cubicBezTo>
                                  <a:pt x="405001" y="578320"/>
                                  <a:pt x="381963" y="604774"/>
                                  <a:pt x="347572" y="639128"/>
                                </a:cubicBezTo>
                                <a:lnTo>
                                  <a:pt x="302436" y="683476"/>
                                </a:lnTo>
                                <a:cubicBezTo>
                                  <a:pt x="254989" y="731050"/>
                                  <a:pt x="223112" y="770306"/>
                                  <a:pt x="199045" y="810755"/>
                                </a:cubicBezTo>
                                <a:cubicBezTo>
                                  <a:pt x="173480" y="853745"/>
                                  <a:pt x="156157" y="899566"/>
                                  <a:pt x="144524" y="954951"/>
                                </a:cubicBezTo>
                                <a:lnTo>
                                  <a:pt x="128471" y="1031418"/>
                                </a:lnTo>
                                <a:cubicBezTo>
                                  <a:pt x="116546" y="1087691"/>
                                  <a:pt x="106907" y="1128840"/>
                                  <a:pt x="96264" y="1168997"/>
                                </a:cubicBezTo>
                                <a:cubicBezTo>
                                  <a:pt x="76490" y="1243082"/>
                                  <a:pt x="52244" y="1312231"/>
                                  <a:pt x="21389" y="1382022"/>
                                </a:cubicBezTo>
                                <a:lnTo>
                                  <a:pt x="9547" y="1407112"/>
                                </a:lnTo>
                                <a:lnTo>
                                  <a:pt x="0" y="1407112"/>
                                </a:lnTo>
                                <a:lnTo>
                                  <a:pt x="13368" y="1378790"/>
                                </a:lnTo>
                                <a:cubicBezTo>
                                  <a:pt x="44098" y="1309295"/>
                                  <a:pt x="68241" y="1240472"/>
                                  <a:pt x="87920" y="1166749"/>
                                </a:cubicBezTo>
                                <a:cubicBezTo>
                                  <a:pt x="98334" y="1127760"/>
                                  <a:pt x="107643" y="1088034"/>
                                  <a:pt x="120064" y="1029602"/>
                                </a:cubicBezTo>
                                <a:lnTo>
                                  <a:pt x="136117" y="953262"/>
                                </a:lnTo>
                                <a:cubicBezTo>
                                  <a:pt x="147966" y="896874"/>
                                  <a:pt x="165581" y="850265"/>
                                  <a:pt x="191539" y="806590"/>
                                </a:cubicBezTo>
                                <a:cubicBezTo>
                                  <a:pt x="216025" y="765391"/>
                                  <a:pt x="248385" y="725576"/>
                                  <a:pt x="296492" y="677482"/>
                                </a:cubicBezTo>
                                <a:cubicBezTo>
                                  <a:pt x="301991" y="671894"/>
                                  <a:pt x="316088" y="658025"/>
                                  <a:pt x="327417" y="646887"/>
                                </a:cubicBezTo>
                                <a:cubicBezTo>
                                  <a:pt x="333817" y="640575"/>
                                  <a:pt x="339355" y="635127"/>
                                  <a:pt x="341450" y="633032"/>
                                </a:cubicBezTo>
                                <a:cubicBezTo>
                                  <a:pt x="375207" y="599453"/>
                                  <a:pt x="397864" y="573532"/>
                                  <a:pt x="414907" y="548996"/>
                                </a:cubicBezTo>
                                <a:cubicBezTo>
                                  <a:pt x="432814" y="523189"/>
                                  <a:pt x="445387" y="497434"/>
                                  <a:pt x="454467" y="467919"/>
                                </a:cubicBezTo>
                                <a:lnTo>
                                  <a:pt x="454493" y="467855"/>
                                </a:lnTo>
                                <a:cubicBezTo>
                                  <a:pt x="466621" y="424751"/>
                                  <a:pt x="476273" y="380454"/>
                                  <a:pt x="483195" y="336258"/>
                                </a:cubicBezTo>
                                <a:lnTo>
                                  <a:pt x="494396" y="272961"/>
                                </a:lnTo>
                                <a:cubicBezTo>
                                  <a:pt x="506398" y="206972"/>
                                  <a:pt x="516570" y="161671"/>
                                  <a:pt x="527366" y="126073"/>
                                </a:cubicBezTo>
                                <a:cubicBezTo>
                                  <a:pt x="538795" y="88430"/>
                                  <a:pt x="551216" y="61100"/>
                                  <a:pt x="566456" y="40043"/>
                                </a:cubicBezTo>
                                <a:cubicBezTo>
                                  <a:pt x="583169" y="16904"/>
                                  <a:pt x="602664" y="4293"/>
                                  <a:pt x="624419" y="2565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5" name="Shape 55"/>
                        <wps:cNvSpPr/>
                        <wps:spPr>
                          <a:xfrm>
                            <a:off x="4513302" y="1459131"/>
                            <a:ext cx="68877" cy="18468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8877" h="184683">
                                <a:moveTo>
                                  <a:pt x="33147" y="0"/>
                                </a:moveTo>
                                <a:cubicBezTo>
                                  <a:pt x="42205" y="0"/>
                                  <a:pt x="50856" y="4786"/>
                                  <a:pt x="65498" y="16979"/>
                                </a:cubicBezTo>
                                <a:lnTo>
                                  <a:pt x="68877" y="19935"/>
                                </a:lnTo>
                                <a:lnTo>
                                  <a:pt x="68877" y="49734"/>
                                </a:lnTo>
                                <a:lnTo>
                                  <a:pt x="68225" y="49213"/>
                                </a:lnTo>
                                <a:lnTo>
                                  <a:pt x="68225" y="49111"/>
                                </a:lnTo>
                                <a:lnTo>
                                  <a:pt x="67348" y="48336"/>
                                </a:lnTo>
                                <a:cubicBezTo>
                                  <a:pt x="37719" y="21641"/>
                                  <a:pt x="33528" y="22250"/>
                                  <a:pt x="31407" y="22771"/>
                                </a:cubicBezTo>
                                <a:cubicBezTo>
                                  <a:pt x="30035" y="23025"/>
                                  <a:pt x="27331" y="23851"/>
                                  <a:pt x="25019" y="38519"/>
                                </a:cubicBezTo>
                                <a:cubicBezTo>
                                  <a:pt x="23825" y="46076"/>
                                  <a:pt x="22416" y="59677"/>
                                  <a:pt x="22416" y="81597"/>
                                </a:cubicBezTo>
                                <a:cubicBezTo>
                                  <a:pt x="22416" y="103848"/>
                                  <a:pt x="25083" y="122085"/>
                                  <a:pt x="30378" y="135814"/>
                                </a:cubicBezTo>
                                <a:cubicBezTo>
                                  <a:pt x="35484" y="149085"/>
                                  <a:pt x="42964" y="157543"/>
                                  <a:pt x="52007" y="160274"/>
                                </a:cubicBezTo>
                                <a:cubicBezTo>
                                  <a:pt x="54204" y="160934"/>
                                  <a:pt x="56439" y="161265"/>
                                  <a:pt x="58712" y="161265"/>
                                </a:cubicBezTo>
                                <a:lnTo>
                                  <a:pt x="68877" y="157308"/>
                                </a:lnTo>
                                <a:lnTo>
                                  <a:pt x="68877" y="182424"/>
                                </a:lnTo>
                                <a:lnTo>
                                  <a:pt x="64172" y="183956"/>
                                </a:lnTo>
                                <a:cubicBezTo>
                                  <a:pt x="58398" y="184683"/>
                                  <a:pt x="52712" y="184239"/>
                                  <a:pt x="47270" y="182601"/>
                                </a:cubicBezTo>
                                <a:cubicBezTo>
                                  <a:pt x="33795" y="178536"/>
                                  <a:pt x="22238" y="167564"/>
                                  <a:pt x="13869" y="150876"/>
                                </a:cubicBezTo>
                                <a:cubicBezTo>
                                  <a:pt x="4788" y="132817"/>
                                  <a:pt x="0" y="108852"/>
                                  <a:pt x="0" y="81597"/>
                                </a:cubicBezTo>
                                <a:cubicBezTo>
                                  <a:pt x="0" y="27724"/>
                                  <a:pt x="7455" y="5067"/>
                                  <a:pt x="26581" y="775"/>
                                </a:cubicBezTo>
                                <a:cubicBezTo>
                                  <a:pt x="28854" y="267"/>
                                  <a:pt x="31013" y="0"/>
                                  <a:pt x="3314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6" name="Shape 56"/>
                        <wps:cNvSpPr/>
                        <wps:spPr>
                          <a:xfrm>
                            <a:off x="4582179" y="1479066"/>
                            <a:ext cx="75446" cy="16249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446" h="162490">
                                <a:moveTo>
                                  <a:pt x="0" y="0"/>
                                </a:moveTo>
                                <a:lnTo>
                                  <a:pt x="13495" y="11803"/>
                                </a:lnTo>
                                <a:lnTo>
                                  <a:pt x="13495" y="11815"/>
                                </a:lnTo>
                                <a:cubicBezTo>
                                  <a:pt x="21255" y="18775"/>
                                  <a:pt x="46172" y="36784"/>
                                  <a:pt x="48954" y="38689"/>
                                </a:cubicBezTo>
                                <a:cubicBezTo>
                                  <a:pt x="75446" y="59974"/>
                                  <a:pt x="75306" y="82897"/>
                                  <a:pt x="48484" y="123245"/>
                                </a:cubicBezTo>
                                <a:cubicBezTo>
                                  <a:pt x="37498" y="139831"/>
                                  <a:pt x="25459" y="151655"/>
                                  <a:pt x="12721" y="158348"/>
                                </a:cubicBezTo>
                                <a:lnTo>
                                  <a:pt x="0" y="162490"/>
                                </a:lnTo>
                                <a:lnTo>
                                  <a:pt x="0" y="137373"/>
                                </a:lnTo>
                                <a:lnTo>
                                  <a:pt x="9746" y="133580"/>
                                </a:lnTo>
                                <a:cubicBezTo>
                                  <a:pt x="16502" y="128462"/>
                                  <a:pt x="23300" y="120858"/>
                                  <a:pt x="29904" y="110913"/>
                                </a:cubicBezTo>
                                <a:cubicBezTo>
                                  <a:pt x="50567" y="79748"/>
                                  <a:pt x="51494" y="69512"/>
                                  <a:pt x="34895" y="56151"/>
                                </a:cubicBezTo>
                                <a:lnTo>
                                  <a:pt x="33130" y="58107"/>
                                </a:lnTo>
                                <a:lnTo>
                                  <a:pt x="31199" y="56545"/>
                                </a:lnTo>
                                <a:cubicBezTo>
                                  <a:pt x="32139" y="55402"/>
                                  <a:pt x="33676" y="55351"/>
                                  <a:pt x="34628" y="55961"/>
                                </a:cubicBezTo>
                                <a:cubicBezTo>
                                  <a:pt x="33590" y="55284"/>
                                  <a:pt x="19764" y="45286"/>
                                  <a:pt x="8791" y="36824"/>
                                </a:cubicBezTo>
                                <a:lnTo>
                                  <a:pt x="0" y="2979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7" name="Shape 57"/>
                        <wps:cNvSpPr/>
                        <wps:spPr>
                          <a:xfrm>
                            <a:off x="6652183" y="0"/>
                            <a:ext cx="364548" cy="10721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4548" h="107219">
                                <a:moveTo>
                                  <a:pt x="0" y="0"/>
                                </a:moveTo>
                                <a:lnTo>
                                  <a:pt x="12226" y="0"/>
                                </a:lnTo>
                                <a:lnTo>
                                  <a:pt x="46849" y="26866"/>
                                </a:lnTo>
                                <a:cubicBezTo>
                                  <a:pt x="145185" y="80460"/>
                                  <a:pt x="196227" y="98443"/>
                                  <a:pt x="241871" y="95624"/>
                                </a:cubicBezTo>
                                <a:cubicBezTo>
                                  <a:pt x="285218" y="92909"/>
                                  <a:pt x="319473" y="67970"/>
                                  <a:pt x="347211" y="18139"/>
                                </a:cubicBezTo>
                                <a:lnTo>
                                  <a:pt x="355204" y="0"/>
                                </a:lnTo>
                                <a:lnTo>
                                  <a:pt x="364548" y="0"/>
                                </a:lnTo>
                                <a:lnTo>
                                  <a:pt x="354117" y="23461"/>
                                </a:lnTo>
                                <a:cubicBezTo>
                                  <a:pt x="324900" y="75335"/>
                                  <a:pt x="288561" y="101326"/>
                                  <a:pt x="242366" y="104222"/>
                                </a:cubicBezTo>
                                <a:cubicBezTo>
                                  <a:pt x="195045" y="107219"/>
                                  <a:pt x="142835" y="88969"/>
                                  <a:pt x="42861" y="34435"/>
                                </a:cubicBezTo>
                                <a:cubicBezTo>
                                  <a:pt x="27704" y="26161"/>
                                  <a:pt x="14220" y="15801"/>
                                  <a:pt x="2239" y="3177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8" name="Shape 58"/>
                        <wps:cNvSpPr/>
                        <wps:spPr>
                          <a:xfrm>
                            <a:off x="3477998" y="0"/>
                            <a:ext cx="2031512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031512" h="4168801">
                                <a:moveTo>
                                  <a:pt x="2020545" y="0"/>
                                </a:moveTo>
                                <a:lnTo>
                                  <a:pt x="2031512" y="0"/>
                                </a:lnTo>
                                <a:lnTo>
                                  <a:pt x="2021164" y="13036"/>
                                </a:lnTo>
                                <a:cubicBezTo>
                                  <a:pt x="1984114" y="57627"/>
                                  <a:pt x="1951965" y="89635"/>
                                  <a:pt x="1916808" y="117544"/>
                                </a:cubicBezTo>
                                <a:cubicBezTo>
                                  <a:pt x="1907308" y="125151"/>
                                  <a:pt x="1897974" y="132250"/>
                                  <a:pt x="1887445" y="139896"/>
                                </a:cubicBezTo>
                                <a:lnTo>
                                  <a:pt x="1830562" y="180637"/>
                                </a:lnTo>
                                <a:cubicBezTo>
                                  <a:pt x="1806267" y="198290"/>
                                  <a:pt x="1782201" y="216921"/>
                                  <a:pt x="1759023" y="236009"/>
                                </a:cubicBezTo>
                                <a:cubicBezTo>
                                  <a:pt x="1693453" y="289972"/>
                                  <a:pt x="1619818" y="359745"/>
                                  <a:pt x="1533928" y="449293"/>
                                </a:cubicBezTo>
                                <a:cubicBezTo>
                                  <a:pt x="1421800" y="566044"/>
                                  <a:pt x="1370124" y="636860"/>
                                  <a:pt x="1371292" y="672204"/>
                                </a:cubicBezTo>
                                <a:cubicBezTo>
                                  <a:pt x="1371838" y="685119"/>
                                  <a:pt x="1378747" y="693158"/>
                                  <a:pt x="1393695" y="698239"/>
                                </a:cubicBezTo>
                                <a:cubicBezTo>
                                  <a:pt x="1407436" y="702912"/>
                                  <a:pt x="1428899" y="705655"/>
                                  <a:pt x="1467736" y="707687"/>
                                </a:cubicBezTo>
                                <a:lnTo>
                                  <a:pt x="1468129" y="707713"/>
                                </a:lnTo>
                                <a:cubicBezTo>
                                  <a:pt x="1490101" y="708945"/>
                                  <a:pt x="1497505" y="709351"/>
                                  <a:pt x="1508909" y="710456"/>
                                </a:cubicBezTo>
                                <a:cubicBezTo>
                                  <a:pt x="1550807" y="713872"/>
                                  <a:pt x="1579547" y="720946"/>
                                  <a:pt x="1602076" y="733405"/>
                                </a:cubicBezTo>
                                <a:cubicBezTo>
                                  <a:pt x="1658033" y="764494"/>
                                  <a:pt x="1695942" y="788879"/>
                                  <a:pt x="1725000" y="812488"/>
                                </a:cubicBezTo>
                                <a:cubicBezTo>
                                  <a:pt x="1756458" y="838040"/>
                                  <a:pt x="1778403" y="863555"/>
                                  <a:pt x="1794088" y="892777"/>
                                </a:cubicBezTo>
                                <a:cubicBezTo>
                                  <a:pt x="1805365" y="913834"/>
                                  <a:pt x="1811626" y="935475"/>
                                  <a:pt x="1812668" y="957090"/>
                                </a:cubicBezTo>
                                <a:cubicBezTo>
                                  <a:pt x="1813747" y="979112"/>
                                  <a:pt x="1809442" y="1001781"/>
                                  <a:pt x="1799879" y="1024463"/>
                                </a:cubicBezTo>
                                <a:cubicBezTo>
                                  <a:pt x="1780092" y="1071390"/>
                                  <a:pt x="1737001" y="1120400"/>
                                  <a:pt x="1671787" y="1170120"/>
                                </a:cubicBezTo>
                                <a:cubicBezTo>
                                  <a:pt x="1614053" y="1214100"/>
                                  <a:pt x="1575711" y="1250016"/>
                                  <a:pt x="1551137" y="1283162"/>
                                </a:cubicBezTo>
                                <a:cubicBezTo>
                                  <a:pt x="1527502" y="1315014"/>
                                  <a:pt x="1515780" y="1345583"/>
                                  <a:pt x="1514243" y="1379340"/>
                                </a:cubicBezTo>
                                <a:cubicBezTo>
                                  <a:pt x="1513405" y="1395672"/>
                                  <a:pt x="1514231" y="1406289"/>
                                  <a:pt x="1517850" y="1441125"/>
                                </a:cubicBezTo>
                                <a:cubicBezTo>
                                  <a:pt x="1523032" y="1489779"/>
                                  <a:pt x="1523044" y="1525199"/>
                                  <a:pt x="1517901" y="1559565"/>
                                </a:cubicBezTo>
                                <a:cubicBezTo>
                                  <a:pt x="1512338" y="1596687"/>
                                  <a:pt x="1500438" y="1634165"/>
                                  <a:pt x="1479306" y="1681142"/>
                                </a:cubicBezTo>
                                <a:cubicBezTo>
                                  <a:pt x="1463646" y="1717464"/>
                                  <a:pt x="1444368" y="1752402"/>
                                  <a:pt x="1422003" y="1784978"/>
                                </a:cubicBezTo>
                                <a:cubicBezTo>
                                  <a:pt x="1402369" y="1812664"/>
                                  <a:pt x="1383637" y="1832133"/>
                                  <a:pt x="1361272" y="1848122"/>
                                </a:cubicBezTo>
                                <a:cubicBezTo>
                                  <a:pt x="1339859" y="1863425"/>
                                  <a:pt x="1314510" y="1876125"/>
                                  <a:pt x="1276550" y="1890565"/>
                                </a:cubicBezTo>
                                <a:cubicBezTo>
                                  <a:pt x="1275267" y="1891048"/>
                                  <a:pt x="1272410" y="1892102"/>
                                  <a:pt x="1268562" y="1893525"/>
                                </a:cubicBezTo>
                                <a:cubicBezTo>
                                  <a:pt x="1254224" y="1898820"/>
                                  <a:pt x="1227553" y="1908688"/>
                                  <a:pt x="1217444" y="1912600"/>
                                </a:cubicBezTo>
                                <a:cubicBezTo>
                                  <a:pt x="1193250" y="1921757"/>
                                  <a:pt x="1171153" y="1931205"/>
                                  <a:pt x="1147912" y="1942331"/>
                                </a:cubicBezTo>
                                <a:cubicBezTo>
                                  <a:pt x="1086964" y="1971528"/>
                                  <a:pt x="1029205" y="2007901"/>
                                  <a:pt x="966162" y="2056783"/>
                                </a:cubicBezTo>
                                <a:cubicBezTo>
                                  <a:pt x="908136" y="2101589"/>
                                  <a:pt x="862111" y="2151817"/>
                                  <a:pt x="825446" y="2210326"/>
                                </a:cubicBezTo>
                                <a:cubicBezTo>
                                  <a:pt x="790406" y="2266244"/>
                                  <a:pt x="763800" y="2330049"/>
                                  <a:pt x="744089" y="2405373"/>
                                </a:cubicBezTo>
                                <a:cubicBezTo>
                                  <a:pt x="728888" y="2463501"/>
                                  <a:pt x="722525" y="2500420"/>
                                  <a:pt x="705278" y="2616383"/>
                                </a:cubicBezTo>
                                <a:cubicBezTo>
                                  <a:pt x="695868" y="2680683"/>
                                  <a:pt x="688451" y="2722187"/>
                                  <a:pt x="680476" y="2755156"/>
                                </a:cubicBezTo>
                                <a:cubicBezTo>
                                  <a:pt x="672043" y="2789967"/>
                                  <a:pt x="662353" y="2817640"/>
                                  <a:pt x="649068" y="2844882"/>
                                </a:cubicBezTo>
                                <a:cubicBezTo>
                                  <a:pt x="627440" y="2889027"/>
                                  <a:pt x="548129" y="3067944"/>
                                  <a:pt x="500745" y="3174853"/>
                                </a:cubicBezTo>
                                <a:cubicBezTo>
                                  <a:pt x="484781" y="3210896"/>
                                  <a:pt x="473237" y="3236931"/>
                                  <a:pt x="469541" y="3245059"/>
                                </a:cubicBezTo>
                                <a:cubicBezTo>
                                  <a:pt x="441512" y="3307238"/>
                                  <a:pt x="411870" y="3369709"/>
                                  <a:pt x="381441" y="3430745"/>
                                </a:cubicBezTo>
                                <a:cubicBezTo>
                                  <a:pt x="323504" y="3546328"/>
                                  <a:pt x="275041" y="3626871"/>
                                  <a:pt x="233296" y="3676986"/>
                                </a:cubicBezTo>
                                <a:cubicBezTo>
                                  <a:pt x="162468" y="3762114"/>
                                  <a:pt x="112481" y="3865365"/>
                                  <a:pt x="42275" y="4071549"/>
                                </a:cubicBezTo>
                                <a:cubicBezTo>
                                  <a:pt x="33474" y="4097305"/>
                                  <a:pt x="24673" y="4123416"/>
                                  <a:pt x="16113" y="4149134"/>
                                </a:cubicBezTo>
                                <a:lnTo>
                                  <a:pt x="9427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8099" y="4146238"/>
                                </a:lnTo>
                                <a:cubicBezTo>
                                  <a:pt x="16773" y="4120381"/>
                                  <a:pt x="25447" y="4094523"/>
                                  <a:pt x="34109" y="4068667"/>
                                </a:cubicBezTo>
                                <a:cubicBezTo>
                                  <a:pt x="104645" y="3861631"/>
                                  <a:pt x="155076" y="3757694"/>
                                  <a:pt x="226819" y="3671486"/>
                                </a:cubicBezTo>
                                <a:cubicBezTo>
                                  <a:pt x="268017" y="3621982"/>
                                  <a:pt x="316113" y="3542010"/>
                                  <a:pt x="373834" y="3427011"/>
                                </a:cubicBezTo>
                                <a:cubicBezTo>
                                  <a:pt x="400161" y="3374434"/>
                                  <a:pt x="428101" y="3315506"/>
                                  <a:pt x="461756" y="3241553"/>
                                </a:cubicBezTo>
                                <a:cubicBezTo>
                                  <a:pt x="465122" y="3234098"/>
                                  <a:pt x="475205" y="3211327"/>
                                  <a:pt x="489175" y="3179819"/>
                                </a:cubicBezTo>
                                <a:cubicBezTo>
                                  <a:pt x="534603" y="3077343"/>
                                  <a:pt x="619147" y="2886588"/>
                                  <a:pt x="641347" y="2841097"/>
                                </a:cubicBezTo>
                                <a:cubicBezTo>
                                  <a:pt x="665883" y="2790754"/>
                                  <a:pt x="678875" y="2737973"/>
                                  <a:pt x="696935" y="2615202"/>
                                </a:cubicBezTo>
                                <a:cubicBezTo>
                                  <a:pt x="713851" y="2499924"/>
                                  <a:pt x="720188" y="2462942"/>
                                  <a:pt x="735759" y="2403252"/>
                                </a:cubicBezTo>
                                <a:cubicBezTo>
                                  <a:pt x="755685" y="2327026"/>
                                  <a:pt x="782660" y="2262396"/>
                                  <a:pt x="818232" y="2205665"/>
                                </a:cubicBezTo>
                                <a:cubicBezTo>
                                  <a:pt x="855405" y="2146369"/>
                                  <a:pt x="902040" y="2095455"/>
                                  <a:pt x="960828" y="2049988"/>
                                </a:cubicBezTo>
                                <a:cubicBezTo>
                                  <a:pt x="1017559" y="2005132"/>
                                  <a:pt x="1079268" y="1966321"/>
                                  <a:pt x="1144241" y="1934609"/>
                                </a:cubicBezTo>
                                <a:cubicBezTo>
                                  <a:pt x="1165831" y="1924195"/>
                                  <a:pt x="1187459" y="1914899"/>
                                  <a:pt x="1214345" y="1904497"/>
                                </a:cubicBezTo>
                                <a:cubicBezTo>
                                  <a:pt x="1222372" y="1901411"/>
                                  <a:pt x="1240584" y="1894680"/>
                                  <a:pt x="1255214" y="1889283"/>
                                </a:cubicBezTo>
                                <a:cubicBezTo>
                                  <a:pt x="1264218" y="1885955"/>
                                  <a:pt x="1271330" y="1883326"/>
                                  <a:pt x="1273565" y="1882475"/>
                                </a:cubicBezTo>
                                <a:cubicBezTo>
                                  <a:pt x="1310561" y="1868404"/>
                                  <a:pt x="1335211" y="1856072"/>
                                  <a:pt x="1355989" y="1841251"/>
                                </a:cubicBezTo>
                                <a:cubicBezTo>
                                  <a:pt x="1377668" y="1825783"/>
                                  <a:pt x="1395892" y="1806898"/>
                                  <a:pt x="1415094" y="1779987"/>
                                </a:cubicBezTo>
                                <a:cubicBezTo>
                                  <a:pt x="1434132" y="1753164"/>
                                  <a:pt x="1452597" y="1719623"/>
                                  <a:pt x="1471533" y="1677447"/>
                                </a:cubicBezTo>
                                <a:cubicBezTo>
                                  <a:pt x="1492298" y="1631371"/>
                                  <a:pt x="1503994" y="1594630"/>
                                  <a:pt x="1509442" y="1558283"/>
                                </a:cubicBezTo>
                                <a:cubicBezTo>
                                  <a:pt x="1514484" y="1524653"/>
                                  <a:pt x="1514472" y="1489868"/>
                                  <a:pt x="1509392" y="1441951"/>
                                </a:cubicBezTo>
                                <a:lnTo>
                                  <a:pt x="1509379" y="1441849"/>
                                </a:lnTo>
                                <a:cubicBezTo>
                                  <a:pt x="1506369" y="1421059"/>
                                  <a:pt x="1505124" y="1399850"/>
                                  <a:pt x="1505658" y="1378895"/>
                                </a:cubicBezTo>
                                <a:cubicBezTo>
                                  <a:pt x="1507220" y="1343843"/>
                                  <a:pt x="1519145" y="1312246"/>
                                  <a:pt x="1543199" y="1279480"/>
                                </a:cubicBezTo>
                                <a:cubicBezTo>
                                  <a:pt x="1568333" y="1245215"/>
                                  <a:pt x="1607525" y="1208309"/>
                                  <a:pt x="1666542" y="1163364"/>
                                </a:cubicBezTo>
                                <a:cubicBezTo>
                                  <a:pt x="1698495" y="1138979"/>
                                  <a:pt x="1725216" y="1114748"/>
                                  <a:pt x="1745929" y="1091354"/>
                                </a:cubicBezTo>
                                <a:cubicBezTo>
                                  <a:pt x="1766338" y="1068329"/>
                                  <a:pt x="1781565" y="1045380"/>
                                  <a:pt x="1791192" y="1023168"/>
                                </a:cubicBezTo>
                                <a:cubicBezTo>
                                  <a:pt x="1800667" y="1001311"/>
                                  <a:pt x="1805022" y="979480"/>
                                  <a:pt x="1804121" y="958297"/>
                                </a:cubicBezTo>
                                <a:cubicBezTo>
                                  <a:pt x="1803244" y="937596"/>
                                  <a:pt x="1797326" y="916907"/>
                                  <a:pt x="1786544" y="896803"/>
                                </a:cubicBezTo>
                                <a:cubicBezTo>
                                  <a:pt x="1771329" y="868482"/>
                                  <a:pt x="1749739" y="843565"/>
                                  <a:pt x="1718586" y="818419"/>
                                </a:cubicBezTo>
                                <a:cubicBezTo>
                                  <a:pt x="1689986" y="795305"/>
                                  <a:pt x="1652788" y="771429"/>
                                  <a:pt x="1598000" y="740999"/>
                                </a:cubicBezTo>
                                <a:cubicBezTo>
                                  <a:pt x="1577057" y="729239"/>
                                  <a:pt x="1549333" y="722432"/>
                                  <a:pt x="1508109" y="718927"/>
                                </a:cubicBezTo>
                                <a:cubicBezTo>
                                  <a:pt x="1497073" y="717962"/>
                                  <a:pt x="1489656" y="717543"/>
                                  <a:pt x="1467672" y="716311"/>
                                </a:cubicBezTo>
                                <a:lnTo>
                                  <a:pt x="1467190" y="716285"/>
                                </a:lnTo>
                                <a:cubicBezTo>
                                  <a:pt x="1384449" y="711980"/>
                                  <a:pt x="1363964" y="703395"/>
                                  <a:pt x="1362859" y="672547"/>
                                </a:cubicBezTo>
                                <a:cubicBezTo>
                                  <a:pt x="1361488" y="634281"/>
                                  <a:pt x="1412351" y="563555"/>
                                  <a:pt x="1527769" y="443248"/>
                                </a:cubicBezTo>
                                <a:cubicBezTo>
                                  <a:pt x="1614040" y="353294"/>
                                  <a:pt x="1687890" y="283355"/>
                                  <a:pt x="1753511" y="229405"/>
                                </a:cubicBezTo>
                                <a:cubicBezTo>
                                  <a:pt x="1776270" y="210711"/>
                                  <a:pt x="1798431" y="193515"/>
                                  <a:pt x="1825330" y="173691"/>
                                </a:cubicBezTo>
                                <a:lnTo>
                                  <a:pt x="1882378" y="132936"/>
                                </a:lnTo>
                                <a:cubicBezTo>
                                  <a:pt x="1893453" y="124795"/>
                                  <a:pt x="1902647" y="117925"/>
                                  <a:pt x="1911524" y="110851"/>
                                </a:cubicBezTo>
                                <a:cubicBezTo>
                                  <a:pt x="1946386" y="83009"/>
                                  <a:pt x="1978197" y="51274"/>
                                  <a:pt x="2014786" y="7250"/>
                                </a:cubicBezTo>
                                <a:lnTo>
                                  <a:pt x="202054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9" name="Shape 59"/>
                        <wps:cNvSpPr/>
                        <wps:spPr>
                          <a:xfrm>
                            <a:off x="4381841" y="913440"/>
                            <a:ext cx="315276" cy="8158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5276" h="815887">
                                <a:moveTo>
                                  <a:pt x="315276" y="0"/>
                                </a:moveTo>
                                <a:lnTo>
                                  <a:pt x="315276" y="8836"/>
                                </a:lnTo>
                                <a:lnTo>
                                  <a:pt x="299896" y="12431"/>
                                </a:lnTo>
                                <a:cubicBezTo>
                                  <a:pt x="290388" y="16820"/>
                                  <a:pt x="280988" y="23355"/>
                                  <a:pt x="271500" y="32094"/>
                                </a:cubicBezTo>
                                <a:cubicBezTo>
                                  <a:pt x="248133" y="53621"/>
                                  <a:pt x="223888" y="88546"/>
                                  <a:pt x="192977" y="145213"/>
                                </a:cubicBezTo>
                                <a:lnTo>
                                  <a:pt x="192240" y="146559"/>
                                </a:lnTo>
                                <a:cubicBezTo>
                                  <a:pt x="191364" y="148185"/>
                                  <a:pt x="162408" y="202084"/>
                                  <a:pt x="154496" y="216054"/>
                                </a:cubicBezTo>
                                <a:lnTo>
                                  <a:pt x="154457" y="216117"/>
                                </a:lnTo>
                                <a:cubicBezTo>
                                  <a:pt x="144272" y="235231"/>
                                  <a:pt x="132042" y="253341"/>
                                  <a:pt x="118123" y="269940"/>
                                </a:cubicBezTo>
                                <a:cubicBezTo>
                                  <a:pt x="74485" y="318593"/>
                                  <a:pt x="49022" y="360859"/>
                                  <a:pt x="32994" y="411265"/>
                                </a:cubicBezTo>
                                <a:cubicBezTo>
                                  <a:pt x="16104" y="464415"/>
                                  <a:pt x="8572" y="531039"/>
                                  <a:pt x="8572" y="627292"/>
                                </a:cubicBezTo>
                                <a:cubicBezTo>
                                  <a:pt x="8572" y="654077"/>
                                  <a:pt x="11582" y="678067"/>
                                  <a:pt x="17513" y="698590"/>
                                </a:cubicBezTo>
                                <a:cubicBezTo>
                                  <a:pt x="23342" y="718733"/>
                                  <a:pt x="32169" y="736208"/>
                                  <a:pt x="43764" y="750571"/>
                                </a:cubicBezTo>
                                <a:cubicBezTo>
                                  <a:pt x="55054" y="764529"/>
                                  <a:pt x="69329" y="775984"/>
                                  <a:pt x="86195" y="784607"/>
                                </a:cubicBezTo>
                                <a:cubicBezTo>
                                  <a:pt x="102400" y="792913"/>
                                  <a:pt x="121590" y="798882"/>
                                  <a:pt x="143205" y="802375"/>
                                </a:cubicBezTo>
                                <a:cubicBezTo>
                                  <a:pt x="159080" y="804978"/>
                                  <a:pt x="174587" y="806235"/>
                                  <a:pt x="193523" y="806235"/>
                                </a:cubicBezTo>
                                <a:cubicBezTo>
                                  <a:pt x="206032" y="806235"/>
                                  <a:pt x="220027" y="805689"/>
                                  <a:pt x="236639" y="804623"/>
                                </a:cubicBezTo>
                                <a:cubicBezTo>
                                  <a:pt x="242316" y="804305"/>
                                  <a:pt x="247993" y="803975"/>
                                  <a:pt x="253695" y="803645"/>
                                </a:cubicBezTo>
                                <a:cubicBezTo>
                                  <a:pt x="258928" y="803276"/>
                                  <a:pt x="263220" y="803098"/>
                                  <a:pt x="267208" y="803098"/>
                                </a:cubicBezTo>
                                <a:cubicBezTo>
                                  <a:pt x="276987" y="803098"/>
                                  <a:pt x="286448" y="797777"/>
                                  <a:pt x="295326" y="787287"/>
                                </a:cubicBezTo>
                                <a:cubicBezTo>
                                  <a:pt x="299021" y="782912"/>
                                  <a:pt x="302578" y="777646"/>
                                  <a:pt x="305943" y="771616"/>
                                </a:cubicBezTo>
                                <a:lnTo>
                                  <a:pt x="315276" y="751670"/>
                                </a:lnTo>
                                <a:lnTo>
                                  <a:pt x="315276" y="771476"/>
                                </a:lnTo>
                                <a:lnTo>
                                  <a:pt x="313177" y="775846"/>
                                </a:lnTo>
                                <a:cubicBezTo>
                                  <a:pt x="309545" y="782194"/>
                                  <a:pt x="305673" y="787821"/>
                                  <a:pt x="301599" y="792634"/>
                                </a:cubicBezTo>
                                <a:cubicBezTo>
                                  <a:pt x="290881" y="805270"/>
                                  <a:pt x="279324" y="811684"/>
                                  <a:pt x="267208" y="811684"/>
                                </a:cubicBezTo>
                                <a:cubicBezTo>
                                  <a:pt x="260198" y="811696"/>
                                  <a:pt x="253111" y="812027"/>
                                  <a:pt x="246138" y="812662"/>
                                </a:cubicBezTo>
                                <a:lnTo>
                                  <a:pt x="237287" y="813208"/>
                                </a:lnTo>
                                <a:cubicBezTo>
                                  <a:pt x="194818" y="815887"/>
                                  <a:pt x="168948" y="815265"/>
                                  <a:pt x="141846" y="810883"/>
                                </a:cubicBezTo>
                                <a:cubicBezTo>
                                  <a:pt x="119202" y="807213"/>
                                  <a:pt x="99022" y="800876"/>
                                  <a:pt x="81877" y="792024"/>
                                </a:cubicBezTo>
                                <a:cubicBezTo>
                                  <a:pt x="64262" y="782944"/>
                                  <a:pt x="49314" y="770929"/>
                                  <a:pt x="37440" y="756337"/>
                                </a:cubicBezTo>
                                <a:cubicBezTo>
                                  <a:pt x="25209" y="741300"/>
                                  <a:pt x="15862" y="723050"/>
                                  <a:pt x="9652" y="702083"/>
                                </a:cubicBezTo>
                                <a:cubicBezTo>
                                  <a:pt x="3251" y="680442"/>
                                  <a:pt x="0" y="655283"/>
                                  <a:pt x="0" y="627292"/>
                                </a:cubicBezTo>
                                <a:cubicBezTo>
                                  <a:pt x="0" y="529858"/>
                                  <a:pt x="7722" y="462218"/>
                                  <a:pt x="25044" y="407989"/>
                                </a:cubicBezTo>
                                <a:cubicBezTo>
                                  <a:pt x="41478" y="356528"/>
                                  <a:pt x="67437" y="313552"/>
                                  <a:pt x="111823" y="264276"/>
                                </a:cubicBezTo>
                                <a:lnTo>
                                  <a:pt x="111887" y="264199"/>
                                </a:lnTo>
                                <a:cubicBezTo>
                                  <a:pt x="125349" y="248032"/>
                                  <a:pt x="137185" y="230417"/>
                                  <a:pt x="147041" y="211837"/>
                                </a:cubicBezTo>
                                <a:cubicBezTo>
                                  <a:pt x="153136" y="201195"/>
                                  <a:pt x="171285" y="167375"/>
                                  <a:pt x="180010" y="151106"/>
                                </a:cubicBezTo>
                                <a:cubicBezTo>
                                  <a:pt x="182512" y="146445"/>
                                  <a:pt x="184480" y="142775"/>
                                  <a:pt x="184671" y="142457"/>
                                </a:cubicBezTo>
                                <a:lnTo>
                                  <a:pt x="183871" y="141987"/>
                                </a:lnTo>
                                <a:lnTo>
                                  <a:pt x="184696" y="142419"/>
                                </a:lnTo>
                                <a:cubicBezTo>
                                  <a:pt x="227526" y="63801"/>
                                  <a:pt x="261026" y="20685"/>
                                  <a:pt x="295299" y="4392"/>
                                </a:cubicBezTo>
                                <a:lnTo>
                                  <a:pt x="31527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0" name="Shape 60"/>
                        <wps:cNvSpPr/>
                        <wps:spPr>
                          <a:xfrm>
                            <a:off x="4697117" y="910159"/>
                            <a:ext cx="316930" cy="77475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6930" h="774757">
                                <a:moveTo>
                                  <a:pt x="14927" y="0"/>
                                </a:moveTo>
                                <a:cubicBezTo>
                                  <a:pt x="21767" y="119"/>
                                  <a:pt x="28757" y="1106"/>
                                  <a:pt x="35968" y="2902"/>
                                </a:cubicBezTo>
                                <a:cubicBezTo>
                                  <a:pt x="51551" y="6902"/>
                                  <a:pt x="65241" y="12998"/>
                                  <a:pt x="84799" y="24631"/>
                                </a:cubicBezTo>
                                <a:lnTo>
                                  <a:pt x="103989" y="36252"/>
                                </a:lnTo>
                                <a:cubicBezTo>
                                  <a:pt x="117705" y="44926"/>
                                  <a:pt x="132285" y="52457"/>
                                  <a:pt x="147347" y="58642"/>
                                </a:cubicBezTo>
                                <a:cubicBezTo>
                                  <a:pt x="157266" y="62477"/>
                                  <a:pt x="171616" y="63290"/>
                                  <a:pt x="214060" y="62427"/>
                                </a:cubicBezTo>
                                <a:lnTo>
                                  <a:pt x="224029" y="62287"/>
                                </a:lnTo>
                                <a:cubicBezTo>
                                  <a:pt x="270130" y="61550"/>
                                  <a:pt x="290158" y="63773"/>
                                  <a:pt x="303392" y="71101"/>
                                </a:cubicBezTo>
                                <a:cubicBezTo>
                                  <a:pt x="310504" y="75038"/>
                                  <a:pt x="314377" y="79940"/>
                                  <a:pt x="315254" y="86099"/>
                                </a:cubicBezTo>
                                <a:cubicBezTo>
                                  <a:pt x="316930" y="97999"/>
                                  <a:pt x="307430" y="114395"/>
                                  <a:pt x="287034" y="134817"/>
                                </a:cubicBezTo>
                                <a:cubicBezTo>
                                  <a:pt x="269546" y="152292"/>
                                  <a:pt x="251601" y="169805"/>
                                  <a:pt x="233656" y="186861"/>
                                </a:cubicBezTo>
                                <a:cubicBezTo>
                                  <a:pt x="158878" y="258197"/>
                                  <a:pt x="115825" y="300196"/>
                                  <a:pt x="88076" y="331717"/>
                                </a:cubicBezTo>
                                <a:cubicBezTo>
                                  <a:pt x="61812" y="361550"/>
                                  <a:pt x="48515" y="382848"/>
                                  <a:pt x="38977" y="410267"/>
                                </a:cubicBezTo>
                                <a:cubicBezTo>
                                  <a:pt x="12765" y="486213"/>
                                  <a:pt x="11355" y="504526"/>
                                  <a:pt x="25312" y="588334"/>
                                </a:cubicBezTo>
                                <a:cubicBezTo>
                                  <a:pt x="31294" y="624186"/>
                                  <a:pt x="30507" y="665639"/>
                                  <a:pt x="23090" y="705047"/>
                                </a:cubicBezTo>
                                <a:cubicBezTo>
                                  <a:pt x="19388" y="724719"/>
                                  <a:pt x="14270" y="742623"/>
                                  <a:pt x="8041" y="758015"/>
                                </a:cubicBezTo>
                                <a:lnTo>
                                  <a:pt x="0" y="774757"/>
                                </a:lnTo>
                                <a:lnTo>
                                  <a:pt x="0" y="754952"/>
                                </a:lnTo>
                                <a:lnTo>
                                  <a:pt x="144" y="754643"/>
                                </a:lnTo>
                                <a:cubicBezTo>
                                  <a:pt x="6015" y="739781"/>
                                  <a:pt x="10923" y="722369"/>
                                  <a:pt x="14467" y="703421"/>
                                </a:cubicBezTo>
                                <a:cubicBezTo>
                                  <a:pt x="21756" y="664432"/>
                                  <a:pt x="22595" y="624033"/>
                                  <a:pt x="16803" y="589693"/>
                                </a:cubicBezTo>
                                <a:cubicBezTo>
                                  <a:pt x="2770" y="504831"/>
                                  <a:pt x="4357" y="484397"/>
                                  <a:pt x="30951" y="407549"/>
                                </a:cubicBezTo>
                                <a:cubicBezTo>
                                  <a:pt x="49455" y="353625"/>
                                  <a:pt x="80011" y="321342"/>
                                  <a:pt x="227738" y="180562"/>
                                </a:cubicBezTo>
                                <a:cubicBezTo>
                                  <a:pt x="246991" y="162287"/>
                                  <a:pt x="263425" y="146348"/>
                                  <a:pt x="281078" y="128835"/>
                                </a:cubicBezTo>
                                <a:cubicBezTo>
                                  <a:pt x="300001" y="109785"/>
                                  <a:pt x="307862" y="97288"/>
                                  <a:pt x="306567" y="88297"/>
                                </a:cubicBezTo>
                                <a:cubicBezTo>
                                  <a:pt x="305983" y="84194"/>
                                  <a:pt x="303481" y="80918"/>
                                  <a:pt x="299162" y="78543"/>
                                </a:cubicBezTo>
                                <a:cubicBezTo>
                                  <a:pt x="287656" y="72218"/>
                                  <a:pt x="267336" y="70136"/>
                                  <a:pt x="224232" y="70872"/>
                                </a:cubicBezTo>
                                <a:lnTo>
                                  <a:pt x="214250" y="71012"/>
                                </a:lnTo>
                                <a:cubicBezTo>
                                  <a:pt x="171235" y="71837"/>
                                  <a:pt x="155945" y="71317"/>
                                  <a:pt x="144133" y="66478"/>
                                </a:cubicBezTo>
                                <a:cubicBezTo>
                                  <a:pt x="128944" y="60598"/>
                                  <a:pt x="116282" y="53613"/>
                                  <a:pt x="99557" y="43542"/>
                                </a:cubicBezTo>
                                <a:lnTo>
                                  <a:pt x="80481" y="32061"/>
                                </a:lnTo>
                                <a:cubicBezTo>
                                  <a:pt x="66092" y="22866"/>
                                  <a:pt x="50459" y="15919"/>
                                  <a:pt x="33999" y="11398"/>
                                </a:cubicBezTo>
                                <a:lnTo>
                                  <a:pt x="33936" y="11385"/>
                                </a:lnTo>
                                <a:cubicBezTo>
                                  <a:pt x="27005" y="9649"/>
                                  <a:pt x="20263" y="8823"/>
                                  <a:pt x="13655" y="8926"/>
                                </a:cubicBezTo>
                                <a:lnTo>
                                  <a:pt x="0" y="12117"/>
                                </a:lnTo>
                                <a:lnTo>
                                  <a:pt x="0" y="3281"/>
                                </a:lnTo>
                                <a:lnTo>
                                  <a:pt x="1492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1" name="Shape 61"/>
                        <wps:cNvSpPr/>
                        <wps:spPr>
                          <a:xfrm>
                            <a:off x="2409171" y="1647145"/>
                            <a:ext cx="1357065" cy="8941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57065" h="894197">
                                <a:moveTo>
                                  <a:pt x="1357065" y="0"/>
                                </a:moveTo>
                                <a:lnTo>
                                  <a:pt x="1357065" y="9074"/>
                                </a:lnTo>
                                <a:lnTo>
                                  <a:pt x="1317467" y="22171"/>
                                </a:lnTo>
                                <a:cubicBezTo>
                                  <a:pt x="1243286" y="45473"/>
                                  <a:pt x="1153827" y="70137"/>
                                  <a:pt x="1045413" y="97450"/>
                                </a:cubicBezTo>
                                <a:cubicBezTo>
                                  <a:pt x="1013485" y="105540"/>
                                  <a:pt x="937184" y="124196"/>
                                  <a:pt x="869861" y="140656"/>
                                </a:cubicBezTo>
                                <a:cubicBezTo>
                                  <a:pt x="819582" y="152949"/>
                                  <a:pt x="776160" y="163566"/>
                                  <a:pt x="760908" y="167414"/>
                                </a:cubicBezTo>
                                <a:cubicBezTo>
                                  <a:pt x="657073" y="193360"/>
                                  <a:pt x="588721" y="212703"/>
                                  <a:pt x="539255" y="230102"/>
                                </a:cubicBezTo>
                                <a:cubicBezTo>
                                  <a:pt x="484480" y="249431"/>
                                  <a:pt x="442544" y="269103"/>
                                  <a:pt x="411074" y="290249"/>
                                </a:cubicBezTo>
                                <a:cubicBezTo>
                                  <a:pt x="374460" y="314912"/>
                                  <a:pt x="355003" y="336896"/>
                                  <a:pt x="327774" y="384369"/>
                                </a:cubicBezTo>
                                <a:cubicBezTo>
                                  <a:pt x="295529" y="440884"/>
                                  <a:pt x="283693" y="458867"/>
                                  <a:pt x="250152" y="492293"/>
                                </a:cubicBezTo>
                                <a:cubicBezTo>
                                  <a:pt x="230746" y="511864"/>
                                  <a:pt x="222758" y="519192"/>
                                  <a:pt x="170790" y="566855"/>
                                </a:cubicBezTo>
                                <a:lnTo>
                                  <a:pt x="143535" y="591976"/>
                                </a:lnTo>
                                <a:cubicBezTo>
                                  <a:pt x="82766" y="648643"/>
                                  <a:pt x="51994" y="682806"/>
                                  <a:pt x="33731" y="713781"/>
                                </a:cubicBezTo>
                                <a:cubicBezTo>
                                  <a:pt x="21831" y="733949"/>
                                  <a:pt x="16612" y="750916"/>
                                  <a:pt x="17780" y="765673"/>
                                </a:cubicBezTo>
                                <a:cubicBezTo>
                                  <a:pt x="18986" y="780951"/>
                                  <a:pt x="26937" y="793664"/>
                                  <a:pt x="42088" y="804548"/>
                                </a:cubicBezTo>
                                <a:cubicBezTo>
                                  <a:pt x="106350" y="850471"/>
                                  <a:pt x="156210" y="873649"/>
                                  <a:pt x="208826" y="882031"/>
                                </a:cubicBezTo>
                                <a:cubicBezTo>
                                  <a:pt x="224053" y="884457"/>
                                  <a:pt x="239776" y="885663"/>
                                  <a:pt x="256235" y="885663"/>
                                </a:cubicBezTo>
                                <a:cubicBezTo>
                                  <a:pt x="270281" y="885663"/>
                                  <a:pt x="284874" y="884787"/>
                                  <a:pt x="300190" y="883021"/>
                                </a:cubicBezTo>
                                <a:cubicBezTo>
                                  <a:pt x="332486" y="879300"/>
                                  <a:pt x="369062" y="871528"/>
                                  <a:pt x="412026" y="859234"/>
                                </a:cubicBezTo>
                                <a:cubicBezTo>
                                  <a:pt x="484759" y="838457"/>
                                  <a:pt x="557581" y="809234"/>
                                  <a:pt x="671716" y="755056"/>
                                </a:cubicBezTo>
                                <a:cubicBezTo>
                                  <a:pt x="671728" y="755056"/>
                                  <a:pt x="671728" y="755056"/>
                                  <a:pt x="671741" y="755056"/>
                                </a:cubicBezTo>
                                <a:cubicBezTo>
                                  <a:pt x="671741" y="755043"/>
                                  <a:pt x="671741" y="755043"/>
                                  <a:pt x="671754" y="755043"/>
                                </a:cubicBezTo>
                                <a:cubicBezTo>
                                  <a:pt x="673341" y="754256"/>
                                  <a:pt x="782510" y="701653"/>
                                  <a:pt x="813460" y="687429"/>
                                </a:cubicBezTo>
                                <a:cubicBezTo>
                                  <a:pt x="853643" y="668226"/>
                                  <a:pt x="895490" y="651488"/>
                                  <a:pt x="937793" y="637695"/>
                                </a:cubicBezTo>
                                <a:cubicBezTo>
                                  <a:pt x="986892" y="622430"/>
                                  <a:pt x="1019442" y="619382"/>
                                  <a:pt x="1086460" y="618417"/>
                                </a:cubicBezTo>
                                <a:lnTo>
                                  <a:pt x="1099109" y="618417"/>
                                </a:lnTo>
                                <a:cubicBezTo>
                                  <a:pt x="1142124" y="617668"/>
                                  <a:pt x="1172769" y="614353"/>
                                  <a:pt x="1201560" y="607330"/>
                                </a:cubicBezTo>
                                <a:cubicBezTo>
                                  <a:pt x="1232091" y="599888"/>
                                  <a:pt x="1261466" y="587962"/>
                                  <a:pt x="1296822" y="568646"/>
                                </a:cubicBezTo>
                                <a:cubicBezTo>
                                  <a:pt x="1315158" y="558644"/>
                                  <a:pt x="1332114" y="549521"/>
                                  <a:pt x="1347937" y="541238"/>
                                </a:cubicBezTo>
                                <a:lnTo>
                                  <a:pt x="1357065" y="536631"/>
                                </a:lnTo>
                                <a:lnTo>
                                  <a:pt x="1357065" y="546256"/>
                                </a:lnTo>
                                <a:lnTo>
                                  <a:pt x="1351532" y="549053"/>
                                </a:lnTo>
                                <a:cubicBezTo>
                                  <a:pt x="1335876" y="557261"/>
                                  <a:pt x="1319092" y="566302"/>
                                  <a:pt x="1300937" y="576215"/>
                                </a:cubicBezTo>
                                <a:cubicBezTo>
                                  <a:pt x="1233234" y="613108"/>
                                  <a:pt x="1184237" y="625415"/>
                                  <a:pt x="1099337" y="626875"/>
                                </a:cubicBezTo>
                                <a:cubicBezTo>
                                  <a:pt x="1095680" y="626875"/>
                                  <a:pt x="1092784" y="626875"/>
                                  <a:pt x="1086523" y="627154"/>
                                </a:cubicBezTo>
                                <a:cubicBezTo>
                                  <a:pt x="1016711" y="628018"/>
                                  <a:pt x="985291" y="632031"/>
                                  <a:pt x="940346" y="645849"/>
                                </a:cubicBezTo>
                                <a:cubicBezTo>
                                  <a:pt x="898347" y="659565"/>
                                  <a:pt x="856856" y="676215"/>
                                  <a:pt x="817042" y="695277"/>
                                </a:cubicBezTo>
                                <a:cubicBezTo>
                                  <a:pt x="801472" y="702453"/>
                                  <a:pt x="763892" y="720373"/>
                                  <a:pt x="735101" y="734139"/>
                                </a:cubicBezTo>
                                <a:cubicBezTo>
                                  <a:pt x="719239" y="741721"/>
                                  <a:pt x="704291" y="748884"/>
                                  <a:pt x="693318" y="754154"/>
                                </a:cubicBezTo>
                                <a:cubicBezTo>
                                  <a:pt x="687832" y="756783"/>
                                  <a:pt x="683323" y="758942"/>
                                  <a:pt x="680199" y="760454"/>
                                </a:cubicBezTo>
                                <a:cubicBezTo>
                                  <a:pt x="678637" y="761203"/>
                                  <a:pt x="677418" y="761800"/>
                                  <a:pt x="676592" y="762194"/>
                                </a:cubicBezTo>
                                <a:cubicBezTo>
                                  <a:pt x="676161" y="762397"/>
                                  <a:pt x="675792" y="762587"/>
                                  <a:pt x="675462" y="762752"/>
                                </a:cubicBezTo>
                                <a:lnTo>
                                  <a:pt x="675399" y="762778"/>
                                </a:lnTo>
                                <a:lnTo>
                                  <a:pt x="675411" y="762778"/>
                                </a:lnTo>
                                <a:cubicBezTo>
                                  <a:pt x="561086" y="817134"/>
                                  <a:pt x="487883" y="846483"/>
                                  <a:pt x="414312" y="867477"/>
                                </a:cubicBezTo>
                                <a:cubicBezTo>
                                  <a:pt x="351345" y="885511"/>
                                  <a:pt x="300507" y="894197"/>
                                  <a:pt x="255867" y="894197"/>
                                </a:cubicBezTo>
                                <a:cubicBezTo>
                                  <a:pt x="238849" y="894197"/>
                                  <a:pt x="222733" y="892927"/>
                                  <a:pt x="207201" y="890438"/>
                                </a:cubicBezTo>
                                <a:cubicBezTo>
                                  <a:pt x="153352" y="881802"/>
                                  <a:pt x="102489" y="858193"/>
                                  <a:pt x="37122" y="811482"/>
                                </a:cubicBezTo>
                                <a:cubicBezTo>
                                  <a:pt x="3518" y="787352"/>
                                  <a:pt x="0" y="753964"/>
                                  <a:pt x="26365" y="709400"/>
                                </a:cubicBezTo>
                                <a:cubicBezTo>
                                  <a:pt x="45453" y="677116"/>
                                  <a:pt x="76670" y="642433"/>
                                  <a:pt x="137706" y="585727"/>
                                </a:cubicBezTo>
                                <a:lnTo>
                                  <a:pt x="162331" y="563007"/>
                                </a:lnTo>
                                <a:lnTo>
                                  <a:pt x="167932" y="557850"/>
                                </a:lnTo>
                                <a:cubicBezTo>
                                  <a:pt x="217449" y="512321"/>
                                  <a:pt x="225069" y="505323"/>
                                  <a:pt x="244056" y="486311"/>
                                </a:cubicBezTo>
                                <a:cubicBezTo>
                                  <a:pt x="276898" y="453444"/>
                                  <a:pt x="288531" y="435727"/>
                                  <a:pt x="320307" y="380063"/>
                                </a:cubicBezTo>
                                <a:cubicBezTo>
                                  <a:pt x="348298" y="331270"/>
                                  <a:pt x="368389" y="308626"/>
                                  <a:pt x="406260" y="283124"/>
                                </a:cubicBezTo>
                                <a:cubicBezTo>
                                  <a:pt x="438252" y="261687"/>
                                  <a:pt x="480784" y="241709"/>
                                  <a:pt x="536308" y="222050"/>
                                </a:cubicBezTo>
                                <a:cubicBezTo>
                                  <a:pt x="585610" y="204613"/>
                                  <a:pt x="652170" y="185791"/>
                                  <a:pt x="758863" y="159083"/>
                                </a:cubicBezTo>
                                <a:cubicBezTo>
                                  <a:pt x="775589" y="154867"/>
                                  <a:pt x="827481" y="142167"/>
                                  <a:pt x="882409" y="128718"/>
                                </a:cubicBezTo>
                                <a:cubicBezTo>
                                  <a:pt x="943965" y="113643"/>
                                  <a:pt x="1013740" y="96561"/>
                                  <a:pt x="1043381" y="89119"/>
                                </a:cubicBezTo>
                                <a:cubicBezTo>
                                  <a:pt x="1150452" y="62144"/>
                                  <a:pt x="1236512" y="38413"/>
                                  <a:pt x="1308100" y="16054"/>
                                </a:cubicBezTo>
                                <a:lnTo>
                                  <a:pt x="135706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2" name="Shape 62"/>
                        <wps:cNvSpPr/>
                        <wps:spPr>
                          <a:xfrm>
                            <a:off x="3766236" y="800808"/>
                            <a:ext cx="1351528" cy="139259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51528" h="1392594">
                                <a:moveTo>
                                  <a:pt x="927386" y="1778"/>
                                </a:moveTo>
                                <a:cubicBezTo>
                                  <a:pt x="944048" y="2578"/>
                                  <a:pt x="962209" y="7633"/>
                                  <a:pt x="986250" y="18199"/>
                                </a:cubicBezTo>
                                <a:cubicBezTo>
                                  <a:pt x="1002735" y="25349"/>
                                  <a:pt x="1019156" y="33249"/>
                                  <a:pt x="1035044" y="41656"/>
                                </a:cubicBezTo>
                                <a:lnTo>
                                  <a:pt x="1052557" y="50419"/>
                                </a:lnTo>
                                <a:cubicBezTo>
                                  <a:pt x="1122928" y="84912"/>
                                  <a:pt x="1172331" y="98349"/>
                                  <a:pt x="1228770" y="98349"/>
                                </a:cubicBezTo>
                                <a:cubicBezTo>
                                  <a:pt x="1282655" y="98349"/>
                                  <a:pt x="1320197" y="111036"/>
                                  <a:pt x="1337354" y="135039"/>
                                </a:cubicBezTo>
                                <a:cubicBezTo>
                                  <a:pt x="1350029" y="152768"/>
                                  <a:pt x="1351528" y="176124"/>
                                  <a:pt x="1341825" y="204445"/>
                                </a:cubicBezTo>
                                <a:cubicBezTo>
                                  <a:pt x="1322737" y="259867"/>
                                  <a:pt x="1261472" y="326225"/>
                                  <a:pt x="1189362" y="369570"/>
                                </a:cubicBezTo>
                                <a:cubicBezTo>
                                  <a:pt x="1133456" y="403149"/>
                                  <a:pt x="1091216" y="462140"/>
                                  <a:pt x="1063848" y="544881"/>
                                </a:cubicBezTo>
                                <a:cubicBezTo>
                                  <a:pt x="1038397" y="621818"/>
                                  <a:pt x="1025480" y="720065"/>
                                  <a:pt x="1025480" y="836905"/>
                                </a:cubicBezTo>
                                <a:cubicBezTo>
                                  <a:pt x="1025480" y="884415"/>
                                  <a:pt x="1007790" y="921626"/>
                                  <a:pt x="971392" y="950658"/>
                                </a:cubicBezTo>
                                <a:cubicBezTo>
                                  <a:pt x="945852" y="971068"/>
                                  <a:pt x="917544" y="984974"/>
                                  <a:pt x="854932" y="1007872"/>
                                </a:cubicBezTo>
                                <a:lnTo>
                                  <a:pt x="840823" y="1013003"/>
                                </a:lnTo>
                                <a:cubicBezTo>
                                  <a:pt x="769728" y="1038682"/>
                                  <a:pt x="742576" y="1052678"/>
                                  <a:pt x="719741" y="1075411"/>
                                </a:cubicBezTo>
                                <a:cubicBezTo>
                                  <a:pt x="638753" y="1156640"/>
                                  <a:pt x="522917" y="1173683"/>
                                  <a:pt x="439998" y="1173683"/>
                                </a:cubicBezTo>
                                <a:cubicBezTo>
                                  <a:pt x="420541" y="1173683"/>
                                  <a:pt x="404997" y="1185634"/>
                                  <a:pt x="382632" y="1217752"/>
                                </a:cubicBezTo>
                                <a:cubicBezTo>
                                  <a:pt x="378568" y="1223493"/>
                                  <a:pt x="364179" y="1245032"/>
                                  <a:pt x="362261" y="1247978"/>
                                </a:cubicBezTo>
                                <a:cubicBezTo>
                                  <a:pt x="342487" y="1276934"/>
                                  <a:pt x="325965" y="1295235"/>
                                  <a:pt x="308667" y="1307300"/>
                                </a:cubicBezTo>
                                <a:cubicBezTo>
                                  <a:pt x="290303" y="1320114"/>
                                  <a:pt x="270466" y="1326083"/>
                                  <a:pt x="246259" y="1326083"/>
                                </a:cubicBezTo>
                                <a:cubicBezTo>
                                  <a:pt x="194494" y="1326083"/>
                                  <a:pt x="155835" y="1328864"/>
                                  <a:pt x="111398" y="1343050"/>
                                </a:cubicBezTo>
                                <a:cubicBezTo>
                                  <a:pt x="89294" y="1350118"/>
                                  <a:pt x="65567" y="1360081"/>
                                  <a:pt x="38289" y="1373234"/>
                                </a:cubicBezTo>
                                <a:lnTo>
                                  <a:pt x="0" y="1392594"/>
                                </a:lnTo>
                                <a:lnTo>
                                  <a:pt x="0" y="1382969"/>
                                </a:lnTo>
                                <a:lnTo>
                                  <a:pt x="35192" y="1365207"/>
                                </a:lnTo>
                                <a:cubicBezTo>
                                  <a:pt x="62802" y="1351925"/>
                                  <a:pt x="86868" y="1341850"/>
                                  <a:pt x="109366" y="1334681"/>
                                </a:cubicBezTo>
                                <a:cubicBezTo>
                                  <a:pt x="154527" y="1320305"/>
                                  <a:pt x="193758" y="1317498"/>
                                  <a:pt x="246259" y="1317498"/>
                                </a:cubicBezTo>
                                <a:cubicBezTo>
                                  <a:pt x="268827" y="1317498"/>
                                  <a:pt x="287382" y="1311796"/>
                                  <a:pt x="304654" y="1299553"/>
                                </a:cubicBezTo>
                                <a:cubicBezTo>
                                  <a:pt x="320796" y="1288110"/>
                                  <a:pt x="336366" y="1270724"/>
                                  <a:pt x="355137" y="1243178"/>
                                </a:cubicBezTo>
                                <a:lnTo>
                                  <a:pt x="375584" y="1212736"/>
                                </a:lnTo>
                                <a:cubicBezTo>
                                  <a:pt x="399854" y="1178014"/>
                                  <a:pt x="417316" y="1165098"/>
                                  <a:pt x="439985" y="1165098"/>
                                </a:cubicBezTo>
                                <a:cubicBezTo>
                                  <a:pt x="495027" y="1165098"/>
                                  <a:pt x="545751" y="1157567"/>
                                  <a:pt x="590785" y="1142708"/>
                                </a:cubicBezTo>
                                <a:cubicBezTo>
                                  <a:pt x="639858" y="1126528"/>
                                  <a:pt x="681234" y="1101878"/>
                                  <a:pt x="713785" y="1069416"/>
                                </a:cubicBezTo>
                                <a:cubicBezTo>
                                  <a:pt x="737496" y="1045553"/>
                                  <a:pt x="765334" y="1031088"/>
                                  <a:pt x="837914" y="1004926"/>
                                </a:cubicBezTo>
                                <a:lnTo>
                                  <a:pt x="852024" y="999795"/>
                                </a:lnTo>
                                <a:cubicBezTo>
                                  <a:pt x="916908" y="976160"/>
                                  <a:pt x="954920" y="956323"/>
                                  <a:pt x="979138" y="933475"/>
                                </a:cubicBezTo>
                                <a:cubicBezTo>
                                  <a:pt x="1005262" y="908825"/>
                                  <a:pt x="1016908" y="879031"/>
                                  <a:pt x="1016908" y="836905"/>
                                </a:cubicBezTo>
                                <a:cubicBezTo>
                                  <a:pt x="1016908" y="588937"/>
                                  <a:pt x="1073474" y="429222"/>
                                  <a:pt x="1185018" y="362166"/>
                                </a:cubicBezTo>
                                <a:cubicBezTo>
                                  <a:pt x="1219219" y="341617"/>
                                  <a:pt x="1251541" y="315417"/>
                                  <a:pt x="1278490" y="286385"/>
                                </a:cubicBezTo>
                                <a:cubicBezTo>
                                  <a:pt x="1305579" y="257200"/>
                                  <a:pt x="1324668" y="227927"/>
                                  <a:pt x="1333659" y="201727"/>
                                </a:cubicBezTo>
                                <a:cubicBezTo>
                                  <a:pt x="1342447" y="176162"/>
                                  <a:pt x="1341215" y="155258"/>
                                  <a:pt x="1330027" y="139586"/>
                                </a:cubicBezTo>
                                <a:cubicBezTo>
                                  <a:pt x="1314571" y="117920"/>
                                  <a:pt x="1280497" y="106934"/>
                                  <a:pt x="1228770" y="106934"/>
                                </a:cubicBezTo>
                                <a:cubicBezTo>
                                  <a:pt x="1170832" y="106934"/>
                                  <a:pt x="1120362" y="93256"/>
                                  <a:pt x="1048785" y="58166"/>
                                </a:cubicBezTo>
                                <a:lnTo>
                                  <a:pt x="1038219" y="52997"/>
                                </a:lnTo>
                                <a:cubicBezTo>
                                  <a:pt x="952773" y="11240"/>
                                  <a:pt x="952773" y="11240"/>
                                  <a:pt x="932987" y="10604"/>
                                </a:cubicBezTo>
                                <a:cubicBezTo>
                                  <a:pt x="931234" y="10541"/>
                                  <a:pt x="929265" y="10478"/>
                                  <a:pt x="927056" y="10376"/>
                                </a:cubicBezTo>
                                <a:cubicBezTo>
                                  <a:pt x="908095" y="9639"/>
                                  <a:pt x="891420" y="15481"/>
                                  <a:pt x="876091" y="28232"/>
                                </a:cubicBezTo>
                                <a:cubicBezTo>
                                  <a:pt x="860533" y="41173"/>
                                  <a:pt x="845890" y="61633"/>
                                  <a:pt x="831336" y="90792"/>
                                </a:cubicBezTo>
                                <a:cubicBezTo>
                                  <a:pt x="785006" y="183502"/>
                                  <a:pt x="688944" y="312560"/>
                                  <a:pt x="567798" y="444894"/>
                                </a:cubicBezTo>
                                <a:cubicBezTo>
                                  <a:pt x="446627" y="577253"/>
                                  <a:pt x="320212" y="691159"/>
                                  <a:pt x="220999" y="757403"/>
                                </a:cubicBezTo>
                                <a:cubicBezTo>
                                  <a:pt x="176384" y="787178"/>
                                  <a:pt x="115497" y="815565"/>
                                  <a:pt x="29626" y="845614"/>
                                </a:cubicBezTo>
                                <a:lnTo>
                                  <a:pt x="0" y="855412"/>
                                </a:lnTo>
                                <a:lnTo>
                                  <a:pt x="0" y="846338"/>
                                </a:lnTo>
                                <a:lnTo>
                                  <a:pt x="18040" y="840423"/>
                                </a:lnTo>
                                <a:cubicBezTo>
                                  <a:pt x="105658" y="810159"/>
                                  <a:pt x="170466" y="780631"/>
                                  <a:pt x="216160" y="750151"/>
                                </a:cubicBezTo>
                                <a:cubicBezTo>
                                  <a:pt x="314801" y="684340"/>
                                  <a:pt x="440582" y="571018"/>
                                  <a:pt x="561270" y="439255"/>
                                </a:cubicBezTo>
                                <a:cubicBezTo>
                                  <a:pt x="681958" y="307480"/>
                                  <a:pt x="777577" y="179057"/>
                                  <a:pt x="823589" y="86919"/>
                                </a:cubicBezTo>
                                <a:cubicBezTo>
                                  <a:pt x="853891" y="26251"/>
                                  <a:pt x="885920" y="0"/>
                                  <a:pt x="927386" y="177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3" name="Shape 63"/>
                        <wps:cNvSpPr/>
                        <wps:spPr>
                          <a:xfrm>
                            <a:off x="1137233" y="0"/>
                            <a:ext cx="362588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25885" h="4168801">
                                <a:moveTo>
                                  <a:pt x="3583957" y="0"/>
                                </a:moveTo>
                                <a:lnTo>
                                  <a:pt x="3625885" y="0"/>
                                </a:lnTo>
                                <a:lnTo>
                                  <a:pt x="3606688" y="10946"/>
                                </a:lnTo>
                                <a:cubicBezTo>
                                  <a:pt x="3580351" y="27216"/>
                                  <a:pt x="3552887" y="46635"/>
                                  <a:pt x="3524477" y="69088"/>
                                </a:cubicBezTo>
                                <a:cubicBezTo>
                                  <a:pt x="3471391" y="111036"/>
                                  <a:pt x="3416591" y="162281"/>
                                  <a:pt x="3361562" y="221399"/>
                                </a:cubicBezTo>
                                <a:cubicBezTo>
                                  <a:pt x="3255364" y="335483"/>
                                  <a:pt x="3157371" y="469862"/>
                                  <a:pt x="3092690" y="590080"/>
                                </a:cubicBezTo>
                                <a:cubicBezTo>
                                  <a:pt x="3067379" y="637413"/>
                                  <a:pt x="3052672" y="674434"/>
                                  <a:pt x="3024288" y="762293"/>
                                </a:cubicBezTo>
                                <a:cubicBezTo>
                                  <a:pt x="2993503" y="857174"/>
                                  <a:pt x="2968459" y="916953"/>
                                  <a:pt x="2937839" y="968604"/>
                                </a:cubicBezTo>
                                <a:cubicBezTo>
                                  <a:pt x="2904870" y="1024243"/>
                                  <a:pt x="2863595" y="1073506"/>
                                  <a:pt x="2799841" y="1133310"/>
                                </a:cubicBezTo>
                                <a:cubicBezTo>
                                  <a:pt x="2751809" y="1178395"/>
                                  <a:pt x="2681083" y="1221588"/>
                                  <a:pt x="2583610" y="1265339"/>
                                </a:cubicBezTo>
                                <a:cubicBezTo>
                                  <a:pt x="2491282" y="1306780"/>
                                  <a:pt x="2374188" y="1348994"/>
                                  <a:pt x="2225623" y="1394410"/>
                                </a:cubicBezTo>
                                <a:cubicBezTo>
                                  <a:pt x="2167508" y="1412088"/>
                                  <a:pt x="2108402" y="1429385"/>
                                  <a:pt x="2049918" y="1445794"/>
                                </a:cubicBezTo>
                                <a:cubicBezTo>
                                  <a:pt x="1995816" y="1461085"/>
                                  <a:pt x="1940876" y="1476375"/>
                                  <a:pt x="1886634" y="1491234"/>
                                </a:cubicBezTo>
                                <a:cubicBezTo>
                                  <a:pt x="1751316" y="1529055"/>
                                  <a:pt x="1691054" y="1547673"/>
                                  <a:pt x="1647798" y="1565021"/>
                                </a:cubicBezTo>
                                <a:cubicBezTo>
                                  <a:pt x="1601139" y="1583690"/>
                                  <a:pt x="1559508" y="1607122"/>
                                  <a:pt x="1516798" y="1638758"/>
                                </a:cubicBezTo>
                                <a:cubicBezTo>
                                  <a:pt x="1476856" y="1668349"/>
                                  <a:pt x="1434425" y="1706385"/>
                                  <a:pt x="1383295" y="1758455"/>
                                </a:cubicBezTo>
                                <a:cubicBezTo>
                                  <a:pt x="1382864" y="1758887"/>
                                  <a:pt x="1379663" y="1762202"/>
                                  <a:pt x="1374355" y="1767688"/>
                                </a:cubicBezTo>
                                <a:cubicBezTo>
                                  <a:pt x="1352561" y="1790218"/>
                                  <a:pt x="1301533" y="1842986"/>
                                  <a:pt x="1284337" y="1859877"/>
                                </a:cubicBezTo>
                                <a:cubicBezTo>
                                  <a:pt x="1256295" y="1888262"/>
                                  <a:pt x="1225688" y="1914500"/>
                                  <a:pt x="1193367" y="1937843"/>
                                </a:cubicBezTo>
                                <a:cubicBezTo>
                                  <a:pt x="1171942" y="1952879"/>
                                  <a:pt x="1108353" y="1994307"/>
                                  <a:pt x="1052245" y="2030857"/>
                                </a:cubicBezTo>
                                <a:cubicBezTo>
                                  <a:pt x="1008798" y="2059153"/>
                                  <a:pt x="967764" y="2085887"/>
                                  <a:pt x="951229" y="2097139"/>
                                </a:cubicBezTo>
                                <a:cubicBezTo>
                                  <a:pt x="843355" y="2170710"/>
                                  <a:pt x="769250" y="2232140"/>
                                  <a:pt x="710945" y="2296351"/>
                                </a:cubicBezTo>
                                <a:cubicBezTo>
                                  <a:pt x="702423" y="2305787"/>
                                  <a:pt x="680541" y="2328495"/>
                                  <a:pt x="655217" y="2354796"/>
                                </a:cubicBezTo>
                                <a:cubicBezTo>
                                  <a:pt x="609218" y="2402561"/>
                                  <a:pt x="551979" y="2461997"/>
                                  <a:pt x="534973" y="2482939"/>
                                </a:cubicBezTo>
                                <a:cubicBezTo>
                                  <a:pt x="509916" y="2513724"/>
                                  <a:pt x="493013" y="2541321"/>
                                  <a:pt x="481760" y="2569769"/>
                                </a:cubicBezTo>
                                <a:cubicBezTo>
                                  <a:pt x="470330" y="2598649"/>
                                  <a:pt x="464781" y="2629116"/>
                                  <a:pt x="464781" y="2662898"/>
                                </a:cubicBezTo>
                                <a:cubicBezTo>
                                  <a:pt x="464781" y="2694915"/>
                                  <a:pt x="480440" y="2735961"/>
                                  <a:pt x="511313" y="2784894"/>
                                </a:cubicBezTo>
                                <a:cubicBezTo>
                                  <a:pt x="539393" y="2829357"/>
                                  <a:pt x="579398" y="2878875"/>
                                  <a:pt x="627048" y="2928087"/>
                                </a:cubicBezTo>
                                <a:cubicBezTo>
                                  <a:pt x="724699" y="3028976"/>
                                  <a:pt x="840142" y="3114510"/>
                                  <a:pt x="928318" y="3151328"/>
                                </a:cubicBezTo>
                                <a:cubicBezTo>
                                  <a:pt x="976756" y="3171546"/>
                                  <a:pt x="1048574" y="3183446"/>
                                  <a:pt x="1184439" y="3193771"/>
                                </a:cubicBezTo>
                                <a:cubicBezTo>
                                  <a:pt x="1204416" y="3195321"/>
                                  <a:pt x="1224622" y="3196819"/>
                                  <a:pt x="1244510" y="3198203"/>
                                </a:cubicBezTo>
                                <a:cubicBezTo>
                                  <a:pt x="1287436" y="3201264"/>
                                  <a:pt x="1314042" y="3203271"/>
                                  <a:pt x="1340344" y="3205823"/>
                                </a:cubicBezTo>
                                <a:cubicBezTo>
                                  <a:pt x="1442896" y="3215806"/>
                                  <a:pt x="1523783" y="3227959"/>
                                  <a:pt x="1587613" y="3242958"/>
                                </a:cubicBezTo>
                                <a:cubicBezTo>
                                  <a:pt x="1656968" y="3259265"/>
                                  <a:pt x="1708987" y="3279458"/>
                                  <a:pt x="1746680" y="3304731"/>
                                </a:cubicBezTo>
                                <a:cubicBezTo>
                                  <a:pt x="1770125" y="3320200"/>
                                  <a:pt x="1786051" y="3341142"/>
                                  <a:pt x="1812225" y="3390888"/>
                                </a:cubicBezTo>
                                <a:lnTo>
                                  <a:pt x="1827579" y="3420377"/>
                                </a:lnTo>
                                <a:cubicBezTo>
                                  <a:pt x="1837003" y="3438856"/>
                                  <a:pt x="1847976" y="3456737"/>
                                  <a:pt x="1860193" y="3473539"/>
                                </a:cubicBezTo>
                                <a:cubicBezTo>
                                  <a:pt x="1868220" y="3484309"/>
                                  <a:pt x="1877338" y="3494850"/>
                                  <a:pt x="1891676" y="3509950"/>
                                </a:cubicBezTo>
                                <a:cubicBezTo>
                                  <a:pt x="1892362" y="3510674"/>
                                  <a:pt x="1893480" y="3511842"/>
                                  <a:pt x="1894826" y="3513252"/>
                                </a:cubicBezTo>
                                <a:cubicBezTo>
                                  <a:pt x="1899880" y="3518574"/>
                                  <a:pt x="1907513" y="3526600"/>
                                  <a:pt x="1909977" y="3528962"/>
                                </a:cubicBezTo>
                                <a:cubicBezTo>
                                  <a:pt x="1931516" y="3551708"/>
                                  <a:pt x="1945321" y="3569399"/>
                                  <a:pt x="1954719" y="3586328"/>
                                </a:cubicBezTo>
                                <a:cubicBezTo>
                                  <a:pt x="1964828" y="3604527"/>
                                  <a:pt x="1970480" y="3622663"/>
                                  <a:pt x="1973020" y="3645154"/>
                                </a:cubicBezTo>
                                <a:cubicBezTo>
                                  <a:pt x="1976258" y="3673755"/>
                                  <a:pt x="1976208" y="3704514"/>
                                  <a:pt x="1972880" y="3736569"/>
                                </a:cubicBezTo>
                                <a:cubicBezTo>
                                  <a:pt x="1965146" y="3809454"/>
                                  <a:pt x="1942121" y="3886544"/>
                                  <a:pt x="1898229" y="3986543"/>
                                </a:cubicBezTo>
                                <a:cubicBezTo>
                                  <a:pt x="1887968" y="4009720"/>
                                  <a:pt x="1884869" y="4016477"/>
                                  <a:pt x="1861438" y="4066845"/>
                                </a:cubicBezTo>
                                <a:cubicBezTo>
                                  <a:pt x="1838374" y="4116248"/>
                                  <a:pt x="1793886" y="4144049"/>
                                  <a:pt x="1729180" y="4149459"/>
                                </a:cubicBezTo>
                                <a:cubicBezTo>
                                  <a:pt x="1666950" y="4154678"/>
                                  <a:pt x="1585670" y="4139324"/>
                                  <a:pt x="1487626" y="4103866"/>
                                </a:cubicBezTo>
                                <a:cubicBezTo>
                                  <a:pt x="1416950" y="4078262"/>
                                  <a:pt x="1336585" y="4041357"/>
                                  <a:pt x="1255241" y="3997135"/>
                                </a:cubicBezTo>
                                <a:cubicBezTo>
                                  <a:pt x="1177111" y="3954666"/>
                                  <a:pt x="1103362" y="3908426"/>
                                  <a:pt x="1042008" y="3863429"/>
                                </a:cubicBezTo>
                                <a:cubicBezTo>
                                  <a:pt x="991945" y="3826663"/>
                                  <a:pt x="933703" y="3790836"/>
                                  <a:pt x="868894" y="3756927"/>
                                </a:cubicBezTo>
                                <a:cubicBezTo>
                                  <a:pt x="806499" y="3724276"/>
                                  <a:pt x="740828" y="3694862"/>
                                  <a:pt x="673721" y="3669500"/>
                                </a:cubicBezTo>
                                <a:cubicBezTo>
                                  <a:pt x="606690" y="3644164"/>
                                  <a:pt x="541844" y="3624250"/>
                                  <a:pt x="480998" y="3610293"/>
                                </a:cubicBezTo>
                                <a:cubicBezTo>
                                  <a:pt x="417905" y="3595815"/>
                                  <a:pt x="362126" y="3588474"/>
                                  <a:pt x="315187" y="3588474"/>
                                </a:cubicBezTo>
                                <a:cubicBezTo>
                                  <a:pt x="278395" y="3588474"/>
                                  <a:pt x="256056" y="3600463"/>
                                  <a:pt x="240511" y="3628543"/>
                                </a:cubicBezTo>
                                <a:cubicBezTo>
                                  <a:pt x="225779" y="3655137"/>
                                  <a:pt x="216343" y="3696183"/>
                                  <a:pt x="206856" y="3774910"/>
                                </a:cubicBezTo>
                                <a:lnTo>
                                  <a:pt x="206843" y="3774974"/>
                                </a:lnTo>
                                <a:cubicBezTo>
                                  <a:pt x="202652" y="3818065"/>
                                  <a:pt x="196328" y="3861474"/>
                                  <a:pt x="188060" y="3903955"/>
                                </a:cubicBezTo>
                                <a:cubicBezTo>
                                  <a:pt x="165861" y="4012959"/>
                                  <a:pt x="126148" y="4085807"/>
                                  <a:pt x="59320" y="4140175"/>
                                </a:cubicBezTo>
                                <a:lnTo>
                                  <a:pt x="29290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9733" y="4156153"/>
                                </a:lnTo>
                                <a:cubicBezTo>
                                  <a:pt x="20581" y="4144133"/>
                                  <a:pt x="32333" y="4133006"/>
                                  <a:pt x="45071" y="4122649"/>
                                </a:cubicBezTo>
                                <a:cubicBezTo>
                                  <a:pt x="77138" y="4096614"/>
                                  <a:pt x="102411" y="4065728"/>
                                  <a:pt x="122325" y="4028199"/>
                                </a:cubicBezTo>
                                <a:cubicBezTo>
                                  <a:pt x="141273" y="3992525"/>
                                  <a:pt x="155535" y="3950412"/>
                                  <a:pt x="165962" y="3899472"/>
                                </a:cubicBezTo>
                                <a:cubicBezTo>
                                  <a:pt x="172896" y="3865144"/>
                                  <a:pt x="175487" y="3847313"/>
                                  <a:pt x="184403" y="3772218"/>
                                </a:cubicBezTo>
                                <a:cubicBezTo>
                                  <a:pt x="193915" y="3692817"/>
                                  <a:pt x="201103" y="3659480"/>
                                  <a:pt x="215175" y="3629495"/>
                                </a:cubicBezTo>
                                <a:cubicBezTo>
                                  <a:pt x="235190" y="3586798"/>
                                  <a:pt x="267854" y="3566034"/>
                                  <a:pt x="315047" y="3566034"/>
                                </a:cubicBezTo>
                                <a:cubicBezTo>
                                  <a:pt x="513231" y="3566034"/>
                                  <a:pt x="845272" y="3691345"/>
                                  <a:pt x="1055216" y="3845370"/>
                                </a:cubicBezTo>
                                <a:cubicBezTo>
                                  <a:pt x="1115630" y="3889719"/>
                                  <a:pt x="1188401" y="3935362"/>
                                  <a:pt x="1265693" y="3977386"/>
                                </a:cubicBezTo>
                                <a:cubicBezTo>
                                  <a:pt x="1346084" y="4021100"/>
                                  <a:pt x="1425421" y="4057536"/>
                                  <a:pt x="1495106" y="4082771"/>
                                </a:cubicBezTo>
                                <a:cubicBezTo>
                                  <a:pt x="1578139" y="4112819"/>
                                  <a:pt x="1647849" y="4127792"/>
                                  <a:pt x="1703158" y="4127792"/>
                                </a:cubicBezTo>
                                <a:cubicBezTo>
                                  <a:pt x="1772423" y="4127792"/>
                                  <a:pt x="1819096" y="4104285"/>
                                  <a:pt x="1840889" y="4057435"/>
                                </a:cubicBezTo>
                                <a:lnTo>
                                  <a:pt x="1841689" y="4055720"/>
                                </a:lnTo>
                                <a:cubicBezTo>
                                  <a:pt x="1864638" y="4006533"/>
                                  <a:pt x="1867584" y="4000208"/>
                                  <a:pt x="1877579" y="3977450"/>
                                </a:cubicBezTo>
                                <a:cubicBezTo>
                                  <a:pt x="1920556" y="3879508"/>
                                  <a:pt x="1943022" y="3804501"/>
                                  <a:pt x="1950439" y="3734219"/>
                                </a:cubicBezTo>
                                <a:cubicBezTo>
                                  <a:pt x="1953640" y="3703943"/>
                                  <a:pt x="1953741" y="3674860"/>
                                  <a:pt x="1950719" y="3647745"/>
                                </a:cubicBezTo>
                                <a:cubicBezTo>
                                  <a:pt x="1946388" y="3610572"/>
                                  <a:pt x="1932507" y="3585464"/>
                                  <a:pt x="1893530" y="3544393"/>
                                </a:cubicBezTo>
                                <a:lnTo>
                                  <a:pt x="1875255" y="3525406"/>
                                </a:lnTo>
                                <a:cubicBezTo>
                                  <a:pt x="1863495" y="3513328"/>
                                  <a:pt x="1852345" y="3500412"/>
                                  <a:pt x="1842121" y="3487001"/>
                                </a:cubicBezTo>
                                <a:cubicBezTo>
                                  <a:pt x="1829256" y="3469323"/>
                                  <a:pt x="1817699" y="3450489"/>
                                  <a:pt x="1807755" y="3430982"/>
                                </a:cubicBezTo>
                                <a:lnTo>
                                  <a:pt x="1792121" y="3401340"/>
                                </a:lnTo>
                                <a:cubicBezTo>
                                  <a:pt x="1768550" y="3356166"/>
                                  <a:pt x="1753945" y="3336494"/>
                                  <a:pt x="1734234" y="3323336"/>
                                </a:cubicBezTo>
                                <a:cubicBezTo>
                                  <a:pt x="1698369" y="3299448"/>
                                  <a:pt x="1647874" y="3280156"/>
                                  <a:pt x="1579891" y="3264383"/>
                                </a:cubicBezTo>
                                <a:cubicBezTo>
                                  <a:pt x="1516874" y="3249753"/>
                                  <a:pt x="1437740" y="3237954"/>
                                  <a:pt x="1337944" y="3228290"/>
                                </a:cubicBezTo>
                                <a:cubicBezTo>
                                  <a:pt x="1296478" y="3224327"/>
                                  <a:pt x="1254365" y="3221012"/>
                                  <a:pt x="1212798" y="3218447"/>
                                </a:cubicBezTo>
                                <a:lnTo>
                                  <a:pt x="1182635" y="3216085"/>
                                </a:lnTo>
                                <a:cubicBezTo>
                                  <a:pt x="1042478" y="3205392"/>
                                  <a:pt x="971218" y="3193428"/>
                                  <a:pt x="919682" y="3171952"/>
                                </a:cubicBezTo>
                                <a:cubicBezTo>
                                  <a:pt x="827175" y="3133370"/>
                                  <a:pt x="707846" y="3044863"/>
                                  <a:pt x="608240" y="2940978"/>
                                </a:cubicBezTo>
                                <a:cubicBezTo>
                                  <a:pt x="559205" y="2889822"/>
                                  <a:pt x="518146" y="2838108"/>
                                  <a:pt x="489495" y="2791410"/>
                                </a:cubicBezTo>
                                <a:cubicBezTo>
                                  <a:pt x="458215" y="2740444"/>
                                  <a:pt x="442365" y="2697214"/>
                                  <a:pt x="442365" y="2662898"/>
                                </a:cubicBezTo>
                                <a:cubicBezTo>
                                  <a:pt x="442365" y="2591842"/>
                                  <a:pt x="464831" y="2533803"/>
                                  <a:pt x="517473" y="2468804"/>
                                </a:cubicBezTo>
                                <a:cubicBezTo>
                                  <a:pt x="535583" y="2446465"/>
                                  <a:pt x="597991" y="2381746"/>
                                  <a:pt x="643558" y="2334489"/>
                                </a:cubicBezTo>
                                <a:cubicBezTo>
                                  <a:pt x="666634" y="2310562"/>
                                  <a:pt x="686561" y="2289899"/>
                                  <a:pt x="694371" y="2281327"/>
                                </a:cubicBezTo>
                                <a:cubicBezTo>
                                  <a:pt x="754163" y="2215503"/>
                                  <a:pt x="829474" y="2152993"/>
                                  <a:pt x="938554" y="2078635"/>
                                </a:cubicBezTo>
                                <a:cubicBezTo>
                                  <a:pt x="955559" y="2067091"/>
                                  <a:pt x="997304" y="2039887"/>
                                  <a:pt x="1041487" y="2011084"/>
                                </a:cubicBezTo>
                                <a:cubicBezTo>
                                  <a:pt x="1099539" y="1973263"/>
                                  <a:pt x="1159559" y="1934147"/>
                                  <a:pt x="1180654" y="1919415"/>
                                </a:cubicBezTo>
                                <a:cubicBezTo>
                                  <a:pt x="1211947" y="1896784"/>
                                  <a:pt x="1241576" y="1871384"/>
                                  <a:pt x="1268691" y="1843926"/>
                                </a:cubicBezTo>
                                <a:cubicBezTo>
                                  <a:pt x="1289430" y="1823581"/>
                                  <a:pt x="1364588" y="1745590"/>
                                  <a:pt x="1367243" y="1742758"/>
                                </a:cubicBezTo>
                                <a:cubicBezTo>
                                  <a:pt x="1419567" y="1689507"/>
                                  <a:pt x="1463102" y="1650543"/>
                                  <a:pt x="1504250" y="1620152"/>
                                </a:cubicBezTo>
                                <a:cubicBezTo>
                                  <a:pt x="1548205" y="1587678"/>
                                  <a:pt x="1591182" y="1563523"/>
                                  <a:pt x="1639518" y="1544143"/>
                                </a:cubicBezTo>
                                <a:cubicBezTo>
                                  <a:pt x="1684260" y="1526274"/>
                                  <a:pt x="1747379" y="1506805"/>
                                  <a:pt x="1880729" y="1469695"/>
                                </a:cubicBezTo>
                                <a:cubicBezTo>
                                  <a:pt x="1936075" y="1454239"/>
                                  <a:pt x="1990914" y="1438948"/>
                                  <a:pt x="2043733" y="1424255"/>
                                </a:cubicBezTo>
                                <a:cubicBezTo>
                                  <a:pt x="2102115" y="1407884"/>
                                  <a:pt x="2161132" y="1390638"/>
                                  <a:pt x="2219133" y="1372985"/>
                                </a:cubicBezTo>
                                <a:cubicBezTo>
                                  <a:pt x="2365526" y="1328154"/>
                                  <a:pt x="2481045" y="1286536"/>
                                  <a:pt x="2572295" y="1245756"/>
                                </a:cubicBezTo>
                                <a:cubicBezTo>
                                  <a:pt x="2668624" y="1202703"/>
                                  <a:pt x="2738080" y="1160564"/>
                                  <a:pt x="2784626" y="1116914"/>
                                </a:cubicBezTo>
                                <a:cubicBezTo>
                                  <a:pt x="2846729" y="1058571"/>
                                  <a:pt x="2886861" y="1010679"/>
                                  <a:pt x="2918776" y="956780"/>
                                </a:cubicBezTo>
                                <a:cubicBezTo>
                                  <a:pt x="2948520" y="906564"/>
                                  <a:pt x="2972916" y="848195"/>
                                  <a:pt x="3003003" y="755333"/>
                                </a:cubicBezTo>
                                <a:cubicBezTo>
                                  <a:pt x="3030523" y="670472"/>
                                  <a:pt x="3045243" y="631152"/>
                                  <a:pt x="3072967" y="579539"/>
                                </a:cubicBezTo>
                                <a:cubicBezTo>
                                  <a:pt x="3138956" y="456908"/>
                                  <a:pt x="3238588" y="320332"/>
                                  <a:pt x="3346321" y="204839"/>
                                </a:cubicBezTo>
                                <a:cubicBezTo>
                                  <a:pt x="3404443" y="142526"/>
                                  <a:pt x="3462565" y="88840"/>
                                  <a:pt x="3518008" y="45854"/>
                                </a:cubicBezTo>
                                <a:lnTo>
                                  <a:pt x="358395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4" name="Shape 64"/>
                        <wps:cNvSpPr/>
                        <wps:spPr>
                          <a:xfrm>
                            <a:off x="2586468" y="1941473"/>
                            <a:ext cx="432678" cy="49019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2678" h="490195">
                                <a:moveTo>
                                  <a:pt x="432678" y="0"/>
                                </a:moveTo>
                                <a:lnTo>
                                  <a:pt x="432678" y="8450"/>
                                </a:lnTo>
                                <a:lnTo>
                                  <a:pt x="422948" y="9817"/>
                                </a:lnTo>
                                <a:cubicBezTo>
                                  <a:pt x="396977" y="14847"/>
                                  <a:pt x="377723" y="24118"/>
                                  <a:pt x="354279" y="42875"/>
                                </a:cubicBezTo>
                                <a:cubicBezTo>
                                  <a:pt x="347904" y="47943"/>
                                  <a:pt x="341694" y="53518"/>
                                  <a:pt x="335788" y="59424"/>
                                </a:cubicBezTo>
                                <a:lnTo>
                                  <a:pt x="335737" y="59474"/>
                                </a:lnTo>
                                <a:cubicBezTo>
                                  <a:pt x="335064" y="60173"/>
                                  <a:pt x="326606" y="68072"/>
                                  <a:pt x="314897" y="78994"/>
                                </a:cubicBezTo>
                                <a:cubicBezTo>
                                  <a:pt x="280759" y="110846"/>
                                  <a:pt x="209703" y="177127"/>
                                  <a:pt x="177343" y="209309"/>
                                </a:cubicBezTo>
                                <a:cubicBezTo>
                                  <a:pt x="157975" y="228499"/>
                                  <a:pt x="138773" y="248387"/>
                                  <a:pt x="120244" y="268415"/>
                                </a:cubicBezTo>
                                <a:cubicBezTo>
                                  <a:pt x="61316" y="332436"/>
                                  <a:pt x="25819" y="382880"/>
                                  <a:pt x="14783" y="418351"/>
                                </a:cubicBezTo>
                                <a:cubicBezTo>
                                  <a:pt x="8966" y="436982"/>
                                  <a:pt x="9830" y="451079"/>
                                  <a:pt x="17437" y="461417"/>
                                </a:cubicBezTo>
                                <a:cubicBezTo>
                                  <a:pt x="27432" y="475006"/>
                                  <a:pt x="49111" y="481610"/>
                                  <a:pt x="83719" y="481610"/>
                                </a:cubicBezTo>
                                <a:cubicBezTo>
                                  <a:pt x="150139" y="481610"/>
                                  <a:pt x="200647" y="474066"/>
                                  <a:pt x="247485" y="457124"/>
                                </a:cubicBezTo>
                                <a:cubicBezTo>
                                  <a:pt x="291821" y="441097"/>
                                  <a:pt x="334861" y="416573"/>
                                  <a:pt x="396050" y="372504"/>
                                </a:cubicBezTo>
                                <a:lnTo>
                                  <a:pt x="407124" y="364605"/>
                                </a:lnTo>
                                <a:lnTo>
                                  <a:pt x="432678" y="346726"/>
                                </a:lnTo>
                                <a:lnTo>
                                  <a:pt x="432678" y="357239"/>
                                </a:lnTo>
                                <a:lnTo>
                                  <a:pt x="412230" y="371551"/>
                                </a:lnTo>
                                <a:lnTo>
                                  <a:pt x="401155" y="379451"/>
                                </a:lnTo>
                                <a:cubicBezTo>
                                  <a:pt x="294602" y="456032"/>
                                  <a:pt x="223482" y="490195"/>
                                  <a:pt x="83719" y="490195"/>
                                </a:cubicBezTo>
                                <a:cubicBezTo>
                                  <a:pt x="46635" y="490195"/>
                                  <a:pt x="21882" y="482105"/>
                                  <a:pt x="10160" y="466128"/>
                                </a:cubicBezTo>
                                <a:cubicBezTo>
                                  <a:pt x="1181" y="453885"/>
                                  <a:pt x="0" y="436944"/>
                                  <a:pt x="6668" y="415748"/>
                                </a:cubicBezTo>
                                <a:cubicBezTo>
                                  <a:pt x="18186" y="378511"/>
                                  <a:pt x="53302" y="328397"/>
                                  <a:pt x="114021" y="262560"/>
                                </a:cubicBezTo>
                                <a:cubicBezTo>
                                  <a:pt x="131344" y="243713"/>
                                  <a:pt x="150635" y="223698"/>
                                  <a:pt x="171361" y="203073"/>
                                </a:cubicBezTo>
                                <a:cubicBezTo>
                                  <a:pt x="196685" y="177978"/>
                                  <a:pt x="247891" y="129591"/>
                                  <a:pt x="323558" y="59271"/>
                                </a:cubicBezTo>
                                <a:cubicBezTo>
                                  <a:pt x="327330" y="55779"/>
                                  <a:pt x="329400" y="53848"/>
                                  <a:pt x="329781" y="53493"/>
                                </a:cubicBezTo>
                                <a:lnTo>
                                  <a:pt x="329845" y="53429"/>
                                </a:lnTo>
                                <a:cubicBezTo>
                                  <a:pt x="335953" y="47181"/>
                                  <a:pt x="342380" y="41390"/>
                                  <a:pt x="348983" y="36182"/>
                                </a:cubicBezTo>
                                <a:cubicBezTo>
                                  <a:pt x="373431" y="16561"/>
                                  <a:pt x="393306" y="6858"/>
                                  <a:pt x="419862" y="1562"/>
                                </a:cubicBezTo>
                                <a:lnTo>
                                  <a:pt x="43267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5" name="Shape 65"/>
                        <wps:cNvSpPr/>
                        <wps:spPr>
                          <a:xfrm>
                            <a:off x="3019146" y="1918596"/>
                            <a:ext cx="430261" cy="3801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0261" h="380117">
                                <a:moveTo>
                                  <a:pt x="345056" y="236"/>
                                </a:moveTo>
                                <a:cubicBezTo>
                                  <a:pt x="350971" y="0"/>
                                  <a:pt x="356205" y="42"/>
                                  <a:pt x="361116" y="356"/>
                                </a:cubicBezTo>
                                <a:cubicBezTo>
                                  <a:pt x="367663" y="775"/>
                                  <a:pt x="373635" y="1678"/>
                                  <a:pt x="379881" y="3053"/>
                                </a:cubicBezTo>
                                <a:cubicBezTo>
                                  <a:pt x="414259" y="10698"/>
                                  <a:pt x="430261" y="34930"/>
                                  <a:pt x="430261" y="79316"/>
                                </a:cubicBezTo>
                                <a:cubicBezTo>
                                  <a:pt x="430261" y="106698"/>
                                  <a:pt x="422807" y="131221"/>
                                  <a:pt x="407478" y="154272"/>
                                </a:cubicBezTo>
                                <a:cubicBezTo>
                                  <a:pt x="392504" y="176776"/>
                                  <a:pt x="370393" y="197350"/>
                                  <a:pt x="339850" y="217162"/>
                                </a:cubicBezTo>
                                <a:cubicBezTo>
                                  <a:pt x="297203" y="244835"/>
                                  <a:pt x="255230" y="263847"/>
                                  <a:pt x="144562" y="305567"/>
                                </a:cubicBezTo>
                                <a:lnTo>
                                  <a:pt x="140816" y="306964"/>
                                </a:lnTo>
                                <a:lnTo>
                                  <a:pt x="109256" y="318876"/>
                                </a:lnTo>
                                <a:cubicBezTo>
                                  <a:pt x="75938" y="331602"/>
                                  <a:pt x="49163" y="346549"/>
                                  <a:pt x="15714" y="369118"/>
                                </a:cubicBezTo>
                                <a:lnTo>
                                  <a:pt x="0" y="380117"/>
                                </a:lnTo>
                                <a:lnTo>
                                  <a:pt x="0" y="369603"/>
                                </a:lnTo>
                                <a:lnTo>
                                  <a:pt x="11138" y="361811"/>
                                </a:lnTo>
                                <a:cubicBezTo>
                                  <a:pt x="45082" y="338916"/>
                                  <a:pt x="72271" y="323741"/>
                                  <a:pt x="106132" y="310786"/>
                                </a:cubicBezTo>
                                <a:lnTo>
                                  <a:pt x="137958" y="298874"/>
                                </a:lnTo>
                                <a:lnTo>
                                  <a:pt x="141425" y="297477"/>
                                </a:lnTo>
                                <a:cubicBezTo>
                                  <a:pt x="251433" y="256049"/>
                                  <a:pt x="293089" y="237241"/>
                                  <a:pt x="335253" y="209949"/>
                                </a:cubicBezTo>
                                <a:cubicBezTo>
                                  <a:pt x="364424" y="190975"/>
                                  <a:pt x="385532" y="171468"/>
                                  <a:pt x="399794" y="150297"/>
                                </a:cubicBezTo>
                                <a:cubicBezTo>
                                  <a:pt x="414526" y="128414"/>
                                  <a:pt x="421689" y="105199"/>
                                  <a:pt x="421689" y="79316"/>
                                </a:cubicBezTo>
                                <a:cubicBezTo>
                                  <a:pt x="421689" y="39045"/>
                                  <a:pt x="408252" y="18166"/>
                                  <a:pt x="378128" y="11625"/>
                                </a:cubicBezTo>
                                <a:cubicBezTo>
                                  <a:pt x="372264" y="10311"/>
                                  <a:pt x="366584" y="9442"/>
                                  <a:pt x="360282" y="9040"/>
                                </a:cubicBezTo>
                                <a:cubicBezTo>
                                  <a:pt x="341379" y="7832"/>
                                  <a:pt x="316885" y="10816"/>
                                  <a:pt x="265060" y="18521"/>
                                </a:cubicBezTo>
                                <a:cubicBezTo>
                                  <a:pt x="218006" y="25659"/>
                                  <a:pt x="191311" y="28186"/>
                                  <a:pt x="163053" y="28186"/>
                                </a:cubicBezTo>
                                <a:cubicBezTo>
                                  <a:pt x="146975" y="28186"/>
                                  <a:pt x="133259" y="28046"/>
                                  <a:pt x="110653" y="27640"/>
                                </a:cubicBezTo>
                                <a:cubicBezTo>
                                  <a:pt x="69496" y="26935"/>
                                  <a:pt x="38232" y="27052"/>
                                  <a:pt x="13268" y="29464"/>
                                </a:cubicBezTo>
                                <a:lnTo>
                                  <a:pt x="0" y="31328"/>
                                </a:lnTo>
                                <a:lnTo>
                                  <a:pt x="0" y="22877"/>
                                </a:lnTo>
                                <a:lnTo>
                                  <a:pt x="24453" y="19896"/>
                                </a:lnTo>
                                <a:cubicBezTo>
                                  <a:pt x="38466" y="18998"/>
                                  <a:pt x="54227" y="18648"/>
                                  <a:pt x="72210" y="18648"/>
                                </a:cubicBezTo>
                                <a:cubicBezTo>
                                  <a:pt x="84072" y="18648"/>
                                  <a:pt x="96899" y="18801"/>
                                  <a:pt x="110831" y="19055"/>
                                </a:cubicBezTo>
                                <a:cubicBezTo>
                                  <a:pt x="133348" y="19461"/>
                                  <a:pt x="147013" y="19601"/>
                                  <a:pt x="163053" y="19601"/>
                                </a:cubicBezTo>
                                <a:cubicBezTo>
                                  <a:pt x="190854" y="19601"/>
                                  <a:pt x="216279" y="17188"/>
                                  <a:pt x="263764" y="10012"/>
                                </a:cubicBezTo>
                                <a:cubicBezTo>
                                  <a:pt x="303434" y="4155"/>
                                  <a:pt x="327311" y="945"/>
                                  <a:pt x="345056" y="236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6" name="Shape 66"/>
                        <wps:cNvSpPr/>
                        <wps:spPr>
                          <a:xfrm>
                            <a:off x="993922" y="0"/>
                            <a:ext cx="348793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87935" h="4168801">
                                <a:moveTo>
                                  <a:pt x="3474165" y="0"/>
                                </a:moveTo>
                                <a:lnTo>
                                  <a:pt x="3487935" y="0"/>
                                </a:lnTo>
                                <a:lnTo>
                                  <a:pt x="3470803" y="13425"/>
                                </a:lnTo>
                                <a:cubicBezTo>
                                  <a:pt x="3414247" y="60408"/>
                                  <a:pt x="3372618" y="105035"/>
                                  <a:pt x="3327688" y="173758"/>
                                </a:cubicBezTo>
                                <a:cubicBezTo>
                                  <a:pt x="3267110" y="266430"/>
                                  <a:pt x="3200600" y="404073"/>
                                  <a:pt x="3091456" y="641766"/>
                                </a:cubicBezTo>
                                <a:cubicBezTo>
                                  <a:pt x="3007369" y="825331"/>
                                  <a:pt x="2918888" y="953043"/>
                                  <a:pt x="2820959" y="1032176"/>
                                </a:cubicBezTo>
                                <a:cubicBezTo>
                                  <a:pt x="2784776" y="1061424"/>
                                  <a:pt x="2755807" y="1080030"/>
                                  <a:pt x="2720946" y="1096400"/>
                                </a:cubicBezTo>
                                <a:cubicBezTo>
                                  <a:pt x="2683938" y="1113799"/>
                                  <a:pt x="2640530" y="1128379"/>
                                  <a:pt x="2582491" y="1146273"/>
                                </a:cubicBezTo>
                                <a:cubicBezTo>
                                  <a:pt x="2547591" y="1155900"/>
                                  <a:pt x="2513326" y="1168676"/>
                                  <a:pt x="2480611" y="1184272"/>
                                </a:cubicBezTo>
                                <a:cubicBezTo>
                                  <a:pt x="2397858" y="1225686"/>
                                  <a:pt x="2273563" y="1269920"/>
                                  <a:pt x="2089438" y="1323464"/>
                                </a:cubicBezTo>
                                <a:cubicBezTo>
                                  <a:pt x="1989705" y="1352204"/>
                                  <a:pt x="1888232" y="1380029"/>
                                  <a:pt x="1787801" y="1406153"/>
                                </a:cubicBezTo>
                                <a:cubicBezTo>
                                  <a:pt x="1736417" y="1419946"/>
                                  <a:pt x="1679317" y="1448101"/>
                                  <a:pt x="1613188" y="1492285"/>
                                </a:cubicBezTo>
                                <a:cubicBezTo>
                                  <a:pt x="1550882" y="1535071"/>
                                  <a:pt x="1490506" y="1582074"/>
                                  <a:pt x="1433763" y="1631972"/>
                                </a:cubicBezTo>
                                <a:cubicBezTo>
                                  <a:pt x="1403105" y="1658274"/>
                                  <a:pt x="1303549" y="1746094"/>
                                  <a:pt x="1302521" y="1746996"/>
                                </a:cubicBezTo>
                                <a:cubicBezTo>
                                  <a:pt x="1268104" y="1778073"/>
                                  <a:pt x="1231668" y="1807702"/>
                                  <a:pt x="1194291" y="1835045"/>
                                </a:cubicBezTo>
                                <a:cubicBezTo>
                                  <a:pt x="1177324" y="1846919"/>
                                  <a:pt x="1124657" y="1880752"/>
                                  <a:pt x="1068904" y="1916566"/>
                                </a:cubicBezTo>
                                <a:cubicBezTo>
                                  <a:pt x="1012961" y="1952507"/>
                                  <a:pt x="955100" y="1989668"/>
                                  <a:pt x="927807" y="2008197"/>
                                </a:cubicBezTo>
                                <a:cubicBezTo>
                                  <a:pt x="796807" y="2096487"/>
                                  <a:pt x="672423" y="2196563"/>
                                  <a:pt x="558123" y="2305631"/>
                                </a:cubicBezTo>
                                <a:cubicBezTo>
                                  <a:pt x="480653" y="2379367"/>
                                  <a:pt x="437460" y="2443197"/>
                                  <a:pt x="422195" y="2506545"/>
                                </a:cubicBezTo>
                                <a:cubicBezTo>
                                  <a:pt x="414638" y="2537876"/>
                                  <a:pt x="413762" y="2569385"/>
                                  <a:pt x="419503" y="2602887"/>
                                </a:cubicBezTo>
                                <a:cubicBezTo>
                                  <a:pt x="424900" y="2634409"/>
                                  <a:pt x="436254" y="2667924"/>
                                  <a:pt x="454186" y="2705325"/>
                                </a:cubicBezTo>
                                <a:cubicBezTo>
                                  <a:pt x="465388" y="2728592"/>
                                  <a:pt x="477618" y="2751718"/>
                                  <a:pt x="490508" y="2774032"/>
                                </a:cubicBezTo>
                                <a:lnTo>
                                  <a:pt x="503538" y="2797629"/>
                                </a:lnTo>
                                <a:cubicBezTo>
                                  <a:pt x="524443" y="2833875"/>
                                  <a:pt x="543150" y="2871848"/>
                                  <a:pt x="559152" y="2910468"/>
                                </a:cubicBezTo>
                                <a:cubicBezTo>
                                  <a:pt x="598014" y="3007750"/>
                                  <a:pt x="606307" y="3080813"/>
                                  <a:pt x="585263" y="3140389"/>
                                </a:cubicBezTo>
                                <a:cubicBezTo>
                                  <a:pt x="569401" y="3185030"/>
                                  <a:pt x="543658" y="3216627"/>
                                  <a:pt x="475052" y="3275593"/>
                                </a:cubicBezTo>
                                <a:cubicBezTo>
                                  <a:pt x="458822" y="3289411"/>
                                  <a:pt x="441766" y="3301247"/>
                                  <a:pt x="402027" y="3326203"/>
                                </a:cubicBezTo>
                                <a:cubicBezTo>
                                  <a:pt x="350643" y="3358359"/>
                                  <a:pt x="323719" y="3378946"/>
                                  <a:pt x="300046" y="3415954"/>
                                </a:cubicBezTo>
                                <a:cubicBezTo>
                                  <a:pt x="284806" y="3439601"/>
                                  <a:pt x="273783" y="3467122"/>
                                  <a:pt x="266366" y="3500104"/>
                                </a:cubicBezTo>
                                <a:cubicBezTo>
                                  <a:pt x="258771" y="3533848"/>
                                  <a:pt x="255076" y="3572634"/>
                                  <a:pt x="255076" y="3618684"/>
                                </a:cubicBezTo>
                                <a:cubicBezTo>
                                  <a:pt x="255076" y="3741569"/>
                                  <a:pt x="237346" y="3835143"/>
                                  <a:pt x="199297" y="3913171"/>
                                </a:cubicBezTo>
                                <a:cubicBezTo>
                                  <a:pt x="184019" y="3944528"/>
                                  <a:pt x="167446" y="3970969"/>
                                  <a:pt x="145589" y="3998922"/>
                                </a:cubicBezTo>
                                <a:cubicBezTo>
                                  <a:pt x="125015" y="4025211"/>
                                  <a:pt x="98637" y="4054129"/>
                                  <a:pt x="60029" y="4092699"/>
                                </a:cubicBezTo>
                                <a:cubicBezTo>
                                  <a:pt x="48040" y="4104707"/>
                                  <a:pt x="36372" y="4119877"/>
                                  <a:pt x="25104" y="4138082"/>
                                </a:cubicBezTo>
                                <a:lnTo>
                                  <a:pt x="9394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19487" y="4131515"/>
                                </a:lnTo>
                                <a:cubicBezTo>
                                  <a:pt x="30586" y="4113797"/>
                                  <a:pt x="42146" y="4098782"/>
                                  <a:pt x="54073" y="4086857"/>
                                </a:cubicBezTo>
                                <a:cubicBezTo>
                                  <a:pt x="92274" y="4048541"/>
                                  <a:pt x="118322" y="4019940"/>
                                  <a:pt x="138553" y="3994121"/>
                                </a:cubicBezTo>
                                <a:cubicBezTo>
                                  <a:pt x="160207" y="3966474"/>
                                  <a:pt x="176564" y="3940425"/>
                                  <a:pt x="191576" y="3909654"/>
                                </a:cubicBezTo>
                                <a:cubicBezTo>
                                  <a:pt x="229053" y="3832781"/>
                                  <a:pt x="246503" y="3740363"/>
                                  <a:pt x="246503" y="3618811"/>
                                </a:cubicBezTo>
                                <a:cubicBezTo>
                                  <a:pt x="246503" y="3571897"/>
                                  <a:pt x="250326" y="3532273"/>
                                  <a:pt x="258187" y="3497653"/>
                                </a:cubicBezTo>
                                <a:cubicBezTo>
                                  <a:pt x="265820" y="3464036"/>
                                  <a:pt x="277110" y="3435842"/>
                                  <a:pt x="292718" y="3411458"/>
                                </a:cubicBezTo>
                                <a:cubicBezTo>
                                  <a:pt x="316010" y="3375275"/>
                                  <a:pt x="340051" y="3354981"/>
                                  <a:pt x="415172" y="3308105"/>
                                </a:cubicBezTo>
                                <a:cubicBezTo>
                                  <a:pt x="434158" y="3296574"/>
                                  <a:pt x="452434" y="3283493"/>
                                  <a:pt x="469490" y="3269205"/>
                                </a:cubicBezTo>
                                <a:cubicBezTo>
                                  <a:pt x="536711" y="3211395"/>
                                  <a:pt x="561844" y="3180674"/>
                                  <a:pt x="577084" y="3137722"/>
                                </a:cubicBezTo>
                                <a:cubicBezTo>
                                  <a:pt x="597506" y="3080242"/>
                                  <a:pt x="589314" y="3009122"/>
                                  <a:pt x="551291" y="2913897"/>
                                </a:cubicBezTo>
                                <a:cubicBezTo>
                                  <a:pt x="535365" y="2875505"/>
                                  <a:pt x="516746" y="2837799"/>
                                  <a:pt x="495957" y="2801820"/>
                                </a:cubicBezTo>
                                <a:lnTo>
                                  <a:pt x="483091" y="2778287"/>
                                </a:lnTo>
                                <a:lnTo>
                                  <a:pt x="483066" y="2778236"/>
                                </a:lnTo>
                                <a:cubicBezTo>
                                  <a:pt x="470112" y="2755757"/>
                                  <a:pt x="457857" y="2732516"/>
                                  <a:pt x="446617" y="2709135"/>
                                </a:cubicBezTo>
                                <a:cubicBezTo>
                                  <a:pt x="372271" y="2554653"/>
                                  <a:pt x="400922" y="2443654"/>
                                  <a:pt x="552345" y="2299611"/>
                                </a:cubicBezTo>
                                <a:cubicBezTo>
                                  <a:pt x="666949" y="2190239"/>
                                  <a:pt x="791663" y="2089883"/>
                                  <a:pt x="923007" y="2001339"/>
                                </a:cubicBezTo>
                                <a:cubicBezTo>
                                  <a:pt x="951036" y="1982263"/>
                                  <a:pt x="1010497" y="1944036"/>
                                  <a:pt x="1067990" y="1907054"/>
                                </a:cubicBezTo>
                                <a:cubicBezTo>
                                  <a:pt x="1121876" y="1872396"/>
                                  <a:pt x="1172765" y="1839655"/>
                                  <a:pt x="1189288" y="1828136"/>
                                </a:cubicBezTo>
                                <a:cubicBezTo>
                                  <a:pt x="1216770" y="1808781"/>
                                  <a:pt x="1248990" y="1782632"/>
                                  <a:pt x="1297022" y="1740684"/>
                                </a:cubicBezTo>
                                <a:lnTo>
                                  <a:pt x="1298444" y="1739452"/>
                                </a:lnTo>
                                <a:lnTo>
                                  <a:pt x="1298419" y="1739401"/>
                                </a:lnTo>
                                <a:cubicBezTo>
                                  <a:pt x="1310255" y="1728759"/>
                                  <a:pt x="1399562" y="1650044"/>
                                  <a:pt x="1428060" y="1625711"/>
                                </a:cubicBezTo>
                                <a:cubicBezTo>
                                  <a:pt x="1500133" y="1563862"/>
                                  <a:pt x="1555746" y="1520555"/>
                                  <a:pt x="1608400" y="1485287"/>
                                </a:cubicBezTo>
                                <a:cubicBezTo>
                                  <a:pt x="1675266" y="1440608"/>
                                  <a:pt x="1733267" y="1412084"/>
                                  <a:pt x="1785705" y="1398089"/>
                                </a:cubicBezTo>
                                <a:cubicBezTo>
                                  <a:pt x="1966223" y="1349867"/>
                                  <a:pt x="2002837" y="1339809"/>
                                  <a:pt x="2087025" y="1315361"/>
                                </a:cubicBezTo>
                                <a:cubicBezTo>
                                  <a:pt x="2270820" y="1261996"/>
                                  <a:pt x="2394708" y="1217914"/>
                                  <a:pt x="2476826" y="1176664"/>
                                </a:cubicBezTo>
                                <a:cubicBezTo>
                                  <a:pt x="2509859" y="1160891"/>
                                  <a:pt x="2544492" y="1147937"/>
                                  <a:pt x="2579773" y="1138183"/>
                                </a:cubicBezTo>
                                <a:lnTo>
                                  <a:pt x="2579836" y="1138158"/>
                                </a:lnTo>
                                <a:cubicBezTo>
                                  <a:pt x="2698454" y="1101684"/>
                                  <a:pt x="2746448" y="1081376"/>
                                  <a:pt x="2815561" y="1025471"/>
                                </a:cubicBezTo>
                                <a:cubicBezTo>
                                  <a:pt x="2863885" y="986507"/>
                                  <a:pt x="2908677" y="937053"/>
                                  <a:pt x="2952505" y="874277"/>
                                </a:cubicBezTo>
                                <a:cubicBezTo>
                                  <a:pt x="2997717" y="809507"/>
                                  <a:pt x="3040656" y="732355"/>
                                  <a:pt x="3083785" y="638413"/>
                                </a:cubicBezTo>
                                <a:cubicBezTo>
                                  <a:pt x="3193221" y="399894"/>
                                  <a:pt x="3259972" y="261693"/>
                                  <a:pt x="3321097" y="168297"/>
                                </a:cubicBezTo>
                                <a:cubicBezTo>
                                  <a:pt x="3366341" y="99174"/>
                                  <a:pt x="3408263" y="54275"/>
                                  <a:pt x="3465224" y="7000"/>
                                </a:cubicBezTo>
                                <a:lnTo>
                                  <a:pt x="347416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7" name="Shape 67"/>
                        <wps:cNvSpPr/>
                        <wps:spPr>
                          <a:xfrm>
                            <a:off x="385938" y="0"/>
                            <a:ext cx="3713917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713917" h="4168801">
                                <a:moveTo>
                                  <a:pt x="3704050" y="0"/>
                                </a:moveTo>
                                <a:lnTo>
                                  <a:pt x="3713917" y="0"/>
                                </a:lnTo>
                                <a:lnTo>
                                  <a:pt x="3704480" y="15933"/>
                                </a:lnTo>
                                <a:cubicBezTo>
                                  <a:pt x="3668812" y="79165"/>
                                  <a:pt x="3629584" y="157627"/>
                                  <a:pt x="3579882" y="264650"/>
                                </a:cubicBezTo>
                                <a:lnTo>
                                  <a:pt x="3551104" y="326855"/>
                                </a:lnTo>
                                <a:cubicBezTo>
                                  <a:pt x="3444056" y="557335"/>
                                  <a:pt x="3388062" y="653867"/>
                                  <a:pt x="3311429" y="740024"/>
                                </a:cubicBezTo>
                                <a:cubicBezTo>
                                  <a:pt x="3210223" y="853981"/>
                                  <a:pt x="3048971" y="934347"/>
                                  <a:pt x="2754865" y="1017430"/>
                                </a:cubicBezTo>
                                <a:cubicBezTo>
                                  <a:pt x="2693371" y="1034753"/>
                                  <a:pt x="2489943" y="1088169"/>
                                  <a:pt x="2488647" y="1088487"/>
                                </a:cubicBezTo>
                                <a:cubicBezTo>
                                  <a:pt x="2388978" y="1115449"/>
                                  <a:pt x="2324207" y="1135870"/>
                                  <a:pt x="2272061" y="1156749"/>
                                </a:cubicBezTo>
                                <a:cubicBezTo>
                                  <a:pt x="2197157" y="1186747"/>
                                  <a:pt x="2132755" y="1223475"/>
                                  <a:pt x="2056707" y="1279584"/>
                                </a:cubicBezTo>
                                <a:cubicBezTo>
                                  <a:pt x="1986045" y="1331704"/>
                                  <a:pt x="1902352" y="1402710"/>
                                  <a:pt x="1767833" y="1524643"/>
                                </a:cubicBezTo>
                                <a:lnTo>
                                  <a:pt x="1744313" y="1545979"/>
                                </a:lnTo>
                                <a:cubicBezTo>
                                  <a:pt x="1618202" y="1660164"/>
                                  <a:pt x="1554994" y="1713593"/>
                                  <a:pt x="1484217" y="1765816"/>
                                </a:cubicBezTo>
                                <a:cubicBezTo>
                                  <a:pt x="1431359" y="1804665"/>
                                  <a:pt x="1376038" y="1842714"/>
                                  <a:pt x="1304868" y="1889171"/>
                                </a:cubicBezTo>
                                <a:cubicBezTo>
                                  <a:pt x="1293133" y="1896803"/>
                                  <a:pt x="1266425" y="1913961"/>
                                  <a:pt x="1238154" y="1932122"/>
                                </a:cubicBezTo>
                                <a:cubicBezTo>
                                  <a:pt x="1197197" y="1958424"/>
                                  <a:pt x="1150766" y="1988244"/>
                                  <a:pt x="1134230" y="1999166"/>
                                </a:cubicBezTo>
                                <a:cubicBezTo>
                                  <a:pt x="1050537" y="2053725"/>
                                  <a:pt x="987380" y="2098734"/>
                                  <a:pt x="935488" y="2140809"/>
                                </a:cubicBezTo>
                                <a:cubicBezTo>
                                  <a:pt x="880548" y="2185360"/>
                                  <a:pt x="835272" y="2228896"/>
                                  <a:pt x="792994" y="2277829"/>
                                </a:cubicBezTo>
                                <a:cubicBezTo>
                                  <a:pt x="759720" y="2316005"/>
                                  <a:pt x="729646" y="2357382"/>
                                  <a:pt x="703599" y="2400816"/>
                                </a:cubicBezTo>
                                <a:cubicBezTo>
                                  <a:pt x="674579" y="2449431"/>
                                  <a:pt x="652951" y="2495126"/>
                                  <a:pt x="633495" y="2548974"/>
                                </a:cubicBezTo>
                                <a:cubicBezTo>
                                  <a:pt x="615118" y="2599825"/>
                                  <a:pt x="597922" y="2659782"/>
                                  <a:pt x="575989" y="2749405"/>
                                </a:cubicBezTo>
                                <a:lnTo>
                                  <a:pt x="554678" y="2836134"/>
                                </a:lnTo>
                                <a:cubicBezTo>
                                  <a:pt x="546741" y="2868570"/>
                                  <a:pt x="539184" y="2897500"/>
                                  <a:pt x="530891" y="2927218"/>
                                </a:cubicBezTo>
                                <a:cubicBezTo>
                                  <a:pt x="510152" y="3002034"/>
                                  <a:pt x="486543" y="3061190"/>
                                  <a:pt x="454348" y="3119026"/>
                                </a:cubicBezTo>
                                <a:cubicBezTo>
                                  <a:pt x="424250" y="3173077"/>
                                  <a:pt x="384943" y="3228602"/>
                                  <a:pt x="326879" y="3299049"/>
                                </a:cubicBezTo>
                                <a:lnTo>
                                  <a:pt x="270135" y="3367768"/>
                                </a:lnTo>
                                <a:cubicBezTo>
                                  <a:pt x="250323" y="3391721"/>
                                  <a:pt x="230790" y="3416447"/>
                                  <a:pt x="212096" y="3441276"/>
                                </a:cubicBezTo>
                                <a:cubicBezTo>
                                  <a:pt x="191776" y="3467959"/>
                                  <a:pt x="175622" y="3497461"/>
                                  <a:pt x="164103" y="3528982"/>
                                </a:cubicBezTo>
                                <a:cubicBezTo>
                                  <a:pt x="147262" y="3575959"/>
                                  <a:pt x="142640" y="3616434"/>
                                  <a:pt x="138080" y="3695136"/>
                                </a:cubicBezTo>
                                <a:cubicBezTo>
                                  <a:pt x="133661" y="3771756"/>
                                  <a:pt x="128352" y="3820790"/>
                                  <a:pt x="119742" y="3864389"/>
                                </a:cubicBezTo>
                                <a:cubicBezTo>
                                  <a:pt x="110432" y="3911494"/>
                                  <a:pt x="96818" y="3954546"/>
                                  <a:pt x="74212" y="4008331"/>
                                </a:cubicBezTo>
                                <a:cubicBezTo>
                                  <a:pt x="61271" y="4039040"/>
                                  <a:pt x="35845" y="4102349"/>
                                  <a:pt x="15424" y="4153213"/>
                                </a:cubicBezTo>
                                <a:lnTo>
                                  <a:pt x="9155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1748" y="4164459"/>
                                </a:lnTo>
                                <a:cubicBezTo>
                                  <a:pt x="5553" y="4154989"/>
                                  <a:pt x="9617" y="4144862"/>
                                  <a:pt x="13824" y="4134378"/>
                                </a:cubicBezTo>
                                <a:cubicBezTo>
                                  <a:pt x="32950" y="4086728"/>
                                  <a:pt x="54629" y="4032728"/>
                                  <a:pt x="66186" y="4004978"/>
                                </a:cubicBezTo>
                                <a:cubicBezTo>
                                  <a:pt x="88652" y="3951778"/>
                                  <a:pt x="102165" y="3909144"/>
                                  <a:pt x="111398" y="3862408"/>
                                </a:cubicBezTo>
                                <a:cubicBezTo>
                                  <a:pt x="119894" y="3819342"/>
                                  <a:pt x="125139" y="3770765"/>
                                  <a:pt x="129495" y="3694743"/>
                                </a:cubicBezTo>
                                <a:cubicBezTo>
                                  <a:pt x="134550" y="3606109"/>
                                  <a:pt x="140252" y="3569851"/>
                                  <a:pt x="156051" y="3526061"/>
                                </a:cubicBezTo>
                                <a:cubicBezTo>
                                  <a:pt x="167849" y="3493765"/>
                                  <a:pt x="184385" y="3463514"/>
                                  <a:pt x="205225" y="3436133"/>
                                </a:cubicBezTo>
                                <a:cubicBezTo>
                                  <a:pt x="221469" y="3414377"/>
                                  <a:pt x="239452" y="3391581"/>
                                  <a:pt x="263544" y="3362257"/>
                                </a:cubicBezTo>
                                <a:lnTo>
                                  <a:pt x="320427" y="3293677"/>
                                </a:lnTo>
                                <a:cubicBezTo>
                                  <a:pt x="378085" y="3223661"/>
                                  <a:pt x="417099" y="3168569"/>
                                  <a:pt x="446906" y="3115051"/>
                                </a:cubicBezTo>
                                <a:cubicBezTo>
                                  <a:pt x="478834" y="3057761"/>
                                  <a:pt x="502240" y="2999151"/>
                                  <a:pt x="522827" y="2925021"/>
                                </a:cubicBezTo>
                                <a:cubicBezTo>
                                  <a:pt x="530231" y="2897995"/>
                                  <a:pt x="537762" y="2869103"/>
                                  <a:pt x="546512" y="2834064"/>
                                </a:cubicBezTo>
                                <a:lnTo>
                                  <a:pt x="567683" y="2747335"/>
                                </a:lnTo>
                                <a:cubicBezTo>
                                  <a:pt x="589807" y="2657242"/>
                                  <a:pt x="607155" y="2596942"/>
                                  <a:pt x="625710" y="2545710"/>
                                </a:cubicBezTo>
                                <a:cubicBezTo>
                                  <a:pt x="645318" y="2491519"/>
                                  <a:pt x="667112" y="2445444"/>
                                  <a:pt x="696360" y="2396307"/>
                                </a:cubicBezTo>
                                <a:cubicBezTo>
                                  <a:pt x="721887" y="2353534"/>
                                  <a:pt x="751401" y="2312919"/>
                                  <a:pt x="786593" y="2272139"/>
                                </a:cubicBezTo>
                                <a:cubicBezTo>
                                  <a:pt x="868127" y="2177944"/>
                                  <a:pt x="961104" y="2101998"/>
                                  <a:pt x="1129633" y="1991939"/>
                                </a:cubicBezTo>
                                <a:cubicBezTo>
                                  <a:pt x="1141812" y="1984040"/>
                                  <a:pt x="1170019" y="1965892"/>
                                  <a:pt x="1199889" y="1946676"/>
                                </a:cubicBezTo>
                                <a:cubicBezTo>
                                  <a:pt x="1239348" y="1921302"/>
                                  <a:pt x="1284065" y="1892536"/>
                                  <a:pt x="1300257" y="1881944"/>
                                </a:cubicBezTo>
                                <a:cubicBezTo>
                                  <a:pt x="1371517" y="1835628"/>
                                  <a:pt x="1426699" y="1797705"/>
                                  <a:pt x="1479175" y="1758970"/>
                                </a:cubicBezTo>
                                <a:cubicBezTo>
                                  <a:pt x="1549927" y="1706875"/>
                                  <a:pt x="1612982" y="1653573"/>
                                  <a:pt x="1738712" y="1539629"/>
                                </a:cubicBezTo>
                                <a:lnTo>
                                  <a:pt x="1762245" y="1518293"/>
                                </a:lnTo>
                                <a:cubicBezTo>
                                  <a:pt x="1897284" y="1395814"/>
                                  <a:pt x="1981358" y="1324491"/>
                                  <a:pt x="2052440" y="1272103"/>
                                </a:cubicBezTo>
                                <a:cubicBezTo>
                                  <a:pt x="2128704" y="1215918"/>
                                  <a:pt x="2193436" y="1179063"/>
                                  <a:pt x="2268899" y="1148888"/>
                                </a:cubicBezTo>
                                <a:cubicBezTo>
                                  <a:pt x="2322290" y="1127501"/>
                                  <a:pt x="2387390" y="1106991"/>
                                  <a:pt x="2486590" y="1080257"/>
                                </a:cubicBezTo>
                                <a:cubicBezTo>
                                  <a:pt x="2487123" y="1080105"/>
                                  <a:pt x="2495251" y="1077971"/>
                                  <a:pt x="2507558" y="1074720"/>
                                </a:cubicBezTo>
                                <a:cubicBezTo>
                                  <a:pt x="2561228" y="1060572"/>
                                  <a:pt x="2703785" y="1022993"/>
                                  <a:pt x="2752553" y="1009188"/>
                                </a:cubicBezTo>
                                <a:cubicBezTo>
                                  <a:pt x="2897689" y="968230"/>
                                  <a:pt x="3005842" y="929368"/>
                                  <a:pt x="3092913" y="886874"/>
                                </a:cubicBezTo>
                                <a:cubicBezTo>
                                  <a:pt x="3184277" y="842284"/>
                                  <a:pt x="3253733" y="792399"/>
                                  <a:pt x="3305257" y="734373"/>
                                </a:cubicBezTo>
                                <a:cubicBezTo>
                                  <a:pt x="3345656" y="688894"/>
                                  <a:pt x="3380022" y="640075"/>
                                  <a:pt x="3416713" y="576105"/>
                                </a:cubicBezTo>
                                <a:cubicBezTo>
                                  <a:pt x="3451117" y="516123"/>
                                  <a:pt x="3489014" y="440456"/>
                                  <a:pt x="3543421" y="323109"/>
                                </a:cubicBezTo>
                                <a:lnTo>
                                  <a:pt x="3572338" y="260764"/>
                                </a:lnTo>
                                <a:cubicBezTo>
                                  <a:pt x="3622316" y="153208"/>
                                  <a:pt x="3661757" y="74369"/>
                                  <a:pt x="3697615" y="10854"/>
                                </a:cubicBezTo>
                                <a:lnTo>
                                  <a:pt x="370405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8" name="Shape 68"/>
                        <wps:cNvSpPr/>
                        <wps:spPr>
                          <a:xfrm>
                            <a:off x="5917875" y="3516917"/>
                            <a:ext cx="99128" cy="15145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9128" h="151459">
                                <a:moveTo>
                                  <a:pt x="85953" y="0"/>
                                </a:moveTo>
                                <a:cubicBezTo>
                                  <a:pt x="89611" y="0"/>
                                  <a:pt x="93370" y="165"/>
                                  <a:pt x="97206" y="483"/>
                                </a:cubicBezTo>
                                <a:lnTo>
                                  <a:pt x="99128" y="850"/>
                                </a:lnTo>
                                <a:lnTo>
                                  <a:pt x="99128" y="9573"/>
                                </a:lnTo>
                                <a:lnTo>
                                  <a:pt x="96532" y="9080"/>
                                </a:lnTo>
                                <a:lnTo>
                                  <a:pt x="96279" y="9080"/>
                                </a:lnTo>
                                <a:cubicBezTo>
                                  <a:pt x="69266" y="6820"/>
                                  <a:pt x="46825" y="13132"/>
                                  <a:pt x="31381" y="27343"/>
                                </a:cubicBezTo>
                                <a:cubicBezTo>
                                  <a:pt x="16459" y="41046"/>
                                  <a:pt x="8572" y="61989"/>
                                  <a:pt x="8572" y="87909"/>
                                </a:cubicBezTo>
                                <a:cubicBezTo>
                                  <a:pt x="8572" y="111176"/>
                                  <a:pt x="20142" y="128791"/>
                                  <a:pt x="41148" y="137503"/>
                                </a:cubicBezTo>
                                <a:cubicBezTo>
                                  <a:pt x="50038" y="141186"/>
                                  <a:pt x="60211" y="143040"/>
                                  <a:pt x="71095" y="143040"/>
                                </a:cubicBezTo>
                                <a:lnTo>
                                  <a:pt x="99128" y="138967"/>
                                </a:lnTo>
                                <a:lnTo>
                                  <a:pt x="99128" y="147446"/>
                                </a:lnTo>
                                <a:lnTo>
                                  <a:pt x="67721" y="151459"/>
                                </a:lnTo>
                                <a:cubicBezTo>
                                  <a:pt x="56632" y="151175"/>
                                  <a:pt x="46228" y="149130"/>
                                  <a:pt x="37046" y="145339"/>
                                </a:cubicBezTo>
                                <a:cubicBezTo>
                                  <a:pt x="13157" y="135458"/>
                                  <a:pt x="0" y="115062"/>
                                  <a:pt x="0" y="87909"/>
                                </a:cubicBezTo>
                                <a:cubicBezTo>
                                  <a:pt x="0" y="59487"/>
                                  <a:pt x="8788" y="36373"/>
                                  <a:pt x="25400" y="21082"/>
                                </a:cubicBezTo>
                                <a:cubicBezTo>
                                  <a:pt x="40487" y="7201"/>
                                  <a:pt x="61264" y="0"/>
                                  <a:pt x="85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9" name="Shape 69"/>
                        <wps:cNvSpPr/>
                        <wps:spPr>
                          <a:xfrm>
                            <a:off x="6017004" y="3517767"/>
                            <a:ext cx="100198" cy="14659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198" h="146596">
                                <a:moveTo>
                                  <a:pt x="0" y="0"/>
                                </a:moveTo>
                                <a:lnTo>
                                  <a:pt x="43159" y="8249"/>
                                </a:lnTo>
                                <a:cubicBezTo>
                                  <a:pt x="57005" y="12482"/>
                                  <a:pt x="69172" y="17921"/>
                                  <a:pt x="78163" y="24106"/>
                                </a:cubicBezTo>
                                <a:cubicBezTo>
                                  <a:pt x="90876" y="32932"/>
                                  <a:pt x="97848" y="43295"/>
                                  <a:pt x="98877" y="54890"/>
                                </a:cubicBezTo>
                                <a:cubicBezTo>
                                  <a:pt x="100198" y="69775"/>
                                  <a:pt x="91892" y="86259"/>
                                  <a:pt x="74201" y="103900"/>
                                </a:cubicBezTo>
                                <a:cubicBezTo>
                                  <a:pt x="53653" y="124512"/>
                                  <a:pt x="29154" y="139130"/>
                                  <a:pt x="3373" y="146166"/>
                                </a:cubicBezTo>
                                <a:lnTo>
                                  <a:pt x="0" y="146596"/>
                                </a:lnTo>
                                <a:lnTo>
                                  <a:pt x="0" y="138117"/>
                                </a:lnTo>
                                <a:lnTo>
                                  <a:pt x="2294" y="137783"/>
                                </a:lnTo>
                                <a:cubicBezTo>
                                  <a:pt x="26055" y="131065"/>
                                  <a:pt x="48864" y="117285"/>
                                  <a:pt x="68245" y="97918"/>
                                </a:cubicBezTo>
                                <a:cubicBezTo>
                                  <a:pt x="84298" y="81764"/>
                                  <a:pt x="91562" y="68022"/>
                                  <a:pt x="90444" y="55894"/>
                                </a:cubicBezTo>
                                <a:cubicBezTo>
                                  <a:pt x="89593" y="46661"/>
                                  <a:pt x="84018" y="38609"/>
                                  <a:pt x="73414" y="31281"/>
                                </a:cubicBezTo>
                                <a:cubicBezTo>
                                  <a:pt x="65101" y="25515"/>
                                  <a:pt x="53487" y="20372"/>
                                  <a:pt x="40257" y="16360"/>
                                </a:cubicBezTo>
                                <a:lnTo>
                                  <a:pt x="0" y="872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0" name="Shape 70"/>
                        <wps:cNvSpPr/>
                        <wps:spPr>
                          <a:xfrm>
                            <a:off x="3897504" y="589529"/>
                            <a:ext cx="3694899" cy="357927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94899" h="3579272">
                                <a:moveTo>
                                  <a:pt x="3694899" y="0"/>
                                </a:moveTo>
                                <a:lnTo>
                                  <a:pt x="3694899" y="11015"/>
                                </a:lnTo>
                                <a:lnTo>
                                  <a:pt x="3694113" y="11647"/>
                                </a:lnTo>
                                <a:cubicBezTo>
                                  <a:pt x="3671710" y="29668"/>
                                  <a:pt x="3649027" y="47842"/>
                                  <a:pt x="3626726" y="65673"/>
                                </a:cubicBezTo>
                                <a:cubicBezTo>
                                  <a:pt x="3515487" y="154192"/>
                                  <a:pt x="3444926" y="207087"/>
                                  <a:pt x="3383216" y="248273"/>
                                </a:cubicBezTo>
                                <a:cubicBezTo>
                                  <a:pt x="3340125" y="276950"/>
                                  <a:pt x="3330093" y="286411"/>
                                  <a:pt x="3271240" y="347422"/>
                                </a:cubicBezTo>
                                <a:cubicBezTo>
                                  <a:pt x="3227413" y="393028"/>
                                  <a:pt x="3186684" y="420447"/>
                                  <a:pt x="3130651" y="442075"/>
                                </a:cubicBezTo>
                                <a:cubicBezTo>
                                  <a:pt x="3071380" y="464935"/>
                                  <a:pt x="2993263" y="481763"/>
                                  <a:pt x="2869413" y="498336"/>
                                </a:cubicBezTo>
                                <a:cubicBezTo>
                                  <a:pt x="2791270" y="508725"/>
                                  <a:pt x="2722512" y="525438"/>
                                  <a:pt x="2653030" y="550952"/>
                                </a:cubicBezTo>
                                <a:cubicBezTo>
                                  <a:pt x="2587981" y="574828"/>
                                  <a:pt x="2521217" y="606947"/>
                                  <a:pt x="2442934" y="652019"/>
                                </a:cubicBezTo>
                                <a:cubicBezTo>
                                  <a:pt x="2430285" y="659232"/>
                                  <a:pt x="2401976" y="675920"/>
                                  <a:pt x="2386229" y="685217"/>
                                </a:cubicBezTo>
                                <a:cubicBezTo>
                                  <a:pt x="2375535" y="691529"/>
                                  <a:pt x="2365540" y="697447"/>
                                  <a:pt x="2358225" y="701803"/>
                                </a:cubicBezTo>
                                <a:cubicBezTo>
                                  <a:pt x="2354568" y="703975"/>
                                  <a:pt x="2351570" y="705753"/>
                                  <a:pt x="2349500" y="706997"/>
                                </a:cubicBezTo>
                                <a:cubicBezTo>
                                  <a:pt x="2348459" y="707620"/>
                                  <a:pt x="2347646" y="708102"/>
                                  <a:pt x="2347100" y="708432"/>
                                </a:cubicBezTo>
                                <a:cubicBezTo>
                                  <a:pt x="2346935" y="708534"/>
                                  <a:pt x="2346719" y="708661"/>
                                  <a:pt x="2346490" y="708826"/>
                                </a:cubicBezTo>
                                <a:lnTo>
                                  <a:pt x="2346477" y="708826"/>
                                </a:lnTo>
                                <a:lnTo>
                                  <a:pt x="2346401" y="708864"/>
                                </a:lnTo>
                                <a:lnTo>
                                  <a:pt x="2346414" y="708864"/>
                                </a:lnTo>
                                <a:cubicBezTo>
                                  <a:pt x="2306485" y="732245"/>
                                  <a:pt x="2279917" y="746913"/>
                                  <a:pt x="2254720" y="759461"/>
                                </a:cubicBezTo>
                                <a:cubicBezTo>
                                  <a:pt x="2174862" y="799225"/>
                                  <a:pt x="2108175" y="816954"/>
                                  <a:pt x="2038502" y="816954"/>
                                </a:cubicBezTo>
                                <a:cubicBezTo>
                                  <a:pt x="1980997" y="816954"/>
                                  <a:pt x="1916239" y="826187"/>
                                  <a:pt x="1846034" y="844398"/>
                                </a:cubicBezTo>
                                <a:cubicBezTo>
                                  <a:pt x="1779893" y="861556"/>
                                  <a:pt x="1711973" y="885826"/>
                                  <a:pt x="1644168" y="916522"/>
                                </a:cubicBezTo>
                                <a:cubicBezTo>
                                  <a:pt x="1508646" y="977876"/>
                                  <a:pt x="1391247" y="1057187"/>
                                  <a:pt x="1322070" y="1134111"/>
                                </a:cubicBezTo>
                                <a:cubicBezTo>
                                  <a:pt x="1237881" y="1227850"/>
                                  <a:pt x="1130122" y="1322706"/>
                                  <a:pt x="1018667" y="1401205"/>
                                </a:cubicBezTo>
                                <a:cubicBezTo>
                                  <a:pt x="961187" y="1441692"/>
                                  <a:pt x="905027" y="1476160"/>
                                  <a:pt x="851776" y="1503656"/>
                                </a:cubicBezTo>
                                <a:cubicBezTo>
                                  <a:pt x="795261" y="1532828"/>
                                  <a:pt x="743255" y="1553478"/>
                                  <a:pt x="697217" y="1565009"/>
                                </a:cubicBezTo>
                                <a:cubicBezTo>
                                  <a:pt x="646900" y="1577595"/>
                                  <a:pt x="604685" y="1601966"/>
                                  <a:pt x="571741" y="1637450"/>
                                </a:cubicBezTo>
                                <a:cubicBezTo>
                                  <a:pt x="540410" y="1671181"/>
                                  <a:pt x="516623" y="1715898"/>
                                  <a:pt x="501028" y="1770356"/>
                                </a:cubicBezTo>
                                <a:cubicBezTo>
                                  <a:pt x="482740" y="1834300"/>
                                  <a:pt x="479069" y="1891298"/>
                                  <a:pt x="479069" y="1962532"/>
                                </a:cubicBezTo>
                                <a:cubicBezTo>
                                  <a:pt x="479069" y="1974063"/>
                                  <a:pt x="479222" y="1976426"/>
                                  <a:pt x="482397" y="2013053"/>
                                </a:cubicBezTo>
                                <a:cubicBezTo>
                                  <a:pt x="489026" y="2089430"/>
                                  <a:pt x="486258" y="2137271"/>
                                  <a:pt x="471805" y="2195895"/>
                                </a:cubicBezTo>
                                <a:cubicBezTo>
                                  <a:pt x="449910" y="2284718"/>
                                  <a:pt x="402158" y="2372425"/>
                                  <a:pt x="325793" y="2464030"/>
                                </a:cubicBezTo>
                                <a:cubicBezTo>
                                  <a:pt x="278816" y="2520481"/>
                                  <a:pt x="234823" y="2589150"/>
                                  <a:pt x="195021" y="2668106"/>
                                </a:cubicBezTo>
                                <a:cubicBezTo>
                                  <a:pt x="156756" y="2744039"/>
                                  <a:pt x="123101" y="2827961"/>
                                  <a:pt x="95021" y="2917547"/>
                                </a:cubicBezTo>
                                <a:cubicBezTo>
                                  <a:pt x="67348" y="3005812"/>
                                  <a:pt x="45834" y="3097125"/>
                                  <a:pt x="31077" y="3188920"/>
                                </a:cubicBezTo>
                                <a:cubicBezTo>
                                  <a:pt x="16142" y="3281859"/>
                                  <a:pt x="8572" y="3372638"/>
                                  <a:pt x="8572" y="3458757"/>
                                </a:cubicBezTo>
                                <a:cubicBezTo>
                                  <a:pt x="8572" y="3487675"/>
                                  <a:pt x="8776" y="3511170"/>
                                  <a:pt x="9195" y="3557982"/>
                                </a:cubicBezTo>
                                <a:lnTo>
                                  <a:pt x="9391" y="3579272"/>
                                </a:lnTo>
                                <a:lnTo>
                                  <a:pt x="819" y="3579272"/>
                                </a:lnTo>
                                <a:lnTo>
                                  <a:pt x="635" y="3558655"/>
                                </a:lnTo>
                                <a:cubicBezTo>
                                  <a:pt x="203" y="3511475"/>
                                  <a:pt x="0" y="3487790"/>
                                  <a:pt x="0" y="3458757"/>
                                </a:cubicBezTo>
                                <a:cubicBezTo>
                                  <a:pt x="0" y="3095575"/>
                                  <a:pt x="131305" y="2684273"/>
                                  <a:pt x="319329" y="2458530"/>
                                </a:cubicBezTo>
                                <a:cubicBezTo>
                                  <a:pt x="357314" y="2412887"/>
                                  <a:pt x="388734" y="2367205"/>
                                  <a:pt x="412712" y="2322742"/>
                                </a:cubicBezTo>
                                <a:cubicBezTo>
                                  <a:pt x="435826" y="2279892"/>
                                  <a:pt x="452907" y="2236522"/>
                                  <a:pt x="463499" y="2193837"/>
                                </a:cubicBezTo>
                                <a:cubicBezTo>
                                  <a:pt x="479539" y="2129029"/>
                                  <a:pt x="479425" y="2078763"/>
                                  <a:pt x="473811" y="2013853"/>
                                </a:cubicBezTo>
                                <a:cubicBezTo>
                                  <a:pt x="470649" y="1976743"/>
                                  <a:pt x="470497" y="1974356"/>
                                  <a:pt x="470497" y="1962532"/>
                                </a:cubicBezTo>
                                <a:cubicBezTo>
                                  <a:pt x="470497" y="1888580"/>
                                  <a:pt x="474142" y="1833030"/>
                                  <a:pt x="492811" y="1767917"/>
                                </a:cubicBezTo>
                                <a:cubicBezTo>
                                  <a:pt x="525716" y="1653058"/>
                                  <a:pt x="593801" y="1581938"/>
                                  <a:pt x="695173" y="1556538"/>
                                </a:cubicBezTo>
                                <a:cubicBezTo>
                                  <a:pt x="740842" y="1545108"/>
                                  <a:pt x="792480" y="1524573"/>
                                  <a:pt x="848677" y="1495502"/>
                                </a:cubicBezTo>
                                <a:cubicBezTo>
                                  <a:pt x="901497" y="1468184"/>
                                  <a:pt x="957237" y="1433920"/>
                                  <a:pt x="1014349" y="1393686"/>
                                </a:cubicBezTo>
                                <a:cubicBezTo>
                                  <a:pt x="1125106" y="1315619"/>
                                  <a:pt x="1232154" y="1221436"/>
                                  <a:pt x="1315745" y="1128485"/>
                                </a:cubicBezTo>
                                <a:cubicBezTo>
                                  <a:pt x="1385646" y="1050685"/>
                                  <a:pt x="1504074" y="970586"/>
                                  <a:pt x="1640650" y="908724"/>
                                </a:cubicBezTo>
                                <a:cubicBezTo>
                                  <a:pt x="1709052" y="877749"/>
                                  <a:pt x="1777606" y="853276"/>
                                  <a:pt x="1844408" y="835978"/>
                                </a:cubicBezTo>
                                <a:cubicBezTo>
                                  <a:pt x="1915160" y="817652"/>
                                  <a:pt x="1980463" y="808369"/>
                                  <a:pt x="2038502" y="808369"/>
                                </a:cubicBezTo>
                                <a:cubicBezTo>
                                  <a:pt x="2106930" y="808369"/>
                                  <a:pt x="2172424" y="790893"/>
                                  <a:pt x="2250846" y="751701"/>
                                </a:cubicBezTo>
                                <a:cubicBezTo>
                                  <a:pt x="2276627" y="738862"/>
                                  <a:pt x="2303882" y="723850"/>
                                  <a:pt x="2341956" y="701523"/>
                                </a:cubicBezTo>
                                <a:lnTo>
                                  <a:pt x="2342083" y="701460"/>
                                </a:lnTo>
                                <a:lnTo>
                                  <a:pt x="2342071" y="701447"/>
                                </a:lnTo>
                                <a:cubicBezTo>
                                  <a:pt x="2342223" y="701371"/>
                                  <a:pt x="2342363" y="701295"/>
                                  <a:pt x="2342515" y="701193"/>
                                </a:cubicBezTo>
                                <a:lnTo>
                                  <a:pt x="2350834" y="696278"/>
                                </a:lnTo>
                                <a:cubicBezTo>
                                  <a:pt x="2371865" y="683820"/>
                                  <a:pt x="2421141" y="654622"/>
                                  <a:pt x="2438628" y="644539"/>
                                </a:cubicBezTo>
                                <a:cubicBezTo>
                                  <a:pt x="2597595" y="553200"/>
                                  <a:pt x="2718028" y="509792"/>
                                  <a:pt x="2868168" y="489700"/>
                                </a:cubicBezTo>
                                <a:cubicBezTo>
                                  <a:pt x="2990977" y="473292"/>
                                  <a:pt x="3068219" y="456782"/>
                                  <a:pt x="3126435" y="434506"/>
                                </a:cubicBezTo>
                                <a:cubicBezTo>
                                  <a:pt x="3181769" y="413322"/>
                                  <a:pt x="3221940" y="386386"/>
                                  <a:pt x="3265081" y="341517"/>
                                </a:cubicBezTo>
                                <a:cubicBezTo>
                                  <a:pt x="3323615" y="280709"/>
                                  <a:pt x="3334893" y="270054"/>
                                  <a:pt x="3378390" y="241022"/>
                                </a:cubicBezTo>
                                <a:cubicBezTo>
                                  <a:pt x="3440291" y="199848"/>
                                  <a:pt x="3510699" y="147067"/>
                                  <a:pt x="3621431" y="58853"/>
                                </a:cubicBezTo>
                                <a:cubicBezTo>
                                  <a:pt x="3643783" y="41035"/>
                                  <a:pt x="3666414" y="22912"/>
                                  <a:pt x="3688690" y="4954"/>
                                </a:cubicBezTo>
                                <a:lnTo>
                                  <a:pt x="3694899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1" name="Shape 71"/>
                        <wps:cNvSpPr/>
                        <wps:spPr>
                          <a:xfrm>
                            <a:off x="2761237" y="2718249"/>
                            <a:ext cx="3137" cy="264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37" h="2642">
                                <a:moveTo>
                                  <a:pt x="0" y="394"/>
                                </a:moveTo>
                                <a:cubicBezTo>
                                  <a:pt x="978" y="0"/>
                                  <a:pt x="2375" y="267"/>
                                  <a:pt x="3137" y="1410"/>
                                </a:cubicBezTo>
                                <a:cubicBezTo>
                                  <a:pt x="2210" y="1994"/>
                                  <a:pt x="1575" y="2400"/>
                                  <a:pt x="1232" y="2642"/>
                                </a:cubicBezTo>
                                <a:lnTo>
                                  <a:pt x="0" y="394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2" name="Shape 72"/>
                        <wps:cNvSpPr/>
                        <wps:spPr>
                          <a:xfrm>
                            <a:off x="5693305" y="2797845"/>
                            <a:ext cx="782341" cy="12647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2341" h="1264731">
                                <a:moveTo>
                                  <a:pt x="782341" y="0"/>
                                </a:moveTo>
                                <a:lnTo>
                                  <a:pt x="782341" y="9703"/>
                                </a:lnTo>
                                <a:lnTo>
                                  <a:pt x="777018" y="12499"/>
                                </a:lnTo>
                                <a:cubicBezTo>
                                  <a:pt x="719998" y="44207"/>
                                  <a:pt x="678755" y="73001"/>
                                  <a:pt x="644855" y="104282"/>
                                </a:cubicBezTo>
                                <a:cubicBezTo>
                                  <a:pt x="600659" y="145049"/>
                                  <a:pt x="565429" y="192724"/>
                                  <a:pt x="523253" y="268861"/>
                                </a:cubicBezTo>
                                <a:cubicBezTo>
                                  <a:pt x="511582" y="289740"/>
                                  <a:pt x="500469" y="310873"/>
                                  <a:pt x="487210" y="337415"/>
                                </a:cubicBezTo>
                                <a:lnTo>
                                  <a:pt x="458013" y="396991"/>
                                </a:lnTo>
                                <a:cubicBezTo>
                                  <a:pt x="445922" y="421718"/>
                                  <a:pt x="432283" y="446001"/>
                                  <a:pt x="417487" y="469165"/>
                                </a:cubicBezTo>
                                <a:cubicBezTo>
                                  <a:pt x="395884" y="502172"/>
                                  <a:pt x="370688" y="532932"/>
                                  <a:pt x="342545" y="560593"/>
                                </a:cubicBezTo>
                                <a:cubicBezTo>
                                  <a:pt x="314566" y="588609"/>
                                  <a:pt x="277254" y="609754"/>
                                  <a:pt x="186170" y="655284"/>
                                </a:cubicBezTo>
                                <a:cubicBezTo>
                                  <a:pt x="100063" y="698375"/>
                                  <a:pt x="59601" y="720854"/>
                                  <a:pt x="31877" y="748464"/>
                                </a:cubicBezTo>
                                <a:cubicBezTo>
                                  <a:pt x="15824" y="764593"/>
                                  <a:pt x="8738" y="779502"/>
                                  <a:pt x="10198" y="794044"/>
                                </a:cubicBezTo>
                                <a:cubicBezTo>
                                  <a:pt x="11900" y="810973"/>
                                  <a:pt x="25375" y="827610"/>
                                  <a:pt x="51372" y="844907"/>
                                </a:cubicBezTo>
                                <a:cubicBezTo>
                                  <a:pt x="84163" y="866841"/>
                                  <a:pt x="104089" y="885319"/>
                                  <a:pt x="118009" y="906680"/>
                                </a:cubicBezTo>
                                <a:cubicBezTo>
                                  <a:pt x="130734" y="926213"/>
                                  <a:pt x="139052" y="949174"/>
                                  <a:pt x="146710" y="985966"/>
                                </a:cubicBezTo>
                                <a:cubicBezTo>
                                  <a:pt x="151968" y="1010909"/>
                                  <a:pt x="159042" y="1028473"/>
                                  <a:pt x="178054" y="1038951"/>
                                </a:cubicBezTo>
                                <a:cubicBezTo>
                                  <a:pt x="195161" y="1048387"/>
                                  <a:pt x="221043" y="1052057"/>
                                  <a:pt x="270370" y="1052057"/>
                                </a:cubicBezTo>
                                <a:cubicBezTo>
                                  <a:pt x="306946" y="1052057"/>
                                  <a:pt x="333121" y="1060554"/>
                                  <a:pt x="350431" y="1078054"/>
                                </a:cubicBezTo>
                                <a:cubicBezTo>
                                  <a:pt x="366789" y="1094589"/>
                                  <a:pt x="376365" y="1119710"/>
                                  <a:pt x="380543" y="1157099"/>
                                </a:cubicBezTo>
                                <a:cubicBezTo>
                                  <a:pt x="381381" y="1164109"/>
                                  <a:pt x="381800" y="1168618"/>
                                  <a:pt x="382880" y="1182499"/>
                                </a:cubicBezTo>
                                <a:cubicBezTo>
                                  <a:pt x="386181" y="1222885"/>
                                  <a:pt x="389890" y="1241173"/>
                                  <a:pt x="404330" y="1249911"/>
                                </a:cubicBezTo>
                                <a:cubicBezTo>
                                  <a:pt x="409207" y="1252920"/>
                                  <a:pt x="415265" y="1254419"/>
                                  <a:pt x="422644" y="1254419"/>
                                </a:cubicBezTo>
                                <a:cubicBezTo>
                                  <a:pt x="429222" y="1254419"/>
                                  <a:pt x="436842" y="1253225"/>
                                  <a:pt x="445592" y="1250838"/>
                                </a:cubicBezTo>
                                <a:cubicBezTo>
                                  <a:pt x="464350" y="1245707"/>
                                  <a:pt x="487858" y="1235229"/>
                                  <a:pt x="517423" y="1218795"/>
                                </a:cubicBezTo>
                                <a:cubicBezTo>
                                  <a:pt x="559994" y="1195059"/>
                                  <a:pt x="601167" y="1167945"/>
                                  <a:pt x="639788" y="1138240"/>
                                </a:cubicBezTo>
                                <a:cubicBezTo>
                                  <a:pt x="667614" y="1117056"/>
                                  <a:pt x="722313" y="1068834"/>
                                  <a:pt x="770573" y="1026289"/>
                                </a:cubicBezTo>
                                <a:lnTo>
                                  <a:pt x="782341" y="1015922"/>
                                </a:lnTo>
                                <a:lnTo>
                                  <a:pt x="782341" y="1027344"/>
                                </a:lnTo>
                                <a:lnTo>
                                  <a:pt x="775856" y="1033058"/>
                                </a:lnTo>
                                <a:cubicBezTo>
                                  <a:pt x="727685" y="1075539"/>
                                  <a:pt x="673087" y="1123698"/>
                                  <a:pt x="645033" y="1145148"/>
                                </a:cubicBezTo>
                                <a:cubicBezTo>
                                  <a:pt x="606019" y="1175120"/>
                                  <a:pt x="564464" y="1202451"/>
                                  <a:pt x="521500" y="1226390"/>
                                </a:cubicBezTo>
                                <a:cubicBezTo>
                                  <a:pt x="489776" y="1244005"/>
                                  <a:pt x="464655" y="1254978"/>
                                  <a:pt x="444703" y="1259918"/>
                                </a:cubicBezTo>
                                <a:cubicBezTo>
                                  <a:pt x="425323" y="1264731"/>
                                  <a:pt x="410654" y="1263881"/>
                                  <a:pt x="399885" y="1257340"/>
                                </a:cubicBezTo>
                                <a:cubicBezTo>
                                  <a:pt x="382461" y="1246761"/>
                                  <a:pt x="378206" y="1229540"/>
                                  <a:pt x="374295" y="1183210"/>
                                </a:cubicBezTo>
                                <a:cubicBezTo>
                                  <a:pt x="373698" y="1174841"/>
                                  <a:pt x="372961" y="1166370"/>
                                  <a:pt x="372072" y="1158013"/>
                                </a:cubicBezTo>
                                <a:cubicBezTo>
                                  <a:pt x="367995" y="1122301"/>
                                  <a:pt x="359499" y="1099593"/>
                                  <a:pt x="344526" y="1084379"/>
                                </a:cubicBezTo>
                                <a:cubicBezTo>
                                  <a:pt x="328587" y="1068186"/>
                                  <a:pt x="305016" y="1060642"/>
                                  <a:pt x="270370" y="1060642"/>
                                </a:cubicBezTo>
                                <a:cubicBezTo>
                                  <a:pt x="170498" y="1060642"/>
                                  <a:pt x="149797" y="1042456"/>
                                  <a:pt x="138303" y="987795"/>
                                </a:cubicBezTo>
                                <a:cubicBezTo>
                                  <a:pt x="125057" y="924092"/>
                                  <a:pt x="109207" y="894031"/>
                                  <a:pt x="46546" y="852172"/>
                                </a:cubicBezTo>
                                <a:cubicBezTo>
                                  <a:pt x="18720" y="833579"/>
                                  <a:pt x="3620" y="814237"/>
                                  <a:pt x="1677" y="794717"/>
                                </a:cubicBezTo>
                                <a:cubicBezTo>
                                  <a:pt x="0" y="777813"/>
                                  <a:pt x="8153" y="760199"/>
                                  <a:pt x="25921" y="742342"/>
                                </a:cubicBezTo>
                                <a:cubicBezTo>
                                  <a:pt x="53429" y="714809"/>
                                  <a:pt x="90805" y="693587"/>
                                  <a:pt x="182296" y="647664"/>
                                </a:cubicBezTo>
                                <a:cubicBezTo>
                                  <a:pt x="277952" y="599848"/>
                                  <a:pt x="311112" y="579858"/>
                                  <a:pt x="336576" y="554636"/>
                                </a:cubicBezTo>
                                <a:cubicBezTo>
                                  <a:pt x="364249" y="527344"/>
                                  <a:pt x="389039" y="496991"/>
                                  <a:pt x="410274" y="464428"/>
                                </a:cubicBezTo>
                                <a:cubicBezTo>
                                  <a:pt x="423202" y="444603"/>
                                  <a:pt x="434797" y="423941"/>
                                  <a:pt x="450279" y="393080"/>
                                </a:cubicBezTo>
                                <a:lnTo>
                                  <a:pt x="479616" y="333516"/>
                                </a:lnTo>
                                <a:cubicBezTo>
                                  <a:pt x="491846" y="308878"/>
                                  <a:pt x="502971" y="287644"/>
                                  <a:pt x="515671" y="264632"/>
                                </a:cubicBezTo>
                                <a:cubicBezTo>
                                  <a:pt x="586513" y="137116"/>
                                  <a:pt x="645775" y="75116"/>
                                  <a:pt x="775651" y="3499"/>
                                </a:cubicBezTo>
                                <a:lnTo>
                                  <a:pt x="78234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3" name="Shape 73"/>
                        <wps:cNvSpPr/>
                        <wps:spPr>
                          <a:xfrm>
                            <a:off x="6475646" y="2742958"/>
                            <a:ext cx="782527" cy="10822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2527" h="1082231">
                                <a:moveTo>
                                  <a:pt x="150169" y="3302"/>
                                </a:moveTo>
                                <a:cubicBezTo>
                                  <a:pt x="176255" y="6515"/>
                                  <a:pt x="200601" y="19469"/>
                                  <a:pt x="229112" y="45339"/>
                                </a:cubicBezTo>
                                <a:cubicBezTo>
                                  <a:pt x="235056" y="50647"/>
                                  <a:pt x="253078" y="67983"/>
                                  <a:pt x="263847" y="78334"/>
                                </a:cubicBezTo>
                                <a:cubicBezTo>
                                  <a:pt x="267009" y="81369"/>
                                  <a:pt x="269511" y="83782"/>
                                  <a:pt x="270870" y="85065"/>
                                </a:cubicBezTo>
                                <a:cubicBezTo>
                                  <a:pt x="301845" y="113792"/>
                                  <a:pt x="330179" y="132931"/>
                                  <a:pt x="360063" y="145339"/>
                                </a:cubicBezTo>
                                <a:cubicBezTo>
                                  <a:pt x="392193" y="158661"/>
                                  <a:pt x="427309" y="164884"/>
                                  <a:pt x="470552" y="164884"/>
                                </a:cubicBezTo>
                                <a:cubicBezTo>
                                  <a:pt x="554639" y="164884"/>
                                  <a:pt x="599025" y="170777"/>
                                  <a:pt x="628858" y="185928"/>
                                </a:cubicBezTo>
                                <a:cubicBezTo>
                                  <a:pt x="644390" y="193815"/>
                                  <a:pt x="656265" y="204394"/>
                                  <a:pt x="666208" y="219240"/>
                                </a:cubicBezTo>
                                <a:cubicBezTo>
                                  <a:pt x="675403" y="232956"/>
                                  <a:pt x="682998" y="250177"/>
                                  <a:pt x="690834" y="275107"/>
                                </a:cubicBezTo>
                                <a:cubicBezTo>
                                  <a:pt x="692802" y="281407"/>
                                  <a:pt x="698225" y="299961"/>
                                  <a:pt x="703470" y="317894"/>
                                </a:cubicBezTo>
                                <a:cubicBezTo>
                                  <a:pt x="707789" y="332651"/>
                                  <a:pt x="711865" y="346570"/>
                                  <a:pt x="713795" y="352946"/>
                                </a:cubicBezTo>
                                <a:cubicBezTo>
                                  <a:pt x="725339" y="390969"/>
                                  <a:pt x="737240" y="424498"/>
                                  <a:pt x="751248" y="458470"/>
                                </a:cubicBezTo>
                                <a:cubicBezTo>
                                  <a:pt x="765980" y="494297"/>
                                  <a:pt x="774997" y="522833"/>
                                  <a:pt x="778807" y="545719"/>
                                </a:cubicBezTo>
                                <a:cubicBezTo>
                                  <a:pt x="782527" y="568058"/>
                                  <a:pt x="781308" y="585229"/>
                                  <a:pt x="775098" y="598195"/>
                                </a:cubicBezTo>
                                <a:cubicBezTo>
                                  <a:pt x="769917" y="609041"/>
                                  <a:pt x="763046" y="616013"/>
                                  <a:pt x="752111" y="621500"/>
                                </a:cubicBezTo>
                                <a:cubicBezTo>
                                  <a:pt x="741608" y="626783"/>
                                  <a:pt x="727283" y="630809"/>
                                  <a:pt x="702683" y="635394"/>
                                </a:cubicBezTo>
                                <a:cubicBezTo>
                                  <a:pt x="670755" y="641325"/>
                                  <a:pt x="663897" y="642734"/>
                                  <a:pt x="649101" y="647256"/>
                                </a:cubicBezTo>
                                <a:cubicBezTo>
                                  <a:pt x="621809" y="655815"/>
                                  <a:pt x="601235" y="667740"/>
                                  <a:pt x="584370" y="684758"/>
                                </a:cubicBezTo>
                                <a:cubicBezTo>
                                  <a:pt x="570641" y="698500"/>
                                  <a:pt x="556468" y="714185"/>
                                  <a:pt x="538421" y="735622"/>
                                </a:cubicBezTo>
                                <a:cubicBezTo>
                                  <a:pt x="534941" y="739750"/>
                                  <a:pt x="527220" y="749021"/>
                                  <a:pt x="519054" y="758850"/>
                                </a:cubicBezTo>
                                <a:cubicBezTo>
                                  <a:pt x="507764" y="772427"/>
                                  <a:pt x="494961" y="787819"/>
                                  <a:pt x="490542" y="792975"/>
                                </a:cubicBezTo>
                                <a:cubicBezTo>
                                  <a:pt x="384739" y="918616"/>
                                  <a:pt x="314330" y="963143"/>
                                  <a:pt x="221455" y="963143"/>
                                </a:cubicBezTo>
                                <a:cubicBezTo>
                                  <a:pt x="170045" y="963143"/>
                                  <a:pt x="125747" y="979868"/>
                                  <a:pt x="73334" y="1019073"/>
                                </a:cubicBezTo>
                                <a:cubicBezTo>
                                  <a:pt x="64952" y="1025322"/>
                                  <a:pt x="44962" y="1042664"/>
                                  <a:pt x="19953" y="1064650"/>
                                </a:cubicBezTo>
                                <a:lnTo>
                                  <a:pt x="0" y="1082231"/>
                                </a:lnTo>
                                <a:lnTo>
                                  <a:pt x="0" y="1070809"/>
                                </a:lnTo>
                                <a:lnTo>
                                  <a:pt x="14708" y="1057853"/>
                                </a:lnTo>
                                <a:cubicBezTo>
                                  <a:pt x="39758" y="1035836"/>
                                  <a:pt x="59806" y="1018448"/>
                                  <a:pt x="68331" y="1012076"/>
                                </a:cubicBezTo>
                                <a:cubicBezTo>
                                  <a:pt x="95038" y="992111"/>
                                  <a:pt x="119766" y="977925"/>
                                  <a:pt x="143959" y="968705"/>
                                </a:cubicBezTo>
                                <a:cubicBezTo>
                                  <a:pt x="168915" y="959180"/>
                                  <a:pt x="194277" y="954545"/>
                                  <a:pt x="221467" y="954545"/>
                                </a:cubicBezTo>
                                <a:cubicBezTo>
                                  <a:pt x="268622" y="954545"/>
                                  <a:pt x="310049" y="941756"/>
                                  <a:pt x="351845" y="914273"/>
                                </a:cubicBezTo>
                                <a:cubicBezTo>
                                  <a:pt x="390987" y="888543"/>
                                  <a:pt x="431754" y="849401"/>
                                  <a:pt x="484053" y="787362"/>
                                </a:cubicBezTo>
                                <a:lnTo>
                                  <a:pt x="531804" y="730136"/>
                                </a:lnTo>
                                <a:cubicBezTo>
                                  <a:pt x="546511" y="712457"/>
                                  <a:pt x="562145" y="695173"/>
                                  <a:pt x="578261" y="678789"/>
                                </a:cubicBezTo>
                                <a:cubicBezTo>
                                  <a:pt x="597260" y="660120"/>
                                  <a:pt x="620844" y="646417"/>
                                  <a:pt x="646460" y="639140"/>
                                </a:cubicBezTo>
                                <a:lnTo>
                                  <a:pt x="646523" y="639115"/>
                                </a:lnTo>
                                <a:cubicBezTo>
                                  <a:pt x="661459" y="634492"/>
                                  <a:pt x="668101" y="633006"/>
                                  <a:pt x="701159" y="626859"/>
                                </a:cubicBezTo>
                                <a:cubicBezTo>
                                  <a:pt x="739703" y="619671"/>
                                  <a:pt x="758410" y="613296"/>
                                  <a:pt x="767402" y="594512"/>
                                </a:cubicBezTo>
                                <a:cubicBezTo>
                                  <a:pt x="778540" y="571182"/>
                                  <a:pt x="770907" y="528993"/>
                                  <a:pt x="743386" y="461734"/>
                                </a:cubicBezTo>
                                <a:cubicBezTo>
                                  <a:pt x="729125" y="427075"/>
                                  <a:pt x="716399" y="391312"/>
                                  <a:pt x="705553" y="355435"/>
                                </a:cubicBezTo>
                                <a:cubicBezTo>
                                  <a:pt x="703928" y="350050"/>
                                  <a:pt x="700689" y="338976"/>
                                  <a:pt x="697260" y="327241"/>
                                </a:cubicBezTo>
                                <a:cubicBezTo>
                                  <a:pt x="691431" y="307302"/>
                                  <a:pt x="684814" y="284683"/>
                                  <a:pt x="682566" y="277685"/>
                                </a:cubicBezTo>
                                <a:cubicBezTo>
                                  <a:pt x="669790" y="237007"/>
                                  <a:pt x="655426" y="208610"/>
                                  <a:pt x="623333" y="192723"/>
                                </a:cubicBezTo>
                                <a:cubicBezTo>
                                  <a:pt x="590948" y="176682"/>
                                  <a:pt x="540859" y="173469"/>
                                  <a:pt x="470552" y="173469"/>
                                </a:cubicBezTo>
                                <a:cubicBezTo>
                                  <a:pt x="386376" y="173469"/>
                                  <a:pt x="328757" y="150432"/>
                                  <a:pt x="265028" y="91300"/>
                                </a:cubicBezTo>
                                <a:cubicBezTo>
                                  <a:pt x="262400" y="88913"/>
                                  <a:pt x="255503" y="82283"/>
                                  <a:pt x="248214" y="75260"/>
                                </a:cubicBezTo>
                                <a:cubicBezTo>
                                  <a:pt x="238587" y="66015"/>
                                  <a:pt x="227690" y="55537"/>
                                  <a:pt x="223359" y="51676"/>
                                </a:cubicBezTo>
                                <a:cubicBezTo>
                                  <a:pt x="196105" y="27013"/>
                                  <a:pt x="173093" y="14707"/>
                                  <a:pt x="148747" y="11773"/>
                                </a:cubicBezTo>
                                <a:cubicBezTo>
                                  <a:pt x="123004" y="8687"/>
                                  <a:pt x="94785" y="15697"/>
                                  <a:pt x="57269" y="34506"/>
                                </a:cubicBezTo>
                                <a:lnTo>
                                  <a:pt x="0" y="64590"/>
                                </a:lnTo>
                                <a:lnTo>
                                  <a:pt x="0" y="54888"/>
                                </a:lnTo>
                                <a:lnTo>
                                  <a:pt x="53535" y="26886"/>
                                </a:lnTo>
                                <a:lnTo>
                                  <a:pt x="54970" y="26175"/>
                                </a:lnTo>
                                <a:lnTo>
                                  <a:pt x="54983" y="26035"/>
                                </a:lnTo>
                                <a:cubicBezTo>
                                  <a:pt x="93007" y="7226"/>
                                  <a:pt x="123283" y="0"/>
                                  <a:pt x="150169" y="3302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4" name="Shape 74"/>
                        <wps:cNvSpPr/>
                        <wps:spPr>
                          <a:xfrm>
                            <a:off x="4028602" y="812486"/>
                            <a:ext cx="3563802" cy="335631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563802" h="3356315">
                                <a:moveTo>
                                  <a:pt x="3563802" y="0"/>
                                </a:moveTo>
                                <a:lnTo>
                                  <a:pt x="3563802" y="9982"/>
                                </a:lnTo>
                                <a:lnTo>
                                  <a:pt x="3547407" y="20100"/>
                                </a:lnTo>
                                <a:cubicBezTo>
                                  <a:pt x="3534058" y="28311"/>
                                  <a:pt x="3519366" y="37327"/>
                                  <a:pt x="3503101" y="47298"/>
                                </a:cubicBezTo>
                                <a:cubicBezTo>
                                  <a:pt x="3477105" y="63148"/>
                                  <a:pt x="3450879" y="79480"/>
                                  <a:pt x="3425149" y="95812"/>
                                </a:cubicBezTo>
                                <a:cubicBezTo>
                                  <a:pt x="3313580" y="166894"/>
                                  <a:pt x="3253902" y="215852"/>
                                  <a:pt x="3225632" y="259515"/>
                                </a:cubicBezTo>
                                <a:cubicBezTo>
                                  <a:pt x="3185233" y="321936"/>
                                  <a:pt x="3135221" y="360556"/>
                                  <a:pt x="3068216" y="381041"/>
                                </a:cubicBezTo>
                                <a:cubicBezTo>
                                  <a:pt x="3016298" y="396853"/>
                                  <a:pt x="2970591" y="400676"/>
                                  <a:pt x="2867835" y="403508"/>
                                </a:cubicBezTo>
                                <a:cubicBezTo>
                                  <a:pt x="2772445" y="406111"/>
                                  <a:pt x="2712692" y="410759"/>
                                  <a:pt x="2661587" y="419586"/>
                                </a:cubicBezTo>
                                <a:cubicBezTo>
                                  <a:pt x="2606393" y="429111"/>
                                  <a:pt x="2559352" y="443843"/>
                                  <a:pt x="2504259" y="468862"/>
                                </a:cubicBezTo>
                                <a:cubicBezTo>
                                  <a:pt x="2464026" y="487175"/>
                                  <a:pt x="2424110" y="507495"/>
                                  <a:pt x="2385603" y="529225"/>
                                </a:cubicBezTo>
                                <a:cubicBezTo>
                                  <a:pt x="2347706" y="550663"/>
                                  <a:pt x="2265804" y="602580"/>
                                  <a:pt x="2206000" y="640477"/>
                                </a:cubicBezTo>
                                <a:cubicBezTo>
                                  <a:pt x="2171075" y="662613"/>
                                  <a:pt x="2143491" y="680101"/>
                                  <a:pt x="2134410" y="685372"/>
                                </a:cubicBezTo>
                                <a:cubicBezTo>
                                  <a:pt x="2079762" y="717261"/>
                                  <a:pt x="2031908" y="738648"/>
                                  <a:pt x="1983826" y="752681"/>
                                </a:cubicBezTo>
                                <a:cubicBezTo>
                                  <a:pt x="1933737" y="767299"/>
                                  <a:pt x="1883064" y="774094"/>
                                  <a:pt x="1824377" y="774094"/>
                                </a:cubicBezTo>
                                <a:cubicBezTo>
                                  <a:pt x="1755480" y="774094"/>
                                  <a:pt x="1697695" y="781104"/>
                                  <a:pt x="1642526" y="796154"/>
                                </a:cubicBezTo>
                                <a:cubicBezTo>
                                  <a:pt x="1584868" y="811876"/>
                                  <a:pt x="1528963" y="837099"/>
                                  <a:pt x="1471584" y="873281"/>
                                </a:cubicBezTo>
                                <a:cubicBezTo>
                                  <a:pt x="1414650" y="909184"/>
                                  <a:pt x="1353360" y="957723"/>
                                  <a:pt x="1284208" y="1021680"/>
                                </a:cubicBezTo>
                                <a:cubicBezTo>
                                  <a:pt x="1219197" y="1081789"/>
                                  <a:pt x="1145613" y="1156757"/>
                                  <a:pt x="1052624" y="1257621"/>
                                </a:cubicBezTo>
                                <a:cubicBezTo>
                                  <a:pt x="987816" y="1327814"/>
                                  <a:pt x="921509" y="1380290"/>
                                  <a:pt x="849906" y="1418060"/>
                                </a:cubicBezTo>
                                <a:cubicBezTo>
                                  <a:pt x="823363" y="1432005"/>
                                  <a:pt x="796058" y="1444070"/>
                                  <a:pt x="764003" y="1456020"/>
                                </a:cubicBezTo>
                                <a:cubicBezTo>
                                  <a:pt x="752815" y="1460186"/>
                                  <a:pt x="742249" y="1463996"/>
                                  <a:pt x="689747" y="1481903"/>
                                </a:cubicBezTo>
                                <a:cubicBezTo>
                                  <a:pt x="616328" y="1507366"/>
                                  <a:pt x="584794" y="1529083"/>
                                  <a:pt x="559927" y="1571298"/>
                                </a:cubicBezTo>
                                <a:cubicBezTo>
                                  <a:pt x="544052" y="1598222"/>
                                  <a:pt x="532724" y="1633198"/>
                                  <a:pt x="525256" y="1678207"/>
                                </a:cubicBezTo>
                                <a:cubicBezTo>
                                  <a:pt x="517700" y="1723774"/>
                                  <a:pt x="514029" y="1780112"/>
                                  <a:pt x="514029" y="1850406"/>
                                </a:cubicBezTo>
                                <a:cubicBezTo>
                                  <a:pt x="514029" y="2091363"/>
                                  <a:pt x="490992" y="2179971"/>
                                  <a:pt x="406892" y="2262610"/>
                                </a:cubicBezTo>
                                <a:cubicBezTo>
                                  <a:pt x="400796" y="2268541"/>
                                  <a:pt x="383651" y="2284543"/>
                                  <a:pt x="371129" y="2296227"/>
                                </a:cubicBezTo>
                                <a:cubicBezTo>
                                  <a:pt x="363763" y="2303098"/>
                                  <a:pt x="357946" y="2308533"/>
                                  <a:pt x="355851" y="2310527"/>
                                </a:cubicBezTo>
                                <a:cubicBezTo>
                                  <a:pt x="335036" y="2330174"/>
                                  <a:pt x="315033" y="2351167"/>
                                  <a:pt x="296428" y="2372935"/>
                                </a:cubicBezTo>
                                <a:cubicBezTo>
                                  <a:pt x="245005" y="2433311"/>
                                  <a:pt x="199692" y="2505586"/>
                                  <a:pt x="153807" y="2600417"/>
                                </a:cubicBezTo>
                                <a:cubicBezTo>
                                  <a:pt x="129943" y="2649744"/>
                                  <a:pt x="108950" y="2701065"/>
                                  <a:pt x="91411" y="2752982"/>
                                </a:cubicBezTo>
                                <a:cubicBezTo>
                                  <a:pt x="45984" y="2887107"/>
                                  <a:pt x="19872" y="3031900"/>
                                  <a:pt x="11567" y="3195628"/>
                                </a:cubicBezTo>
                                <a:cubicBezTo>
                                  <a:pt x="10141" y="3223540"/>
                                  <a:pt x="9197" y="3250861"/>
                                  <a:pt x="8758" y="3278905"/>
                                </a:cubicBezTo>
                                <a:lnTo>
                                  <a:pt x="8962" y="3356315"/>
                                </a:lnTo>
                                <a:lnTo>
                                  <a:pt x="434" y="3356315"/>
                                </a:lnTo>
                                <a:lnTo>
                                  <a:pt x="0" y="3287619"/>
                                </a:lnTo>
                                <a:cubicBezTo>
                                  <a:pt x="375" y="3257192"/>
                                  <a:pt x="1343" y="3226683"/>
                                  <a:pt x="2982" y="3195069"/>
                                </a:cubicBezTo>
                                <a:cubicBezTo>
                                  <a:pt x="11262" y="3030820"/>
                                  <a:pt x="37513" y="2885317"/>
                                  <a:pt x="83245" y="2750239"/>
                                </a:cubicBezTo>
                                <a:cubicBezTo>
                                  <a:pt x="101660" y="2696341"/>
                                  <a:pt x="122806" y="2644702"/>
                                  <a:pt x="146098" y="2596760"/>
                                </a:cubicBezTo>
                                <a:cubicBezTo>
                                  <a:pt x="192415" y="2501065"/>
                                  <a:pt x="238109" y="2428167"/>
                                  <a:pt x="289913" y="2367347"/>
                                </a:cubicBezTo>
                                <a:cubicBezTo>
                                  <a:pt x="308709" y="2345389"/>
                                  <a:pt x="328902" y="2324205"/>
                                  <a:pt x="349907" y="2304393"/>
                                </a:cubicBezTo>
                                <a:cubicBezTo>
                                  <a:pt x="356397" y="2298348"/>
                                  <a:pt x="391601" y="2265429"/>
                                  <a:pt x="400745" y="2256552"/>
                                </a:cubicBezTo>
                                <a:cubicBezTo>
                                  <a:pt x="422005" y="2235711"/>
                                  <a:pt x="437906" y="2216001"/>
                                  <a:pt x="450783" y="2194538"/>
                                </a:cubicBezTo>
                                <a:cubicBezTo>
                                  <a:pt x="464614" y="2171488"/>
                                  <a:pt x="475180" y="2145757"/>
                                  <a:pt x="483092" y="2115861"/>
                                </a:cubicBezTo>
                                <a:cubicBezTo>
                                  <a:pt x="498764" y="2056629"/>
                                  <a:pt x="505457" y="1977241"/>
                                  <a:pt x="505457" y="1850406"/>
                                </a:cubicBezTo>
                                <a:cubicBezTo>
                                  <a:pt x="505457" y="1781229"/>
                                  <a:pt x="508327" y="1729705"/>
                                  <a:pt x="514487" y="1688265"/>
                                </a:cubicBezTo>
                                <a:cubicBezTo>
                                  <a:pt x="521141" y="1643574"/>
                                  <a:pt x="531644" y="1609627"/>
                                  <a:pt x="547532" y="1581433"/>
                                </a:cubicBezTo>
                                <a:cubicBezTo>
                                  <a:pt x="577339" y="1528563"/>
                                  <a:pt x="626425" y="1494984"/>
                                  <a:pt x="722589" y="1461672"/>
                                </a:cubicBezTo>
                                <a:cubicBezTo>
                                  <a:pt x="737918" y="1456465"/>
                                  <a:pt x="749500" y="1452261"/>
                                  <a:pt x="760981" y="1448070"/>
                                </a:cubicBezTo>
                                <a:cubicBezTo>
                                  <a:pt x="789899" y="1437453"/>
                                  <a:pt x="818411" y="1424816"/>
                                  <a:pt x="845715" y="1410529"/>
                                </a:cubicBezTo>
                                <a:cubicBezTo>
                                  <a:pt x="916455" y="1373331"/>
                                  <a:pt x="982050" y="1321400"/>
                                  <a:pt x="1046248" y="1251766"/>
                                </a:cubicBezTo>
                                <a:cubicBezTo>
                                  <a:pt x="1402344" y="865483"/>
                                  <a:pt x="1562338" y="765508"/>
                                  <a:pt x="1824377" y="765508"/>
                                </a:cubicBezTo>
                                <a:cubicBezTo>
                                  <a:pt x="1882264" y="765508"/>
                                  <a:pt x="1932226" y="758790"/>
                                  <a:pt x="1981591" y="744363"/>
                                </a:cubicBezTo>
                                <a:cubicBezTo>
                                  <a:pt x="2028936" y="730533"/>
                                  <a:pt x="2076142" y="709400"/>
                                  <a:pt x="2130130" y="677879"/>
                                </a:cubicBezTo>
                                <a:cubicBezTo>
                                  <a:pt x="2139121" y="672672"/>
                                  <a:pt x="2166579" y="655273"/>
                                  <a:pt x="2201339" y="633238"/>
                                </a:cubicBezTo>
                                <a:cubicBezTo>
                                  <a:pt x="2261219" y="595303"/>
                                  <a:pt x="2343223" y="543335"/>
                                  <a:pt x="2381412" y="521757"/>
                                </a:cubicBezTo>
                                <a:cubicBezTo>
                                  <a:pt x="2420604" y="499710"/>
                                  <a:pt x="2459606" y="479847"/>
                                  <a:pt x="2500627" y="461039"/>
                                </a:cubicBezTo>
                                <a:cubicBezTo>
                                  <a:pt x="2613632" y="409616"/>
                                  <a:pt x="2701389" y="399393"/>
                                  <a:pt x="2867708" y="394783"/>
                                </a:cubicBezTo>
                                <a:cubicBezTo>
                                  <a:pt x="2969727" y="392065"/>
                                  <a:pt x="3014977" y="388331"/>
                                  <a:pt x="3065739" y="372774"/>
                                </a:cubicBezTo>
                                <a:cubicBezTo>
                                  <a:pt x="3130852" y="352720"/>
                                  <a:pt x="3179366" y="315268"/>
                                  <a:pt x="3218431" y="254892"/>
                                </a:cubicBezTo>
                                <a:cubicBezTo>
                                  <a:pt x="3247044" y="210493"/>
                                  <a:pt x="3307484" y="160760"/>
                                  <a:pt x="3420513" y="88611"/>
                                </a:cubicBezTo>
                                <a:cubicBezTo>
                                  <a:pt x="3442510" y="74514"/>
                                  <a:pt x="3464951" y="60709"/>
                                  <a:pt x="3498657" y="40148"/>
                                </a:cubicBezTo>
                                <a:cubicBezTo>
                                  <a:pt x="3515277" y="29932"/>
                                  <a:pt x="3530247" y="20724"/>
                                  <a:pt x="3543806" y="12365"/>
                                </a:cubicBezTo>
                                <a:lnTo>
                                  <a:pt x="356380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5" name="Shape 75"/>
                        <wps:cNvSpPr/>
                        <wps:spPr>
                          <a:xfrm>
                            <a:off x="5268050" y="2603049"/>
                            <a:ext cx="2186458" cy="156575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86458" h="1565751">
                                <a:moveTo>
                                  <a:pt x="1373708" y="0"/>
                                </a:moveTo>
                                <a:cubicBezTo>
                                  <a:pt x="1428992" y="0"/>
                                  <a:pt x="1460348" y="16421"/>
                                  <a:pt x="1497978" y="65075"/>
                                </a:cubicBezTo>
                                <a:cubicBezTo>
                                  <a:pt x="1502626" y="70968"/>
                                  <a:pt x="1520850" y="95504"/>
                                  <a:pt x="1525600" y="101994"/>
                                </a:cubicBezTo>
                                <a:lnTo>
                                  <a:pt x="1525652" y="102057"/>
                                </a:lnTo>
                                <a:cubicBezTo>
                                  <a:pt x="1538770" y="118910"/>
                                  <a:pt x="1548968" y="130708"/>
                                  <a:pt x="1559750" y="141491"/>
                                </a:cubicBezTo>
                                <a:cubicBezTo>
                                  <a:pt x="1584122" y="166269"/>
                                  <a:pt x="1611935" y="187008"/>
                                  <a:pt x="1642554" y="203238"/>
                                </a:cubicBezTo>
                                <a:lnTo>
                                  <a:pt x="1642364" y="203238"/>
                                </a:lnTo>
                                <a:lnTo>
                                  <a:pt x="1647063" y="205588"/>
                                </a:lnTo>
                                <a:cubicBezTo>
                                  <a:pt x="1648765" y="206451"/>
                                  <a:pt x="1650480" y="207315"/>
                                  <a:pt x="1652194" y="208153"/>
                                </a:cubicBezTo>
                                <a:lnTo>
                                  <a:pt x="1652334" y="208217"/>
                                </a:lnTo>
                                <a:cubicBezTo>
                                  <a:pt x="1673632" y="218885"/>
                                  <a:pt x="1696212" y="225959"/>
                                  <a:pt x="1721396" y="229857"/>
                                </a:cubicBezTo>
                                <a:cubicBezTo>
                                  <a:pt x="1745704" y="233617"/>
                                  <a:pt x="1771904" y="234340"/>
                                  <a:pt x="1801508" y="232042"/>
                                </a:cubicBezTo>
                                <a:cubicBezTo>
                                  <a:pt x="1835430" y="229362"/>
                                  <a:pt x="1867396" y="223939"/>
                                  <a:pt x="1923657" y="211341"/>
                                </a:cubicBezTo>
                                <a:cubicBezTo>
                                  <a:pt x="1996847" y="195072"/>
                                  <a:pt x="2010639" y="192303"/>
                                  <a:pt x="2038566" y="190068"/>
                                </a:cubicBezTo>
                                <a:cubicBezTo>
                                  <a:pt x="2077504" y="186842"/>
                                  <a:pt x="2104555" y="192811"/>
                                  <a:pt x="2123707" y="208864"/>
                                </a:cubicBezTo>
                                <a:cubicBezTo>
                                  <a:pt x="2144344" y="225984"/>
                                  <a:pt x="2149818" y="244081"/>
                                  <a:pt x="2140458" y="264160"/>
                                </a:cubicBezTo>
                                <a:cubicBezTo>
                                  <a:pt x="2131441" y="283032"/>
                                  <a:pt x="2126107" y="287807"/>
                                  <a:pt x="2071269" y="333515"/>
                                </a:cubicBezTo>
                                <a:cubicBezTo>
                                  <a:pt x="2019173" y="376809"/>
                                  <a:pt x="2000707" y="403035"/>
                                  <a:pt x="2000707" y="433769"/>
                                </a:cubicBezTo>
                                <a:cubicBezTo>
                                  <a:pt x="2000707" y="479920"/>
                                  <a:pt x="2004200" y="517690"/>
                                  <a:pt x="2021218" y="551968"/>
                                </a:cubicBezTo>
                                <a:cubicBezTo>
                                  <a:pt x="2036229" y="582181"/>
                                  <a:pt x="2061109" y="610273"/>
                                  <a:pt x="2109978" y="652158"/>
                                </a:cubicBezTo>
                                <a:cubicBezTo>
                                  <a:pt x="2136356" y="674738"/>
                                  <a:pt x="2156879" y="698462"/>
                                  <a:pt x="2169338" y="720789"/>
                                </a:cubicBezTo>
                                <a:cubicBezTo>
                                  <a:pt x="2182127" y="743725"/>
                                  <a:pt x="2186458" y="764603"/>
                                  <a:pt x="2182191" y="782841"/>
                                </a:cubicBezTo>
                                <a:cubicBezTo>
                                  <a:pt x="2177186" y="804545"/>
                                  <a:pt x="2160410" y="821309"/>
                                  <a:pt x="2132330" y="832650"/>
                                </a:cubicBezTo>
                                <a:cubicBezTo>
                                  <a:pt x="2103273" y="844398"/>
                                  <a:pt x="2062201" y="850354"/>
                                  <a:pt x="2010258" y="850354"/>
                                </a:cubicBezTo>
                                <a:cubicBezTo>
                                  <a:pt x="1960207" y="850354"/>
                                  <a:pt x="1915909" y="866203"/>
                                  <a:pt x="1870862" y="900252"/>
                                </a:cubicBezTo>
                                <a:cubicBezTo>
                                  <a:pt x="1829155" y="931774"/>
                                  <a:pt x="1784693" y="980885"/>
                                  <a:pt x="1730934" y="1054824"/>
                                </a:cubicBezTo>
                                <a:cubicBezTo>
                                  <a:pt x="1729968" y="1056183"/>
                                  <a:pt x="1728191" y="1058672"/>
                                  <a:pt x="1725828" y="1062000"/>
                                </a:cubicBezTo>
                                <a:cubicBezTo>
                                  <a:pt x="1711719" y="1081824"/>
                                  <a:pt x="1674254" y="1134491"/>
                                  <a:pt x="1662621" y="1149947"/>
                                </a:cubicBezTo>
                                <a:lnTo>
                                  <a:pt x="1662570" y="1150010"/>
                                </a:lnTo>
                                <a:cubicBezTo>
                                  <a:pt x="1643354" y="1177188"/>
                                  <a:pt x="1621485" y="1202703"/>
                                  <a:pt x="1597609" y="1225804"/>
                                </a:cubicBezTo>
                                <a:cubicBezTo>
                                  <a:pt x="1583093" y="1239241"/>
                                  <a:pt x="1568895" y="1249109"/>
                                  <a:pt x="1555445" y="1255116"/>
                                </a:cubicBezTo>
                                <a:cubicBezTo>
                                  <a:pt x="1515656" y="1272718"/>
                                  <a:pt x="1485468" y="1276680"/>
                                  <a:pt x="1420380" y="1278992"/>
                                </a:cubicBezTo>
                                <a:cubicBezTo>
                                  <a:pt x="1370965" y="1280732"/>
                                  <a:pt x="1331112" y="1285050"/>
                                  <a:pt x="1297318" y="1300455"/>
                                </a:cubicBezTo>
                                <a:cubicBezTo>
                                  <a:pt x="1266292" y="1314590"/>
                                  <a:pt x="1240498" y="1337920"/>
                                  <a:pt x="1211047" y="1378433"/>
                                </a:cubicBezTo>
                                <a:cubicBezTo>
                                  <a:pt x="1189291" y="1408341"/>
                                  <a:pt x="1168197" y="1433627"/>
                                  <a:pt x="1146556" y="1455712"/>
                                </a:cubicBezTo>
                                <a:cubicBezTo>
                                  <a:pt x="1110945" y="1491412"/>
                                  <a:pt x="1070851" y="1522451"/>
                                  <a:pt x="1027379" y="1547978"/>
                                </a:cubicBezTo>
                                <a:cubicBezTo>
                                  <a:pt x="1026319" y="1548584"/>
                                  <a:pt x="1016533" y="1554253"/>
                                  <a:pt x="1001564" y="1562986"/>
                                </a:cubicBezTo>
                                <a:lnTo>
                                  <a:pt x="996837" y="1565751"/>
                                </a:lnTo>
                                <a:lnTo>
                                  <a:pt x="979782" y="1565751"/>
                                </a:lnTo>
                                <a:lnTo>
                                  <a:pt x="994092" y="1557362"/>
                                </a:lnTo>
                                <a:cubicBezTo>
                                  <a:pt x="1000613" y="1553544"/>
                                  <a:pt x="1006251" y="1550248"/>
                                  <a:pt x="1010742" y="1547622"/>
                                </a:cubicBezTo>
                                <a:cubicBezTo>
                                  <a:pt x="1019670" y="1542415"/>
                                  <a:pt x="1022160" y="1540954"/>
                                  <a:pt x="1022731" y="1540599"/>
                                </a:cubicBezTo>
                                <a:cubicBezTo>
                                  <a:pt x="1065619" y="1515428"/>
                                  <a:pt x="1105192" y="1484808"/>
                                  <a:pt x="1140333" y="1449565"/>
                                </a:cubicBezTo>
                                <a:cubicBezTo>
                                  <a:pt x="1163434" y="1425867"/>
                                  <a:pt x="1184935" y="1400226"/>
                                  <a:pt x="1204239" y="1373353"/>
                                </a:cubicBezTo>
                                <a:cubicBezTo>
                                  <a:pt x="1264501" y="1290269"/>
                                  <a:pt x="1313168" y="1274178"/>
                                  <a:pt x="1420012" y="1270533"/>
                                </a:cubicBezTo>
                                <a:cubicBezTo>
                                  <a:pt x="1483842" y="1268209"/>
                                  <a:pt x="1513358" y="1264323"/>
                                  <a:pt x="1551902" y="1247178"/>
                                </a:cubicBezTo>
                                <a:cubicBezTo>
                                  <a:pt x="1564450" y="1241590"/>
                                  <a:pt x="1577912" y="1232307"/>
                                  <a:pt x="1591907" y="1219568"/>
                                </a:cubicBezTo>
                                <a:lnTo>
                                  <a:pt x="1591971" y="1219505"/>
                                </a:lnTo>
                                <a:cubicBezTo>
                                  <a:pt x="1615491" y="1196734"/>
                                  <a:pt x="1637018" y="1171626"/>
                                  <a:pt x="1655902" y="1144931"/>
                                </a:cubicBezTo>
                                <a:cubicBezTo>
                                  <a:pt x="1663104" y="1135164"/>
                                  <a:pt x="1680477" y="1110780"/>
                                  <a:pt x="1695819" y="1089279"/>
                                </a:cubicBezTo>
                                <a:cubicBezTo>
                                  <a:pt x="1708646" y="1071258"/>
                                  <a:pt x="1720774" y="1054252"/>
                                  <a:pt x="1724139" y="1049731"/>
                                </a:cubicBezTo>
                                <a:cubicBezTo>
                                  <a:pt x="1834299" y="898131"/>
                                  <a:pt x="1911846" y="841756"/>
                                  <a:pt x="2010258" y="841756"/>
                                </a:cubicBezTo>
                                <a:cubicBezTo>
                                  <a:pt x="2107984" y="841756"/>
                                  <a:pt x="2164575" y="820750"/>
                                  <a:pt x="2173897" y="780986"/>
                                </a:cubicBezTo>
                                <a:cubicBezTo>
                                  <a:pt x="2177707" y="764642"/>
                                  <a:pt x="2173161" y="744665"/>
                                  <a:pt x="2160766" y="723227"/>
                                </a:cubicBezTo>
                                <a:cubicBezTo>
                                  <a:pt x="2148688" y="702323"/>
                                  <a:pt x="2129143" y="680009"/>
                                  <a:pt x="2104276" y="658698"/>
                                </a:cubicBezTo>
                                <a:cubicBezTo>
                                  <a:pt x="2012048" y="579488"/>
                                  <a:pt x="1992135" y="539547"/>
                                  <a:pt x="1992135" y="433769"/>
                                </a:cubicBezTo>
                                <a:cubicBezTo>
                                  <a:pt x="1992135" y="415989"/>
                                  <a:pt x="1997647" y="399910"/>
                                  <a:pt x="2009483" y="383172"/>
                                </a:cubicBezTo>
                                <a:cubicBezTo>
                                  <a:pt x="2020672" y="367360"/>
                                  <a:pt x="2038033" y="350012"/>
                                  <a:pt x="2065782" y="326898"/>
                                </a:cubicBezTo>
                                <a:cubicBezTo>
                                  <a:pt x="2118627" y="282766"/>
                                  <a:pt x="2124697" y="277343"/>
                                  <a:pt x="2132622" y="260464"/>
                                </a:cubicBezTo>
                                <a:cubicBezTo>
                                  <a:pt x="2140331" y="244094"/>
                                  <a:pt x="2135899" y="230175"/>
                                  <a:pt x="2118221" y="215341"/>
                                </a:cubicBezTo>
                                <a:cubicBezTo>
                                  <a:pt x="2086013" y="188595"/>
                                  <a:pt x="2050326" y="192011"/>
                                  <a:pt x="1925561" y="219786"/>
                                </a:cubicBezTo>
                                <a:cubicBezTo>
                                  <a:pt x="1868310" y="232474"/>
                                  <a:pt x="1836026" y="237897"/>
                                  <a:pt x="1802206" y="240513"/>
                                </a:cubicBezTo>
                                <a:cubicBezTo>
                                  <a:pt x="1741475" y="245313"/>
                                  <a:pt x="1691234" y="237249"/>
                                  <a:pt x="1648600" y="215849"/>
                                </a:cubicBezTo>
                                <a:lnTo>
                                  <a:pt x="1644878" y="213970"/>
                                </a:lnTo>
                                <a:lnTo>
                                  <a:pt x="1644878" y="214097"/>
                                </a:lnTo>
                                <a:cubicBezTo>
                                  <a:pt x="1609433" y="195923"/>
                                  <a:pt x="1580325" y="174727"/>
                                  <a:pt x="1553553" y="147650"/>
                                </a:cubicBezTo>
                                <a:cubicBezTo>
                                  <a:pt x="1541513" y="135179"/>
                                  <a:pt x="1530871" y="122733"/>
                                  <a:pt x="1519022" y="107290"/>
                                </a:cubicBezTo>
                                <a:cubicBezTo>
                                  <a:pt x="1517206" y="104889"/>
                                  <a:pt x="1513497" y="99936"/>
                                  <a:pt x="1509204" y="94209"/>
                                </a:cubicBezTo>
                                <a:cubicBezTo>
                                  <a:pt x="1502106" y="84696"/>
                                  <a:pt x="1494041" y="73914"/>
                                  <a:pt x="1491196" y="70282"/>
                                </a:cubicBezTo>
                                <a:cubicBezTo>
                                  <a:pt x="1472831" y="46609"/>
                                  <a:pt x="1457033" y="31940"/>
                                  <a:pt x="1439977" y="22720"/>
                                </a:cubicBezTo>
                                <a:cubicBezTo>
                                  <a:pt x="1421892" y="12941"/>
                                  <a:pt x="1401458" y="8585"/>
                                  <a:pt x="1373708" y="8585"/>
                                </a:cubicBezTo>
                                <a:cubicBezTo>
                                  <a:pt x="1337742" y="8585"/>
                                  <a:pt x="1305090" y="16345"/>
                                  <a:pt x="1267828" y="33731"/>
                                </a:cubicBezTo>
                                <a:cubicBezTo>
                                  <a:pt x="1233056" y="49974"/>
                                  <a:pt x="1193521" y="74841"/>
                                  <a:pt x="1135647" y="116878"/>
                                </a:cubicBezTo>
                                <a:lnTo>
                                  <a:pt x="1116559" y="130874"/>
                                </a:lnTo>
                                <a:cubicBezTo>
                                  <a:pt x="1050925" y="179019"/>
                                  <a:pt x="1023328" y="197295"/>
                                  <a:pt x="988187" y="215875"/>
                                </a:cubicBezTo>
                                <a:cubicBezTo>
                                  <a:pt x="932802" y="245237"/>
                                  <a:pt x="889775" y="289649"/>
                                  <a:pt x="839673" y="369176"/>
                                </a:cubicBezTo>
                                <a:cubicBezTo>
                                  <a:pt x="831545" y="381991"/>
                                  <a:pt x="807644" y="423710"/>
                                  <a:pt x="779958" y="472008"/>
                                </a:cubicBezTo>
                                <a:cubicBezTo>
                                  <a:pt x="742315" y="537667"/>
                                  <a:pt x="695477" y="619392"/>
                                  <a:pt x="671525" y="657632"/>
                                </a:cubicBezTo>
                                <a:cubicBezTo>
                                  <a:pt x="644817" y="700456"/>
                                  <a:pt x="620535" y="727101"/>
                                  <a:pt x="590309" y="746697"/>
                                </a:cubicBezTo>
                                <a:cubicBezTo>
                                  <a:pt x="561772" y="765201"/>
                                  <a:pt x="526999" y="778192"/>
                                  <a:pt x="470294" y="791540"/>
                                </a:cubicBezTo>
                                <a:cubicBezTo>
                                  <a:pt x="385394" y="811644"/>
                                  <a:pt x="355219" y="820877"/>
                                  <a:pt x="304711" y="847471"/>
                                </a:cubicBezTo>
                                <a:cubicBezTo>
                                  <a:pt x="268745" y="866470"/>
                                  <a:pt x="234226" y="890295"/>
                                  <a:pt x="199187" y="920280"/>
                                </a:cubicBezTo>
                                <a:cubicBezTo>
                                  <a:pt x="163004" y="951256"/>
                                  <a:pt x="127292" y="987908"/>
                                  <a:pt x="89992" y="1032358"/>
                                </a:cubicBezTo>
                                <a:cubicBezTo>
                                  <a:pt x="34023" y="1099020"/>
                                  <a:pt x="9297" y="1143114"/>
                                  <a:pt x="14376" y="1167194"/>
                                </a:cubicBezTo>
                                <a:cubicBezTo>
                                  <a:pt x="15989" y="1174814"/>
                                  <a:pt x="20536" y="1180490"/>
                                  <a:pt x="27877" y="1184097"/>
                                </a:cubicBezTo>
                                <a:cubicBezTo>
                                  <a:pt x="52565" y="1196315"/>
                                  <a:pt x="93650" y="1191832"/>
                                  <a:pt x="196964" y="1173099"/>
                                </a:cubicBezTo>
                                <a:lnTo>
                                  <a:pt x="206642" y="1171308"/>
                                </a:lnTo>
                                <a:cubicBezTo>
                                  <a:pt x="280975" y="1157783"/>
                                  <a:pt x="316319" y="1153884"/>
                                  <a:pt x="346748" y="1155827"/>
                                </a:cubicBezTo>
                                <a:cubicBezTo>
                                  <a:pt x="372199" y="1157415"/>
                                  <a:pt x="390118" y="1164019"/>
                                  <a:pt x="399999" y="1175461"/>
                                </a:cubicBezTo>
                                <a:cubicBezTo>
                                  <a:pt x="407378" y="1183996"/>
                                  <a:pt x="410515" y="1195591"/>
                                  <a:pt x="409321" y="1209917"/>
                                </a:cubicBezTo>
                                <a:cubicBezTo>
                                  <a:pt x="402667" y="1289939"/>
                                  <a:pt x="411861" y="1331201"/>
                                  <a:pt x="440081" y="1347902"/>
                                </a:cubicBezTo>
                                <a:cubicBezTo>
                                  <a:pt x="463957" y="1361986"/>
                                  <a:pt x="498932" y="1361021"/>
                                  <a:pt x="584061" y="1343914"/>
                                </a:cubicBezTo>
                                <a:cubicBezTo>
                                  <a:pt x="614134" y="1337894"/>
                                  <a:pt x="636448" y="1353109"/>
                                  <a:pt x="652247" y="1390434"/>
                                </a:cubicBezTo>
                                <a:cubicBezTo>
                                  <a:pt x="663791" y="1417587"/>
                                  <a:pt x="669747" y="1445832"/>
                                  <a:pt x="680720" y="1511757"/>
                                </a:cubicBezTo>
                                <a:lnTo>
                                  <a:pt x="681546" y="1516736"/>
                                </a:lnTo>
                                <a:cubicBezTo>
                                  <a:pt x="683266" y="1527094"/>
                                  <a:pt x="684906" y="1536646"/>
                                  <a:pt x="686487" y="1545479"/>
                                </a:cubicBezTo>
                                <a:lnTo>
                                  <a:pt x="690300" y="1565751"/>
                                </a:lnTo>
                                <a:lnTo>
                                  <a:pt x="681508" y="1565751"/>
                                </a:lnTo>
                                <a:lnTo>
                                  <a:pt x="673049" y="1518095"/>
                                </a:lnTo>
                                <a:cubicBezTo>
                                  <a:pt x="661696" y="1449362"/>
                                  <a:pt x="655650" y="1420241"/>
                                  <a:pt x="644360" y="1393787"/>
                                </a:cubicBezTo>
                                <a:cubicBezTo>
                                  <a:pt x="632244" y="1365021"/>
                                  <a:pt x="616776" y="1351242"/>
                                  <a:pt x="596202" y="1351242"/>
                                </a:cubicBezTo>
                                <a:cubicBezTo>
                                  <a:pt x="592874" y="1351242"/>
                                  <a:pt x="589407" y="1351610"/>
                                  <a:pt x="585788" y="1352334"/>
                                </a:cubicBezTo>
                                <a:cubicBezTo>
                                  <a:pt x="497027" y="1370101"/>
                                  <a:pt x="461963" y="1370825"/>
                                  <a:pt x="435699" y="1355420"/>
                                </a:cubicBezTo>
                                <a:cubicBezTo>
                                  <a:pt x="404203" y="1336789"/>
                                  <a:pt x="393738" y="1293076"/>
                                  <a:pt x="400736" y="1209243"/>
                                </a:cubicBezTo>
                                <a:cubicBezTo>
                                  <a:pt x="401714" y="1197204"/>
                                  <a:pt x="399199" y="1187895"/>
                                  <a:pt x="393040" y="1180783"/>
                                </a:cubicBezTo>
                                <a:cubicBezTo>
                                  <a:pt x="384683" y="1171131"/>
                                  <a:pt x="369379" y="1165733"/>
                                  <a:pt x="346227" y="1164285"/>
                                </a:cubicBezTo>
                                <a:cubicBezTo>
                                  <a:pt x="316128" y="1162533"/>
                                  <a:pt x="281267" y="1166457"/>
                                  <a:pt x="208077" y="1179830"/>
                                </a:cubicBezTo>
                                <a:lnTo>
                                  <a:pt x="198501" y="1181507"/>
                                </a:lnTo>
                                <a:cubicBezTo>
                                  <a:pt x="89624" y="1201331"/>
                                  <a:pt x="51372" y="1205344"/>
                                  <a:pt x="24118" y="1191844"/>
                                </a:cubicBezTo>
                                <a:cubicBezTo>
                                  <a:pt x="13779" y="1186752"/>
                                  <a:pt x="7760" y="1179563"/>
                                  <a:pt x="5702" y="1169861"/>
                                </a:cubicBezTo>
                                <a:cubicBezTo>
                                  <a:pt x="0" y="1142746"/>
                                  <a:pt x="25438" y="1095934"/>
                                  <a:pt x="83502" y="1026744"/>
                                </a:cubicBezTo>
                                <a:cubicBezTo>
                                  <a:pt x="156464" y="939698"/>
                                  <a:pt x="227546" y="878599"/>
                                  <a:pt x="300812" y="839940"/>
                                </a:cubicBezTo>
                                <a:cubicBezTo>
                                  <a:pt x="352755" y="812546"/>
                                  <a:pt x="383223" y="803262"/>
                                  <a:pt x="468465" y="783362"/>
                                </a:cubicBezTo>
                                <a:cubicBezTo>
                                  <a:pt x="523850" y="770281"/>
                                  <a:pt x="557721" y="757644"/>
                                  <a:pt x="585369" y="739724"/>
                                </a:cubicBezTo>
                                <a:cubicBezTo>
                                  <a:pt x="614616" y="720763"/>
                                  <a:pt x="638251" y="694893"/>
                                  <a:pt x="664375" y="653212"/>
                                </a:cubicBezTo>
                                <a:cubicBezTo>
                                  <a:pt x="688035" y="615213"/>
                                  <a:pt x="734682" y="533768"/>
                                  <a:pt x="772173" y="468325"/>
                                </a:cubicBezTo>
                                <a:cubicBezTo>
                                  <a:pt x="800087" y="419570"/>
                                  <a:pt x="824205" y="377482"/>
                                  <a:pt x="832358" y="364515"/>
                                </a:cubicBezTo>
                                <a:cubicBezTo>
                                  <a:pt x="883615" y="283477"/>
                                  <a:pt x="927634" y="238227"/>
                                  <a:pt x="984288" y="208331"/>
                                </a:cubicBezTo>
                                <a:cubicBezTo>
                                  <a:pt x="1021880" y="188354"/>
                                  <a:pt x="1052576" y="167119"/>
                                  <a:pt x="1111504" y="124041"/>
                                </a:cubicBezTo>
                                <a:lnTo>
                                  <a:pt x="1130592" y="110046"/>
                                </a:lnTo>
                                <a:cubicBezTo>
                                  <a:pt x="1189393" y="67158"/>
                                  <a:pt x="1229678" y="41821"/>
                                  <a:pt x="1265302" y="25311"/>
                                </a:cubicBezTo>
                                <a:cubicBezTo>
                                  <a:pt x="1303096" y="7811"/>
                                  <a:pt x="1336523" y="0"/>
                                  <a:pt x="137370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6" name="Shape 76"/>
                        <wps:cNvSpPr/>
                        <wps:spPr>
                          <a:xfrm>
                            <a:off x="1606894" y="4014828"/>
                            <a:ext cx="397089" cy="15397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97089" h="153972">
                                <a:moveTo>
                                  <a:pt x="137442" y="1603"/>
                                </a:moveTo>
                                <a:cubicBezTo>
                                  <a:pt x="148573" y="3207"/>
                                  <a:pt x="160835" y="6769"/>
                                  <a:pt x="174386" y="12319"/>
                                </a:cubicBezTo>
                                <a:cubicBezTo>
                                  <a:pt x="201387" y="23368"/>
                                  <a:pt x="233924" y="42177"/>
                                  <a:pt x="276774" y="71526"/>
                                </a:cubicBezTo>
                                <a:cubicBezTo>
                                  <a:pt x="288572" y="79464"/>
                                  <a:pt x="319115" y="100457"/>
                                  <a:pt x="341417" y="115786"/>
                                </a:cubicBezTo>
                                <a:cubicBezTo>
                                  <a:pt x="353850" y="124346"/>
                                  <a:pt x="363680" y="131089"/>
                                  <a:pt x="365318" y="132194"/>
                                </a:cubicBezTo>
                                <a:lnTo>
                                  <a:pt x="397089" y="153972"/>
                                </a:lnTo>
                                <a:lnTo>
                                  <a:pt x="381899" y="153972"/>
                                </a:lnTo>
                                <a:lnTo>
                                  <a:pt x="360416" y="139357"/>
                                </a:lnTo>
                                <a:lnTo>
                                  <a:pt x="271846" y="78537"/>
                                </a:lnTo>
                                <a:cubicBezTo>
                                  <a:pt x="188534" y="21399"/>
                                  <a:pt x="143220" y="2413"/>
                                  <a:pt x="110213" y="10821"/>
                                </a:cubicBezTo>
                                <a:cubicBezTo>
                                  <a:pt x="88458" y="16358"/>
                                  <a:pt x="71504" y="33795"/>
                                  <a:pt x="53520" y="69114"/>
                                </a:cubicBezTo>
                                <a:cubicBezTo>
                                  <a:pt x="50599" y="74816"/>
                                  <a:pt x="42497" y="91758"/>
                                  <a:pt x="35359" y="106706"/>
                                </a:cubicBezTo>
                                <a:cubicBezTo>
                                  <a:pt x="30762" y="116319"/>
                                  <a:pt x="26419" y="125400"/>
                                  <a:pt x="24437" y="129426"/>
                                </a:cubicBezTo>
                                <a:lnTo>
                                  <a:pt x="10007" y="153972"/>
                                </a:lnTo>
                                <a:lnTo>
                                  <a:pt x="0" y="153972"/>
                                </a:lnTo>
                                <a:lnTo>
                                  <a:pt x="16703" y="125514"/>
                                </a:lnTo>
                                <a:cubicBezTo>
                                  <a:pt x="19230" y="120472"/>
                                  <a:pt x="25441" y="107467"/>
                                  <a:pt x="31448" y="94895"/>
                                </a:cubicBezTo>
                                <a:cubicBezTo>
                                  <a:pt x="37315" y="82614"/>
                                  <a:pt x="43373" y="69914"/>
                                  <a:pt x="45761" y="65138"/>
                                </a:cubicBezTo>
                                <a:cubicBezTo>
                                  <a:pt x="64798" y="27889"/>
                                  <a:pt x="83784" y="8623"/>
                                  <a:pt x="107280" y="2642"/>
                                </a:cubicBezTo>
                                <a:cubicBezTo>
                                  <a:pt x="116309" y="355"/>
                                  <a:pt x="126311" y="0"/>
                                  <a:pt x="137442" y="1603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7" name="Shape 77"/>
                        <wps:cNvSpPr/>
                        <wps:spPr>
                          <a:xfrm>
                            <a:off x="2071945" y="0"/>
                            <a:ext cx="3177803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77803" h="4168801">
                                <a:moveTo>
                                  <a:pt x="3166402" y="0"/>
                                </a:moveTo>
                                <a:lnTo>
                                  <a:pt x="3177803" y="0"/>
                                </a:lnTo>
                                <a:lnTo>
                                  <a:pt x="3118017" y="66855"/>
                                </a:lnTo>
                                <a:cubicBezTo>
                                  <a:pt x="3074556" y="110169"/>
                                  <a:pt x="3029204" y="144992"/>
                                  <a:pt x="2980424" y="172862"/>
                                </a:cubicBezTo>
                                <a:cubicBezTo>
                                  <a:pt x="2866631" y="238001"/>
                                  <a:pt x="2745816" y="361698"/>
                                  <a:pt x="2611082" y="551005"/>
                                </a:cubicBezTo>
                                <a:cubicBezTo>
                                  <a:pt x="2556459" y="627738"/>
                                  <a:pt x="2454555" y="789054"/>
                                  <a:pt x="2393658" y="885447"/>
                                </a:cubicBezTo>
                                <a:cubicBezTo>
                                  <a:pt x="2367306" y="927179"/>
                                  <a:pt x="2348256" y="957329"/>
                                  <a:pt x="2345144" y="961444"/>
                                </a:cubicBezTo>
                                <a:cubicBezTo>
                                  <a:pt x="2252765" y="1084748"/>
                                  <a:pt x="2158607" y="1197549"/>
                                  <a:pt x="2072831" y="1287656"/>
                                </a:cubicBezTo>
                                <a:cubicBezTo>
                                  <a:pt x="2026310" y="1336538"/>
                                  <a:pt x="1982724" y="1378194"/>
                                  <a:pt x="1943316" y="1411455"/>
                                </a:cubicBezTo>
                                <a:cubicBezTo>
                                  <a:pt x="1901190" y="1447002"/>
                                  <a:pt x="1863598" y="1473165"/>
                                  <a:pt x="1831568" y="1489192"/>
                                </a:cubicBezTo>
                                <a:cubicBezTo>
                                  <a:pt x="1792300" y="1508852"/>
                                  <a:pt x="1725359" y="1534493"/>
                                  <a:pt x="1637945" y="1563360"/>
                                </a:cubicBezTo>
                                <a:cubicBezTo>
                                  <a:pt x="1556690" y="1590208"/>
                                  <a:pt x="1461821" y="1618554"/>
                                  <a:pt x="1363599" y="1645364"/>
                                </a:cubicBezTo>
                                <a:cubicBezTo>
                                  <a:pt x="1265339" y="1672186"/>
                                  <a:pt x="1172261" y="1695123"/>
                                  <a:pt x="1094397" y="1711709"/>
                                </a:cubicBezTo>
                                <a:cubicBezTo>
                                  <a:pt x="1010653" y="1729552"/>
                                  <a:pt x="949097" y="1738976"/>
                                  <a:pt x="916381" y="1738976"/>
                                </a:cubicBezTo>
                                <a:cubicBezTo>
                                  <a:pt x="886524" y="1738976"/>
                                  <a:pt x="839546" y="1758940"/>
                                  <a:pt x="776757" y="1798297"/>
                                </a:cubicBezTo>
                                <a:cubicBezTo>
                                  <a:pt x="719214" y="1834365"/>
                                  <a:pt x="648932" y="1886677"/>
                                  <a:pt x="573494" y="1949592"/>
                                </a:cubicBezTo>
                                <a:cubicBezTo>
                                  <a:pt x="420103" y="2077532"/>
                                  <a:pt x="259791" y="2236460"/>
                                  <a:pt x="144678" y="2374712"/>
                                </a:cubicBezTo>
                                <a:cubicBezTo>
                                  <a:pt x="99035" y="2429538"/>
                                  <a:pt x="62332" y="2474344"/>
                                  <a:pt x="39599" y="2510488"/>
                                </a:cubicBezTo>
                                <a:cubicBezTo>
                                  <a:pt x="15913" y="2548143"/>
                                  <a:pt x="8598" y="2574763"/>
                                  <a:pt x="15875" y="2596772"/>
                                </a:cubicBezTo>
                                <a:cubicBezTo>
                                  <a:pt x="20257" y="2609980"/>
                                  <a:pt x="30036" y="2621689"/>
                                  <a:pt x="45796" y="2632560"/>
                                </a:cubicBezTo>
                                <a:cubicBezTo>
                                  <a:pt x="60719" y="2642847"/>
                                  <a:pt x="81598" y="2652753"/>
                                  <a:pt x="109626" y="2662875"/>
                                </a:cubicBezTo>
                                <a:cubicBezTo>
                                  <a:pt x="164630" y="2682713"/>
                                  <a:pt x="243967" y="2702410"/>
                                  <a:pt x="350050" y="2728077"/>
                                </a:cubicBezTo>
                                <a:cubicBezTo>
                                  <a:pt x="432283" y="2747953"/>
                                  <a:pt x="492112" y="2755496"/>
                                  <a:pt x="544017" y="2752563"/>
                                </a:cubicBezTo>
                                <a:cubicBezTo>
                                  <a:pt x="593979" y="2749743"/>
                                  <a:pt x="637553" y="2736980"/>
                                  <a:pt x="685292" y="2711211"/>
                                </a:cubicBezTo>
                                <a:lnTo>
                                  <a:pt x="683997" y="2708786"/>
                                </a:lnTo>
                                <a:cubicBezTo>
                                  <a:pt x="684352" y="2708544"/>
                                  <a:pt x="684962" y="2708138"/>
                                  <a:pt x="685826" y="2707579"/>
                                </a:cubicBezTo>
                                <a:cubicBezTo>
                                  <a:pt x="685851" y="2707617"/>
                                  <a:pt x="685889" y="2707643"/>
                                  <a:pt x="685914" y="2707681"/>
                                </a:cubicBezTo>
                                <a:cubicBezTo>
                                  <a:pt x="686664" y="2708913"/>
                                  <a:pt x="686219" y="2710386"/>
                                  <a:pt x="685381" y="2711034"/>
                                </a:cubicBezTo>
                                <a:cubicBezTo>
                                  <a:pt x="689394" y="2707922"/>
                                  <a:pt x="845350" y="2612190"/>
                                  <a:pt x="914298" y="2580503"/>
                                </a:cubicBezTo>
                                <a:cubicBezTo>
                                  <a:pt x="991553" y="2545045"/>
                                  <a:pt x="1077887" y="2516241"/>
                                  <a:pt x="1178255" y="2492429"/>
                                </a:cubicBezTo>
                                <a:cubicBezTo>
                                  <a:pt x="1307262" y="2461847"/>
                                  <a:pt x="1427086" y="2452627"/>
                                  <a:pt x="1524775" y="2465771"/>
                                </a:cubicBezTo>
                                <a:cubicBezTo>
                                  <a:pt x="1621270" y="2478751"/>
                                  <a:pt x="1689672" y="2512583"/>
                                  <a:pt x="1722603" y="2563612"/>
                                </a:cubicBezTo>
                                <a:cubicBezTo>
                                  <a:pt x="1749158" y="2604735"/>
                                  <a:pt x="1756892" y="2659916"/>
                                  <a:pt x="1747660" y="2742530"/>
                                </a:cubicBezTo>
                                <a:cubicBezTo>
                                  <a:pt x="1744853" y="2766164"/>
                                  <a:pt x="1741361" y="2790028"/>
                                  <a:pt x="1737297" y="2813472"/>
                                </a:cubicBezTo>
                                <a:cubicBezTo>
                                  <a:pt x="1725752" y="2883322"/>
                                  <a:pt x="1723276" y="2900708"/>
                                  <a:pt x="1723276" y="2926121"/>
                                </a:cubicBezTo>
                                <a:cubicBezTo>
                                  <a:pt x="1723276" y="3039773"/>
                                  <a:pt x="1699895" y="3192961"/>
                                  <a:pt x="1660729" y="3335886"/>
                                </a:cubicBezTo>
                                <a:cubicBezTo>
                                  <a:pt x="1619440" y="3486508"/>
                                  <a:pt x="1566177" y="3605799"/>
                                  <a:pt x="1514589" y="3663191"/>
                                </a:cubicBezTo>
                                <a:cubicBezTo>
                                  <a:pt x="1489037" y="3691614"/>
                                  <a:pt x="1465440" y="3728774"/>
                                  <a:pt x="1440333" y="3780132"/>
                                </a:cubicBezTo>
                                <a:cubicBezTo>
                                  <a:pt x="1416660" y="3828545"/>
                                  <a:pt x="1390879" y="3890838"/>
                                  <a:pt x="1356741" y="3982113"/>
                                </a:cubicBezTo>
                                <a:cubicBezTo>
                                  <a:pt x="1354938" y="3986901"/>
                                  <a:pt x="1350213" y="3999627"/>
                                  <a:pt x="1344752" y="4014371"/>
                                </a:cubicBezTo>
                                <a:cubicBezTo>
                                  <a:pt x="1335316" y="4039847"/>
                                  <a:pt x="1323568" y="4071547"/>
                                  <a:pt x="1318959" y="4083662"/>
                                </a:cubicBezTo>
                                <a:cubicBezTo>
                                  <a:pt x="1311929" y="4102338"/>
                                  <a:pt x="1305471" y="4119197"/>
                                  <a:pt x="1299369" y="4134791"/>
                                </a:cubicBezTo>
                                <a:lnTo>
                                  <a:pt x="1285733" y="4168801"/>
                                </a:lnTo>
                                <a:lnTo>
                                  <a:pt x="1276383" y="4168801"/>
                                </a:lnTo>
                                <a:lnTo>
                                  <a:pt x="1291176" y="4132113"/>
                                </a:lnTo>
                                <a:cubicBezTo>
                                  <a:pt x="1297267" y="4116578"/>
                                  <a:pt x="1303763" y="4099607"/>
                                  <a:pt x="1310882" y="4080653"/>
                                </a:cubicBezTo>
                                <a:lnTo>
                                  <a:pt x="1348803" y="3979116"/>
                                </a:lnTo>
                                <a:cubicBezTo>
                                  <a:pt x="1417117" y="3796515"/>
                                  <a:pt x="1458849" y="3712378"/>
                                  <a:pt x="1508265" y="3657564"/>
                                </a:cubicBezTo>
                                <a:cubicBezTo>
                                  <a:pt x="1534732" y="3628075"/>
                                  <a:pt x="1561224" y="3583117"/>
                                  <a:pt x="1586992" y="3523948"/>
                                </a:cubicBezTo>
                                <a:cubicBezTo>
                                  <a:pt x="1610639" y="3469630"/>
                                  <a:pt x="1633372" y="3403463"/>
                                  <a:pt x="1652727" y="3332597"/>
                                </a:cubicBezTo>
                                <a:cubicBezTo>
                                  <a:pt x="1691538" y="3190484"/>
                                  <a:pt x="1714716" y="3038529"/>
                                  <a:pt x="1714716" y="2926121"/>
                                </a:cubicBezTo>
                                <a:cubicBezTo>
                                  <a:pt x="1714716" y="2899845"/>
                                  <a:pt x="1717015" y="2883525"/>
                                  <a:pt x="1728788" y="2811986"/>
                                </a:cubicBezTo>
                                <a:cubicBezTo>
                                  <a:pt x="1734249" y="2779499"/>
                                  <a:pt x="1736929" y="2761072"/>
                                  <a:pt x="1739049" y="2741615"/>
                                </a:cubicBezTo>
                                <a:cubicBezTo>
                                  <a:pt x="1748219" y="2661326"/>
                                  <a:pt x="1740929" y="2607846"/>
                                  <a:pt x="1715389" y="2568235"/>
                                </a:cubicBezTo>
                                <a:cubicBezTo>
                                  <a:pt x="1699400" y="2543521"/>
                                  <a:pt x="1674304" y="2522832"/>
                                  <a:pt x="1640815" y="2506780"/>
                                </a:cubicBezTo>
                                <a:cubicBezTo>
                                  <a:pt x="1607972" y="2491019"/>
                                  <a:pt x="1567625" y="2479970"/>
                                  <a:pt x="1520889" y="2473937"/>
                                </a:cubicBezTo>
                                <a:cubicBezTo>
                                  <a:pt x="1424673" y="2461504"/>
                                  <a:pt x="1306919" y="2470826"/>
                                  <a:pt x="1180389" y="2500874"/>
                                </a:cubicBezTo>
                                <a:cubicBezTo>
                                  <a:pt x="1090371" y="2521181"/>
                                  <a:pt x="1002030" y="2550607"/>
                                  <a:pt x="917766" y="2588326"/>
                                </a:cubicBezTo>
                                <a:cubicBezTo>
                                  <a:pt x="881266" y="2605078"/>
                                  <a:pt x="821106" y="2639520"/>
                                  <a:pt x="777062" y="2665466"/>
                                </a:cubicBezTo>
                                <a:cubicBezTo>
                                  <a:pt x="749478" y="2681709"/>
                                  <a:pt x="726199" y="2695819"/>
                                  <a:pt x="714782" y="2702779"/>
                                </a:cubicBezTo>
                                <a:cubicBezTo>
                                  <a:pt x="707543" y="2707198"/>
                                  <a:pt x="700799" y="2711339"/>
                                  <a:pt x="695808" y="2714437"/>
                                </a:cubicBezTo>
                                <a:cubicBezTo>
                                  <a:pt x="693560" y="2715834"/>
                                  <a:pt x="691807" y="2716939"/>
                                  <a:pt x="690626" y="2717689"/>
                                </a:cubicBezTo>
                                <a:cubicBezTo>
                                  <a:pt x="689839" y="2718184"/>
                                  <a:pt x="689242" y="2718565"/>
                                  <a:pt x="688810" y="2718895"/>
                                </a:cubicBezTo>
                                <a:cubicBezTo>
                                  <a:pt x="640398" y="2745070"/>
                                  <a:pt x="596113" y="2758074"/>
                                  <a:pt x="545313" y="2761034"/>
                                </a:cubicBezTo>
                                <a:cubicBezTo>
                                  <a:pt x="493027" y="2764094"/>
                                  <a:pt x="430327" y="2756258"/>
                                  <a:pt x="347967" y="2736396"/>
                                </a:cubicBezTo>
                                <a:cubicBezTo>
                                  <a:pt x="233299" y="2708659"/>
                                  <a:pt x="156274" y="2688567"/>
                                  <a:pt x="101917" y="2667993"/>
                                </a:cubicBezTo>
                                <a:cubicBezTo>
                                  <a:pt x="45225" y="2646543"/>
                                  <a:pt x="16091" y="2625321"/>
                                  <a:pt x="7455" y="2599197"/>
                                </a:cubicBezTo>
                                <a:cubicBezTo>
                                  <a:pt x="0" y="2576668"/>
                                  <a:pt x="7023" y="2549451"/>
                                  <a:pt x="30239" y="2510983"/>
                                </a:cubicBezTo>
                                <a:cubicBezTo>
                                  <a:pt x="52438" y="2474204"/>
                                  <a:pt x="88011" y="2429475"/>
                                  <a:pt x="138201" y="2369213"/>
                                </a:cubicBezTo>
                                <a:cubicBezTo>
                                  <a:pt x="255054" y="2228827"/>
                                  <a:pt x="416624" y="2068718"/>
                                  <a:pt x="570408" y="1940931"/>
                                </a:cubicBezTo>
                                <a:cubicBezTo>
                                  <a:pt x="731431" y="1807136"/>
                                  <a:pt x="857542" y="1730390"/>
                                  <a:pt x="916381" y="1730390"/>
                                </a:cubicBezTo>
                                <a:cubicBezTo>
                                  <a:pt x="948944" y="1730390"/>
                                  <a:pt x="1010310" y="1720954"/>
                                  <a:pt x="1093838" y="1703111"/>
                                </a:cubicBezTo>
                                <a:cubicBezTo>
                                  <a:pt x="1171296" y="1686563"/>
                                  <a:pt x="1263930" y="1663690"/>
                                  <a:pt x="1361732" y="1636969"/>
                                </a:cubicBezTo>
                                <a:cubicBezTo>
                                  <a:pt x="1459560" y="1610248"/>
                                  <a:pt x="1553997" y="1582016"/>
                                  <a:pt x="1634846" y="1555333"/>
                                </a:cubicBezTo>
                                <a:cubicBezTo>
                                  <a:pt x="1722019" y="1526555"/>
                                  <a:pt x="1788757" y="1501003"/>
                                  <a:pt x="1827835" y="1481433"/>
                                </a:cubicBezTo>
                                <a:cubicBezTo>
                                  <a:pt x="1859572" y="1465545"/>
                                  <a:pt x="1896936" y="1439497"/>
                                  <a:pt x="1938871" y="1403988"/>
                                </a:cubicBezTo>
                                <a:cubicBezTo>
                                  <a:pt x="1977974" y="1370892"/>
                                  <a:pt x="2021269" y="1329426"/>
                                  <a:pt x="2067548" y="1280734"/>
                                </a:cubicBezTo>
                                <a:cubicBezTo>
                                  <a:pt x="2153044" y="1190818"/>
                                  <a:pt x="2246668" y="1078614"/>
                                  <a:pt x="2338286" y="956287"/>
                                </a:cubicBezTo>
                                <a:cubicBezTo>
                                  <a:pt x="2341220" y="952363"/>
                                  <a:pt x="2357920" y="925921"/>
                                  <a:pt x="2383193" y="885904"/>
                                </a:cubicBezTo>
                                <a:cubicBezTo>
                                  <a:pt x="2444915" y="788152"/>
                                  <a:pt x="2548217" y="624563"/>
                                  <a:pt x="2604021" y="546166"/>
                                </a:cubicBezTo>
                                <a:cubicBezTo>
                                  <a:pt x="2739543" y="355628"/>
                                  <a:pt x="2861259" y="231117"/>
                                  <a:pt x="2976118" y="165522"/>
                                </a:cubicBezTo>
                                <a:cubicBezTo>
                                  <a:pt x="3026169" y="136858"/>
                                  <a:pt x="3071711" y="101552"/>
                                  <a:pt x="3115323" y="57584"/>
                                </a:cubicBezTo>
                                <a:lnTo>
                                  <a:pt x="316640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8" name="Shape 78"/>
                        <wps:cNvSpPr/>
                        <wps:spPr>
                          <a:xfrm>
                            <a:off x="3569573" y="3943552"/>
                            <a:ext cx="246546" cy="22524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6546" h="225249">
                                <a:moveTo>
                                  <a:pt x="164352" y="0"/>
                                </a:moveTo>
                                <a:cubicBezTo>
                                  <a:pt x="188609" y="0"/>
                                  <a:pt x="209272" y="15621"/>
                                  <a:pt x="224143" y="45187"/>
                                </a:cubicBezTo>
                                <a:cubicBezTo>
                                  <a:pt x="238596" y="73939"/>
                                  <a:pt x="246546" y="114770"/>
                                  <a:pt x="246546" y="160147"/>
                                </a:cubicBezTo>
                                <a:lnTo>
                                  <a:pt x="246190" y="225249"/>
                                </a:lnTo>
                                <a:lnTo>
                                  <a:pt x="223649" y="225249"/>
                                </a:lnTo>
                                <a:lnTo>
                                  <a:pt x="224004" y="160147"/>
                                </a:lnTo>
                                <a:cubicBezTo>
                                  <a:pt x="224004" y="122085"/>
                                  <a:pt x="217958" y="87186"/>
                                  <a:pt x="206986" y="61900"/>
                                </a:cubicBezTo>
                                <a:cubicBezTo>
                                  <a:pt x="195949" y="36462"/>
                                  <a:pt x="180760" y="22441"/>
                                  <a:pt x="164212" y="22441"/>
                                </a:cubicBezTo>
                                <a:cubicBezTo>
                                  <a:pt x="153366" y="22441"/>
                                  <a:pt x="141670" y="27572"/>
                                  <a:pt x="129465" y="37681"/>
                                </a:cubicBezTo>
                                <a:cubicBezTo>
                                  <a:pt x="117323" y="47739"/>
                                  <a:pt x="104623" y="62764"/>
                                  <a:pt x="91733" y="82347"/>
                                </a:cubicBezTo>
                                <a:cubicBezTo>
                                  <a:pt x="71235" y="113493"/>
                                  <a:pt x="50737" y="155063"/>
                                  <a:pt x="30550" y="206348"/>
                                </a:cubicBezTo>
                                <a:lnTo>
                                  <a:pt x="23589" y="225249"/>
                                </a:lnTo>
                                <a:lnTo>
                                  <a:pt x="0" y="225249"/>
                                </a:lnTo>
                                <a:lnTo>
                                  <a:pt x="11421" y="194394"/>
                                </a:lnTo>
                                <a:cubicBezTo>
                                  <a:pt x="33423" y="139079"/>
                                  <a:pt x="55849" y="94974"/>
                                  <a:pt x="78347" y="62827"/>
                                </a:cubicBezTo>
                                <a:cubicBezTo>
                                  <a:pt x="107519" y="21146"/>
                                  <a:pt x="136463" y="0"/>
                                  <a:pt x="16435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1" name="Shape 1201"/>
                        <wps:cNvSpPr/>
                        <wps:spPr>
                          <a:xfrm>
                            <a:off x="391134" y="2910104"/>
                            <a:ext cx="6841922" cy="5323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841922" h="532397">
                                <a:moveTo>
                                  <a:pt x="0" y="0"/>
                                </a:moveTo>
                                <a:lnTo>
                                  <a:pt x="6841922" y="0"/>
                                </a:lnTo>
                                <a:lnTo>
                                  <a:pt x="6841922" y="532397"/>
                                </a:lnTo>
                                <a:lnTo>
                                  <a:pt x="0" y="532397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2" name="Shape 1202"/>
                        <wps:cNvSpPr/>
                        <wps:spPr>
                          <a:xfrm>
                            <a:off x="459994" y="613626"/>
                            <a:ext cx="2031035" cy="198589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031035" h="1985899">
                                <a:moveTo>
                                  <a:pt x="0" y="0"/>
                                </a:moveTo>
                                <a:lnTo>
                                  <a:pt x="2031035" y="0"/>
                                </a:lnTo>
                                <a:lnTo>
                                  <a:pt x="2031035" y="1985899"/>
                                </a:lnTo>
                                <a:lnTo>
                                  <a:pt x="0" y="198589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3" name="Shape 1203"/>
                        <wps:cNvSpPr/>
                        <wps:spPr>
                          <a:xfrm>
                            <a:off x="2394319" y="961797"/>
                            <a:ext cx="2643569" cy="5738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43569" h="573850">
                                <a:moveTo>
                                  <a:pt x="0" y="0"/>
                                </a:moveTo>
                                <a:lnTo>
                                  <a:pt x="2643569" y="0"/>
                                </a:lnTo>
                                <a:lnTo>
                                  <a:pt x="2643569" y="573850"/>
                                </a:lnTo>
                                <a:lnTo>
                                  <a:pt x="0" y="573850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4" name="Shape 1204"/>
                        <wps:cNvSpPr/>
                        <wps:spPr>
                          <a:xfrm>
                            <a:off x="2387867" y="1529195"/>
                            <a:ext cx="4761155" cy="70559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761155" h="705599">
                                <a:moveTo>
                                  <a:pt x="0" y="0"/>
                                </a:moveTo>
                                <a:lnTo>
                                  <a:pt x="4761155" y="0"/>
                                </a:lnTo>
                                <a:lnTo>
                                  <a:pt x="4761155" y="705599"/>
                                </a:lnTo>
                                <a:lnTo>
                                  <a:pt x="0" y="70559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5" name="Shape 85"/>
                        <wps:cNvSpPr/>
                        <wps:spPr>
                          <a:xfrm>
                            <a:off x="601278" y="740201"/>
                            <a:ext cx="1708937" cy="170896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08937" h="1708963">
                                <a:moveTo>
                                  <a:pt x="0" y="0"/>
                                </a:moveTo>
                                <a:lnTo>
                                  <a:pt x="360401" y="0"/>
                                </a:lnTo>
                                <a:cubicBezTo>
                                  <a:pt x="519925" y="33134"/>
                                  <a:pt x="685114" y="50749"/>
                                  <a:pt x="854469" y="50749"/>
                                </a:cubicBezTo>
                                <a:cubicBezTo>
                                  <a:pt x="1023836" y="50749"/>
                                  <a:pt x="1189063" y="33134"/>
                                  <a:pt x="1348600" y="0"/>
                                </a:cubicBezTo>
                                <a:lnTo>
                                  <a:pt x="1708937" y="0"/>
                                </a:lnTo>
                                <a:lnTo>
                                  <a:pt x="1708937" y="354000"/>
                                </a:lnTo>
                                <a:cubicBezTo>
                                  <a:pt x="1674939" y="515506"/>
                                  <a:pt x="1656842" y="682854"/>
                                  <a:pt x="1656842" y="854481"/>
                                </a:cubicBezTo>
                                <a:cubicBezTo>
                                  <a:pt x="1656842" y="1026058"/>
                                  <a:pt x="1674939" y="1193381"/>
                                  <a:pt x="1708937" y="1354849"/>
                                </a:cubicBezTo>
                                <a:lnTo>
                                  <a:pt x="1708937" y="1708963"/>
                                </a:lnTo>
                                <a:lnTo>
                                  <a:pt x="1399261" y="1708963"/>
                                </a:lnTo>
                                <a:cubicBezTo>
                                  <a:pt x="1224153" y="1668615"/>
                                  <a:pt x="1041832" y="1647165"/>
                                  <a:pt x="854469" y="1647165"/>
                                </a:cubicBezTo>
                                <a:cubicBezTo>
                                  <a:pt x="667131" y="1647165"/>
                                  <a:pt x="484822" y="1668628"/>
                                  <a:pt x="309728" y="1708963"/>
                                </a:cubicBezTo>
                                <a:lnTo>
                                  <a:pt x="0" y="1708963"/>
                                </a:lnTo>
                                <a:lnTo>
                                  <a:pt x="0" y="1363663"/>
                                </a:lnTo>
                                <a:cubicBezTo>
                                  <a:pt x="35204" y="1199477"/>
                                  <a:pt x="53950" y="1029183"/>
                                  <a:pt x="53950" y="854481"/>
                                </a:cubicBezTo>
                                <a:cubicBezTo>
                                  <a:pt x="53950" y="679793"/>
                                  <a:pt x="35192" y="509524"/>
                                  <a:pt x="0" y="345351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6" name="Shape 86"/>
                        <wps:cNvSpPr/>
                        <wps:spPr>
                          <a:xfrm>
                            <a:off x="2724311" y="1059214"/>
                            <a:ext cx="224638" cy="40788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4638" h="407886">
                                <a:moveTo>
                                  <a:pt x="128867" y="0"/>
                                </a:moveTo>
                                <a:cubicBezTo>
                                  <a:pt x="163157" y="0"/>
                                  <a:pt x="203937" y="6477"/>
                                  <a:pt x="218719" y="11824"/>
                                </a:cubicBezTo>
                                <a:cubicBezTo>
                                  <a:pt x="221082" y="12979"/>
                                  <a:pt x="221679" y="13589"/>
                                  <a:pt x="221679" y="17132"/>
                                </a:cubicBezTo>
                                <a:lnTo>
                                  <a:pt x="219291" y="53188"/>
                                </a:lnTo>
                                <a:cubicBezTo>
                                  <a:pt x="219291" y="54966"/>
                                  <a:pt x="217525" y="57328"/>
                                  <a:pt x="214579" y="56134"/>
                                </a:cubicBezTo>
                                <a:cubicBezTo>
                                  <a:pt x="200393" y="50825"/>
                                  <a:pt x="160185" y="46698"/>
                                  <a:pt x="130632" y="46698"/>
                                </a:cubicBezTo>
                                <a:cubicBezTo>
                                  <a:pt x="79794" y="46698"/>
                                  <a:pt x="62649" y="58522"/>
                                  <a:pt x="62649" y="97523"/>
                                </a:cubicBezTo>
                                <a:cubicBezTo>
                                  <a:pt x="62649" y="108750"/>
                                  <a:pt x="63830" y="117615"/>
                                  <a:pt x="70929" y="127673"/>
                                </a:cubicBezTo>
                                <a:cubicBezTo>
                                  <a:pt x="80391" y="141262"/>
                                  <a:pt x="106985" y="159004"/>
                                  <a:pt x="143053" y="185001"/>
                                </a:cubicBezTo>
                                <a:cubicBezTo>
                                  <a:pt x="176149" y="208064"/>
                                  <a:pt x="200977" y="229349"/>
                                  <a:pt x="213385" y="249453"/>
                                </a:cubicBezTo>
                                <a:cubicBezTo>
                                  <a:pt x="224041" y="267183"/>
                                  <a:pt x="224638" y="284912"/>
                                  <a:pt x="224638" y="300876"/>
                                </a:cubicBezTo>
                                <a:cubicBezTo>
                                  <a:pt x="224638" y="375361"/>
                                  <a:pt x="188557" y="407886"/>
                                  <a:pt x="114668" y="407886"/>
                                </a:cubicBezTo>
                                <a:cubicBezTo>
                                  <a:pt x="77432" y="407886"/>
                                  <a:pt x="31915" y="403136"/>
                                  <a:pt x="2946" y="396049"/>
                                </a:cubicBezTo>
                                <a:cubicBezTo>
                                  <a:pt x="597" y="395465"/>
                                  <a:pt x="0" y="394271"/>
                                  <a:pt x="0" y="390716"/>
                                </a:cubicBezTo>
                                <a:lnTo>
                                  <a:pt x="2362" y="352311"/>
                                </a:lnTo>
                                <a:cubicBezTo>
                                  <a:pt x="2362" y="350533"/>
                                  <a:pt x="4127" y="348755"/>
                                  <a:pt x="7074" y="349352"/>
                                </a:cubicBezTo>
                                <a:cubicBezTo>
                                  <a:pt x="41377" y="355270"/>
                                  <a:pt x="74473" y="358216"/>
                                  <a:pt x="109347" y="358216"/>
                                </a:cubicBezTo>
                                <a:cubicBezTo>
                                  <a:pt x="147180" y="358216"/>
                                  <a:pt x="167881" y="347561"/>
                                  <a:pt x="167881" y="306210"/>
                                </a:cubicBezTo>
                                <a:cubicBezTo>
                                  <a:pt x="167881" y="294957"/>
                                  <a:pt x="167272" y="280784"/>
                                  <a:pt x="160185" y="270739"/>
                                </a:cubicBezTo>
                                <a:cubicBezTo>
                                  <a:pt x="150724" y="257124"/>
                                  <a:pt x="124130" y="239382"/>
                                  <a:pt x="88087" y="213385"/>
                                </a:cubicBezTo>
                                <a:cubicBezTo>
                                  <a:pt x="54978" y="190335"/>
                                  <a:pt x="28956" y="169062"/>
                                  <a:pt x="16535" y="148971"/>
                                </a:cubicBezTo>
                                <a:cubicBezTo>
                                  <a:pt x="5905" y="131229"/>
                                  <a:pt x="5321" y="115253"/>
                                  <a:pt x="5321" y="99314"/>
                                </a:cubicBezTo>
                                <a:cubicBezTo>
                                  <a:pt x="5321" y="24816"/>
                                  <a:pt x="43739" y="0"/>
                                  <a:pt x="12886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7" name="Shape 87"/>
                        <wps:cNvSpPr/>
                        <wps:spPr>
                          <a:xfrm>
                            <a:off x="3103154" y="1060973"/>
                            <a:ext cx="244729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4729" h="401980">
                                <a:moveTo>
                                  <a:pt x="5918" y="0"/>
                                </a:moveTo>
                                <a:lnTo>
                                  <a:pt x="238823" y="0"/>
                                </a:lnTo>
                                <a:cubicBezTo>
                                  <a:pt x="242379" y="0"/>
                                  <a:pt x="244729" y="2362"/>
                                  <a:pt x="244729" y="5918"/>
                                </a:cubicBezTo>
                                <a:lnTo>
                                  <a:pt x="244729" y="42570"/>
                                </a:lnTo>
                                <a:cubicBezTo>
                                  <a:pt x="244729" y="46114"/>
                                  <a:pt x="242379" y="48476"/>
                                  <a:pt x="238823" y="48476"/>
                                </a:cubicBezTo>
                                <a:lnTo>
                                  <a:pt x="154889" y="48476"/>
                                </a:lnTo>
                                <a:cubicBezTo>
                                  <a:pt x="152527" y="48476"/>
                                  <a:pt x="151333" y="49657"/>
                                  <a:pt x="151333" y="52019"/>
                                </a:cubicBezTo>
                                <a:lnTo>
                                  <a:pt x="151333" y="396062"/>
                                </a:lnTo>
                                <a:cubicBezTo>
                                  <a:pt x="151333" y="399606"/>
                                  <a:pt x="148971" y="401980"/>
                                  <a:pt x="145428" y="401980"/>
                                </a:cubicBezTo>
                                <a:lnTo>
                                  <a:pt x="99314" y="401980"/>
                                </a:lnTo>
                                <a:cubicBezTo>
                                  <a:pt x="95771" y="401980"/>
                                  <a:pt x="93408" y="399606"/>
                                  <a:pt x="93408" y="396062"/>
                                </a:cubicBezTo>
                                <a:lnTo>
                                  <a:pt x="93408" y="52019"/>
                                </a:lnTo>
                                <a:cubicBezTo>
                                  <a:pt x="93408" y="49657"/>
                                  <a:pt x="92215" y="48476"/>
                                  <a:pt x="89852" y="48476"/>
                                </a:cubicBezTo>
                                <a:lnTo>
                                  <a:pt x="5918" y="48476"/>
                                </a:lnTo>
                                <a:cubicBezTo>
                                  <a:pt x="2362" y="48476"/>
                                  <a:pt x="0" y="46114"/>
                                  <a:pt x="0" y="42570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62"/>
                                  <a:pt x="2362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8" name="Shape 88"/>
                        <wps:cNvSpPr/>
                        <wps:spPr>
                          <a:xfrm>
                            <a:off x="3461913" y="1060972"/>
                            <a:ext cx="158420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8420" h="401980">
                                <a:moveTo>
                                  <a:pt x="119406" y="0"/>
                                </a:moveTo>
                                <a:lnTo>
                                  <a:pt x="158420" y="0"/>
                                </a:lnTo>
                                <a:lnTo>
                                  <a:pt x="158420" y="47990"/>
                                </a:lnTo>
                                <a:lnTo>
                                  <a:pt x="151627" y="48554"/>
                                </a:lnTo>
                                <a:cubicBezTo>
                                  <a:pt x="150003" y="49070"/>
                                  <a:pt x="149263" y="49955"/>
                                  <a:pt x="148958" y="51435"/>
                                </a:cubicBezTo>
                                <a:cubicBezTo>
                                  <a:pt x="133591" y="106426"/>
                                  <a:pt x="106985" y="209868"/>
                                  <a:pt x="99314" y="244145"/>
                                </a:cubicBezTo>
                                <a:cubicBezTo>
                                  <a:pt x="99314" y="247091"/>
                                  <a:pt x="100508" y="248285"/>
                                  <a:pt x="103454" y="248285"/>
                                </a:cubicBezTo>
                                <a:lnTo>
                                  <a:pt x="158420" y="248285"/>
                                </a:lnTo>
                                <a:lnTo>
                                  <a:pt x="158420" y="293205"/>
                                </a:lnTo>
                                <a:lnTo>
                                  <a:pt x="91630" y="293205"/>
                                </a:lnTo>
                                <a:cubicBezTo>
                                  <a:pt x="88671" y="293205"/>
                                  <a:pt x="86309" y="294399"/>
                                  <a:pt x="85713" y="297345"/>
                                </a:cubicBezTo>
                                <a:lnTo>
                                  <a:pt x="59715" y="396062"/>
                                </a:lnTo>
                                <a:cubicBezTo>
                                  <a:pt x="57925" y="400787"/>
                                  <a:pt x="55575" y="401980"/>
                                  <a:pt x="52019" y="401980"/>
                                </a:cubicBezTo>
                                <a:lnTo>
                                  <a:pt x="5321" y="401980"/>
                                </a:lnTo>
                                <a:cubicBezTo>
                                  <a:pt x="1778" y="401980"/>
                                  <a:pt x="0" y="399606"/>
                                  <a:pt x="1181" y="396062"/>
                                </a:cubicBezTo>
                                <a:cubicBezTo>
                                  <a:pt x="18923" y="325120"/>
                                  <a:pt x="87490" y="84531"/>
                                  <a:pt x="112319" y="5918"/>
                                </a:cubicBezTo>
                                <a:cubicBezTo>
                                  <a:pt x="113487" y="2362"/>
                                  <a:pt x="115862" y="0"/>
                                  <a:pt x="1194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9" name="Shape 89"/>
                        <wps:cNvSpPr/>
                        <wps:spPr>
                          <a:xfrm>
                            <a:off x="3620333" y="1060972"/>
                            <a:ext cx="159614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614" h="401980">
                                <a:moveTo>
                                  <a:pt x="0" y="0"/>
                                </a:moveTo>
                                <a:lnTo>
                                  <a:pt x="44933" y="0"/>
                                </a:lnTo>
                                <a:cubicBezTo>
                                  <a:pt x="49073" y="0"/>
                                  <a:pt x="50838" y="2362"/>
                                  <a:pt x="52019" y="5918"/>
                                </a:cubicBezTo>
                                <a:cubicBezTo>
                                  <a:pt x="78029" y="93993"/>
                                  <a:pt x="145428" y="344043"/>
                                  <a:pt x="158419" y="396062"/>
                                </a:cubicBezTo>
                                <a:cubicBezTo>
                                  <a:pt x="159614" y="399606"/>
                                  <a:pt x="157848" y="401980"/>
                                  <a:pt x="154292" y="401980"/>
                                </a:cubicBezTo>
                                <a:lnTo>
                                  <a:pt x="101676" y="401980"/>
                                </a:lnTo>
                                <a:cubicBezTo>
                                  <a:pt x="97536" y="401980"/>
                                  <a:pt x="95174" y="400787"/>
                                  <a:pt x="93980" y="396062"/>
                                </a:cubicBezTo>
                                <a:lnTo>
                                  <a:pt x="69761" y="297345"/>
                                </a:lnTo>
                                <a:cubicBezTo>
                                  <a:pt x="69177" y="294399"/>
                                  <a:pt x="67970" y="293205"/>
                                  <a:pt x="65024" y="293205"/>
                                </a:cubicBezTo>
                                <a:lnTo>
                                  <a:pt x="0" y="293205"/>
                                </a:lnTo>
                                <a:lnTo>
                                  <a:pt x="0" y="248285"/>
                                </a:lnTo>
                                <a:lnTo>
                                  <a:pt x="54978" y="248285"/>
                                </a:lnTo>
                                <a:cubicBezTo>
                                  <a:pt x="57937" y="248285"/>
                                  <a:pt x="59106" y="247091"/>
                                  <a:pt x="59106" y="244145"/>
                                </a:cubicBezTo>
                                <a:cubicBezTo>
                                  <a:pt x="51435" y="209868"/>
                                  <a:pt x="26022" y="106426"/>
                                  <a:pt x="11836" y="51435"/>
                                </a:cubicBezTo>
                                <a:cubicBezTo>
                                  <a:pt x="11239" y="48476"/>
                                  <a:pt x="8864" y="47892"/>
                                  <a:pt x="1181" y="47892"/>
                                </a:cubicBezTo>
                                <a:lnTo>
                                  <a:pt x="0" y="4799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0" name="Shape 90"/>
                        <wps:cNvSpPr/>
                        <wps:spPr>
                          <a:xfrm>
                            <a:off x="3941266" y="1055067"/>
                            <a:ext cx="225806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5806" h="413791">
                                <a:moveTo>
                                  <a:pt x="146012" y="0"/>
                                </a:moveTo>
                                <a:cubicBezTo>
                                  <a:pt x="180289" y="0"/>
                                  <a:pt x="206299" y="4737"/>
                                  <a:pt x="221082" y="10046"/>
                                </a:cubicBezTo>
                                <a:cubicBezTo>
                                  <a:pt x="223444" y="11227"/>
                                  <a:pt x="224028" y="11824"/>
                                  <a:pt x="224028" y="15380"/>
                                </a:cubicBezTo>
                                <a:lnTo>
                                  <a:pt x="221679" y="54381"/>
                                </a:lnTo>
                                <a:cubicBezTo>
                                  <a:pt x="221679" y="56159"/>
                                  <a:pt x="219888" y="58522"/>
                                  <a:pt x="216941" y="57328"/>
                                </a:cubicBezTo>
                                <a:cubicBezTo>
                                  <a:pt x="202743" y="52007"/>
                                  <a:pt x="176746" y="47295"/>
                                  <a:pt x="152514" y="47295"/>
                                </a:cubicBezTo>
                                <a:cubicBezTo>
                                  <a:pt x="73901" y="47295"/>
                                  <a:pt x="59118" y="93993"/>
                                  <a:pt x="59118" y="210452"/>
                                </a:cubicBezTo>
                                <a:cubicBezTo>
                                  <a:pt x="59118" y="319799"/>
                                  <a:pt x="73901" y="366497"/>
                                  <a:pt x="152514" y="366497"/>
                                </a:cubicBezTo>
                                <a:cubicBezTo>
                                  <a:pt x="173190" y="366497"/>
                                  <a:pt x="199212" y="362941"/>
                                  <a:pt x="213970" y="358813"/>
                                </a:cubicBezTo>
                                <a:cubicBezTo>
                                  <a:pt x="216941" y="358229"/>
                                  <a:pt x="221082" y="357632"/>
                                  <a:pt x="221679" y="361188"/>
                                </a:cubicBezTo>
                                <a:lnTo>
                                  <a:pt x="225222" y="397243"/>
                                </a:lnTo>
                                <a:cubicBezTo>
                                  <a:pt x="225806" y="400774"/>
                                  <a:pt x="224625" y="403162"/>
                                  <a:pt x="222847" y="403733"/>
                                </a:cubicBezTo>
                                <a:cubicBezTo>
                                  <a:pt x="203937" y="409651"/>
                                  <a:pt x="174968" y="413791"/>
                                  <a:pt x="146012" y="413791"/>
                                </a:cubicBezTo>
                                <a:cubicBezTo>
                                  <a:pt x="36068" y="413791"/>
                                  <a:pt x="0" y="341084"/>
                                  <a:pt x="0" y="209842"/>
                                </a:cubicBezTo>
                                <a:cubicBezTo>
                                  <a:pt x="0" y="80975"/>
                                  <a:pt x="36068" y="0"/>
                                  <a:pt x="14601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1" name="Shape 91"/>
                        <wps:cNvSpPr/>
                        <wps:spPr>
                          <a:xfrm>
                            <a:off x="4312431" y="1060981"/>
                            <a:ext cx="132423" cy="40727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2423" h="407276">
                                <a:moveTo>
                                  <a:pt x="80404" y="0"/>
                                </a:moveTo>
                                <a:lnTo>
                                  <a:pt x="126517" y="0"/>
                                </a:lnTo>
                                <a:cubicBezTo>
                                  <a:pt x="130048" y="0"/>
                                  <a:pt x="132423" y="2362"/>
                                  <a:pt x="132423" y="5905"/>
                                </a:cubicBezTo>
                                <a:lnTo>
                                  <a:pt x="132423" y="303251"/>
                                </a:lnTo>
                                <a:cubicBezTo>
                                  <a:pt x="132423" y="381876"/>
                                  <a:pt x="114694" y="407276"/>
                                  <a:pt x="41986" y="407276"/>
                                </a:cubicBezTo>
                                <a:cubicBezTo>
                                  <a:pt x="29566" y="407276"/>
                                  <a:pt x="11824" y="404927"/>
                                  <a:pt x="3556" y="403149"/>
                                </a:cubicBezTo>
                                <a:cubicBezTo>
                                  <a:pt x="584" y="402565"/>
                                  <a:pt x="0" y="400202"/>
                                  <a:pt x="584" y="395453"/>
                                </a:cubicBezTo>
                                <a:lnTo>
                                  <a:pt x="3556" y="362941"/>
                                </a:lnTo>
                                <a:cubicBezTo>
                                  <a:pt x="4737" y="358813"/>
                                  <a:pt x="7099" y="358813"/>
                                  <a:pt x="10655" y="359410"/>
                                </a:cubicBezTo>
                                <a:cubicBezTo>
                                  <a:pt x="17742" y="360591"/>
                                  <a:pt x="26022" y="361772"/>
                                  <a:pt x="35484" y="361772"/>
                                </a:cubicBezTo>
                                <a:cubicBezTo>
                                  <a:pt x="71539" y="361772"/>
                                  <a:pt x="74498" y="350545"/>
                                  <a:pt x="74498" y="301485"/>
                                </a:cubicBezTo>
                                <a:lnTo>
                                  <a:pt x="74498" y="5905"/>
                                </a:lnTo>
                                <a:cubicBezTo>
                                  <a:pt x="74498" y="2362"/>
                                  <a:pt x="76860" y="0"/>
                                  <a:pt x="80404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2" name="Shape 92"/>
                        <wps:cNvSpPr/>
                        <wps:spPr>
                          <a:xfrm>
                            <a:off x="4610320" y="1060972"/>
                            <a:ext cx="158420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8420" h="401980">
                                <a:moveTo>
                                  <a:pt x="119406" y="0"/>
                                </a:moveTo>
                                <a:lnTo>
                                  <a:pt x="158420" y="0"/>
                                </a:lnTo>
                                <a:lnTo>
                                  <a:pt x="158420" y="47990"/>
                                </a:lnTo>
                                <a:lnTo>
                                  <a:pt x="151627" y="48554"/>
                                </a:lnTo>
                                <a:cubicBezTo>
                                  <a:pt x="150003" y="49070"/>
                                  <a:pt x="149263" y="49955"/>
                                  <a:pt x="148958" y="51435"/>
                                </a:cubicBezTo>
                                <a:cubicBezTo>
                                  <a:pt x="133591" y="106426"/>
                                  <a:pt x="106985" y="209868"/>
                                  <a:pt x="99314" y="244145"/>
                                </a:cubicBezTo>
                                <a:cubicBezTo>
                                  <a:pt x="99314" y="247091"/>
                                  <a:pt x="100508" y="248285"/>
                                  <a:pt x="103454" y="248285"/>
                                </a:cubicBezTo>
                                <a:lnTo>
                                  <a:pt x="158420" y="248285"/>
                                </a:lnTo>
                                <a:lnTo>
                                  <a:pt x="158420" y="293205"/>
                                </a:lnTo>
                                <a:lnTo>
                                  <a:pt x="91630" y="293205"/>
                                </a:lnTo>
                                <a:cubicBezTo>
                                  <a:pt x="88671" y="293205"/>
                                  <a:pt x="86309" y="294399"/>
                                  <a:pt x="85725" y="297345"/>
                                </a:cubicBezTo>
                                <a:lnTo>
                                  <a:pt x="59715" y="396062"/>
                                </a:lnTo>
                                <a:cubicBezTo>
                                  <a:pt x="57925" y="400787"/>
                                  <a:pt x="55575" y="401980"/>
                                  <a:pt x="52019" y="401980"/>
                                </a:cubicBezTo>
                                <a:lnTo>
                                  <a:pt x="5321" y="401980"/>
                                </a:lnTo>
                                <a:cubicBezTo>
                                  <a:pt x="1778" y="401980"/>
                                  <a:pt x="0" y="399606"/>
                                  <a:pt x="1181" y="396062"/>
                                </a:cubicBezTo>
                                <a:cubicBezTo>
                                  <a:pt x="18923" y="325120"/>
                                  <a:pt x="87478" y="84531"/>
                                  <a:pt x="112319" y="5918"/>
                                </a:cubicBezTo>
                                <a:cubicBezTo>
                                  <a:pt x="113487" y="2362"/>
                                  <a:pt x="115862" y="0"/>
                                  <a:pt x="1194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3" name="Shape 93"/>
                        <wps:cNvSpPr/>
                        <wps:spPr>
                          <a:xfrm>
                            <a:off x="4768740" y="1060972"/>
                            <a:ext cx="159614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614" h="401980">
                                <a:moveTo>
                                  <a:pt x="0" y="0"/>
                                </a:moveTo>
                                <a:lnTo>
                                  <a:pt x="44933" y="0"/>
                                </a:lnTo>
                                <a:cubicBezTo>
                                  <a:pt x="49073" y="0"/>
                                  <a:pt x="50838" y="2362"/>
                                  <a:pt x="52019" y="5918"/>
                                </a:cubicBezTo>
                                <a:cubicBezTo>
                                  <a:pt x="78029" y="93993"/>
                                  <a:pt x="145428" y="344043"/>
                                  <a:pt x="158419" y="396062"/>
                                </a:cubicBezTo>
                                <a:cubicBezTo>
                                  <a:pt x="159614" y="399606"/>
                                  <a:pt x="157848" y="401980"/>
                                  <a:pt x="154292" y="401980"/>
                                </a:cubicBezTo>
                                <a:lnTo>
                                  <a:pt x="101676" y="401980"/>
                                </a:lnTo>
                                <a:cubicBezTo>
                                  <a:pt x="97536" y="401980"/>
                                  <a:pt x="95174" y="400787"/>
                                  <a:pt x="93980" y="396062"/>
                                </a:cubicBezTo>
                                <a:lnTo>
                                  <a:pt x="69761" y="297345"/>
                                </a:lnTo>
                                <a:cubicBezTo>
                                  <a:pt x="69177" y="294399"/>
                                  <a:pt x="67970" y="293205"/>
                                  <a:pt x="65024" y="293205"/>
                                </a:cubicBezTo>
                                <a:lnTo>
                                  <a:pt x="0" y="293205"/>
                                </a:lnTo>
                                <a:lnTo>
                                  <a:pt x="0" y="248285"/>
                                </a:lnTo>
                                <a:lnTo>
                                  <a:pt x="54978" y="248285"/>
                                </a:lnTo>
                                <a:cubicBezTo>
                                  <a:pt x="57937" y="248285"/>
                                  <a:pt x="59106" y="247091"/>
                                  <a:pt x="59106" y="244145"/>
                                </a:cubicBezTo>
                                <a:cubicBezTo>
                                  <a:pt x="51435" y="209868"/>
                                  <a:pt x="26022" y="106426"/>
                                  <a:pt x="11836" y="51435"/>
                                </a:cubicBezTo>
                                <a:cubicBezTo>
                                  <a:pt x="11239" y="48476"/>
                                  <a:pt x="8877" y="47892"/>
                                  <a:pt x="1181" y="47892"/>
                                </a:cubicBezTo>
                                <a:lnTo>
                                  <a:pt x="0" y="4799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4" name="Shape 94"/>
                        <wps:cNvSpPr/>
                        <wps:spPr>
                          <a:xfrm>
                            <a:off x="2714256" y="1683474"/>
                            <a:ext cx="309156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9156" h="413791">
                                <a:moveTo>
                                  <a:pt x="185611" y="0"/>
                                </a:moveTo>
                                <a:cubicBezTo>
                                  <a:pt x="219913" y="0"/>
                                  <a:pt x="266611" y="4140"/>
                                  <a:pt x="284340" y="10046"/>
                                </a:cubicBezTo>
                                <a:cubicBezTo>
                                  <a:pt x="286702" y="11214"/>
                                  <a:pt x="287300" y="11811"/>
                                  <a:pt x="287300" y="15367"/>
                                </a:cubicBezTo>
                                <a:lnTo>
                                  <a:pt x="283146" y="90437"/>
                                </a:lnTo>
                                <a:cubicBezTo>
                                  <a:pt x="283146" y="92202"/>
                                  <a:pt x="281381" y="94577"/>
                                  <a:pt x="278435" y="93396"/>
                                </a:cubicBezTo>
                                <a:cubicBezTo>
                                  <a:pt x="261277" y="89840"/>
                                  <a:pt x="225819" y="86881"/>
                                  <a:pt x="205131" y="86881"/>
                                </a:cubicBezTo>
                                <a:cubicBezTo>
                                  <a:pt x="151333" y="86881"/>
                                  <a:pt x="117043" y="104026"/>
                                  <a:pt x="117043" y="210439"/>
                                </a:cubicBezTo>
                                <a:cubicBezTo>
                                  <a:pt x="117043" y="310350"/>
                                  <a:pt x="136550" y="326885"/>
                                  <a:pt x="190348" y="326885"/>
                                </a:cubicBezTo>
                                <a:cubicBezTo>
                                  <a:pt x="197434" y="326885"/>
                                  <a:pt x="203937" y="325704"/>
                                  <a:pt x="207493" y="325107"/>
                                </a:cubicBezTo>
                                <a:cubicBezTo>
                                  <a:pt x="211036" y="324536"/>
                                  <a:pt x="211633" y="323342"/>
                                  <a:pt x="211633" y="318021"/>
                                </a:cubicBezTo>
                                <a:lnTo>
                                  <a:pt x="211633" y="250635"/>
                                </a:lnTo>
                                <a:cubicBezTo>
                                  <a:pt x="211633" y="248272"/>
                                  <a:pt x="210452" y="247079"/>
                                  <a:pt x="208077" y="247079"/>
                                </a:cubicBezTo>
                                <a:lnTo>
                                  <a:pt x="173203" y="247079"/>
                                </a:lnTo>
                                <a:cubicBezTo>
                                  <a:pt x="169659" y="247079"/>
                                  <a:pt x="167297" y="244716"/>
                                  <a:pt x="167297" y="241173"/>
                                </a:cubicBezTo>
                                <a:lnTo>
                                  <a:pt x="167297" y="171425"/>
                                </a:lnTo>
                                <a:cubicBezTo>
                                  <a:pt x="167297" y="167869"/>
                                  <a:pt x="169659" y="165507"/>
                                  <a:pt x="173203" y="165507"/>
                                </a:cubicBezTo>
                                <a:lnTo>
                                  <a:pt x="303251" y="165507"/>
                                </a:lnTo>
                                <a:cubicBezTo>
                                  <a:pt x="306807" y="165507"/>
                                  <a:pt x="309156" y="167869"/>
                                  <a:pt x="309156" y="171425"/>
                                </a:cubicBezTo>
                                <a:lnTo>
                                  <a:pt x="309156" y="389547"/>
                                </a:lnTo>
                                <a:cubicBezTo>
                                  <a:pt x="309156" y="393700"/>
                                  <a:pt x="305613" y="396050"/>
                                  <a:pt x="299695" y="398412"/>
                                </a:cubicBezTo>
                                <a:cubicBezTo>
                                  <a:pt x="280200" y="406108"/>
                                  <a:pt x="235268" y="413791"/>
                                  <a:pt x="181483" y="413791"/>
                                </a:cubicBezTo>
                                <a:cubicBezTo>
                                  <a:pt x="49060" y="413791"/>
                                  <a:pt x="0" y="341071"/>
                                  <a:pt x="0" y="209842"/>
                                </a:cubicBezTo>
                                <a:cubicBezTo>
                                  <a:pt x="0" y="80975"/>
                                  <a:pt x="47892" y="0"/>
                                  <a:pt x="185611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5" name="Shape 95"/>
                        <wps:cNvSpPr/>
                        <wps:spPr>
                          <a:xfrm>
                            <a:off x="3213106" y="1689371"/>
                            <a:ext cx="142456" cy="40198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456" h="401981">
                                <a:moveTo>
                                  <a:pt x="5905" y="0"/>
                                </a:moveTo>
                                <a:lnTo>
                                  <a:pt x="140678" y="0"/>
                                </a:lnTo>
                                <a:lnTo>
                                  <a:pt x="142456" y="155"/>
                                </a:lnTo>
                                <a:lnTo>
                                  <a:pt x="142456" y="76551"/>
                                </a:lnTo>
                                <a:lnTo>
                                  <a:pt x="130645" y="75070"/>
                                </a:lnTo>
                                <a:lnTo>
                                  <a:pt x="119406" y="75070"/>
                                </a:lnTo>
                                <a:cubicBezTo>
                                  <a:pt x="108166" y="75070"/>
                                  <a:pt x="106400" y="76264"/>
                                  <a:pt x="106400" y="79807"/>
                                </a:cubicBezTo>
                                <a:lnTo>
                                  <a:pt x="106400" y="183248"/>
                                </a:lnTo>
                                <a:cubicBezTo>
                                  <a:pt x="106400" y="189763"/>
                                  <a:pt x="111722" y="190360"/>
                                  <a:pt x="130645" y="190360"/>
                                </a:cubicBezTo>
                                <a:lnTo>
                                  <a:pt x="142456" y="188770"/>
                                </a:lnTo>
                                <a:lnTo>
                                  <a:pt x="142456" y="263642"/>
                                </a:lnTo>
                                <a:lnTo>
                                  <a:pt x="141124" y="261434"/>
                                </a:lnTo>
                                <a:cubicBezTo>
                                  <a:pt x="138757" y="258626"/>
                                  <a:pt x="136537" y="258331"/>
                                  <a:pt x="132994" y="258331"/>
                                </a:cubicBezTo>
                                <a:lnTo>
                                  <a:pt x="113487" y="258331"/>
                                </a:lnTo>
                                <a:cubicBezTo>
                                  <a:pt x="108750" y="258331"/>
                                  <a:pt x="106400" y="258331"/>
                                  <a:pt x="106400" y="262471"/>
                                </a:cubicBezTo>
                                <a:lnTo>
                                  <a:pt x="106400" y="396062"/>
                                </a:lnTo>
                                <a:cubicBezTo>
                                  <a:pt x="106400" y="399618"/>
                                  <a:pt x="104026" y="401981"/>
                                  <a:pt x="100482" y="401981"/>
                                </a:cubicBezTo>
                                <a:lnTo>
                                  <a:pt x="5905" y="401981"/>
                                </a:lnTo>
                                <a:cubicBezTo>
                                  <a:pt x="2362" y="401981"/>
                                  <a:pt x="0" y="399618"/>
                                  <a:pt x="0" y="396062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75"/>
                                  <a:pt x="2362" y="0"/>
                                  <a:pt x="590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6" name="Shape 96"/>
                        <wps:cNvSpPr/>
                        <wps:spPr>
                          <a:xfrm>
                            <a:off x="3355562" y="1689525"/>
                            <a:ext cx="174384" cy="40182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4384" h="401826">
                                <a:moveTo>
                                  <a:pt x="0" y="0"/>
                                </a:moveTo>
                                <a:lnTo>
                                  <a:pt x="61845" y="5389"/>
                                </a:lnTo>
                                <a:cubicBezTo>
                                  <a:pt x="116377" y="16919"/>
                                  <a:pt x="143637" y="47737"/>
                                  <a:pt x="143637" y="109802"/>
                                </a:cubicBezTo>
                                <a:cubicBezTo>
                                  <a:pt x="143637" y="155928"/>
                                  <a:pt x="130048" y="189012"/>
                                  <a:pt x="101092" y="215021"/>
                                </a:cubicBezTo>
                                <a:cubicBezTo>
                                  <a:pt x="93980" y="220940"/>
                                  <a:pt x="92812" y="222718"/>
                                  <a:pt x="92812" y="225677"/>
                                </a:cubicBezTo>
                                <a:cubicBezTo>
                                  <a:pt x="92812" y="228039"/>
                                  <a:pt x="96355" y="235710"/>
                                  <a:pt x="101092" y="245184"/>
                                </a:cubicBezTo>
                                <a:lnTo>
                                  <a:pt x="173190" y="395907"/>
                                </a:lnTo>
                                <a:cubicBezTo>
                                  <a:pt x="174384" y="398867"/>
                                  <a:pt x="173190" y="401826"/>
                                  <a:pt x="169063" y="401826"/>
                                </a:cubicBezTo>
                                <a:lnTo>
                                  <a:pt x="63259" y="401826"/>
                                </a:lnTo>
                                <a:cubicBezTo>
                                  <a:pt x="59106" y="401826"/>
                                  <a:pt x="57341" y="401229"/>
                                  <a:pt x="55563" y="396504"/>
                                </a:cubicBezTo>
                                <a:lnTo>
                                  <a:pt x="7684" y="279461"/>
                                </a:lnTo>
                                <a:cubicBezTo>
                                  <a:pt x="5617" y="274435"/>
                                  <a:pt x="3955" y="270592"/>
                                  <a:pt x="2513" y="267654"/>
                                </a:cubicBezTo>
                                <a:lnTo>
                                  <a:pt x="0" y="263487"/>
                                </a:lnTo>
                                <a:lnTo>
                                  <a:pt x="0" y="188616"/>
                                </a:lnTo>
                                <a:lnTo>
                                  <a:pt x="10633" y="187184"/>
                                </a:lnTo>
                                <a:cubicBezTo>
                                  <a:pt x="29083" y="180892"/>
                                  <a:pt x="36056" y="164040"/>
                                  <a:pt x="36056" y="129893"/>
                                </a:cubicBezTo>
                                <a:cubicBezTo>
                                  <a:pt x="36056" y="99747"/>
                                  <a:pt x="30405" y="83895"/>
                                  <a:pt x="11624" y="77853"/>
                                </a:cubicBezTo>
                                <a:lnTo>
                                  <a:pt x="0" y="76396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7" name="Shape 97"/>
                        <wps:cNvSpPr/>
                        <wps:spPr>
                          <a:xfrm>
                            <a:off x="3656363" y="1689380"/>
                            <a:ext cx="181178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78" h="401968">
                                <a:moveTo>
                                  <a:pt x="109360" y="0"/>
                                </a:moveTo>
                                <a:lnTo>
                                  <a:pt x="181178" y="0"/>
                                </a:lnTo>
                                <a:lnTo>
                                  <a:pt x="181178" y="84639"/>
                                </a:lnTo>
                                <a:lnTo>
                                  <a:pt x="175495" y="85050"/>
                                </a:lnTo>
                                <a:cubicBezTo>
                                  <a:pt x="174092" y="85420"/>
                                  <a:pt x="173501" y="86011"/>
                                  <a:pt x="173203" y="86893"/>
                                </a:cubicBezTo>
                                <a:cubicBezTo>
                                  <a:pt x="164338" y="120599"/>
                                  <a:pt x="146596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31" y="230543"/>
                                </a:cubicBezTo>
                                <a:lnTo>
                                  <a:pt x="181178" y="230543"/>
                                </a:lnTo>
                                <a:lnTo>
                                  <a:pt x="181178" y="309753"/>
                                </a:lnTo>
                                <a:lnTo>
                                  <a:pt x="134176" y="309753"/>
                                </a:lnTo>
                                <a:cubicBezTo>
                                  <a:pt x="131216" y="309753"/>
                                  <a:pt x="128867" y="310934"/>
                                  <a:pt x="128270" y="313880"/>
                                </a:cubicBezTo>
                                <a:lnTo>
                                  <a:pt x="109956" y="396049"/>
                                </a:lnTo>
                                <a:cubicBezTo>
                                  <a:pt x="108179" y="400774"/>
                                  <a:pt x="105816" y="401968"/>
                                  <a:pt x="102260" y="401968"/>
                                </a:cubicBezTo>
                                <a:lnTo>
                                  <a:pt x="5321" y="401968"/>
                                </a:lnTo>
                                <a:cubicBezTo>
                                  <a:pt x="2375" y="401968"/>
                                  <a:pt x="0" y="400202"/>
                                  <a:pt x="1181" y="396049"/>
                                </a:cubicBezTo>
                                <a:cubicBezTo>
                                  <a:pt x="18313" y="322745"/>
                                  <a:pt x="78029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6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8" name="Shape 98"/>
                        <wps:cNvSpPr/>
                        <wps:spPr>
                          <a:xfrm>
                            <a:off x="3837541" y="1689380"/>
                            <a:ext cx="186499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499" h="401968">
                                <a:moveTo>
                                  <a:pt x="0" y="0"/>
                                </a:moveTo>
                                <a:lnTo>
                                  <a:pt x="80112" y="0"/>
                                </a:lnTo>
                                <a:cubicBezTo>
                                  <a:pt x="84227" y="0"/>
                                  <a:pt x="86030" y="2362"/>
                                  <a:pt x="87186" y="5918"/>
                                </a:cubicBezTo>
                                <a:cubicBezTo>
                                  <a:pt x="110846" y="93993"/>
                                  <a:pt x="174092" y="342849"/>
                                  <a:pt x="185903" y="396049"/>
                                </a:cubicBezTo>
                                <a:cubicBezTo>
                                  <a:pt x="186499" y="399618"/>
                                  <a:pt x="185903" y="401968"/>
                                  <a:pt x="181775" y="401968"/>
                                </a:cubicBezTo>
                                <a:lnTo>
                                  <a:pt x="75362" y="401968"/>
                                </a:lnTo>
                                <a:cubicBezTo>
                                  <a:pt x="71247" y="401968"/>
                                  <a:pt x="68859" y="400774"/>
                                  <a:pt x="67691" y="396049"/>
                                </a:cubicBezTo>
                                <a:lnTo>
                                  <a:pt x="49352" y="313284"/>
                                </a:lnTo>
                                <a:cubicBezTo>
                                  <a:pt x="48184" y="309753"/>
                                  <a:pt x="47003" y="309753"/>
                                  <a:pt x="44641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0" y="230543"/>
                                </a:lnTo>
                                <a:cubicBezTo>
                                  <a:pt x="37541" y="230543"/>
                                  <a:pt x="38722" y="229946"/>
                                  <a:pt x="38722" y="227584"/>
                                </a:cubicBezTo>
                                <a:cubicBezTo>
                                  <a:pt x="34570" y="203340"/>
                                  <a:pt x="18631" y="120599"/>
                                  <a:pt x="10935" y="86893"/>
                                </a:cubicBezTo>
                                <a:cubicBezTo>
                                  <a:pt x="10363" y="85128"/>
                                  <a:pt x="9157" y="84531"/>
                                  <a:pt x="1486" y="84531"/>
                                </a:cubicBezTo>
                                <a:lnTo>
                                  <a:pt x="0" y="8463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9" name="Shape 99"/>
                        <wps:cNvSpPr/>
                        <wps:spPr>
                          <a:xfrm>
                            <a:off x="4154040" y="1689380"/>
                            <a:ext cx="508369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8369" h="401968">
                                <a:moveTo>
                                  <a:pt x="5918" y="0"/>
                                </a:moveTo>
                                <a:lnTo>
                                  <a:pt x="108166" y="0"/>
                                </a:lnTo>
                                <a:cubicBezTo>
                                  <a:pt x="111709" y="0"/>
                                  <a:pt x="114084" y="2362"/>
                                  <a:pt x="114084" y="5905"/>
                                </a:cubicBezTo>
                                <a:cubicBezTo>
                                  <a:pt x="118821" y="67983"/>
                                  <a:pt x="135954" y="234086"/>
                                  <a:pt x="143053" y="282550"/>
                                </a:cubicBezTo>
                                <a:cubicBezTo>
                                  <a:pt x="143637" y="287274"/>
                                  <a:pt x="145415" y="288468"/>
                                  <a:pt x="150737" y="288468"/>
                                </a:cubicBezTo>
                                <a:cubicBezTo>
                                  <a:pt x="155448" y="288468"/>
                                  <a:pt x="157239" y="287274"/>
                                  <a:pt x="157810" y="282550"/>
                                </a:cubicBezTo>
                                <a:cubicBezTo>
                                  <a:pt x="165507" y="235267"/>
                                  <a:pt x="185014" y="83934"/>
                                  <a:pt x="193281" y="17729"/>
                                </a:cubicBezTo>
                                <a:cubicBezTo>
                                  <a:pt x="193281" y="14186"/>
                                  <a:pt x="195669" y="11811"/>
                                  <a:pt x="199199" y="11811"/>
                                </a:cubicBezTo>
                                <a:lnTo>
                                  <a:pt x="309740" y="11811"/>
                                </a:lnTo>
                                <a:cubicBezTo>
                                  <a:pt x="313284" y="11811"/>
                                  <a:pt x="315659" y="14186"/>
                                  <a:pt x="315659" y="17729"/>
                                </a:cubicBezTo>
                                <a:cubicBezTo>
                                  <a:pt x="323914" y="83934"/>
                                  <a:pt x="345212" y="234086"/>
                                  <a:pt x="353479" y="282550"/>
                                </a:cubicBezTo>
                                <a:cubicBezTo>
                                  <a:pt x="354673" y="287274"/>
                                  <a:pt x="356438" y="288468"/>
                                  <a:pt x="361188" y="288468"/>
                                </a:cubicBezTo>
                                <a:cubicBezTo>
                                  <a:pt x="366497" y="288468"/>
                                  <a:pt x="367665" y="287274"/>
                                  <a:pt x="368859" y="281965"/>
                                </a:cubicBezTo>
                                <a:cubicBezTo>
                                  <a:pt x="375374" y="233502"/>
                                  <a:pt x="391909" y="66789"/>
                                  <a:pt x="396634" y="5905"/>
                                </a:cubicBezTo>
                                <a:cubicBezTo>
                                  <a:pt x="396634" y="2362"/>
                                  <a:pt x="399009" y="0"/>
                                  <a:pt x="402539" y="0"/>
                                </a:cubicBezTo>
                                <a:lnTo>
                                  <a:pt x="502450" y="0"/>
                                </a:lnTo>
                                <a:cubicBezTo>
                                  <a:pt x="505994" y="0"/>
                                  <a:pt x="508369" y="2362"/>
                                  <a:pt x="508369" y="5905"/>
                                </a:cubicBezTo>
                                <a:cubicBezTo>
                                  <a:pt x="505409" y="40183"/>
                                  <a:pt x="464033" y="315074"/>
                                  <a:pt x="448666" y="395453"/>
                                </a:cubicBezTo>
                                <a:cubicBezTo>
                                  <a:pt x="447485" y="400774"/>
                                  <a:pt x="444526" y="401968"/>
                                  <a:pt x="439204" y="401968"/>
                                </a:cubicBezTo>
                                <a:lnTo>
                                  <a:pt x="302654" y="401968"/>
                                </a:lnTo>
                                <a:cubicBezTo>
                                  <a:pt x="298514" y="401371"/>
                                  <a:pt x="296736" y="399605"/>
                                  <a:pt x="295554" y="394868"/>
                                </a:cubicBezTo>
                                <a:cubicBezTo>
                                  <a:pt x="288468" y="364134"/>
                                  <a:pt x="267780" y="234671"/>
                                  <a:pt x="256553" y="154877"/>
                                </a:cubicBezTo>
                                <a:cubicBezTo>
                                  <a:pt x="255943" y="151930"/>
                                  <a:pt x="254165" y="150736"/>
                                  <a:pt x="251219" y="150736"/>
                                </a:cubicBezTo>
                                <a:cubicBezTo>
                                  <a:pt x="248260" y="150736"/>
                                  <a:pt x="246482" y="151930"/>
                                  <a:pt x="245897" y="154877"/>
                                </a:cubicBezTo>
                                <a:cubicBezTo>
                                  <a:pt x="235852" y="234671"/>
                                  <a:pt x="216345" y="365328"/>
                                  <a:pt x="209258" y="396062"/>
                                </a:cubicBezTo>
                                <a:cubicBezTo>
                                  <a:pt x="207467" y="401371"/>
                                  <a:pt x="205105" y="401968"/>
                                  <a:pt x="199796" y="401968"/>
                                </a:cubicBezTo>
                                <a:lnTo>
                                  <a:pt x="66789" y="401968"/>
                                </a:lnTo>
                                <a:cubicBezTo>
                                  <a:pt x="62649" y="401371"/>
                                  <a:pt x="60884" y="399605"/>
                                  <a:pt x="59690" y="394868"/>
                                </a:cubicBezTo>
                                <a:cubicBezTo>
                                  <a:pt x="44907" y="314490"/>
                                  <a:pt x="2959" y="37236"/>
                                  <a:pt x="0" y="5905"/>
                                </a:cubicBezTo>
                                <a:cubicBezTo>
                                  <a:pt x="0" y="2362"/>
                                  <a:pt x="2362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0" name="Shape 100"/>
                        <wps:cNvSpPr/>
                        <wps:spPr>
                          <a:xfrm>
                            <a:off x="4831953" y="1689380"/>
                            <a:ext cx="106400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6400" h="401968">
                                <a:moveTo>
                                  <a:pt x="5918" y="0"/>
                                </a:moveTo>
                                <a:lnTo>
                                  <a:pt x="100495" y="0"/>
                                </a:lnTo>
                                <a:cubicBezTo>
                                  <a:pt x="104039" y="0"/>
                                  <a:pt x="106400" y="2362"/>
                                  <a:pt x="106400" y="5905"/>
                                </a:cubicBezTo>
                                <a:lnTo>
                                  <a:pt x="106400" y="396062"/>
                                </a:lnTo>
                                <a:cubicBezTo>
                                  <a:pt x="106400" y="399605"/>
                                  <a:pt x="104039" y="401968"/>
                                  <a:pt x="100495" y="401968"/>
                                </a:cubicBezTo>
                                <a:lnTo>
                                  <a:pt x="5918" y="401968"/>
                                </a:lnTo>
                                <a:cubicBezTo>
                                  <a:pt x="2375" y="401968"/>
                                  <a:pt x="0" y="399605"/>
                                  <a:pt x="0" y="396062"/>
                                </a:cubicBezTo>
                                <a:lnTo>
                                  <a:pt x="0" y="5905"/>
                                </a:lnTo>
                                <a:cubicBezTo>
                                  <a:pt x="0" y="2362"/>
                                  <a:pt x="2375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1" name="Shape 101"/>
                        <wps:cNvSpPr/>
                        <wps:spPr>
                          <a:xfrm>
                            <a:off x="5102656" y="1689375"/>
                            <a:ext cx="254775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4775" h="401980">
                                <a:moveTo>
                                  <a:pt x="5918" y="0"/>
                                </a:moveTo>
                                <a:lnTo>
                                  <a:pt x="248869" y="0"/>
                                </a:lnTo>
                                <a:cubicBezTo>
                                  <a:pt x="252425" y="0"/>
                                  <a:pt x="254775" y="2375"/>
                                  <a:pt x="254775" y="5918"/>
                                </a:cubicBezTo>
                                <a:lnTo>
                                  <a:pt x="254775" y="80404"/>
                                </a:lnTo>
                                <a:cubicBezTo>
                                  <a:pt x="254775" y="83934"/>
                                  <a:pt x="252425" y="86309"/>
                                  <a:pt x="248869" y="86309"/>
                                </a:cubicBezTo>
                                <a:lnTo>
                                  <a:pt x="184429" y="86309"/>
                                </a:lnTo>
                                <a:cubicBezTo>
                                  <a:pt x="182067" y="86309"/>
                                  <a:pt x="180873" y="87490"/>
                                  <a:pt x="180873" y="89852"/>
                                </a:cubicBezTo>
                                <a:lnTo>
                                  <a:pt x="180873" y="396062"/>
                                </a:lnTo>
                                <a:cubicBezTo>
                                  <a:pt x="180873" y="399605"/>
                                  <a:pt x="178524" y="401980"/>
                                  <a:pt x="174968" y="401980"/>
                                </a:cubicBezTo>
                                <a:lnTo>
                                  <a:pt x="80404" y="401980"/>
                                </a:lnTo>
                                <a:cubicBezTo>
                                  <a:pt x="76848" y="401980"/>
                                  <a:pt x="74485" y="399605"/>
                                  <a:pt x="74485" y="396062"/>
                                </a:cubicBezTo>
                                <a:lnTo>
                                  <a:pt x="74485" y="89852"/>
                                </a:lnTo>
                                <a:cubicBezTo>
                                  <a:pt x="74485" y="87490"/>
                                  <a:pt x="73292" y="86309"/>
                                  <a:pt x="70942" y="86309"/>
                                </a:cubicBezTo>
                                <a:lnTo>
                                  <a:pt x="5918" y="86309"/>
                                </a:lnTo>
                                <a:cubicBezTo>
                                  <a:pt x="2375" y="86309"/>
                                  <a:pt x="0" y="83934"/>
                                  <a:pt x="0" y="80404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75"/>
                                  <a:pt x="2375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2" name="Shape 102"/>
                        <wps:cNvSpPr/>
                        <wps:spPr>
                          <a:xfrm>
                            <a:off x="5466719" y="1689380"/>
                            <a:ext cx="181185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85" h="401968">
                                <a:moveTo>
                                  <a:pt x="109360" y="0"/>
                                </a:moveTo>
                                <a:lnTo>
                                  <a:pt x="181185" y="0"/>
                                </a:lnTo>
                                <a:lnTo>
                                  <a:pt x="181185" y="84638"/>
                                </a:lnTo>
                                <a:lnTo>
                                  <a:pt x="175500" y="85050"/>
                                </a:lnTo>
                                <a:cubicBezTo>
                                  <a:pt x="174095" y="85420"/>
                                  <a:pt x="173501" y="86011"/>
                                  <a:pt x="173203" y="86893"/>
                                </a:cubicBezTo>
                                <a:cubicBezTo>
                                  <a:pt x="164338" y="120599"/>
                                  <a:pt x="146609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43" y="230543"/>
                                </a:cubicBezTo>
                                <a:lnTo>
                                  <a:pt x="181185" y="230543"/>
                                </a:lnTo>
                                <a:lnTo>
                                  <a:pt x="181185" y="309753"/>
                                </a:lnTo>
                                <a:lnTo>
                                  <a:pt x="134176" y="309753"/>
                                </a:lnTo>
                                <a:cubicBezTo>
                                  <a:pt x="131229" y="309753"/>
                                  <a:pt x="128867" y="310934"/>
                                  <a:pt x="128283" y="313880"/>
                                </a:cubicBezTo>
                                <a:lnTo>
                                  <a:pt x="109969" y="396049"/>
                                </a:lnTo>
                                <a:cubicBezTo>
                                  <a:pt x="108179" y="400774"/>
                                  <a:pt x="105816" y="401968"/>
                                  <a:pt x="102260" y="401968"/>
                                </a:cubicBezTo>
                                <a:lnTo>
                                  <a:pt x="5334" y="401968"/>
                                </a:lnTo>
                                <a:cubicBezTo>
                                  <a:pt x="2375" y="401968"/>
                                  <a:pt x="0" y="400202"/>
                                  <a:pt x="1181" y="396049"/>
                                </a:cubicBezTo>
                                <a:cubicBezTo>
                                  <a:pt x="18326" y="322745"/>
                                  <a:pt x="78042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6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3" name="Shape 103"/>
                        <wps:cNvSpPr/>
                        <wps:spPr>
                          <a:xfrm>
                            <a:off x="5647904" y="1689380"/>
                            <a:ext cx="186506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506" h="401968">
                                <a:moveTo>
                                  <a:pt x="0" y="0"/>
                                </a:moveTo>
                                <a:lnTo>
                                  <a:pt x="80105" y="0"/>
                                </a:lnTo>
                                <a:cubicBezTo>
                                  <a:pt x="84233" y="0"/>
                                  <a:pt x="86023" y="2362"/>
                                  <a:pt x="87192" y="5918"/>
                                </a:cubicBezTo>
                                <a:cubicBezTo>
                                  <a:pt x="110839" y="93993"/>
                                  <a:pt x="174085" y="342849"/>
                                  <a:pt x="185909" y="396049"/>
                                </a:cubicBezTo>
                                <a:cubicBezTo>
                                  <a:pt x="186506" y="399618"/>
                                  <a:pt x="185909" y="401968"/>
                                  <a:pt x="181782" y="401968"/>
                                </a:cubicBezTo>
                                <a:lnTo>
                                  <a:pt x="75368" y="401968"/>
                                </a:lnTo>
                                <a:cubicBezTo>
                                  <a:pt x="71241" y="401968"/>
                                  <a:pt x="68866" y="400774"/>
                                  <a:pt x="67685" y="396049"/>
                                </a:cubicBezTo>
                                <a:lnTo>
                                  <a:pt x="49359" y="313284"/>
                                </a:lnTo>
                                <a:cubicBezTo>
                                  <a:pt x="48190" y="309753"/>
                                  <a:pt x="46996" y="309753"/>
                                  <a:pt x="44634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6" y="230543"/>
                                </a:lnTo>
                                <a:cubicBezTo>
                                  <a:pt x="37535" y="230543"/>
                                  <a:pt x="38729" y="229946"/>
                                  <a:pt x="38729" y="227584"/>
                                </a:cubicBezTo>
                                <a:cubicBezTo>
                                  <a:pt x="34576" y="203340"/>
                                  <a:pt x="18624" y="120599"/>
                                  <a:pt x="10928" y="86893"/>
                                </a:cubicBezTo>
                                <a:cubicBezTo>
                                  <a:pt x="10357" y="85128"/>
                                  <a:pt x="9163" y="84531"/>
                                  <a:pt x="1479" y="84531"/>
                                </a:cubicBezTo>
                                <a:lnTo>
                                  <a:pt x="0" y="84638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4" name="Shape 104"/>
                        <wps:cNvSpPr/>
                        <wps:spPr>
                          <a:xfrm>
                            <a:off x="5981524" y="1683469"/>
                            <a:ext cx="263055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3055" h="413791">
                                <a:moveTo>
                                  <a:pt x="167297" y="0"/>
                                </a:moveTo>
                                <a:cubicBezTo>
                                  <a:pt x="201575" y="0"/>
                                  <a:pt x="236449" y="4140"/>
                                  <a:pt x="254191" y="10046"/>
                                </a:cubicBezTo>
                                <a:cubicBezTo>
                                  <a:pt x="256553" y="11227"/>
                                  <a:pt x="257150" y="11824"/>
                                  <a:pt x="257150" y="15367"/>
                                </a:cubicBezTo>
                                <a:lnTo>
                                  <a:pt x="252997" y="93993"/>
                                </a:lnTo>
                                <a:cubicBezTo>
                                  <a:pt x="252997" y="95758"/>
                                  <a:pt x="251232" y="98717"/>
                                  <a:pt x="248272" y="97536"/>
                                </a:cubicBezTo>
                                <a:cubicBezTo>
                                  <a:pt x="231127" y="93993"/>
                                  <a:pt x="207493" y="91034"/>
                                  <a:pt x="186792" y="91034"/>
                                </a:cubicBezTo>
                                <a:cubicBezTo>
                                  <a:pt x="132995" y="91034"/>
                                  <a:pt x="117043" y="111722"/>
                                  <a:pt x="117043" y="210439"/>
                                </a:cubicBezTo>
                                <a:cubicBezTo>
                                  <a:pt x="117043" y="301485"/>
                                  <a:pt x="132995" y="322161"/>
                                  <a:pt x="186792" y="322161"/>
                                </a:cubicBezTo>
                                <a:cubicBezTo>
                                  <a:pt x="209855" y="322161"/>
                                  <a:pt x="234671" y="318618"/>
                                  <a:pt x="250647" y="315074"/>
                                </a:cubicBezTo>
                                <a:cubicBezTo>
                                  <a:pt x="253594" y="314477"/>
                                  <a:pt x="257150" y="314477"/>
                                  <a:pt x="257747" y="318034"/>
                                </a:cubicBezTo>
                                <a:lnTo>
                                  <a:pt x="262458" y="393700"/>
                                </a:lnTo>
                                <a:cubicBezTo>
                                  <a:pt x="263055" y="397243"/>
                                  <a:pt x="260680" y="399605"/>
                                  <a:pt x="258915" y="400202"/>
                                </a:cubicBezTo>
                                <a:cubicBezTo>
                                  <a:pt x="235864" y="407873"/>
                                  <a:pt x="208661" y="413791"/>
                                  <a:pt x="167297" y="413791"/>
                                </a:cubicBezTo>
                                <a:cubicBezTo>
                                  <a:pt x="44933" y="413791"/>
                                  <a:pt x="0" y="341084"/>
                                  <a:pt x="0" y="209842"/>
                                </a:cubicBezTo>
                                <a:cubicBezTo>
                                  <a:pt x="0" y="80975"/>
                                  <a:pt x="44933" y="0"/>
                                  <a:pt x="16729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5" name="Shape 105"/>
                        <wps:cNvSpPr/>
                        <wps:spPr>
                          <a:xfrm>
                            <a:off x="6395245" y="1689373"/>
                            <a:ext cx="159004" cy="40788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004" h="407886">
                                <a:moveTo>
                                  <a:pt x="58534" y="0"/>
                                </a:moveTo>
                                <a:lnTo>
                                  <a:pt x="153099" y="0"/>
                                </a:lnTo>
                                <a:cubicBezTo>
                                  <a:pt x="156642" y="0"/>
                                  <a:pt x="159004" y="2362"/>
                                  <a:pt x="159004" y="5918"/>
                                </a:cubicBezTo>
                                <a:lnTo>
                                  <a:pt x="159004" y="299110"/>
                                </a:lnTo>
                                <a:cubicBezTo>
                                  <a:pt x="159004" y="367690"/>
                                  <a:pt x="146012" y="407886"/>
                                  <a:pt x="59118" y="407886"/>
                                </a:cubicBezTo>
                                <a:cubicBezTo>
                                  <a:pt x="35471" y="407886"/>
                                  <a:pt x="14186" y="403746"/>
                                  <a:pt x="5321" y="401371"/>
                                </a:cubicBezTo>
                                <a:cubicBezTo>
                                  <a:pt x="1765" y="400215"/>
                                  <a:pt x="0" y="397827"/>
                                  <a:pt x="0" y="393700"/>
                                </a:cubicBezTo>
                                <a:lnTo>
                                  <a:pt x="0" y="322161"/>
                                </a:lnTo>
                                <a:cubicBezTo>
                                  <a:pt x="0" y="318033"/>
                                  <a:pt x="2362" y="316255"/>
                                  <a:pt x="6515" y="316852"/>
                                </a:cubicBezTo>
                                <a:cubicBezTo>
                                  <a:pt x="11824" y="317436"/>
                                  <a:pt x="17145" y="318033"/>
                                  <a:pt x="20091" y="318033"/>
                                </a:cubicBezTo>
                                <a:cubicBezTo>
                                  <a:pt x="47295" y="318033"/>
                                  <a:pt x="52616" y="309766"/>
                                  <a:pt x="52616" y="275463"/>
                                </a:cubicBezTo>
                                <a:lnTo>
                                  <a:pt x="52616" y="5918"/>
                                </a:lnTo>
                                <a:cubicBezTo>
                                  <a:pt x="52616" y="2362"/>
                                  <a:pt x="54978" y="0"/>
                                  <a:pt x="58534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6" name="Shape 106"/>
                        <wps:cNvSpPr/>
                        <wps:spPr>
                          <a:xfrm>
                            <a:off x="6704362" y="1689380"/>
                            <a:ext cx="181184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84" h="401968">
                                <a:moveTo>
                                  <a:pt x="109360" y="0"/>
                                </a:moveTo>
                                <a:lnTo>
                                  <a:pt x="181184" y="0"/>
                                </a:lnTo>
                                <a:lnTo>
                                  <a:pt x="181184" y="84639"/>
                                </a:lnTo>
                                <a:lnTo>
                                  <a:pt x="175503" y="85050"/>
                                </a:lnTo>
                                <a:cubicBezTo>
                                  <a:pt x="174098" y="85420"/>
                                  <a:pt x="173507" y="86011"/>
                                  <a:pt x="173215" y="86893"/>
                                </a:cubicBezTo>
                                <a:cubicBezTo>
                                  <a:pt x="164338" y="120599"/>
                                  <a:pt x="146609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44" y="230543"/>
                                </a:cubicBezTo>
                                <a:lnTo>
                                  <a:pt x="181184" y="230543"/>
                                </a:lnTo>
                                <a:lnTo>
                                  <a:pt x="181184" y="309753"/>
                                </a:lnTo>
                                <a:lnTo>
                                  <a:pt x="134188" y="309753"/>
                                </a:lnTo>
                                <a:cubicBezTo>
                                  <a:pt x="131229" y="309753"/>
                                  <a:pt x="128880" y="310934"/>
                                  <a:pt x="128283" y="313880"/>
                                </a:cubicBezTo>
                                <a:lnTo>
                                  <a:pt x="109969" y="396049"/>
                                </a:lnTo>
                                <a:cubicBezTo>
                                  <a:pt x="108179" y="400774"/>
                                  <a:pt x="105817" y="401968"/>
                                  <a:pt x="102260" y="401968"/>
                                </a:cubicBezTo>
                                <a:lnTo>
                                  <a:pt x="5334" y="401968"/>
                                </a:lnTo>
                                <a:cubicBezTo>
                                  <a:pt x="2375" y="401968"/>
                                  <a:pt x="0" y="400202"/>
                                  <a:pt x="1194" y="396049"/>
                                </a:cubicBezTo>
                                <a:cubicBezTo>
                                  <a:pt x="18326" y="322745"/>
                                  <a:pt x="78042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7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7" name="Shape 107"/>
                        <wps:cNvSpPr/>
                        <wps:spPr>
                          <a:xfrm>
                            <a:off x="6885546" y="1689380"/>
                            <a:ext cx="186506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506" h="401968">
                                <a:moveTo>
                                  <a:pt x="0" y="0"/>
                                </a:moveTo>
                                <a:lnTo>
                                  <a:pt x="80105" y="0"/>
                                </a:lnTo>
                                <a:cubicBezTo>
                                  <a:pt x="84233" y="0"/>
                                  <a:pt x="86023" y="2362"/>
                                  <a:pt x="87192" y="5918"/>
                                </a:cubicBezTo>
                                <a:cubicBezTo>
                                  <a:pt x="110840" y="93993"/>
                                  <a:pt x="174086" y="342849"/>
                                  <a:pt x="185910" y="396049"/>
                                </a:cubicBezTo>
                                <a:cubicBezTo>
                                  <a:pt x="186506" y="399618"/>
                                  <a:pt x="185910" y="401968"/>
                                  <a:pt x="181782" y="401968"/>
                                </a:cubicBezTo>
                                <a:lnTo>
                                  <a:pt x="75368" y="401968"/>
                                </a:lnTo>
                                <a:cubicBezTo>
                                  <a:pt x="71241" y="401968"/>
                                  <a:pt x="68853" y="400774"/>
                                  <a:pt x="67697" y="396049"/>
                                </a:cubicBezTo>
                                <a:lnTo>
                                  <a:pt x="49359" y="313284"/>
                                </a:lnTo>
                                <a:cubicBezTo>
                                  <a:pt x="48191" y="309753"/>
                                  <a:pt x="46996" y="309753"/>
                                  <a:pt x="44634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7" y="230543"/>
                                </a:lnTo>
                                <a:cubicBezTo>
                                  <a:pt x="37535" y="230543"/>
                                  <a:pt x="38729" y="229946"/>
                                  <a:pt x="38729" y="227584"/>
                                </a:cubicBezTo>
                                <a:cubicBezTo>
                                  <a:pt x="34576" y="203340"/>
                                  <a:pt x="18625" y="120599"/>
                                  <a:pt x="10929" y="86893"/>
                                </a:cubicBezTo>
                                <a:cubicBezTo>
                                  <a:pt x="10358" y="85128"/>
                                  <a:pt x="9163" y="84531"/>
                                  <a:pt x="1493" y="84531"/>
                                </a:cubicBezTo>
                                <a:lnTo>
                                  <a:pt x="0" y="8463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8" name="Shape 108"/>
                        <wps:cNvSpPr/>
                        <wps:spPr>
                          <a:xfrm>
                            <a:off x="1086451" y="1077496"/>
                            <a:ext cx="841896" cy="110902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41896" h="1109028">
                                <a:moveTo>
                                  <a:pt x="205778" y="0"/>
                                </a:moveTo>
                                <a:lnTo>
                                  <a:pt x="770979" y="147180"/>
                                </a:lnTo>
                                <a:lnTo>
                                  <a:pt x="730949" y="313233"/>
                                </a:lnTo>
                                <a:lnTo>
                                  <a:pt x="335280" y="212344"/>
                                </a:lnTo>
                                <a:lnTo>
                                  <a:pt x="194450" y="922058"/>
                                </a:lnTo>
                                <a:lnTo>
                                  <a:pt x="611365" y="836041"/>
                                </a:lnTo>
                                <a:lnTo>
                                  <a:pt x="646532" y="669976"/>
                                </a:lnTo>
                                <a:lnTo>
                                  <a:pt x="501828" y="639712"/>
                                </a:lnTo>
                                <a:lnTo>
                                  <a:pt x="537578" y="474269"/>
                                </a:lnTo>
                                <a:lnTo>
                                  <a:pt x="841896" y="550024"/>
                                </a:lnTo>
                                <a:lnTo>
                                  <a:pt x="750469" y="981697"/>
                                </a:lnTo>
                                <a:lnTo>
                                  <a:pt x="133312" y="1109028"/>
                                </a:lnTo>
                                <a:lnTo>
                                  <a:pt x="0" y="1008659"/>
                                </a:lnTo>
                                <a:lnTo>
                                  <a:pt x="20577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9" name="Shape 109"/>
                        <wps:cNvSpPr/>
                        <wps:spPr>
                          <a:xfrm>
                            <a:off x="947146" y="938792"/>
                            <a:ext cx="277406" cy="27739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7406" h="277393">
                                <a:moveTo>
                                  <a:pt x="138709" y="0"/>
                                </a:moveTo>
                                <a:cubicBezTo>
                                  <a:pt x="215290" y="0"/>
                                  <a:pt x="277406" y="62103"/>
                                  <a:pt x="277406" y="138709"/>
                                </a:cubicBezTo>
                                <a:cubicBezTo>
                                  <a:pt x="277406" y="215303"/>
                                  <a:pt x="215290" y="277393"/>
                                  <a:pt x="138709" y="277393"/>
                                </a:cubicBezTo>
                                <a:cubicBezTo>
                                  <a:pt x="62090" y="277393"/>
                                  <a:pt x="0" y="215303"/>
                                  <a:pt x="0" y="138709"/>
                                </a:cubicBezTo>
                                <a:cubicBezTo>
                                  <a:pt x="0" y="62103"/>
                                  <a:pt x="62090" y="0"/>
                                  <a:pt x="13870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0" name="Shape 110"/>
                        <wps:cNvSpPr/>
                        <wps:spPr>
                          <a:xfrm>
                            <a:off x="478625" y="3027154"/>
                            <a:ext cx="425971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25971" h="336817">
                                <a:moveTo>
                                  <a:pt x="4953" y="0"/>
                                </a:moveTo>
                                <a:lnTo>
                                  <a:pt x="90640" y="0"/>
                                </a:lnTo>
                                <a:cubicBezTo>
                                  <a:pt x="93624" y="0"/>
                                  <a:pt x="95593" y="1981"/>
                                  <a:pt x="95593" y="4953"/>
                                </a:cubicBezTo>
                                <a:cubicBezTo>
                                  <a:pt x="99555" y="56960"/>
                                  <a:pt x="113932" y="196151"/>
                                  <a:pt x="119863" y="236766"/>
                                </a:cubicBezTo>
                                <a:cubicBezTo>
                                  <a:pt x="120371" y="240728"/>
                                  <a:pt x="121857" y="241719"/>
                                  <a:pt x="126314" y="241719"/>
                                </a:cubicBezTo>
                                <a:cubicBezTo>
                                  <a:pt x="130264" y="241719"/>
                                  <a:pt x="131750" y="240728"/>
                                  <a:pt x="132258" y="236766"/>
                                </a:cubicBezTo>
                                <a:cubicBezTo>
                                  <a:pt x="138684" y="197142"/>
                                  <a:pt x="155029" y="70345"/>
                                  <a:pt x="161963" y="14859"/>
                                </a:cubicBezTo>
                                <a:cubicBezTo>
                                  <a:pt x="161963" y="11887"/>
                                  <a:pt x="163957" y="9906"/>
                                  <a:pt x="166929" y="9906"/>
                                </a:cubicBezTo>
                                <a:lnTo>
                                  <a:pt x="259550" y="9906"/>
                                </a:lnTo>
                                <a:cubicBezTo>
                                  <a:pt x="262522" y="9906"/>
                                  <a:pt x="264503" y="11887"/>
                                  <a:pt x="264503" y="14859"/>
                                </a:cubicBezTo>
                                <a:cubicBezTo>
                                  <a:pt x="271437" y="70345"/>
                                  <a:pt x="289268" y="196151"/>
                                  <a:pt x="296202" y="236766"/>
                                </a:cubicBezTo>
                                <a:cubicBezTo>
                                  <a:pt x="297193" y="240728"/>
                                  <a:pt x="298679" y="241719"/>
                                  <a:pt x="302641" y="241719"/>
                                </a:cubicBezTo>
                                <a:cubicBezTo>
                                  <a:pt x="307099" y="241719"/>
                                  <a:pt x="308089" y="240728"/>
                                  <a:pt x="309080" y="236271"/>
                                </a:cubicBezTo>
                                <a:cubicBezTo>
                                  <a:pt x="314528" y="195656"/>
                                  <a:pt x="328397" y="55969"/>
                                  <a:pt x="332359" y="4953"/>
                                </a:cubicBezTo>
                                <a:cubicBezTo>
                                  <a:pt x="332359" y="1981"/>
                                  <a:pt x="334340" y="0"/>
                                  <a:pt x="337312" y="0"/>
                                </a:cubicBezTo>
                                <a:lnTo>
                                  <a:pt x="421018" y="0"/>
                                </a:lnTo>
                                <a:cubicBezTo>
                                  <a:pt x="423989" y="0"/>
                                  <a:pt x="425971" y="1981"/>
                                  <a:pt x="425971" y="4953"/>
                                </a:cubicBezTo>
                                <a:cubicBezTo>
                                  <a:pt x="423494" y="33680"/>
                                  <a:pt x="388823" y="264008"/>
                                  <a:pt x="375945" y="331369"/>
                                </a:cubicBezTo>
                                <a:cubicBezTo>
                                  <a:pt x="374955" y="335826"/>
                                  <a:pt x="372478" y="336817"/>
                                  <a:pt x="368021" y="336817"/>
                                </a:cubicBezTo>
                                <a:lnTo>
                                  <a:pt x="253606" y="336817"/>
                                </a:lnTo>
                                <a:cubicBezTo>
                                  <a:pt x="250139" y="336321"/>
                                  <a:pt x="248653" y="334835"/>
                                  <a:pt x="247663" y="330873"/>
                                </a:cubicBezTo>
                                <a:cubicBezTo>
                                  <a:pt x="241719" y="305117"/>
                                  <a:pt x="224384" y="196647"/>
                                  <a:pt x="214973" y="129769"/>
                                </a:cubicBezTo>
                                <a:cubicBezTo>
                                  <a:pt x="214478" y="127292"/>
                                  <a:pt x="212992" y="126314"/>
                                  <a:pt x="210515" y="126314"/>
                                </a:cubicBezTo>
                                <a:cubicBezTo>
                                  <a:pt x="208039" y="126314"/>
                                  <a:pt x="206553" y="127292"/>
                                  <a:pt x="206058" y="129769"/>
                                </a:cubicBezTo>
                                <a:cubicBezTo>
                                  <a:pt x="197637" y="196647"/>
                                  <a:pt x="181293" y="306108"/>
                                  <a:pt x="175349" y="331863"/>
                                </a:cubicBezTo>
                                <a:cubicBezTo>
                                  <a:pt x="173863" y="336321"/>
                                  <a:pt x="171882" y="336817"/>
                                  <a:pt x="167424" y="336817"/>
                                </a:cubicBezTo>
                                <a:lnTo>
                                  <a:pt x="55969" y="336817"/>
                                </a:lnTo>
                                <a:cubicBezTo>
                                  <a:pt x="52502" y="336321"/>
                                  <a:pt x="51016" y="334835"/>
                                  <a:pt x="50025" y="330873"/>
                                </a:cubicBezTo>
                                <a:cubicBezTo>
                                  <a:pt x="37643" y="263512"/>
                                  <a:pt x="2476" y="31217"/>
                                  <a:pt x="0" y="4953"/>
                                </a:cubicBezTo>
                                <a:cubicBezTo>
                                  <a:pt x="0" y="1981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1" name="Shape 111"/>
                        <wps:cNvSpPr/>
                        <wps:spPr>
                          <a:xfrm>
                            <a:off x="916969" y="3027148"/>
                            <a:ext cx="284810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4810" h="336817">
                                <a:moveTo>
                                  <a:pt x="5448" y="0"/>
                                </a:moveTo>
                                <a:lnTo>
                                  <a:pt x="84696" y="0"/>
                                </a:lnTo>
                                <a:cubicBezTo>
                                  <a:pt x="87173" y="0"/>
                                  <a:pt x="91135" y="991"/>
                                  <a:pt x="92126" y="4966"/>
                                </a:cubicBezTo>
                                <a:cubicBezTo>
                                  <a:pt x="98069" y="23787"/>
                                  <a:pt x="131750" y="117399"/>
                                  <a:pt x="140665" y="138201"/>
                                </a:cubicBezTo>
                                <a:cubicBezTo>
                                  <a:pt x="141161" y="139687"/>
                                  <a:pt x="142646" y="140183"/>
                                  <a:pt x="144132" y="140183"/>
                                </a:cubicBezTo>
                                <a:cubicBezTo>
                                  <a:pt x="146114" y="140183"/>
                                  <a:pt x="146609" y="140183"/>
                                  <a:pt x="147599" y="138201"/>
                                </a:cubicBezTo>
                                <a:cubicBezTo>
                                  <a:pt x="156515" y="117399"/>
                                  <a:pt x="188709" y="25756"/>
                                  <a:pt x="195643" y="4966"/>
                                </a:cubicBezTo>
                                <a:cubicBezTo>
                                  <a:pt x="196634" y="1486"/>
                                  <a:pt x="199606" y="0"/>
                                  <a:pt x="202082" y="0"/>
                                </a:cubicBezTo>
                                <a:lnTo>
                                  <a:pt x="279349" y="0"/>
                                </a:lnTo>
                                <a:cubicBezTo>
                                  <a:pt x="282321" y="0"/>
                                  <a:pt x="284810" y="1981"/>
                                  <a:pt x="284810" y="4966"/>
                                </a:cubicBezTo>
                                <a:cubicBezTo>
                                  <a:pt x="284810" y="14872"/>
                                  <a:pt x="235763" y="124828"/>
                                  <a:pt x="203568" y="186245"/>
                                </a:cubicBezTo>
                                <a:cubicBezTo>
                                  <a:pt x="191186" y="209525"/>
                                  <a:pt x="185738" y="219926"/>
                                  <a:pt x="185738" y="227356"/>
                                </a:cubicBezTo>
                                <a:lnTo>
                                  <a:pt x="185738" y="331876"/>
                                </a:lnTo>
                                <a:cubicBezTo>
                                  <a:pt x="185738" y="334835"/>
                                  <a:pt x="183756" y="336817"/>
                                  <a:pt x="180785" y="336817"/>
                                </a:cubicBezTo>
                                <a:lnTo>
                                  <a:pt x="101537" y="336817"/>
                                </a:lnTo>
                                <a:cubicBezTo>
                                  <a:pt x="98565" y="336817"/>
                                  <a:pt x="96584" y="334835"/>
                                  <a:pt x="96584" y="331876"/>
                                </a:cubicBezTo>
                                <a:lnTo>
                                  <a:pt x="96584" y="227356"/>
                                </a:lnTo>
                                <a:cubicBezTo>
                                  <a:pt x="96584" y="223393"/>
                                  <a:pt x="95593" y="218440"/>
                                  <a:pt x="94107" y="214973"/>
                                </a:cubicBezTo>
                                <a:lnTo>
                                  <a:pt x="77267" y="181788"/>
                                </a:lnTo>
                                <a:cubicBezTo>
                                  <a:pt x="31699" y="83223"/>
                                  <a:pt x="0" y="14872"/>
                                  <a:pt x="0" y="4966"/>
                                </a:cubicBezTo>
                                <a:cubicBezTo>
                                  <a:pt x="483" y="1981"/>
                                  <a:pt x="2476" y="0"/>
                                  <a:pt x="544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2" name="Shape 112"/>
                        <wps:cNvSpPr/>
                        <wps:spPr>
                          <a:xfrm>
                            <a:off x="1202755" y="3027143"/>
                            <a:ext cx="133236" cy="3417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3236" h="341782">
                                <a:moveTo>
                                  <a:pt x="49035" y="0"/>
                                </a:moveTo>
                                <a:lnTo>
                                  <a:pt x="128283" y="0"/>
                                </a:lnTo>
                                <a:cubicBezTo>
                                  <a:pt x="131254" y="0"/>
                                  <a:pt x="133236" y="1994"/>
                                  <a:pt x="133236" y="4966"/>
                                </a:cubicBezTo>
                                <a:lnTo>
                                  <a:pt x="133236" y="250647"/>
                                </a:lnTo>
                                <a:cubicBezTo>
                                  <a:pt x="133236" y="308102"/>
                                  <a:pt x="122339" y="341782"/>
                                  <a:pt x="49530" y="341782"/>
                                </a:cubicBezTo>
                                <a:cubicBezTo>
                                  <a:pt x="29718" y="341782"/>
                                  <a:pt x="11887" y="338315"/>
                                  <a:pt x="4458" y="336334"/>
                                </a:cubicBezTo>
                                <a:cubicBezTo>
                                  <a:pt x="1486" y="335343"/>
                                  <a:pt x="0" y="333350"/>
                                  <a:pt x="0" y="329895"/>
                                </a:cubicBezTo>
                                <a:lnTo>
                                  <a:pt x="0" y="269951"/>
                                </a:lnTo>
                                <a:cubicBezTo>
                                  <a:pt x="0" y="266497"/>
                                  <a:pt x="1981" y="265011"/>
                                  <a:pt x="5448" y="265506"/>
                                </a:cubicBezTo>
                                <a:cubicBezTo>
                                  <a:pt x="9906" y="266001"/>
                                  <a:pt x="14364" y="266497"/>
                                  <a:pt x="16840" y="266497"/>
                                </a:cubicBezTo>
                                <a:cubicBezTo>
                                  <a:pt x="39624" y="266497"/>
                                  <a:pt x="44082" y="259563"/>
                                  <a:pt x="44082" y="230823"/>
                                </a:cubicBezTo>
                                <a:lnTo>
                                  <a:pt x="44082" y="4966"/>
                                </a:lnTo>
                                <a:cubicBezTo>
                                  <a:pt x="44082" y="1994"/>
                                  <a:pt x="46063" y="0"/>
                                  <a:pt x="4903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3" name="Shape 113"/>
                        <wps:cNvSpPr/>
                        <wps:spPr>
                          <a:xfrm>
                            <a:off x="1362727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50" y="71272"/>
                                </a:lnTo>
                                <a:cubicBezTo>
                                  <a:pt x="145875" y="71580"/>
                                  <a:pt x="145383" y="72073"/>
                                  <a:pt x="145136" y="72809"/>
                                </a:cubicBezTo>
                                <a:cubicBezTo>
                                  <a:pt x="137706" y="101054"/>
                                  <a:pt x="122847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63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33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53" y="335826"/>
                                  <a:pt x="88659" y="336829"/>
                                  <a:pt x="85700" y="336829"/>
                                </a:cubicBezTo>
                                <a:lnTo>
                                  <a:pt x="4458" y="336829"/>
                                </a:lnTo>
                                <a:cubicBezTo>
                                  <a:pt x="1981" y="336829"/>
                                  <a:pt x="0" y="335331"/>
                                  <a:pt x="991" y="331876"/>
                                </a:cubicBezTo>
                                <a:cubicBezTo>
                                  <a:pt x="15354" y="270446"/>
                                  <a:pt x="65380" y="77775"/>
                                  <a:pt x="85700" y="4966"/>
                                </a:cubicBezTo>
                                <a:cubicBezTo>
                                  <a:pt x="86690" y="1981"/>
                                  <a:pt x="88659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4" name="Shape 114"/>
                        <wps:cNvSpPr/>
                        <wps:spPr>
                          <a:xfrm>
                            <a:off x="1514549" y="3027147"/>
                            <a:ext cx="156267" cy="4522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452221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108223" y="336829"/>
                                </a:lnTo>
                                <a:cubicBezTo>
                                  <a:pt x="90888" y="357619"/>
                                  <a:pt x="80981" y="372491"/>
                                  <a:pt x="80981" y="389318"/>
                                </a:cubicBezTo>
                                <a:cubicBezTo>
                                  <a:pt x="80981" y="399732"/>
                                  <a:pt x="85439" y="403695"/>
                                  <a:pt x="96831" y="403695"/>
                                </a:cubicBezTo>
                                <a:cubicBezTo>
                                  <a:pt x="102279" y="403695"/>
                                  <a:pt x="108223" y="403200"/>
                                  <a:pt x="114167" y="402209"/>
                                </a:cubicBezTo>
                                <a:cubicBezTo>
                                  <a:pt x="116148" y="401714"/>
                                  <a:pt x="118129" y="401218"/>
                                  <a:pt x="120110" y="401218"/>
                                </a:cubicBezTo>
                                <a:cubicBezTo>
                                  <a:pt x="122091" y="401218"/>
                                  <a:pt x="123082" y="402209"/>
                                  <a:pt x="123082" y="406172"/>
                                </a:cubicBezTo>
                                <a:lnTo>
                                  <a:pt x="123082" y="439852"/>
                                </a:lnTo>
                                <a:cubicBezTo>
                                  <a:pt x="123082" y="442824"/>
                                  <a:pt x="122091" y="444792"/>
                                  <a:pt x="119120" y="445795"/>
                                </a:cubicBezTo>
                                <a:cubicBezTo>
                                  <a:pt x="107728" y="449758"/>
                                  <a:pt x="88906" y="452221"/>
                                  <a:pt x="68104" y="452221"/>
                                </a:cubicBezTo>
                                <a:cubicBezTo>
                                  <a:pt x="29966" y="452221"/>
                                  <a:pt x="11640" y="439852"/>
                                  <a:pt x="11640" y="404673"/>
                                </a:cubicBezTo>
                                <a:cubicBezTo>
                                  <a:pt x="11640" y="381394"/>
                                  <a:pt x="23031" y="360604"/>
                                  <a:pt x="56712" y="332372"/>
                                </a:cubicBezTo>
                                <a:lnTo>
                                  <a:pt x="56712" y="331876"/>
                                </a:lnTo>
                                <a:lnTo>
                                  <a:pt x="41358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63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5" name="Shape 115"/>
                        <wps:cNvSpPr/>
                        <wps:spPr>
                          <a:xfrm>
                            <a:off x="1664371" y="3027144"/>
                            <a:ext cx="21348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487" h="336829">
                                <a:moveTo>
                                  <a:pt x="4953" y="0"/>
                                </a:moveTo>
                                <a:lnTo>
                                  <a:pt x="208521" y="0"/>
                                </a:lnTo>
                                <a:cubicBezTo>
                                  <a:pt x="211493" y="0"/>
                                  <a:pt x="213487" y="1994"/>
                                  <a:pt x="213487" y="4966"/>
                                </a:cubicBezTo>
                                <a:lnTo>
                                  <a:pt x="213487" y="67374"/>
                                </a:lnTo>
                                <a:cubicBezTo>
                                  <a:pt x="213487" y="70345"/>
                                  <a:pt x="211493" y="72327"/>
                                  <a:pt x="208521" y="72327"/>
                                </a:cubicBezTo>
                                <a:lnTo>
                                  <a:pt x="154534" y="72327"/>
                                </a:lnTo>
                                <a:cubicBezTo>
                                  <a:pt x="152553" y="72327"/>
                                  <a:pt x="151562" y="73317"/>
                                  <a:pt x="151562" y="75298"/>
                                </a:cubicBezTo>
                                <a:lnTo>
                                  <a:pt x="151562" y="331876"/>
                                </a:lnTo>
                                <a:cubicBezTo>
                                  <a:pt x="151562" y="334848"/>
                                  <a:pt x="149581" y="336829"/>
                                  <a:pt x="146609" y="336829"/>
                                </a:cubicBezTo>
                                <a:lnTo>
                                  <a:pt x="67361" y="336829"/>
                                </a:lnTo>
                                <a:cubicBezTo>
                                  <a:pt x="64389" y="336829"/>
                                  <a:pt x="62408" y="334848"/>
                                  <a:pt x="62408" y="331876"/>
                                </a:cubicBezTo>
                                <a:lnTo>
                                  <a:pt x="62408" y="75298"/>
                                </a:lnTo>
                                <a:cubicBezTo>
                                  <a:pt x="62408" y="73317"/>
                                  <a:pt x="61417" y="72327"/>
                                  <a:pt x="59436" y="72327"/>
                                </a:cubicBezTo>
                                <a:lnTo>
                                  <a:pt x="4953" y="72327"/>
                                </a:lnTo>
                                <a:cubicBezTo>
                                  <a:pt x="1981" y="72327"/>
                                  <a:pt x="0" y="70345"/>
                                  <a:pt x="0" y="67374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6" name="Shape 116"/>
                        <wps:cNvSpPr/>
                        <wps:spPr>
                          <a:xfrm>
                            <a:off x="1916478" y="3027149"/>
                            <a:ext cx="268453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8453" h="336817">
                                <a:moveTo>
                                  <a:pt x="4940" y="0"/>
                                </a:moveTo>
                                <a:lnTo>
                                  <a:pt x="84684" y="0"/>
                                </a:lnTo>
                                <a:cubicBezTo>
                                  <a:pt x="87668" y="0"/>
                                  <a:pt x="89649" y="1981"/>
                                  <a:pt x="89649" y="4966"/>
                                </a:cubicBezTo>
                                <a:lnTo>
                                  <a:pt x="89649" y="125324"/>
                                </a:lnTo>
                                <a:cubicBezTo>
                                  <a:pt x="89649" y="128283"/>
                                  <a:pt x="91135" y="129781"/>
                                  <a:pt x="97079" y="129781"/>
                                </a:cubicBezTo>
                                <a:cubicBezTo>
                                  <a:pt x="103022" y="129781"/>
                                  <a:pt x="106490" y="128283"/>
                                  <a:pt x="107480" y="126314"/>
                                </a:cubicBezTo>
                                <a:cubicBezTo>
                                  <a:pt x="123825" y="94615"/>
                                  <a:pt x="155029" y="29235"/>
                                  <a:pt x="165430" y="4458"/>
                                </a:cubicBezTo>
                                <a:cubicBezTo>
                                  <a:pt x="166421" y="1981"/>
                                  <a:pt x="168402" y="0"/>
                                  <a:pt x="171869" y="0"/>
                                </a:cubicBezTo>
                                <a:lnTo>
                                  <a:pt x="260033" y="0"/>
                                </a:lnTo>
                                <a:cubicBezTo>
                                  <a:pt x="263004" y="0"/>
                                  <a:pt x="264490" y="1981"/>
                                  <a:pt x="264490" y="4458"/>
                                </a:cubicBezTo>
                                <a:cubicBezTo>
                                  <a:pt x="255080" y="23787"/>
                                  <a:pt x="201587" y="116904"/>
                                  <a:pt x="181775" y="148107"/>
                                </a:cubicBezTo>
                                <a:cubicBezTo>
                                  <a:pt x="178803" y="153060"/>
                                  <a:pt x="178308" y="155537"/>
                                  <a:pt x="178308" y="158496"/>
                                </a:cubicBezTo>
                                <a:cubicBezTo>
                                  <a:pt x="178308" y="161480"/>
                                  <a:pt x="179299" y="164948"/>
                                  <a:pt x="181280" y="168415"/>
                                </a:cubicBezTo>
                                <a:cubicBezTo>
                                  <a:pt x="198615" y="197637"/>
                                  <a:pt x="257061" y="308102"/>
                                  <a:pt x="268453" y="332372"/>
                                </a:cubicBezTo>
                                <a:cubicBezTo>
                                  <a:pt x="268453" y="334835"/>
                                  <a:pt x="266967" y="336817"/>
                                  <a:pt x="263995" y="336817"/>
                                </a:cubicBezTo>
                                <a:lnTo>
                                  <a:pt x="171869" y="336817"/>
                                </a:lnTo>
                                <a:cubicBezTo>
                                  <a:pt x="167907" y="336817"/>
                                  <a:pt x="165430" y="334340"/>
                                  <a:pt x="164935" y="332855"/>
                                </a:cubicBezTo>
                                <a:cubicBezTo>
                                  <a:pt x="151067" y="297688"/>
                                  <a:pt x="120358" y="230327"/>
                                  <a:pt x="107963" y="205562"/>
                                </a:cubicBezTo>
                                <a:cubicBezTo>
                                  <a:pt x="106490" y="202590"/>
                                  <a:pt x="104013" y="201105"/>
                                  <a:pt x="98069" y="201105"/>
                                </a:cubicBezTo>
                                <a:cubicBezTo>
                                  <a:pt x="91630" y="201105"/>
                                  <a:pt x="89649" y="202590"/>
                                  <a:pt x="89649" y="205562"/>
                                </a:cubicBezTo>
                                <a:lnTo>
                                  <a:pt x="89649" y="331876"/>
                                </a:lnTo>
                                <a:cubicBezTo>
                                  <a:pt x="89649" y="334835"/>
                                  <a:pt x="87668" y="336817"/>
                                  <a:pt x="84684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68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68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7" name="Shape 117"/>
                        <wps:cNvSpPr/>
                        <wps:spPr>
                          <a:xfrm>
                            <a:off x="2203750" y="3022217"/>
                            <a:ext cx="142151" cy="34670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51" h="346702">
                                <a:moveTo>
                                  <a:pt x="142151" y="0"/>
                                </a:moveTo>
                                <a:lnTo>
                                  <a:pt x="142151" y="74819"/>
                                </a:lnTo>
                                <a:lnTo>
                                  <a:pt x="120048" y="76452"/>
                                </a:lnTo>
                                <a:cubicBezTo>
                                  <a:pt x="113795" y="77875"/>
                                  <a:pt x="108966" y="80472"/>
                                  <a:pt x="105994" y="85171"/>
                                </a:cubicBezTo>
                                <a:cubicBezTo>
                                  <a:pt x="98565" y="97566"/>
                                  <a:pt x="95097" y="133215"/>
                                  <a:pt x="95097" y="173347"/>
                                </a:cubicBezTo>
                                <a:cubicBezTo>
                                  <a:pt x="95097" y="212971"/>
                                  <a:pt x="98565" y="249128"/>
                                  <a:pt x="105994" y="261510"/>
                                </a:cubicBezTo>
                                <a:cubicBezTo>
                                  <a:pt x="111938" y="270921"/>
                                  <a:pt x="125311" y="271912"/>
                                  <a:pt x="142151" y="271912"/>
                                </a:cubicBezTo>
                                <a:lnTo>
                                  <a:pt x="142151" y="346682"/>
                                </a:lnTo>
                                <a:lnTo>
                                  <a:pt x="141656" y="346702"/>
                                </a:lnTo>
                                <a:cubicBezTo>
                                  <a:pt x="89649" y="346702"/>
                                  <a:pt x="58445" y="340263"/>
                                  <a:pt x="36144" y="315498"/>
                                </a:cubicBezTo>
                                <a:cubicBezTo>
                                  <a:pt x="12865" y="289755"/>
                                  <a:pt x="0" y="235755"/>
                                  <a:pt x="0" y="173347"/>
                                </a:cubicBezTo>
                                <a:cubicBezTo>
                                  <a:pt x="0" y="110431"/>
                                  <a:pt x="12865" y="57447"/>
                                  <a:pt x="36144" y="31678"/>
                                </a:cubicBezTo>
                                <a:cubicBezTo>
                                  <a:pt x="52870" y="13105"/>
                                  <a:pt x="75440" y="4561"/>
                                  <a:pt x="107410" y="1450"/>
                                </a:cubicBezTo>
                                <a:lnTo>
                                  <a:pt x="14215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8" name="Shape 118"/>
                        <wps:cNvSpPr/>
                        <wps:spPr>
                          <a:xfrm>
                            <a:off x="2345901" y="3022196"/>
                            <a:ext cx="142164" cy="34670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64" h="346703">
                                <a:moveTo>
                                  <a:pt x="495" y="0"/>
                                </a:moveTo>
                                <a:cubicBezTo>
                                  <a:pt x="52502" y="0"/>
                                  <a:pt x="83706" y="6934"/>
                                  <a:pt x="105499" y="31699"/>
                                </a:cubicBezTo>
                                <a:cubicBezTo>
                                  <a:pt x="129273" y="57468"/>
                                  <a:pt x="142164" y="110452"/>
                                  <a:pt x="142164" y="173368"/>
                                </a:cubicBezTo>
                                <a:cubicBezTo>
                                  <a:pt x="142164" y="235775"/>
                                  <a:pt x="129273" y="289776"/>
                                  <a:pt x="105499" y="315519"/>
                                </a:cubicBezTo>
                                <a:cubicBezTo>
                                  <a:pt x="89154" y="334093"/>
                                  <a:pt x="66401" y="342358"/>
                                  <a:pt x="34524" y="345330"/>
                                </a:cubicBezTo>
                                <a:lnTo>
                                  <a:pt x="0" y="346703"/>
                                </a:lnTo>
                                <a:lnTo>
                                  <a:pt x="0" y="271932"/>
                                </a:lnTo>
                                <a:cubicBezTo>
                                  <a:pt x="17831" y="271932"/>
                                  <a:pt x="30709" y="270942"/>
                                  <a:pt x="36157" y="261531"/>
                                </a:cubicBezTo>
                                <a:cubicBezTo>
                                  <a:pt x="43586" y="249149"/>
                                  <a:pt x="47054" y="212992"/>
                                  <a:pt x="47054" y="173368"/>
                                </a:cubicBezTo>
                                <a:cubicBezTo>
                                  <a:pt x="47054" y="133236"/>
                                  <a:pt x="43586" y="97587"/>
                                  <a:pt x="36157" y="85192"/>
                                </a:cubicBezTo>
                                <a:cubicBezTo>
                                  <a:pt x="30709" y="75794"/>
                                  <a:pt x="17831" y="74803"/>
                                  <a:pt x="495" y="74803"/>
                                </a:cubicBezTo>
                                <a:lnTo>
                                  <a:pt x="0" y="74840"/>
                                </a:lnTo>
                                <a:lnTo>
                                  <a:pt x="0" y="21"/>
                                </a:lnTo>
                                <a:lnTo>
                                  <a:pt x="49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9" name="Shape 119"/>
                        <wps:cNvSpPr/>
                        <wps:spPr>
                          <a:xfrm>
                            <a:off x="2520225" y="3027154"/>
                            <a:ext cx="425984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25984" h="336817">
                                <a:moveTo>
                                  <a:pt x="4966" y="0"/>
                                </a:moveTo>
                                <a:lnTo>
                                  <a:pt x="90653" y="0"/>
                                </a:lnTo>
                                <a:cubicBezTo>
                                  <a:pt x="93625" y="0"/>
                                  <a:pt x="95606" y="1981"/>
                                  <a:pt x="95606" y="4953"/>
                                </a:cubicBezTo>
                                <a:cubicBezTo>
                                  <a:pt x="99568" y="56960"/>
                                  <a:pt x="113932" y="196151"/>
                                  <a:pt x="119875" y="236766"/>
                                </a:cubicBezTo>
                                <a:cubicBezTo>
                                  <a:pt x="120371" y="240728"/>
                                  <a:pt x="121857" y="241719"/>
                                  <a:pt x="126314" y="241719"/>
                                </a:cubicBezTo>
                                <a:cubicBezTo>
                                  <a:pt x="130277" y="241719"/>
                                  <a:pt x="131763" y="240728"/>
                                  <a:pt x="132258" y="236766"/>
                                </a:cubicBezTo>
                                <a:cubicBezTo>
                                  <a:pt x="138697" y="197142"/>
                                  <a:pt x="155042" y="70345"/>
                                  <a:pt x="161976" y="14859"/>
                                </a:cubicBezTo>
                                <a:cubicBezTo>
                                  <a:pt x="161976" y="11887"/>
                                  <a:pt x="163957" y="9906"/>
                                  <a:pt x="166929" y="9906"/>
                                </a:cubicBezTo>
                                <a:lnTo>
                                  <a:pt x="259550" y="9906"/>
                                </a:lnTo>
                                <a:cubicBezTo>
                                  <a:pt x="262522" y="9906"/>
                                  <a:pt x="264516" y="11887"/>
                                  <a:pt x="264516" y="14859"/>
                                </a:cubicBezTo>
                                <a:cubicBezTo>
                                  <a:pt x="271450" y="70345"/>
                                  <a:pt x="289268" y="196151"/>
                                  <a:pt x="296215" y="236766"/>
                                </a:cubicBezTo>
                                <a:cubicBezTo>
                                  <a:pt x="297193" y="240728"/>
                                  <a:pt x="298691" y="241719"/>
                                  <a:pt x="302654" y="241719"/>
                                </a:cubicBezTo>
                                <a:cubicBezTo>
                                  <a:pt x="307112" y="241719"/>
                                  <a:pt x="308102" y="240728"/>
                                  <a:pt x="309080" y="236271"/>
                                </a:cubicBezTo>
                                <a:cubicBezTo>
                                  <a:pt x="314541" y="195656"/>
                                  <a:pt x="328409" y="55969"/>
                                  <a:pt x="332359" y="4953"/>
                                </a:cubicBezTo>
                                <a:cubicBezTo>
                                  <a:pt x="332359" y="1981"/>
                                  <a:pt x="334353" y="0"/>
                                  <a:pt x="337325" y="0"/>
                                </a:cubicBezTo>
                                <a:lnTo>
                                  <a:pt x="421031" y="0"/>
                                </a:lnTo>
                                <a:cubicBezTo>
                                  <a:pt x="424002" y="0"/>
                                  <a:pt x="425984" y="1981"/>
                                  <a:pt x="425984" y="4953"/>
                                </a:cubicBezTo>
                                <a:cubicBezTo>
                                  <a:pt x="423507" y="33680"/>
                                  <a:pt x="388836" y="264008"/>
                                  <a:pt x="375958" y="331369"/>
                                </a:cubicBezTo>
                                <a:cubicBezTo>
                                  <a:pt x="374968" y="335826"/>
                                  <a:pt x="372491" y="336817"/>
                                  <a:pt x="368033" y="336817"/>
                                </a:cubicBezTo>
                                <a:lnTo>
                                  <a:pt x="253606" y="336817"/>
                                </a:lnTo>
                                <a:cubicBezTo>
                                  <a:pt x="250139" y="336321"/>
                                  <a:pt x="248666" y="334835"/>
                                  <a:pt x="247663" y="330873"/>
                                </a:cubicBezTo>
                                <a:cubicBezTo>
                                  <a:pt x="241719" y="305117"/>
                                  <a:pt x="224384" y="196647"/>
                                  <a:pt x="214973" y="129769"/>
                                </a:cubicBezTo>
                                <a:cubicBezTo>
                                  <a:pt x="214478" y="127292"/>
                                  <a:pt x="212992" y="126314"/>
                                  <a:pt x="210515" y="126314"/>
                                </a:cubicBezTo>
                                <a:cubicBezTo>
                                  <a:pt x="208039" y="126314"/>
                                  <a:pt x="206553" y="127292"/>
                                  <a:pt x="206058" y="129769"/>
                                </a:cubicBezTo>
                                <a:cubicBezTo>
                                  <a:pt x="197638" y="196647"/>
                                  <a:pt x="181293" y="306108"/>
                                  <a:pt x="175349" y="331863"/>
                                </a:cubicBezTo>
                                <a:cubicBezTo>
                                  <a:pt x="173863" y="336321"/>
                                  <a:pt x="171882" y="336817"/>
                                  <a:pt x="167424" y="336817"/>
                                </a:cubicBezTo>
                                <a:lnTo>
                                  <a:pt x="55982" y="336817"/>
                                </a:lnTo>
                                <a:cubicBezTo>
                                  <a:pt x="52515" y="336321"/>
                                  <a:pt x="51029" y="334835"/>
                                  <a:pt x="50038" y="330873"/>
                                </a:cubicBezTo>
                                <a:cubicBezTo>
                                  <a:pt x="37655" y="263512"/>
                                  <a:pt x="2489" y="31217"/>
                                  <a:pt x="0" y="4953"/>
                                </a:cubicBezTo>
                                <a:cubicBezTo>
                                  <a:pt x="0" y="1981"/>
                                  <a:pt x="1994" y="0"/>
                                  <a:pt x="496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" name="Shape 120"/>
                        <wps:cNvSpPr/>
                        <wps:spPr>
                          <a:xfrm>
                            <a:off x="2958568" y="3027148"/>
                            <a:ext cx="284810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4810" h="336817">
                                <a:moveTo>
                                  <a:pt x="5448" y="0"/>
                                </a:moveTo>
                                <a:lnTo>
                                  <a:pt x="84696" y="0"/>
                                </a:lnTo>
                                <a:cubicBezTo>
                                  <a:pt x="87173" y="0"/>
                                  <a:pt x="91148" y="991"/>
                                  <a:pt x="92126" y="4966"/>
                                </a:cubicBezTo>
                                <a:cubicBezTo>
                                  <a:pt x="98082" y="23787"/>
                                  <a:pt x="131750" y="117399"/>
                                  <a:pt x="140678" y="138201"/>
                                </a:cubicBezTo>
                                <a:cubicBezTo>
                                  <a:pt x="141173" y="139687"/>
                                  <a:pt x="142646" y="140183"/>
                                  <a:pt x="144145" y="140183"/>
                                </a:cubicBezTo>
                                <a:cubicBezTo>
                                  <a:pt x="146126" y="140183"/>
                                  <a:pt x="146621" y="140183"/>
                                  <a:pt x="147599" y="138201"/>
                                </a:cubicBezTo>
                                <a:cubicBezTo>
                                  <a:pt x="156527" y="117399"/>
                                  <a:pt x="188722" y="25756"/>
                                  <a:pt x="195656" y="4966"/>
                                </a:cubicBezTo>
                                <a:cubicBezTo>
                                  <a:pt x="196647" y="1486"/>
                                  <a:pt x="199618" y="0"/>
                                  <a:pt x="202095" y="0"/>
                                </a:cubicBezTo>
                                <a:lnTo>
                                  <a:pt x="279362" y="0"/>
                                </a:lnTo>
                                <a:cubicBezTo>
                                  <a:pt x="282334" y="0"/>
                                  <a:pt x="284810" y="1981"/>
                                  <a:pt x="284810" y="4966"/>
                                </a:cubicBezTo>
                                <a:cubicBezTo>
                                  <a:pt x="284810" y="14872"/>
                                  <a:pt x="235775" y="124828"/>
                                  <a:pt x="203581" y="186245"/>
                                </a:cubicBezTo>
                                <a:cubicBezTo>
                                  <a:pt x="191198" y="209525"/>
                                  <a:pt x="185750" y="219926"/>
                                  <a:pt x="185750" y="227356"/>
                                </a:cubicBezTo>
                                <a:lnTo>
                                  <a:pt x="185750" y="331876"/>
                                </a:lnTo>
                                <a:cubicBezTo>
                                  <a:pt x="185750" y="334835"/>
                                  <a:pt x="183769" y="336817"/>
                                  <a:pt x="180797" y="336817"/>
                                </a:cubicBezTo>
                                <a:lnTo>
                                  <a:pt x="101549" y="336817"/>
                                </a:lnTo>
                                <a:cubicBezTo>
                                  <a:pt x="98577" y="336817"/>
                                  <a:pt x="96583" y="334835"/>
                                  <a:pt x="96583" y="331876"/>
                                </a:cubicBezTo>
                                <a:lnTo>
                                  <a:pt x="96583" y="227356"/>
                                </a:lnTo>
                                <a:cubicBezTo>
                                  <a:pt x="96583" y="223393"/>
                                  <a:pt x="95593" y="218440"/>
                                  <a:pt x="94120" y="214973"/>
                                </a:cubicBezTo>
                                <a:lnTo>
                                  <a:pt x="77267" y="181788"/>
                                </a:lnTo>
                                <a:cubicBezTo>
                                  <a:pt x="31699" y="83223"/>
                                  <a:pt x="0" y="14872"/>
                                  <a:pt x="0" y="4966"/>
                                </a:cubicBezTo>
                                <a:cubicBezTo>
                                  <a:pt x="495" y="1981"/>
                                  <a:pt x="2476" y="0"/>
                                  <a:pt x="544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1" name="Shape 121"/>
                        <wps:cNvSpPr/>
                        <wps:spPr>
                          <a:xfrm>
                            <a:off x="3369175" y="3027149"/>
                            <a:ext cx="117882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882" h="336817">
                                <a:moveTo>
                                  <a:pt x="4940" y="0"/>
                                </a:moveTo>
                                <a:lnTo>
                                  <a:pt x="117882" y="0"/>
                                </a:lnTo>
                                <a:lnTo>
                                  <a:pt x="117882" y="63417"/>
                                </a:lnTo>
                                <a:lnTo>
                                  <a:pt x="110452" y="62421"/>
                                </a:lnTo>
                                <a:lnTo>
                                  <a:pt x="93612" y="62421"/>
                                </a:lnTo>
                                <a:cubicBezTo>
                                  <a:pt x="89650" y="62421"/>
                                  <a:pt x="88659" y="64389"/>
                                  <a:pt x="88659" y="66370"/>
                                </a:cubicBezTo>
                                <a:lnTo>
                                  <a:pt x="88659" y="160490"/>
                                </a:lnTo>
                                <a:cubicBezTo>
                                  <a:pt x="88659" y="162471"/>
                                  <a:pt x="89650" y="163957"/>
                                  <a:pt x="93612" y="163957"/>
                                </a:cubicBezTo>
                                <a:lnTo>
                                  <a:pt x="106985" y="163957"/>
                                </a:lnTo>
                                <a:lnTo>
                                  <a:pt x="117882" y="162590"/>
                                </a:lnTo>
                                <a:lnTo>
                                  <a:pt x="117882" y="229832"/>
                                </a:lnTo>
                                <a:lnTo>
                                  <a:pt x="102032" y="229832"/>
                                </a:lnTo>
                                <a:cubicBezTo>
                                  <a:pt x="90640" y="229832"/>
                                  <a:pt x="88659" y="230327"/>
                                  <a:pt x="88659" y="233794"/>
                                </a:cubicBezTo>
                                <a:lnTo>
                                  <a:pt x="88659" y="331877"/>
                                </a:lnTo>
                                <a:cubicBezTo>
                                  <a:pt x="88659" y="334835"/>
                                  <a:pt x="86678" y="336817"/>
                                  <a:pt x="83706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68" y="336817"/>
                                  <a:pt x="0" y="334835"/>
                                  <a:pt x="0" y="331877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68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2" name="Shape 122"/>
                        <wps:cNvSpPr/>
                        <wps:spPr>
                          <a:xfrm>
                            <a:off x="3487057" y="3027149"/>
                            <a:ext cx="119862" cy="2298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862" h="229832">
                                <a:moveTo>
                                  <a:pt x="0" y="0"/>
                                </a:moveTo>
                                <a:lnTo>
                                  <a:pt x="7925" y="0"/>
                                </a:lnTo>
                                <a:cubicBezTo>
                                  <a:pt x="78753" y="0"/>
                                  <a:pt x="119862" y="19812"/>
                                  <a:pt x="119862" y="107988"/>
                                </a:cubicBezTo>
                                <a:cubicBezTo>
                                  <a:pt x="119862" y="210020"/>
                                  <a:pt x="63894" y="229832"/>
                                  <a:pt x="2477" y="229832"/>
                                </a:cubicBezTo>
                                <a:lnTo>
                                  <a:pt x="0" y="229832"/>
                                </a:lnTo>
                                <a:lnTo>
                                  <a:pt x="0" y="162590"/>
                                </a:lnTo>
                                <a:lnTo>
                                  <a:pt x="6864" y="161728"/>
                                </a:lnTo>
                                <a:cubicBezTo>
                                  <a:pt x="21979" y="156899"/>
                                  <a:pt x="29223" y="143154"/>
                                  <a:pt x="29223" y="110465"/>
                                </a:cubicBezTo>
                                <a:cubicBezTo>
                                  <a:pt x="29223" y="81852"/>
                                  <a:pt x="22258" y="69133"/>
                                  <a:pt x="8536" y="64563"/>
                                </a:cubicBezTo>
                                <a:lnTo>
                                  <a:pt x="0" y="6341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3" name="Shape 123"/>
                        <wps:cNvSpPr/>
                        <wps:spPr>
                          <a:xfrm>
                            <a:off x="3605417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50" y="71272"/>
                                </a:lnTo>
                                <a:cubicBezTo>
                                  <a:pt x="145876" y="71580"/>
                                  <a:pt x="145383" y="72073"/>
                                  <a:pt x="145136" y="72809"/>
                                </a:cubicBezTo>
                                <a:cubicBezTo>
                                  <a:pt x="137706" y="101054"/>
                                  <a:pt x="122847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62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33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53" y="335826"/>
                                  <a:pt x="88659" y="336829"/>
                                  <a:pt x="85699" y="336829"/>
                                </a:cubicBezTo>
                                <a:lnTo>
                                  <a:pt x="4457" y="336829"/>
                                </a:lnTo>
                                <a:cubicBezTo>
                                  <a:pt x="1981" y="336829"/>
                                  <a:pt x="0" y="335331"/>
                                  <a:pt x="991" y="331876"/>
                                </a:cubicBezTo>
                                <a:cubicBezTo>
                                  <a:pt x="15354" y="270446"/>
                                  <a:pt x="65380" y="77775"/>
                                  <a:pt x="85699" y="4966"/>
                                </a:cubicBezTo>
                                <a:cubicBezTo>
                                  <a:pt x="86690" y="1981"/>
                                  <a:pt x="88659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4" name="Shape 124"/>
                        <wps:cNvSpPr/>
                        <wps:spPr>
                          <a:xfrm>
                            <a:off x="3757239" y="3027147"/>
                            <a:ext cx="15626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336829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63151" y="336829"/>
                                </a:lnTo>
                                <a:cubicBezTo>
                                  <a:pt x="59684" y="336829"/>
                                  <a:pt x="57702" y="335826"/>
                                  <a:pt x="56699" y="331876"/>
                                </a:cubicBezTo>
                                <a:lnTo>
                                  <a:pt x="41358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63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5" name="Shape 125"/>
                        <wps:cNvSpPr/>
                        <wps:spPr>
                          <a:xfrm>
                            <a:off x="3948662" y="3027148"/>
                            <a:ext cx="119368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368" h="336817">
                                <a:moveTo>
                                  <a:pt x="4940" y="0"/>
                                </a:moveTo>
                                <a:lnTo>
                                  <a:pt x="117882" y="0"/>
                                </a:lnTo>
                                <a:lnTo>
                                  <a:pt x="119368" y="129"/>
                                </a:lnTo>
                                <a:lnTo>
                                  <a:pt x="119368" y="64157"/>
                                </a:lnTo>
                                <a:lnTo>
                                  <a:pt x="109462" y="62916"/>
                                </a:lnTo>
                                <a:lnTo>
                                  <a:pt x="100051" y="62916"/>
                                </a:lnTo>
                                <a:cubicBezTo>
                                  <a:pt x="90627" y="62916"/>
                                  <a:pt x="89154" y="63894"/>
                                  <a:pt x="89154" y="66878"/>
                                </a:cubicBezTo>
                                <a:lnTo>
                                  <a:pt x="89154" y="153556"/>
                                </a:lnTo>
                                <a:cubicBezTo>
                                  <a:pt x="89154" y="158991"/>
                                  <a:pt x="93612" y="159499"/>
                                  <a:pt x="109462" y="159499"/>
                                </a:cubicBezTo>
                                <a:lnTo>
                                  <a:pt x="119368" y="158166"/>
                                </a:lnTo>
                                <a:lnTo>
                                  <a:pt x="119368" y="220908"/>
                                </a:lnTo>
                                <a:lnTo>
                                  <a:pt x="118253" y="219059"/>
                                </a:lnTo>
                                <a:cubicBezTo>
                                  <a:pt x="116272" y="216706"/>
                                  <a:pt x="114415" y="216459"/>
                                  <a:pt x="111443" y="216459"/>
                                </a:cubicBezTo>
                                <a:lnTo>
                                  <a:pt x="95098" y="216459"/>
                                </a:lnTo>
                                <a:cubicBezTo>
                                  <a:pt x="91123" y="216459"/>
                                  <a:pt x="89154" y="216459"/>
                                  <a:pt x="89154" y="219926"/>
                                </a:cubicBezTo>
                                <a:lnTo>
                                  <a:pt x="89154" y="331876"/>
                                </a:lnTo>
                                <a:cubicBezTo>
                                  <a:pt x="89154" y="334835"/>
                                  <a:pt x="87173" y="336817"/>
                                  <a:pt x="84201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6" name="Shape 126"/>
                        <wps:cNvSpPr/>
                        <wps:spPr>
                          <a:xfrm>
                            <a:off x="4068030" y="3027278"/>
                            <a:ext cx="146114" cy="3366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6114" h="336687">
                                <a:moveTo>
                                  <a:pt x="0" y="0"/>
                                </a:moveTo>
                                <a:lnTo>
                                  <a:pt x="51823" y="4516"/>
                                </a:lnTo>
                                <a:cubicBezTo>
                                  <a:pt x="97518" y="14178"/>
                                  <a:pt x="120371" y="40003"/>
                                  <a:pt x="120371" y="92009"/>
                                </a:cubicBezTo>
                                <a:cubicBezTo>
                                  <a:pt x="120371" y="130642"/>
                                  <a:pt x="108966" y="158367"/>
                                  <a:pt x="84696" y="180172"/>
                                </a:cubicBezTo>
                                <a:cubicBezTo>
                                  <a:pt x="78753" y="185125"/>
                                  <a:pt x="77762" y="186611"/>
                                  <a:pt x="77762" y="189088"/>
                                </a:cubicBezTo>
                                <a:cubicBezTo>
                                  <a:pt x="77762" y="191069"/>
                                  <a:pt x="80747" y="197508"/>
                                  <a:pt x="84696" y="205433"/>
                                </a:cubicBezTo>
                                <a:lnTo>
                                  <a:pt x="145123" y="331747"/>
                                </a:lnTo>
                                <a:cubicBezTo>
                                  <a:pt x="146114" y="334211"/>
                                  <a:pt x="145123" y="336687"/>
                                  <a:pt x="141656" y="336687"/>
                                </a:cubicBezTo>
                                <a:lnTo>
                                  <a:pt x="52997" y="336687"/>
                                </a:lnTo>
                                <a:cubicBezTo>
                                  <a:pt x="49530" y="336687"/>
                                  <a:pt x="48044" y="336192"/>
                                  <a:pt x="46558" y="332242"/>
                                </a:cubicBezTo>
                                <a:lnTo>
                                  <a:pt x="6439" y="234160"/>
                                </a:lnTo>
                                <a:cubicBezTo>
                                  <a:pt x="4705" y="229950"/>
                                  <a:pt x="3312" y="226731"/>
                                  <a:pt x="2105" y="224270"/>
                                </a:cubicBezTo>
                                <a:lnTo>
                                  <a:pt x="0" y="220778"/>
                                </a:lnTo>
                                <a:lnTo>
                                  <a:pt x="0" y="158037"/>
                                </a:lnTo>
                                <a:lnTo>
                                  <a:pt x="8900" y="156839"/>
                                </a:lnTo>
                                <a:cubicBezTo>
                                  <a:pt x="24362" y="151569"/>
                                  <a:pt x="30213" y="137453"/>
                                  <a:pt x="30213" y="108849"/>
                                </a:cubicBezTo>
                                <a:cubicBezTo>
                                  <a:pt x="30213" y="83589"/>
                                  <a:pt x="25477" y="70309"/>
                                  <a:pt x="9736" y="65247"/>
                                </a:cubicBezTo>
                                <a:lnTo>
                                  <a:pt x="0" y="6402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7" name="Shape 127"/>
                        <wps:cNvSpPr/>
                        <wps:spPr>
                          <a:xfrm>
                            <a:off x="4252274" y="3027149"/>
                            <a:ext cx="268453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8453" h="336817">
                                <a:moveTo>
                                  <a:pt x="4940" y="0"/>
                                </a:moveTo>
                                <a:lnTo>
                                  <a:pt x="84684" y="0"/>
                                </a:lnTo>
                                <a:cubicBezTo>
                                  <a:pt x="87668" y="0"/>
                                  <a:pt x="89649" y="1981"/>
                                  <a:pt x="89649" y="4966"/>
                                </a:cubicBezTo>
                                <a:lnTo>
                                  <a:pt x="89649" y="125324"/>
                                </a:lnTo>
                                <a:cubicBezTo>
                                  <a:pt x="89649" y="128283"/>
                                  <a:pt x="91122" y="129781"/>
                                  <a:pt x="97079" y="129781"/>
                                </a:cubicBezTo>
                                <a:cubicBezTo>
                                  <a:pt x="103022" y="129781"/>
                                  <a:pt x="106477" y="128283"/>
                                  <a:pt x="107467" y="126314"/>
                                </a:cubicBezTo>
                                <a:cubicBezTo>
                                  <a:pt x="123825" y="94615"/>
                                  <a:pt x="155029" y="29235"/>
                                  <a:pt x="165430" y="4458"/>
                                </a:cubicBezTo>
                                <a:cubicBezTo>
                                  <a:pt x="166420" y="1981"/>
                                  <a:pt x="168402" y="0"/>
                                  <a:pt x="171869" y="0"/>
                                </a:cubicBezTo>
                                <a:lnTo>
                                  <a:pt x="260032" y="0"/>
                                </a:lnTo>
                                <a:cubicBezTo>
                                  <a:pt x="263004" y="0"/>
                                  <a:pt x="264490" y="1981"/>
                                  <a:pt x="264490" y="4458"/>
                                </a:cubicBezTo>
                                <a:cubicBezTo>
                                  <a:pt x="255079" y="23787"/>
                                  <a:pt x="201587" y="116904"/>
                                  <a:pt x="181775" y="148107"/>
                                </a:cubicBezTo>
                                <a:cubicBezTo>
                                  <a:pt x="178803" y="153060"/>
                                  <a:pt x="178308" y="155537"/>
                                  <a:pt x="178308" y="158496"/>
                                </a:cubicBezTo>
                                <a:cubicBezTo>
                                  <a:pt x="178308" y="161480"/>
                                  <a:pt x="179298" y="164948"/>
                                  <a:pt x="181280" y="168415"/>
                                </a:cubicBezTo>
                                <a:cubicBezTo>
                                  <a:pt x="198615" y="197637"/>
                                  <a:pt x="257061" y="308102"/>
                                  <a:pt x="268453" y="332372"/>
                                </a:cubicBezTo>
                                <a:cubicBezTo>
                                  <a:pt x="268453" y="334835"/>
                                  <a:pt x="266967" y="336817"/>
                                  <a:pt x="264008" y="336817"/>
                                </a:cubicBezTo>
                                <a:lnTo>
                                  <a:pt x="171869" y="336817"/>
                                </a:lnTo>
                                <a:cubicBezTo>
                                  <a:pt x="167906" y="336817"/>
                                  <a:pt x="165430" y="334340"/>
                                  <a:pt x="164935" y="332855"/>
                                </a:cubicBezTo>
                                <a:cubicBezTo>
                                  <a:pt x="151066" y="297688"/>
                                  <a:pt x="120358" y="230327"/>
                                  <a:pt x="107962" y="205562"/>
                                </a:cubicBezTo>
                                <a:cubicBezTo>
                                  <a:pt x="106477" y="202590"/>
                                  <a:pt x="104013" y="201105"/>
                                  <a:pt x="98069" y="201105"/>
                                </a:cubicBezTo>
                                <a:cubicBezTo>
                                  <a:pt x="91618" y="201105"/>
                                  <a:pt x="89649" y="202590"/>
                                  <a:pt x="89649" y="205562"/>
                                </a:cubicBezTo>
                                <a:lnTo>
                                  <a:pt x="89649" y="331876"/>
                                </a:lnTo>
                                <a:cubicBezTo>
                                  <a:pt x="89649" y="334835"/>
                                  <a:pt x="87668" y="336817"/>
                                  <a:pt x="84684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8" name="Shape 128"/>
                        <wps:cNvSpPr/>
                        <wps:spPr>
                          <a:xfrm>
                            <a:off x="4623247" y="3027144"/>
                            <a:ext cx="21348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487" h="336829">
                                <a:moveTo>
                                  <a:pt x="4966" y="0"/>
                                </a:moveTo>
                                <a:lnTo>
                                  <a:pt x="208534" y="0"/>
                                </a:lnTo>
                                <a:cubicBezTo>
                                  <a:pt x="211506" y="0"/>
                                  <a:pt x="213487" y="1994"/>
                                  <a:pt x="213487" y="4966"/>
                                </a:cubicBezTo>
                                <a:lnTo>
                                  <a:pt x="213487" y="67374"/>
                                </a:lnTo>
                                <a:cubicBezTo>
                                  <a:pt x="213487" y="70345"/>
                                  <a:pt x="211506" y="72327"/>
                                  <a:pt x="208534" y="72327"/>
                                </a:cubicBezTo>
                                <a:lnTo>
                                  <a:pt x="154546" y="72327"/>
                                </a:lnTo>
                                <a:cubicBezTo>
                                  <a:pt x="152565" y="72327"/>
                                  <a:pt x="151574" y="73317"/>
                                  <a:pt x="151574" y="75298"/>
                                </a:cubicBezTo>
                                <a:lnTo>
                                  <a:pt x="151574" y="331876"/>
                                </a:lnTo>
                                <a:cubicBezTo>
                                  <a:pt x="151574" y="334848"/>
                                  <a:pt x="149581" y="336829"/>
                                  <a:pt x="146622" y="336829"/>
                                </a:cubicBezTo>
                                <a:lnTo>
                                  <a:pt x="67373" y="336829"/>
                                </a:lnTo>
                                <a:cubicBezTo>
                                  <a:pt x="64389" y="336829"/>
                                  <a:pt x="62408" y="334848"/>
                                  <a:pt x="62408" y="331876"/>
                                </a:cubicBezTo>
                                <a:lnTo>
                                  <a:pt x="62408" y="75298"/>
                                </a:lnTo>
                                <a:cubicBezTo>
                                  <a:pt x="62408" y="73317"/>
                                  <a:pt x="61417" y="72327"/>
                                  <a:pt x="59449" y="72327"/>
                                </a:cubicBezTo>
                                <a:lnTo>
                                  <a:pt x="4966" y="72327"/>
                                </a:lnTo>
                                <a:cubicBezTo>
                                  <a:pt x="1981" y="72327"/>
                                  <a:pt x="0" y="70345"/>
                                  <a:pt x="0" y="67374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6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9" name="Shape 129"/>
                        <wps:cNvSpPr/>
                        <wps:spPr>
                          <a:xfrm>
                            <a:off x="4875354" y="3027148"/>
                            <a:ext cx="119367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367" h="336817">
                                <a:moveTo>
                                  <a:pt x="4940" y="0"/>
                                </a:moveTo>
                                <a:lnTo>
                                  <a:pt x="117881" y="0"/>
                                </a:lnTo>
                                <a:lnTo>
                                  <a:pt x="119367" y="129"/>
                                </a:lnTo>
                                <a:lnTo>
                                  <a:pt x="119367" y="64157"/>
                                </a:lnTo>
                                <a:lnTo>
                                  <a:pt x="109461" y="62916"/>
                                </a:lnTo>
                                <a:lnTo>
                                  <a:pt x="100050" y="62916"/>
                                </a:lnTo>
                                <a:cubicBezTo>
                                  <a:pt x="90627" y="62916"/>
                                  <a:pt x="89154" y="63894"/>
                                  <a:pt x="89154" y="66878"/>
                                </a:cubicBezTo>
                                <a:lnTo>
                                  <a:pt x="89154" y="153556"/>
                                </a:lnTo>
                                <a:cubicBezTo>
                                  <a:pt x="89154" y="158991"/>
                                  <a:pt x="93611" y="159499"/>
                                  <a:pt x="109461" y="159499"/>
                                </a:cubicBezTo>
                                <a:lnTo>
                                  <a:pt x="119367" y="158166"/>
                                </a:lnTo>
                                <a:lnTo>
                                  <a:pt x="119367" y="220908"/>
                                </a:lnTo>
                                <a:lnTo>
                                  <a:pt x="118252" y="219059"/>
                                </a:lnTo>
                                <a:cubicBezTo>
                                  <a:pt x="116272" y="216706"/>
                                  <a:pt x="114414" y="216459"/>
                                  <a:pt x="111442" y="216459"/>
                                </a:cubicBezTo>
                                <a:lnTo>
                                  <a:pt x="95097" y="216459"/>
                                </a:lnTo>
                                <a:cubicBezTo>
                                  <a:pt x="91122" y="216459"/>
                                  <a:pt x="89154" y="216459"/>
                                  <a:pt x="89154" y="219926"/>
                                </a:cubicBezTo>
                                <a:lnTo>
                                  <a:pt x="89154" y="331876"/>
                                </a:lnTo>
                                <a:cubicBezTo>
                                  <a:pt x="89154" y="334835"/>
                                  <a:pt x="87173" y="336817"/>
                                  <a:pt x="84201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0" name="Shape 130"/>
                        <wps:cNvSpPr/>
                        <wps:spPr>
                          <a:xfrm>
                            <a:off x="4994721" y="3027278"/>
                            <a:ext cx="146114" cy="3366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6114" h="336687">
                                <a:moveTo>
                                  <a:pt x="0" y="0"/>
                                </a:moveTo>
                                <a:lnTo>
                                  <a:pt x="51823" y="4516"/>
                                </a:lnTo>
                                <a:cubicBezTo>
                                  <a:pt x="97518" y="14178"/>
                                  <a:pt x="120371" y="40003"/>
                                  <a:pt x="120371" y="92009"/>
                                </a:cubicBezTo>
                                <a:cubicBezTo>
                                  <a:pt x="120371" y="130642"/>
                                  <a:pt x="108966" y="158367"/>
                                  <a:pt x="84696" y="180172"/>
                                </a:cubicBezTo>
                                <a:cubicBezTo>
                                  <a:pt x="78753" y="185125"/>
                                  <a:pt x="77762" y="186611"/>
                                  <a:pt x="77762" y="189088"/>
                                </a:cubicBezTo>
                                <a:cubicBezTo>
                                  <a:pt x="77762" y="191069"/>
                                  <a:pt x="80747" y="197508"/>
                                  <a:pt x="84696" y="205433"/>
                                </a:cubicBezTo>
                                <a:lnTo>
                                  <a:pt x="145136" y="331747"/>
                                </a:lnTo>
                                <a:cubicBezTo>
                                  <a:pt x="146114" y="334211"/>
                                  <a:pt x="145136" y="336687"/>
                                  <a:pt x="141656" y="336687"/>
                                </a:cubicBezTo>
                                <a:lnTo>
                                  <a:pt x="52997" y="336687"/>
                                </a:lnTo>
                                <a:cubicBezTo>
                                  <a:pt x="49530" y="336687"/>
                                  <a:pt x="48044" y="336192"/>
                                  <a:pt x="46558" y="332242"/>
                                </a:cubicBezTo>
                                <a:lnTo>
                                  <a:pt x="6439" y="234160"/>
                                </a:lnTo>
                                <a:cubicBezTo>
                                  <a:pt x="4705" y="229950"/>
                                  <a:pt x="3312" y="226731"/>
                                  <a:pt x="2105" y="224270"/>
                                </a:cubicBezTo>
                                <a:lnTo>
                                  <a:pt x="0" y="220778"/>
                                </a:lnTo>
                                <a:lnTo>
                                  <a:pt x="0" y="158037"/>
                                </a:lnTo>
                                <a:lnTo>
                                  <a:pt x="8900" y="156839"/>
                                </a:lnTo>
                                <a:cubicBezTo>
                                  <a:pt x="24362" y="151569"/>
                                  <a:pt x="30213" y="137453"/>
                                  <a:pt x="30213" y="108849"/>
                                </a:cubicBezTo>
                                <a:cubicBezTo>
                                  <a:pt x="30213" y="83589"/>
                                  <a:pt x="25477" y="70309"/>
                                  <a:pt x="9736" y="65247"/>
                                </a:cubicBezTo>
                                <a:lnTo>
                                  <a:pt x="0" y="6402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1" name="Shape 131"/>
                        <wps:cNvSpPr/>
                        <wps:spPr>
                          <a:xfrm>
                            <a:off x="5147748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44" y="71272"/>
                                </a:lnTo>
                                <a:cubicBezTo>
                                  <a:pt x="145866" y="71580"/>
                                  <a:pt x="145371" y="72073"/>
                                  <a:pt x="145123" y="72809"/>
                                </a:cubicBezTo>
                                <a:cubicBezTo>
                                  <a:pt x="137694" y="101054"/>
                                  <a:pt x="122834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75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46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40" y="335826"/>
                                  <a:pt x="88671" y="336829"/>
                                  <a:pt x="85699" y="336829"/>
                                </a:cubicBezTo>
                                <a:lnTo>
                                  <a:pt x="4457" y="336829"/>
                                </a:lnTo>
                                <a:cubicBezTo>
                                  <a:pt x="1994" y="336829"/>
                                  <a:pt x="0" y="335331"/>
                                  <a:pt x="1003" y="331876"/>
                                </a:cubicBezTo>
                                <a:cubicBezTo>
                                  <a:pt x="15354" y="270446"/>
                                  <a:pt x="65392" y="77775"/>
                                  <a:pt x="85699" y="4966"/>
                                </a:cubicBezTo>
                                <a:cubicBezTo>
                                  <a:pt x="86690" y="1981"/>
                                  <a:pt x="88671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2" name="Shape 132"/>
                        <wps:cNvSpPr/>
                        <wps:spPr>
                          <a:xfrm>
                            <a:off x="5299571" y="3027147"/>
                            <a:ext cx="15626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336829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63151" y="336829"/>
                                </a:lnTo>
                                <a:cubicBezTo>
                                  <a:pt x="59684" y="336829"/>
                                  <a:pt x="57702" y="335826"/>
                                  <a:pt x="56699" y="331876"/>
                                </a:cubicBezTo>
                                <a:lnTo>
                                  <a:pt x="41345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50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3" name="Shape 133"/>
                        <wps:cNvSpPr/>
                        <wps:spPr>
                          <a:xfrm>
                            <a:off x="5490993" y="3027143"/>
                            <a:ext cx="338785" cy="33683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8785" h="336830">
                                <a:moveTo>
                                  <a:pt x="4940" y="0"/>
                                </a:moveTo>
                                <a:lnTo>
                                  <a:pt x="112433" y="0"/>
                                </a:lnTo>
                                <a:cubicBezTo>
                                  <a:pt x="115405" y="0"/>
                                  <a:pt x="116891" y="2489"/>
                                  <a:pt x="117882" y="4966"/>
                                </a:cubicBezTo>
                                <a:lnTo>
                                  <a:pt x="165430" y="156045"/>
                                </a:lnTo>
                                <a:cubicBezTo>
                                  <a:pt x="167411" y="162471"/>
                                  <a:pt x="168402" y="164465"/>
                                  <a:pt x="171374" y="164465"/>
                                </a:cubicBezTo>
                                <a:cubicBezTo>
                                  <a:pt x="175336" y="164465"/>
                                  <a:pt x="175832" y="161976"/>
                                  <a:pt x="177813" y="156045"/>
                                </a:cubicBezTo>
                                <a:lnTo>
                                  <a:pt x="226847" y="4966"/>
                                </a:lnTo>
                                <a:cubicBezTo>
                                  <a:pt x="227343" y="2489"/>
                                  <a:pt x="230315" y="0"/>
                                  <a:pt x="233286" y="0"/>
                                </a:cubicBezTo>
                                <a:lnTo>
                                  <a:pt x="333845" y="0"/>
                                </a:lnTo>
                                <a:cubicBezTo>
                                  <a:pt x="336804" y="0"/>
                                  <a:pt x="338785" y="1994"/>
                                  <a:pt x="338785" y="4966"/>
                                </a:cubicBezTo>
                                <a:lnTo>
                                  <a:pt x="338785" y="331876"/>
                                </a:lnTo>
                                <a:cubicBezTo>
                                  <a:pt x="338785" y="334848"/>
                                  <a:pt x="336804" y="336830"/>
                                  <a:pt x="333845" y="336830"/>
                                </a:cubicBezTo>
                                <a:lnTo>
                                  <a:pt x="253593" y="336830"/>
                                </a:lnTo>
                                <a:cubicBezTo>
                                  <a:pt x="250622" y="336830"/>
                                  <a:pt x="248641" y="334848"/>
                                  <a:pt x="248641" y="331876"/>
                                </a:cubicBezTo>
                                <a:lnTo>
                                  <a:pt x="253098" y="120866"/>
                                </a:lnTo>
                                <a:cubicBezTo>
                                  <a:pt x="253098" y="114922"/>
                                  <a:pt x="252108" y="114427"/>
                                  <a:pt x="249136" y="114427"/>
                                </a:cubicBezTo>
                                <a:cubicBezTo>
                                  <a:pt x="246164" y="114427"/>
                                  <a:pt x="244678" y="116408"/>
                                  <a:pt x="243192" y="121361"/>
                                </a:cubicBezTo>
                                <a:lnTo>
                                  <a:pt x="202578" y="252629"/>
                                </a:lnTo>
                                <a:cubicBezTo>
                                  <a:pt x="200114" y="260058"/>
                                  <a:pt x="199606" y="261049"/>
                                  <a:pt x="194158" y="261049"/>
                                </a:cubicBezTo>
                                <a:lnTo>
                                  <a:pt x="140665" y="261049"/>
                                </a:lnTo>
                                <a:cubicBezTo>
                                  <a:pt x="134722" y="261049"/>
                                  <a:pt x="133731" y="261049"/>
                                  <a:pt x="131254" y="253606"/>
                                </a:cubicBezTo>
                                <a:lnTo>
                                  <a:pt x="91630" y="120371"/>
                                </a:lnTo>
                                <a:cubicBezTo>
                                  <a:pt x="90132" y="115418"/>
                                  <a:pt x="88659" y="114427"/>
                                  <a:pt x="86182" y="114427"/>
                                </a:cubicBezTo>
                                <a:cubicBezTo>
                                  <a:pt x="83198" y="114427"/>
                                  <a:pt x="82220" y="115913"/>
                                  <a:pt x="82220" y="121361"/>
                                </a:cubicBezTo>
                                <a:lnTo>
                                  <a:pt x="86182" y="331876"/>
                                </a:lnTo>
                                <a:cubicBezTo>
                                  <a:pt x="86182" y="334848"/>
                                  <a:pt x="84201" y="336830"/>
                                  <a:pt x="81229" y="336830"/>
                                </a:cubicBezTo>
                                <a:lnTo>
                                  <a:pt x="4940" y="336830"/>
                                </a:lnTo>
                                <a:cubicBezTo>
                                  <a:pt x="1981" y="336830"/>
                                  <a:pt x="0" y="334848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4" name="Shape 134"/>
                        <wps:cNvSpPr/>
                        <wps:spPr>
                          <a:xfrm>
                            <a:off x="5895155" y="3027149"/>
                            <a:ext cx="117888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888" h="336817">
                                <a:moveTo>
                                  <a:pt x="4953" y="0"/>
                                </a:moveTo>
                                <a:lnTo>
                                  <a:pt x="117888" y="0"/>
                                </a:lnTo>
                                <a:lnTo>
                                  <a:pt x="117888" y="63418"/>
                                </a:lnTo>
                                <a:lnTo>
                                  <a:pt x="110452" y="62421"/>
                                </a:lnTo>
                                <a:lnTo>
                                  <a:pt x="93612" y="62421"/>
                                </a:lnTo>
                                <a:cubicBezTo>
                                  <a:pt x="89662" y="62421"/>
                                  <a:pt x="88672" y="64389"/>
                                  <a:pt x="88672" y="66370"/>
                                </a:cubicBezTo>
                                <a:lnTo>
                                  <a:pt x="88672" y="160490"/>
                                </a:lnTo>
                                <a:cubicBezTo>
                                  <a:pt x="88672" y="162471"/>
                                  <a:pt x="89662" y="163957"/>
                                  <a:pt x="93612" y="163957"/>
                                </a:cubicBezTo>
                                <a:lnTo>
                                  <a:pt x="106985" y="163957"/>
                                </a:lnTo>
                                <a:lnTo>
                                  <a:pt x="117888" y="162589"/>
                                </a:lnTo>
                                <a:lnTo>
                                  <a:pt x="117888" y="229832"/>
                                </a:lnTo>
                                <a:lnTo>
                                  <a:pt x="102032" y="229832"/>
                                </a:lnTo>
                                <a:cubicBezTo>
                                  <a:pt x="90640" y="229832"/>
                                  <a:pt x="88672" y="230327"/>
                                  <a:pt x="88672" y="233794"/>
                                </a:cubicBezTo>
                                <a:lnTo>
                                  <a:pt x="88672" y="331877"/>
                                </a:lnTo>
                                <a:cubicBezTo>
                                  <a:pt x="88672" y="334835"/>
                                  <a:pt x="86678" y="336817"/>
                                  <a:pt x="83706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81" y="336817"/>
                                  <a:pt x="0" y="334835"/>
                                  <a:pt x="0" y="331877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5" name="Shape 135"/>
                        <wps:cNvSpPr/>
                        <wps:spPr>
                          <a:xfrm>
                            <a:off x="6013043" y="3027149"/>
                            <a:ext cx="119869" cy="2298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869" h="229832">
                                <a:moveTo>
                                  <a:pt x="0" y="0"/>
                                </a:moveTo>
                                <a:lnTo>
                                  <a:pt x="7919" y="0"/>
                                </a:lnTo>
                                <a:cubicBezTo>
                                  <a:pt x="78759" y="0"/>
                                  <a:pt x="119869" y="19812"/>
                                  <a:pt x="119869" y="107988"/>
                                </a:cubicBezTo>
                                <a:cubicBezTo>
                                  <a:pt x="119869" y="210020"/>
                                  <a:pt x="63900" y="229832"/>
                                  <a:pt x="2483" y="229832"/>
                                </a:cubicBezTo>
                                <a:lnTo>
                                  <a:pt x="0" y="229832"/>
                                </a:lnTo>
                                <a:lnTo>
                                  <a:pt x="0" y="162589"/>
                                </a:lnTo>
                                <a:lnTo>
                                  <a:pt x="6864" y="161728"/>
                                </a:lnTo>
                                <a:cubicBezTo>
                                  <a:pt x="21980" y="156899"/>
                                  <a:pt x="29216" y="143154"/>
                                  <a:pt x="29216" y="110465"/>
                                </a:cubicBezTo>
                                <a:cubicBezTo>
                                  <a:pt x="29216" y="81852"/>
                                  <a:pt x="22258" y="69133"/>
                                  <a:pt x="8536" y="64563"/>
                                </a:cubicBezTo>
                                <a:lnTo>
                                  <a:pt x="0" y="63418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6" name="Shape 136"/>
                        <wps:cNvSpPr/>
                        <wps:spPr>
                          <a:xfrm>
                            <a:off x="6169542" y="3022217"/>
                            <a:ext cx="142163" cy="34670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63" h="346702">
                                <a:moveTo>
                                  <a:pt x="142163" y="0"/>
                                </a:moveTo>
                                <a:lnTo>
                                  <a:pt x="142163" y="74819"/>
                                </a:lnTo>
                                <a:lnTo>
                                  <a:pt x="120061" y="76452"/>
                                </a:lnTo>
                                <a:cubicBezTo>
                                  <a:pt x="113808" y="77875"/>
                                  <a:pt x="108979" y="80472"/>
                                  <a:pt x="106007" y="85171"/>
                                </a:cubicBezTo>
                                <a:cubicBezTo>
                                  <a:pt x="98577" y="97566"/>
                                  <a:pt x="95110" y="133215"/>
                                  <a:pt x="95110" y="173347"/>
                                </a:cubicBezTo>
                                <a:cubicBezTo>
                                  <a:pt x="95110" y="212971"/>
                                  <a:pt x="98577" y="249128"/>
                                  <a:pt x="106007" y="261510"/>
                                </a:cubicBezTo>
                                <a:cubicBezTo>
                                  <a:pt x="111950" y="270921"/>
                                  <a:pt x="125323" y="271912"/>
                                  <a:pt x="142163" y="271912"/>
                                </a:cubicBezTo>
                                <a:lnTo>
                                  <a:pt x="142163" y="346682"/>
                                </a:lnTo>
                                <a:lnTo>
                                  <a:pt x="141668" y="346702"/>
                                </a:lnTo>
                                <a:cubicBezTo>
                                  <a:pt x="89662" y="346702"/>
                                  <a:pt x="58458" y="340263"/>
                                  <a:pt x="36169" y="315498"/>
                                </a:cubicBezTo>
                                <a:cubicBezTo>
                                  <a:pt x="12890" y="289755"/>
                                  <a:pt x="0" y="235755"/>
                                  <a:pt x="0" y="173347"/>
                                </a:cubicBezTo>
                                <a:cubicBezTo>
                                  <a:pt x="0" y="110431"/>
                                  <a:pt x="12890" y="57447"/>
                                  <a:pt x="36169" y="31678"/>
                                </a:cubicBezTo>
                                <a:cubicBezTo>
                                  <a:pt x="52886" y="13105"/>
                                  <a:pt x="75453" y="4561"/>
                                  <a:pt x="107423" y="1450"/>
                                </a:cubicBezTo>
                                <a:lnTo>
                                  <a:pt x="14216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7" name="Shape 137"/>
                        <wps:cNvSpPr/>
                        <wps:spPr>
                          <a:xfrm>
                            <a:off x="6311706" y="3022196"/>
                            <a:ext cx="142151" cy="34670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51" h="346703">
                                <a:moveTo>
                                  <a:pt x="495" y="0"/>
                                </a:moveTo>
                                <a:cubicBezTo>
                                  <a:pt x="52502" y="0"/>
                                  <a:pt x="83706" y="6934"/>
                                  <a:pt x="105499" y="31699"/>
                                </a:cubicBezTo>
                                <a:cubicBezTo>
                                  <a:pt x="129274" y="57468"/>
                                  <a:pt x="142151" y="110452"/>
                                  <a:pt x="142151" y="173368"/>
                                </a:cubicBezTo>
                                <a:cubicBezTo>
                                  <a:pt x="142151" y="235775"/>
                                  <a:pt x="129274" y="289776"/>
                                  <a:pt x="105499" y="315519"/>
                                </a:cubicBezTo>
                                <a:cubicBezTo>
                                  <a:pt x="89154" y="334093"/>
                                  <a:pt x="66401" y="342358"/>
                                  <a:pt x="34524" y="345330"/>
                                </a:cubicBezTo>
                                <a:lnTo>
                                  <a:pt x="0" y="346703"/>
                                </a:lnTo>
                                <a:lnTo>
                                  <a:pt x="0" y="271932"/>
                                </a:lnTo>
                                <a:cubicBezTo>
                                  <a:pt x="17831" y="271932"/>
                                  <a:pt x="30709" y="270942"/>
                                  <a:pt x="36157" y="261531"/>
                                </a:cubicBezTo>
                                <a:cubicBezTo>
                                  <a:pt x="43586" y="249149"/>
                                  <a:pt x="47054" y="212992"/>
                                  <a:pt x="47054" y="173368"/>
                                </a:cubicBezTo>
                                <a:cubicBezTo>
                                  <a:pt x="47054" y="133236"/>
                                  <a:pt x="43586" y="97587"/>
                                  <a:pt x="36157" y="85192"/>
                                </a:cubicBezTo>
                                <a:cubicBezTo>
                                  <a:pt x="30709" y="75794"/>
                                  <a:pt x="17831" y="74803"/>
                                  <a:pt x="495" y="74803"/>
                                </a:cubicBezTo>
                                <a:lnTo>
                                  <a:pt x="0" y="74840"/>
                                </a:lnTo>
                                <a:lnTo>
                                  <a:pt x="0" y="21"/>
                                </a:lnTo>
                                <a:lnTo>
                                  <a:pt x="49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8" name="Shape 138"/>
                        <wps:cNvSpPr/>
                        <wps:spPr>
                          <a:xfrm>
                            <a:off x="6508329" y="3027143"/>
                            <a:ext cx="168910" cy="33683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68910" h="336830">
                                <a:moveTo>
                                  <a:pt x="4953" y="0"/>
                                </a:moveTo>
                                <a:lnTo>
                                  <a:pt x="84201" y="0"/>
                                </a:lnTo>
                                <a:cubicBezTo>
                                  <a:pt x="87173" y="0"/>
                                  <a:pt x="89167" y="1994"/>
                                  <a:pt x="89167" y="4966"/>
                                </a:cubicBezTo>
                                <a:lnTo>
                                  <a:pt x="89167" y="260058"/>
                                </a:lnTo>
                                <a:cubicBezTo>
                                  <a:pt x="89167" y="262026"/>
                                  <a:pt x="90145" y="263017"/>
                                  <a:pt x="92126" y="263017"/>
                                </a:cubicBezTo>
                                <a:lnTo>
                                  <a:pt x="163944" y="263017"/>
                                </a:lnTo>
                                <a:cubicBezTo>
                                  <a:pt x="166929" y="263017"/>
                                  <a:pt x="168910" y="265011"/>
                                  <a:pt x="168910" y="267983"/>
                                </a:cubicBezTo>
                                <a:lnTo>
                                  <a:pt x="168910" y="331876"/>
                                </a:lnTo>
                                <a:cubicBezTo>
                                  <a:pt x="168910" y="334848"/>
                                  <a:pt x="166929" y="336830"/>
                                  <a:pt x="163944" y="336830"/>
                                </a:cubicBezTo>
                                <a:lnTo>
                                  <a:pt x="4953" y="336830"/>
                                </a:lnTo>
                                <a:cubicBezTo>
                                  <a:pt x="1981" y="336830"/>
                                  <a:pt x="0" y="334848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9" name="Shape 139"/>
                        <wps:cNvSpPr/>
                        <wps:spPr>
                          <a:xfrm>
                            <a:off x="6716845" y="3027154"/>
                            <a:ext cx="89167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9167" h="336817">
                                <a:moveTo>
                                  <a:pt x="4953" y="0"/>
                                </a:moveTo>
                                <a:lnTo>
                                  <a:pt x="84201" y="0"/>
                                </a:lnTo>
                                <a:cubicBezTo>
                                  <a:pt x="87185" y="0"/>
                                  <a:pt x="89167" y="1981"/>
                                  <a:pt x="89167" y="4953"/>
                                </a:cubicBezTo>
                                <a:lnTo>
                                  <a:pt x="89167" y="331863"/>
                                </a:lnTo>
                                <a:cubicBezTo>
                                  <a:pt x="89167" y="334835"/>
                                  <a:pt x="87185" y="336817"/>
                                  <a:pt x="84201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94" y="336817"/>
                                  <a:pt x="0" y="334835"/>
                                  <a:pt x="0" y="331863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94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40" name="Shape 140"/>
                        <wps:cNvSpPr/>
                        <wps:spPr>
                          <a:xfrm>
                            <a:off x="6871377" y="3027154"/>
                            <a:ext cx="264999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4999" h="336817">
                                <a:moveTo>
                                  <a:pt x="4953" y="0"/>
                                </a:moveTo>
                                <a:lnTo>
                                  <a:pt x="116396" y="0"/>
                                </a:lnTo>
                                <a:cubicBezTo>
                                  <a:pt x="119380" y="0"/>
                                  <a:pt x="120866" y="2972"/>
                                  <a:pt x="121857" y="5944"/>
                                </a:cubicBezTo>
                                <a:lnTo>
                                  <a:pt x="179312" y="204572"/>
                                </a:lnTo>
                                <a:cubicBezTo>
                                  <a:pt x="181293" y="212001"/>
                                  <a:pt x="182779" y="212496"/>
                                  <a:pt x="185255" y="212496"/>
                                </a:cubicBezTo>
                                <a:cubicBezTo>
                                  <a:pt x="187732" y="212496"/>
                                  <a:pt x="188227" y="211506"/>
                                  <a:pt x="188723" y="207531"/>
                                </a:cubicBezTo>
                                <a:lnTo>
                                  <a:pt x="182283" y="4953"/>
                                </a:lnTo>
                                <a:cubicBezTo>
                                  <a:pt x="182283" y="1981"/>
                                  <a:pt x="184265" y="0"/>
                                  <a:pt x="187237" y="0"/>
                                </a:cubicBezTo>
                                <a:lnTo>
                                  <a:pt x="260045" y="0"/>
                                </a:lnTo>
                                <a:cubicBezTo>
                                  <a:pt x="263017" y="0"/>
                                  <a:pt x="264999" y="1981"/>
                                  <a:pt x="264999" y="4953"/>
                                </a:cubicBezTo>
                                <a:lnTo>
                                  <a:pt x="264999" y="331863"/>
                                </a:lnTo>
                                <a:cubicBezTo>
                                  <a:pt x="264999" y="334835"/>
                                  <a:pt x="263017" y="336817"/>
                                  <a:pt x="260045" y="336817"/>
                                </a:cubicBezTo>
                                <a:lnTo>
                                  <a:pt x="159500" y="336817"/>
                                </a:lnTo>
                                <a:cubicBezTo>
                                  <a:pt x="156528" y="336817"/>
                                  <a:pt x="154534" y="335331"/>
                                  <a:pt x="153556" y="331863"/>
                                </a:cubicBezTo>
                                <a:lnTo>
                                  <a:pt x="85687" y="119862"/>
                                </a:lnTo>
                                <a:cubicBezTo>
                                  <a:pt x="83210" y="112433"/>
                                  <a:pt x="81738" y="110947"/>
                                  <a:pt x="78766" y="110947"/>
                                </a:cubicBezTo>
                                <a:cubicBezTo>
                                  <a:pt x="75781" y="110947"/>
                                  <a:pt x="75286" y="111938"/>
                                  <a:pt x="75286" y="120358"/>
                                </a:cubicBezTo>
                                <a:lnTo>
                                  <a:pt x="81242" y="331863"/>
                                </a:lnTo>
                                <a:cubicBezTo>
                                  <a:pt x="81242" y="334835"/>
                                  <a:pt x="79261" y="336817"/>
                                  <a:pt x="76277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94" y="336817"/>
                                  <a:pt x="0" y="334835"/>
                                  <a:pt x="0" y="331863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94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id="Group 1186" style="position:absolute;margin-left:2.55pt;margin-top:23.9pt;width:597.8pt;height:328.35pt;z-index:-251656192;mso-position-horizontal-relative:page;mso-position-vertical-relative:page;mso-width-relative:margin;mso-height-relative:margin" coordsize="75924,41702" o:spid="_x0000_s1026" w14:anchorId="7E494ED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">
                <v:shape id="Shape 1200" style="position:absolute;width:75924;height:41688;visibility:visible;mso-wrap-style:square;v-text-anchor:top" coordsize="7592403,4168801" o:spid="_x0000_s1027" fillcolor="#ee772f" stroked="f" strokeweight="0" path="m,l7592403,r,4168801l,4168801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">
                  <v:stroke miterlimit="83231f" joinstyle="miter"/>
                  <v:path textboxrect="0,0,7592403,4168801" arrowok="t"/>
                </v:shape>
                <v:shape id="Shape 7" style="position:absolute;width:880;height:2117;visibility:visible;mso-wrap-style:square;v-text-anchor:top" coordsize="88010,211775" o:spid="_x0000_s1028" fillcolor="#343554" stroked="f" strokeweight="0" path="m63803,l88010,,85783,6206c69275,51465,53903,91338,37520,131900l,211775,,158868,16654,123213c27604,96175,38177,69219,48940,40736l6380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">
                  <v:stroke miterlimit="83231f" joinstyle="miter"/>
                  <v:path textboxrect="0,0,88010,211775" arrowok="t"/>
                </v:shape>
                <v:shape id="Shape 8" style="position:absolute;top:16292;width:455;height:3317;visibility:visible;mso-wrap-style:square;v-text-anchor:top" coordsize="45564,331618" o:spid="_x0000_s1029" fillcolor="#343554" stroked="f" strokeweight="0" path="m,l8395,20045v18200,46805,28034,83886,31797,118567c45564,188141,38464,234001,17167,287290l,331618,,307867,9331,283836c30082,231931,36928,187164,31556,138662,27793,104772,18080,68432,150,22451l,22094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">
                  <v:stroke miterlimit="83231f" joinstyle="miter"/>
                  <v:path textboxrect="0,0,45564,331618" arrowok="t"/>
                </v:shape>
                <v:shape id="Shape 9" style="position:absolute;width:30619;height:24316;visibility:visible;mso-wrap-style:square;v-text-anchor:top" coordsize="3061941,2431681" o:spid="_x0000_s1030" fillcolor="#343554" stroked="f" strokeweight="0" path="m3049406,r8613,l3059935,23791v1475,32917,2006,67295,2006,103983c3061941,190728,3059020,233450,3052187,270649v-7442,40538,-20053,77165,-40894,118757c2951413,509307,2835970,615301,2658398,713421v-84912,46902,-160134,93688,-229971,143028c2359517,905128,2297274,955306,2238117,1009852v-109753,101206,-208800,217869,-311696,367157c1897402,1419122,1844163,1477085,1768205,1549259v-68758,65316,-154394,140411,-247663,217157c1430372,1840623,1337040,1913152,1250629,1976182v-89345,65177,-167158,117120,-225044,150216c951506,2168753,874163,2208592,795702,2244826v-80670,37261,-160871,69926,-238379,97104c389874,2400642,240014,2431681,123948,2431681v-49692,,-90288,-8641,-121689,-25832l,2404252r,-9849l6599,2399025v30019,16189,69072,24198,117349,24198c183308,2423223,251507,2415120,326653,2399131v70841,-15063,147739,-37097,228536,-65469c632342,2306586,712161,2274036,792451,2236952v78156,-36107,155143,-75769,228828,-117895c1078912,2086075,1156484,2034260,1245600,1969235v86067,-62801,179095,-135089,268998,-209054c1607575,1683714,1692932,1608924,1761461,1543913v75882,-71997,129019,-129744,157950,-171679c2127818,1069644,2333863,882801,2654296,705840v88926,-49061,163475,-101232,221590,-155067c2904220,524509,2929391,497191,2950702,469543v20878,-27063,38709,-55295,52984,-83883c3024108,344626,3036477,308545,3043780,268655v6718,-36716,9588,-78855,9588,-140881c3053368,91388,3052843,57289,3051384,24632l304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">
                  <v:stroke miterlimit="83231f" joinstyle="miter"/>
                  <v:path textboxrect="0,0,3061941,2431681" arrowok="t"/>
                </v:shape>
                <v:shape id="Shape 10" style="position:absolute;width:7887;height:12941;visibility:visible;mso-wrap-style:square;v-text-anchor:top" coordsize="788794,1294125" o:spid="_x0000_s1031" fillcolor="#343554" stroked="f" strokeweight="0" path="m771330,r17464,l774950,7873c744407,25793,720836,42607,700782,60807v-21590,19608,-39535,41389,-54838,66586c615476,177558,593061,244258,570975,350417,496871,706665,452497,817676,321065,975600v-34608,41555,-73647,80785,-149212,149924c54301,1233067,43595,1243431,8073,1283944l,1294125r,-13750l1673,1278267v36004,-41428,47828,-52489,164465,-159106c241576,1050022,280387,1010982,314448,969974v34811,-41859,61468,-78181,83871,-114325c422551,816571,442286,777137,460422,731544,494369,646175,523058,538771,562708,348436,584958,241032,607806,173316,639124,122008,654719,96468,672982,74357,694953,54431,715489,35800,739555,18617,770696,367l7713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">
                  <v:stroke miterlimit="83231f" joinstyle="miter"/>
                  <v:path textboxrect="0,0,788794,1294125" arrowok="t"/>
                </v:shape>
                <v:shape id="Shape 11" style="position:absolute;left:20293;top:33171;width:2326;height:3198;visibility:visible;mso-wrap-style:square;v-text-anchor:top" coordsize="232613,319862" o:spid="_x0000_s1032" fillcolor="#343554" stroked="f" strokeweight="0" path="m139992,v21082,,43053,2930,64924,8733l232613,19912r,8679l208871,18607c189649,12957,170148,9601,150901,8699,114859,7010,81090,14249,55842,29108,25362,47041,8573,74968,8573,107759v,49734,24307,100864,66700,140297c96253,267564,120244,282994,146571,293903v13893,5766,28076,10109,42449,13011l232613,311277r,8585l187665,315302c84886,294434,,204894,,107759,,89268,4623,72339,13754,57467,22466,43294,35001,31331,51016,21895,75946,7226,106871,,13999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">
                  <v:stroke miterlimit="83231f" joinstyle="miter"/>
                  <v:path textboxrect="0,0,232613,319862" arrowok="t"/>
                </v:shape>
                <v:shape id="Shape 12" style="position:absolute;left:22619;top:33370;width:2326;height:3005;visibility:visible;mso-wrap-style:square;v-text-anchor:top" coordsize="232613,300496" o:spid="_x0000_s1033" fillcolor="#343554" stroked="f" strokeweight="0" path="m,l36627,14784c74994,36183,95364,41886,156020,53163v32994,6173,50038,14326,60769,29045c228029,97626,232613,120854,232613,162384v,63995,-18986,102552,-59766,121322c141072,298286,109538,300496,24651,300089l,299950r,l,291364r,l24752,291364v7151,39,13907,77,20333,77c112230,291441,141593,288532,169240,275883v37897,-17513,54801,-52527,54801,-113499c224041,122708,220231,101881,210439,88126,199542,72785,180899,66651,154356,61711,92952,50242,72212,44413,32550,22366l,867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">
                  <v:stroke miterlimit="83231f" joinstyle="miter"/>
                  <v:path textboxrect="0,0,232613,300496" arrowok="t"/>
                </v:shape>
                <v:shape id="Shape 13" style="position:absolute;left:559;width:27739;height:21687;visibility:visible;mso-wrap-style:square;v-text-anchor:top" coordsize="2773853,2168712" o:spid="_x0000_s1034" fillcolor="#343554" stroked="f" strokeweight="0" path="m908016,r23617,l905269,10258c858291,32178,816966,59178,762635,103425,613169,224850,611619,226298,595884,257794v-8318,16649,-12624,33591,-20561,72974c561708,398738,556438,422830,542557,475256v-11786,44970,-22314,91503,-33109,146456c503187,653615,497180,686025,491592,718029r-5398,29781c457733,901493,431889,967686,375590,1031059v-22759,24155,-47524,46799,-73622,67348c294602,1104376,225222,1160865,204102,1178506,130607,1240062,82029,1289719,51206,1334779v-16421,24003,-27597,46393,-34150,68440c10376,1425660,8661,1447111,11798,1468789v3188,21959,11976,43447,26112,63843c52210,1553270,72504,1573526,98209,1592843v40475,30391,74003,63398,99657,98108c264109,1780333,273456,1856114,268618,1982289v-1600,39243,-1943,69811,1549,91440c273418,2093807,279845,2107142,292354,2119741v20574,20599,57506,33413,106794,37058c409080,2157536,419456,2157904,430200,2157904v39382,,83820,-4902,130365,-14465c620497,2131133,680911,2111689,735267,2087229v58534,-26353,109105,-58293,146227,-92367c918007,1961359,968997,1922891,1063308,1857663r119011,-81597c1234808,1740163,1272858,1713633,1309535,1687369v105893,-75857,189421,-142126,255359,-202578c1634782,1420707,1687144,1361208,1724940,1302902v50253,-77406,141579,-241630,190652,-329870c1932165,943238,1944141,921712,1946656,917724v23381,-37656,44577,-65786,66713,-88532c2035810,806129,2059724,788412,2086470,775027v103607,-51943,239751,-140805,346838,-226391c2514524,483841,2582215,419325,2634526,356854v54560,-65151,92926,-128740,114034,-189015c2759101,137639,2762949,104428,2759977,69135v-1442,-17113,-4489,-34804,-9112,-52948l2745467,r8998,l2759930,16644v13923,56161,12833,107787,-3331,154040c2714574,291055,2607640,420506,2438743,555456v-107848,86094,-244653,175324,-348539,227330c2064245,795778,2040992,813063,2019097,835618v-21565,22213,-42253,49708,-65138,86525c1951546,925991,1940992,944978,1925041,973718v-45987,82804,-141682,255118,-192888,333934c1658595,1421012,1529779,1540252,1314501,1694303v-41923,29922,-84747,59843,-127280,88926c1186853,1783483,1182434,1786493,1175753,1791065v-26301,17996,-87922,60147,-107543,73761c974395,1929571,923684,1967811,887336,2001237v-74599,68453,-197015,124930,-327456,151067c499301,2164445,442201,2168712,394754,2164648v-49809,-4267,-87325,-17729,-108496,-38926c259677,2099116,256654,2069601,260033,1981946v2806,-71451,25,-119444,-9297,-160478c240627,1776942,222212,1738296,191008,1696107v-27826,-36754,-60795,-69190,-97942,-96393c66396,1579673,45314,1558515,30417,1536836,15773,1515513,6655,1493021,3315,1469971,,1447415,1600,1425279,8166,1402305v6503,-22708,17717,-45682,34290,-70231c73546,1285998,123127,1235097,198488,1171876v20663,-17285,85230,-69634,97968,-79959l296532,1091853v25731,-20231,50178,-42545,72670,-66344l369253,1025445v29095,-32893,49339,-66586,65620,-109233c450456,875382,463296,824518,477812,746134v3759,-20066,7480,-40437,11075,-60566c492963,662403,496608,642820,501053,620087v10579,-54102,21120,-100851,33173,-147105c548183,420176,553441,396249,566915,329168v8370,-42139,12954,-58293,21362,-75121c596583,237359,600748,228990,621830,209305,643319,189252,683730,156371,757111,96694r-13,13c812089,52028,853859,24761,901306,2613l90801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">
                  <v:stroke miterlimit="83231f" joinstyle="miter"/>
                  <v:path textboxrect="0,0,2773853,2168712" arrowok="t"/>
                </v:shape>
                <v:shape id="Shape 14" style="position:absolute;left:3341;width:22919;height:16301;visibility:visible;mso-wrap-style:square;v-text-anchor:top" coordsize="2291880,1630121" o:spid="_x0000_s1035" fillcolor="#343554" stroked="f" strokeweight="0" path="m1002284,r27368,l1028278,1538v-12497,16137,-24826,36130,-38643,60362c975004,87351,956500,100533,931443,103404v-17627,1892,-26174,584,-71437,-8421c817905,86602,787857,84493,759536,87922v-30251,3671,-59588,14288,-92342,33414c612178,153467,561873,190043,517677,230048v-45339,41046,-84467,85903,-116268,133325c368465,412483,343103,464769,326009,518770v-17805,56261,-26835,115062,-26835,174790c299174,813080,259906,922541,159131,1083933r-50927,79946c87973,1195807,75235,1216914,64262,1236739v-28943,52070,-41847,89636,-41847,121818c22415,1389444,33401,1409332,59157,1425042v23838,14554,61518,26213,130060,40272l197637,1466977v63056,12980,99607,23660,126162,36906c351930,1517904,369634,1535748,381191,1561745v6096,13766,19812,24257,40766,31216c442582,1599794,469862,1603236,503453,1603223v16155,,33782,-788,52820,-2388c610934,1596263,676186,1584948,744969,1568133v68606,-16790,140158,-38900,206909,-63970c1022922,1477480,1086358,1448511,1140447,1418057v49987,-28156,103950,-69622,160389,-123254c1352741,1245489,1404556,1187628,1450708,1127494v45593,-59411,83960,-118834,110973,-171844c1590180,899744,1605242,852234,1605242,818249v,-39383,11430,-72060,34950,-99937c1662494,691883,1695577,669163,1744294,646773v9030,-4115,31420,-13678,49416,-21361c1806156,620090,1816888,615506,1820685,613804v10223,-4712,18466,-8966,25159,-13018c1859166,592811,1872831,586347,1890522,578498v106248,-46584,149187,-76200,228969,-182601c2123364,390728,2132965,378473,2145132,362966v32499,-41465,81623,-104114,91732,-121221c2261845,199670,2269465,156312,2269465,56147v-7,-11284,-928,-23109,-2705,-35350l2262450,r22871,l2289185,19236v1788,12832,2695,25214,2695,37051c2291880,160896,2283562,206883,2256269,253048v-11239,18808,-64350,86588,-96088,127089c2149335,393967,2140763,404902,2137423,409359v-82246,109690,-129210,142101,-237795,189802c1880413,607479,1868564,613359,1857388,620103v-7354,4420,-16320,8992,-27432,13995c1825498,636181,1811960,641960,1797634,648094v-16916,7226,-36081,15418,-44056,19113c1709141,687654,1679118,707936,1659103,731025v-21171,24422,-31458,52946,-31458,87224c1627645,854126,1612405,903580,1583588,961263v-27495,55017,-66713,116472,-113436,177737c1370444,1269734,1251293,1381354,1151433,1437577v-113208,63741,-295212,129654,-452882,164033c604520,1622082,527914,1630121,470853,1625486v-59106,-4801,-96127,-23139,-110033,-54521c351282,1549502,335344,1534414,309131,1522032v-24460,-11545,-59144,-21425,-115989,-33071l184849,1487310c121399,1474318,90107,1466393,60566,1450975,19812,1430008,,1399781,,1358557v,-36220,13767,-77140,44640,-132702c55994,1205408,69342,1183285,89268,1151878r-12,c89383,1151700,89497,1151509,89624,1151331r5905,-9220c99416,1136053,104711,1127773,110363,1118934v10312,-16129,23825,-37351,29693,-46876c189052,993610,221818,930275,243167,872744v22923,-61773,33604,-118707,33604,-179184c276771,571284,312217,456298,382118,351790v32778,-48996,73088,-95326,119837,-137681c547484,172847,599326,135141,656019,102057,691439,81331,723303,69774,756285,65685v30531,-3785,63906,-1537,108229,7315c900087,80061,920902,83122,935927,80239v16294,-3137,24879,-13221,34201,-29579c977971,36962,985374,24652,992558,13598l100228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">
                  <v:stroke miterlimit="83231f" joinstyle="miter"/>
                  <v:path textboxrect="0,0,2291880,1630121" arrowok="t"/>
                </v:shape>
                <v:shape id="Shape 15" style="position:absolute;top:27941;width:5165;height:8446;visibility:visible;mso-wrap-style:square;v-text-anchor:top" coordsize="516503,844669" o:spid="_x0000_s1036" fillcolor="#343554" stroked="f" strokeweight="0" path="m419549,486v47463,810,73784,14784,88000,43327c516503,61682,515360,81011,504069,102919v-10782,20916,-30950,44424,-61633,71844c419970,194422,396386,213345,372294,231024v-5359,3987,-18047,13322,-31470,23202c321443,268488,299485,284643,292157,290180v-25997,19596,-41415,33096,-48527,42494c226016,355991,212427,381887,203232,409636r2464,839l203181,409827v-1105,4369,-56985,193027,-96253,307606c94240,754365,81147,783537,68015,804149,54985,824596,41472,837321,27857,841995v-6292,2159,-12630,2674,-19104,1529l,839822,,815159r1137,1068c5569,819135,10090,820608,14649,820608v2439,,4877,-419,7328,-1257c31985,815935,41904,805699,52305,788033,62846,770113,74060,743951,85630,710258,119374,608569,151835,504886,182099,402105v9944,-29883,24613,-57759,43599,-82893c234029,308062,248863,294879,278594,272210v6870,-5233,25831,-19127,44170,-32576c338284,228268,352927,217523,358832,213078v27813,-20675,49632,-38201,68682,-55143c478974,112088,499193,77100,487623,53935,478885,36434,460534,26630,431502,23950v-27458,-2540,-64974,940,-118072,10985l280905,41438c205061,56792,186341,60094,160496,60094r-12,c144977,60094,131578,60094,107652,59815,67316,59383,33744,59577,5837,61253l,61831,,38584,21058,37482v11100,-317,23624,-451,38092,-451c73362,37031,89440,37158,107880,37374r52591,279l160484,37653v24091,,44780,-3683,115925,-18199l309328,12939c354981,4252,391071,,419549,486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">
                  <v:stroke miterlimit="83231f" joinstyle="miter"/>
                  <v:path textboxrect="0,0,516503,844669" arrowok="t"/>
                </v:shape>
                <v:shape id="Shape 16" style="position:absolute;top:25803;width:7474;height:14956;visibility:visible;mso-wrap-style:square;v-text-anchor:top" coordsize="747441,1495529" o:spid="_x0000_s1037" fillcolor="#343554" stroked="f" strokeweight="0" path="m684927,584v17410,584,30510,4086,39920,10525c742323,23035,747441,44231,741459,79791v-3289,17526,-7645,35052,-12941,52095l719386,161922r-4978,15951l709290,194497r-26,51c701124,223390,690329,251673,677197,278597v-10503,20117,-21425,33921,-38913,49174l625584,338414r-14122,11506c598660,360461,588399,369529,577108,380273v-37757,37046,-72682,77521,-103771,120282c339275,679459,320340,706053,288895,770569v-17742,36297,-30214,72390,-38126,110325c242806,919020,238945,961425,238945,1010574v,195613,-52545,313410,-224688,472494l,1495529r,-11191l11260,1474191v74740,-69441,123511,-128146,156743,-187430c211717,1208770,230373,1126182,230373,1010574v,-49886,3937,-92964,12052,-131699c250502,840292,263215,803627,281313,766785v31546,-64974,50546,-91694,185191,-271412c497937,452168,533230,411312,571368,373948v15456,-14859,31864,-29057,48793,-42227c624822,328038,628531,324952,632557,321408v15493,-12992,27952,-28752,37058,-46850c682480,248053,693059,220227,701035,191856r5118,-16586l711131,159356v3912,-12319,6465,-20866,9144,-29984c726727,107426,730626,91704,732937,78368v5487,-31775,1512,-50317,-12865,-60109c702661,6321,669755,5852,616529,16799,563697,27657,489059,50429,388348,86395v-66129,23597,-121894,37960,-180835,46571c152573,141005,93556,144561,3818,145259l,145311r,-8584l3856,136674v89192,-698,147752,-4216,202120,-12141c264561,115999,319908,101749,385415,78330,491193,40586,565475,18107,619145,7566,645796,2334,667516,,684927,58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">
                  <v:stroke miterlimit="83231f" joinstyle="miter"/>
                  <v:path textboxrect="0,0,747441,1495529" arrowok="t"/>
                </v:shape>
                <v:shape id="Shape 17" style="position:absolute;top:23892;width:9060;height:17796;visibility:visible;mso-wrap-style:square;v-text-anchor:top" coordsize="906052,1779589" o:spid="_x0000_s1038" fillcolor="#343554" stroked="f" strokeweight="0" path="m848411,2833v9465,944,17713,3373,24723,7287c890165,19645,900287,38403,903195,65886v2857,26517,-267,58585,-9830,100902c884310,206843,869413,256894,845054,329081r-8852,26048c798064,466927,788907,494968,778570,537958,754376,638034,731415,678585,676220,718742r-27673,19812c637409,746530,627757,754036,617216,762951v-27825,24193,-52959,51562,-74688,81318c467496,944446,409508,1048015,370176,1152079v-41161,108928,-62040,218910,-62040,326898c308136,1556930,281583,1637532,230636,1715830r-48636,63759l171046,1779589r51612,-67322c273218,1635004,299564,1555615,299564,1478977v,-108941,21018,-219837,62458,-329616c401646,1044447,460066,940065,535670,839125v25133,-33464,49326,-59753,76123,-82702c621509,748168,631275,740510,643454,731620r27686,-19825c699220,691323,716505,672794,730830,647825v14936,-26060,26696,-59537,39294,-111950c780767,492276,789962,464184,828189,352385r8712,-26047c884246,186193,899918,115860,894724,66838,892044,42061,883281,25856,867914,17296,842489,3135,798877,11225,734602,42023,693721,61555,651227,78751,608275,93166v-92506,31140,-185801,51955,-285242,63665c233308,167384,136648,170979,18856,168121l,167634r,-8594l18995,159523v117158,2858,213360,-711,302794,-11239c420722,136650,513533,115937,605532,84999,648153,70712,690343,53669,730932,34314,780672,10520,820017,,848411,2833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">
                  <v:stroke miterlimit="83231f" joinstyle="miter"/>
                  <v:path textboxrect="0,0,906052,1779589" arrowok="t"/>
                </v:shape>
                <v:shape id="Shape 18" style="position:absolute;left:30351;width:8534;height:8846;visibility:visible;mso-wrap-style:square;v-text-anchor:top" coordsize="853361,884619" o:spid="_x0000_s1039" fillcolor="#343554" stroked="f" strokeweight="0" path="m322337,r8571,l330699,36943v-2555,191573,-16193,270019,-70844,369254c240398,440957,217488,474002,191770,504431,146050,559410,105537,615315,74613,666115,41669,720217,20930,766623,14631,800303v-5373,28436,-483,48819,14528,60567c37770,867613,49822,871550,64999,872566v15151,1016,33896,-838,55727,-5524c165253,857504,224701,835787,297422,802487,475336,721131,604736,601485,693052,436690v35166,-66840,63627,-137529,84607,-210071c786435,197498,804799,128638,815772,87490v4699,-17665,8102,-30429,9080,-33807l824865,53632,844270,r9091,l833082,56109v-953,3289,-4305,15925,-8953,33413c813168,130785,794817,199860,786029,229273v-21222,73050,-49975,144208,-85446,211455c611391,607200,480708,728091,301054,810311v-74409,34048,-135992,56032,-183071,65329c72580,884619,40272,881926,21984,867639,5334,854634,,831469,6096,798792,12611,764286,33553,717220,66637,662699,97841,611289,138874,554660,185280,498945v25311,-29985,47841,-62573,66993,-96850c284353,343941,300583,296266,310160,232080v7791,-52159,10911,-116327,11983,-197512l32233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">
                  <v:stroke miterlimit="83231f" joinstyle="miter"/>
                  <v:path textboxrect="0,0,853361,884619" arrowok="t"/>
                </v:shape>
                <v:shape id="Shape 19" style="position:absolute;width:5569;height:11716;visibility:visible;mso-wrap-style:square;v-text-anchor:top" coordsize="556926,1171675" o:spid="_x0000_s1040" fillcolor="#343554" stroked="f" strokeweight="0" path="m549013,r7913,l541088,77937r-15088,75502c499673,284630,487023,339291,473917,378381v-23851,71755,-50457,143256,-79095,212510c365192,662569,334052,730197,302289,791893,233062,926348,162831,1028253,99204,1086597v-34849,32093,-62653,56433,-86991,75883l,1171675r,-10820l6678,1155828v24120,-19266,51829,-43475,86671,-75467c125937,1050465,160253,1009114,195355,957451v32881,-48387,66434,-105753,99733,-170523c356874,666735,417542,520660,465903,375613v12853,-38735,25896,-95199,51702,-223774l532832,76172,54901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">
                  <v:stroke miterlimit="83231f" joinstyle="miter"/>
                  <v:path textboxrect="0,0,556926,1171675" arrowok="t"/>
                </v:shape>
                <v:shape id="Shape 20" style="position:absolute;left:33096;width:4300;height:6286;visibility:visible;mso-wrap-style:square;v-text-anchor:top" coordsize="430044,628667" o:spid="_x0000_s1041" fillcolor="#343554" stroked="f" strokeweight="0" path="m208171,r8858,l209902,103827c191938,242850,141243,366945,55994,490211,38532,515535,26708,538306,20841,557902v-5702,19050,-5525,34138,546,44844c27940,614290,40996,619777,59169,618608v14605,-990,30849,-5778,48286,-14249c124765,595951,142875,584115,161265,569167v38709,-31445,76415,-74739,109042,-125209c292164,410074,309664,373981,327037,326927v16295,-44094,33249,-100228,54992,-181991l405422,56963v4375,-16402,8573,-31750,12740,-46570l421168,r8876,l427157,10031v-4123,14671,-8559,30784,-13543,49180l390233,147184v-21971,82499,-39078,139065,-55474,183414c317259,377931,299606,414316,277508,448581v-33503,51867,-72276,96240,-112141,128308c127000,607763,90437,625161,59652,627206,37655,628667,21946,622202,14198,608537,,583518,13005,537493,48984,485449,90386,425581,122466,367567,147053,308068v25895,-62636,43155,-125984,52756,-193662c204750,79595,207613,44035,208410,7206l20817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">
                  <v:stroke miterlimit="83231f" joinstyle="miter"/>
                  <v:path textboxrect="0,0,430044,628667" arrowok="t"/>
                </v:shape>
                <v:shape id="Shape 21" style="position:absolute;left:6252;width:18899;height:14494;visibility:visible;mso-wrap-style:square;v-text-anchor:top" coordsize="1889993,1449425" o:spid="_x0000_s1042" fillcolor="#343554" stroked="f" strokeweight="0" path="m1085446,r12694,l1088768,8546v-25961,19310,-53645,26403,-95488,26403c952652,34949,923557,40004,898931,51358v-23571,10884,-43853,27673,-67805,56172c830478,108330,828916,110248,826770,112889v-8242,10135,-25413,31242,-32004,38951c780186,169112,764121,185381,747052,200151v-9284,7874,-18047,14275,-26784,19571c702780,230301,687172,236638,668083,240918v-21043,4712,-46266,6922,-77647,8763c533768,252907,496760,256857,462712,263321v-37135,7048,-72505,17399,-118263,34607c271247,325373,221653,372477,188392,446150v-25743,57036,-40615,119101,-61227,255473l118174,761745r-9691,63284c99898,878737,92393,920266,84163,959713v-7214,34582,-21844,94564,-35992,152565c33363,1172946,19380,1230235,17285,1245132v-8370,59271,5423,87859,56794,117641c92977,1373568,117348,1384845,150800,1398269v67030,26784,126860,39548,186372,39548c344462,1437817,351765,1437614,359067,1437233v49302,-2502,89103,-10122,141961,-27153c558292,1391627,632968,1361287,742582,1315122v55219,-23292,108178,-56896,157391,-99847c947611,1173708,992861,1122374,1034491,1062722v79591,-114071,148146,-261353,203734,-437769c1248410,592810,1262291,566076,1280668,543242v17894,-22238,39688,-40336,66624,-55322c1385354,466711,1422032,455091,1510805,436104v22047,-4597,29299,-6261,37693,-8178c1550238,427532,1552042,427125,1554023,426668v67767,-15316,115036,-31940,153264,-53873c1747863,349503,1779270,319290,1806131,277710v49987,-77381,75178,-155105,74555,-228436l1874318,r8622,l1889287,48920v706,75100,-24959,154517,-75956,233413c1785722,325017,1753603,356018,1712252,379894v-39141,22606,-87363,39637,-156362,55220c1546212,437400,1541259,438454,1524813,441934r-12192,2590c1432497,461657,1392377,472515,1351369,495363v-25997,14490,-46990,31940,-64186,53378c1269530,570737,1256182,596556,1246353,627658,1129462,998359,961047,1232305,745795,1323009v-110185,46469,-185293,77013,-243205,95631c449631,1435683,409499,1443341,359486,1445970v-68110,3455,-135483,-9207,-212039,-39865c120853,1396021,94729,1383956,69787,1370266,15392,1338706,,1306829,8801,1243926v2159,-15367,16472,-74054,31623,-136182c54331,1050708,68707,991742,75755,958011,84607,915098,92304,872400,99987,823658v6604,-40869,12891,-82373,18682,-123330c139382,562927,154432,500316,180607,442645,214973,366699,266040,318147,341313,289826v46253,-17348,82042,-27801,119646,-34925c495364,248386,532752,244385,590042,241096v63881,-3645,92481,-8535,125755,-28778c724662,206933,733247,200646,741337,193623v16802,-14490,32588,-30442,46927,-47383c793064,140626,803631,127698,812114,117309v5969,-7303,11125,-13614,12548,-15278c872731,44741,913702,26364,993280,26364v28118,,48552,-3340,66230,-10807c1067924,12001,1075900,7403,1083891,1425l108544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">
                  <v:stroke miterlimit="83231f" joinstyle="miter"/>
                  <v:path textboxrect="0,0,1889993,1449425" arrowok="t"/>
                </v:shape>
                <v:shape id="Shape 22" style="position:absolute;left:10378;top:5112;width:2380;height:4648;visibility:visible;mso-wrap-style:square;v-text-anchor:top" coordsize="237998,464820" o:spid="_x0000_s1043" fillcolor="#343554" stroked="f" strokeweight="0" path="m237706,r292,27l237998,8633r-9131,1082c192227,15367,157721,28219,126289,47917,64643,86893,28067,147003,17564,226568,9830,284404,8344,329514,13017,364490v4763,35573,15825,60096,33821,74994c60261,450571,77470,456108,98857,456108v18542,,40221,-4166,65240,-12510c186271,436185,207558,428083,227833,419361r10165,-4928l237998,424004r-5833,2831c211406,435762,189592,444049,166853,451625v-26289,8788,-49124,13195,-68771,13195c75133,464807,56553,458813,41986,446786,23292,431356,11024,405181,5550,369011,,332448,1143,284099,8941,225323,19914,143218,57874,81115,121768,40742,156693,18847,196774,4763,2377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">
                  <v:stroke miterlimit="83231f" joinstyle="miter"/>
                  <v:path textboxrect="0,0,237998,464820" arrowok="t"/>
                </v:shape>
                <v:shape id="Shape 23" style="position:absolute;left:12758;top:5112;width:2362;height:4240;visibility:visible;mso-wrap-style:square;v-text-anchor:top" coordsize="236207,423977" o:spid="_x0000_s1044" fillcolor="#343554" stroked="f" strokeweight="0" path="m,l59209,5504v19655,3216,39083,7798,58139,13722c196215,45159,236207,91400,236207,156653v,31864,-7759,63157,-23050,93002c198552,278154,177000,305548,149073,331075v-26556,24269,-58871,46824,-95917,67100l,423977r,-9571l47495,391379v36246,-19785,67935,-41775,94059,-65423c169050,301077,190310,274445,204750,246810v15189,-29070,22885,-59410,22885,-90157c227635,95388,189637,51903,114681,27379,77724,15454,39281,9117,407,8558l,8606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">
                  <v:stroke miterlimit="83231f" joinstyle="miter"/>
                  <v:path textboxrect="0,0,236207,423977" arrowok="t"/>
                </v:shape>
                <v:shape id="Shape 24" style="position:absolute;width:3397;height:8498;visibility:visible;mso-wrap-style:square;v-text-anchor:top" coordsize="339762,849825" o:spid="_x0000_s1045" fillcolor="#343554" stroked="f" strokeweight="0" path="m330957,r8805,l335779,15208c317605,91064,308132,153003,308132,196903v,54318,-12814,119482,-38112,193663c246512,459527,212489,534495,171607,607368,129443,682552,82142,752030,33966,810618l,849825,,836708,30891,800712c77894,742889,123919,674589,163987,603189v40513,-72174,74257,-146367,97600,-214541c286784,315052,299560,250485,299560,196764v,-43382,9245,-104055,26169,-176326l33095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">
                  <v:stroke miterlimit="83231f" joinstyle="miter"/>
                  <v:path textboxrect="0,0,339762,849825" arrowok="t"/>
                </v:shape>
                <v:shape id="Shape 25" style="position:absolute;left:20102;width:3321;height:1662;visibility:visible;mso-wrap-style:square;v-text-anchor:top" coordsize="332105,166298" o:spid="_x0000_s1046" fillcolor="#343554" stroked="f" strokeweight="0" path="m20252,r9547,l17629,21815c10633,37148,8636,49166,10769,59770v2934,14555,13590,26289,35662,39256c52197,102303,58598,105732,68567,110862r25870,12891c130658,141876,170790,151693,205930,151693v12218,,23838,-1194,34468,-3632c267284,141863,287972,128211,301892,107484,316230,86136,323520,57027,323532,20959r,-152l320528,r8772,l332105,20959v,75133,-31064,121958,-89840,135420c199237,166298,141160,156773,90703,131500l64567,118495c56312,114304,49187,110456,42151,106379,17970,92232,5715,78566,2387,62069,,50233,2187,36593,9533,19824l2025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">
                  <v:stroke miterlimit="83231f" joinstyle="miter"/>
                  <v:path textboxrect="0,0,332105,166298" arrowok="t"/>
                </v:shape>
                <v:shape id="Shape 26" style="position:absolute;left:18810;width:5302;height:3205;visibility:visible;mso-wrap-style:square;v-text-anchor:top" coordsize="530124,320554" o:spid="_x0000_s1047" fillcolor="#343554" stroked="f" strokeweight="0" path="m7680,r9499,l12603,11340c10062,21320,8782,31845,8782,42844v-13,34099,12141,70167,35128,104317c67621,182391,101111,212655,140748,234664v72364,40297,144018,61379,204089,61379c372358,296031,397453,291611,419056,282581v18592,-7785,34366,-18897,46888,-33032c479000,234791,488563,216668,494392,195663,513394,127311,521274,67432,517977,16915l515468,r8810,l526365,13343v3759,51167,-3735,111603,-22423,180440l503815,193656r-1206,4343c496335,220631,486124,240087,472281,255835v-13220,15037,-29857,26810,-49466,35014c351758,320554,244786,302343,136658,242119,54946,196755,32,116478,6,42374,,30696,1362,19514,4074,8904l768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">
                  <v:stroke miterlimit="83231f" joinstyle="miter"/>
                  <v:path textboxrect="0,0,530124,320554" arrowok="t"/>
                </v:shape>
                <v:shape id="Shape 27" style="position:absolute;width:2114;height:4576;visibility:visible;mso-wrap-style:square;v-text-anchor:top" coordsize="211489,457667" o:spid="_x0000_s1048" fillcolor="#343554" stroked="f" strokeweight="0" path="m202312,r9177,l184337,75806v-14965,39886,-29800,77513,-44478,112803c91310,305338,45297,394335,2533,454356l,457667,,442945,17585,416505c53802,358712,92277,280840,132607,183605v14634,-35277,29414,-72845,44315,-112625l20231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">
                  <v:stroke miterlimit="83231f" joinstyle="miter"/>
                  <v:path textboxrect="0,0,211489,457667" arrowok="t"/>
                </v:shape>
                <v:shape id="Shape 28" style="position:absolute;left:8581;top:3972;width:4092;height:8298;visibility:visible;mso-wrap-style:square;v-text-anchor:top" coordsize="409250,829811" o:spid="_x0000_s1049" fillcolor="#343554" stroked="f" strokeweight="0" path="m409250,r,8614l380735,9621v-45125,2632,-80264,8058,-112168,16788c230607,36632,200851,51174,177597,70884v-23864,20231,-40107,45238,-49657,76442c120637,171291,113195,195573,105804,219500v-9894,32016,-17895,58890,-25197,84556c68186,346868,57493,386467,47917,425100,23685,523246,10681,602570,9258,660888v-736,30277,1651,55537,7074,75057c21971,756240,31077,770985,43396,779760v20904,14986,47460,26010,78956,32766c145224,817441,170624,819956,196812,819956v7099,,14262,-178,21450,-559c251181,817695,284785,812044,315430,803078v31966,-9360,59791,-21844,82740,-37123l409250,757682r,10718l402996,773067v-23609,15748,-52171,28601,-84912,38227c286537,820565,251955,826369,218097,828071v-34607,1740,-68745,-800,-98717,-7353c87160,813669,59880,802277,38303,786834,25197,777474,15392,762476,9131,742283,2934,722280,,696499,419,665625,1219,606088,14033,526726,39599,423030,48616,386543,59334,346868,72377,301770,85776,255009,99974,207765,114567,161334r5118,-16625c139357,80841,187325,39414,266344,18052,302606,8156,342911,2460,396914,231l40925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">
                  <v:stroke miterlimit="83231f" joinstyle="miter"/>
                  <v:path textboxrect="0,0,409250,829811" arrowok="t"/>
                </v:shape>
                <v:shape id="Shape 29" style="position:absolute;left:12673;top:3963;width:4102;height:7693;visibility:visible;mso-wrap-style:square;v-text-anchor:top" coordsize="410205,769270" o:spid="_x0000_s1050" fillcolor="#343554" stroked="f" strokeweight="0" path="m46591,c62682,,79853,203,98230,597r53822,1384c206180,3518,227516,4051,254249,4051v47676,,84722,10262,110084,30493c388806,54051,403258,83553,407310,122225v2895,27737,1409,55499,-4814,90043c396718,244348,386723,283159,369083,342024,353131,395186,296616,478752,214028,571322,157364,634825,95721,694371,42991,737180l,769270,,758553,37474,730571c89543,688285,150627,629314,206967,566306v38240,-42761,72123,-85116,98006,-122479c333827,402146,352623,367094,360840,339662v17399,-58103,27280,-96368,33020,-127915c400096,177470,401594,150127,398712,123063,394864,86017,381668,59080,358351,40742,334323,21831,300274,12649,254249,12649v-26873,,-48247,-546,-102463,-2083l98077,9182c69302,8557,43537,8405,20189,8772l,9485,,871,4659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">
                  <v:stroke miterlimit="83231f" joinstyle="miter"/>
                  <v:path textboxrect="0,0,410205,769270" arrowok="t"/>
                </v:shape>
                <v:shape id="Shape 30" style="position:absolute;left:7555;top:3220;width:5140;height:10420;visibility:visible;mso-wrap-style:square;v-text-anchor:top" coordsize="514058,1041975" o:spid="_x0000_s1051" fillcolor="#343554" stroked="f" strokeweight="0" path="m514058,r,8726l512748,8935v-31837,4379,-63565,6537,-118324,9280c305143,22673,266776,28553,229273,52721v-23330,15100,-42202,36754,-57683,66218c155854,148885,143472,187150,133744,235906,122644,291328,110858,343348,90183,432108r-1664,6947c49187,607546,34277,677040,23432,756542v-7290,52159,-9881,94374,-7913,129058c17551,921274,24333,947931,36258,967083v18377,29388,54166,50089,103480,59868c161557,1031269,185623,1033415,211277,1033415v44463,,93650,-6439,143942,-19114c395580,1004141,435305,990336,473304,973280r40754,-20674l514058,961857r-12835,7642c408465,1015407,302920,1041975,212242,1041975v-26098,,-50965,-2210,-73926,-6782c86398,1024868,48641,1002833,29108,971490,4547,932234,,863540,14808,755323,25654,676265,40653,606555,80226,437213r1651,-7074c104102,335004,114668,287391,125349,234166v10008,-50114,22847,-89472,39230,-120333c180658,83582,200304,61230,224650,45507,264008,20272,303238,14164,393992,9630,448142,6877,479560,4739,511259,439l5140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">
                  <v:stroke miterlimit="83231f" joinstyle="miter"/>
                  <v:path textboxrect="0,0,514058,1041975" arrowok="t"/>
                </v:shape>
                <v:shape id="Shape 31" style="position:absolute;left:12695;top:2985;width:5163;height:9854;visibility:visible;mso-wrap-style:square;v-text-anchor:top" coordsize="516306,985409" o:spid="_x0000_s1052" fillcolor="#343554" stroked="f" strokeweight="0" path="m182648,1540c228400,,269189,2689,305664,9585v72910,13780,128854,44450,171056,93752c508914,140954,516306,210614,498107,304771,481774,389188,444919,491538,394309,592947,325895,729929,242240,820988,74638,940965l,985409r,-9251l16954,967558c35401,957043,53016,945798,69672,933891,156273,871953,219354,818118,268186,764461,315455,712530,351968,658479,386562,589201,435661,490890,471932,390649,488671,306943,507390,213395,501002,144955,470205,109052,428980,60931,374091,31061,302362,17739,266605,11097,226571,8553,181626,10133,136680,11713,86823,17415,31420,27264l,32278,,23552,29845,18869r13,c86182,8849,136896,3080,182648,154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">
                  <v:stroke miterlimit="83231f" joinstyle="miter"/>
                  <v:path textboxrect="0,0,516306,985409" arrowok="t"/>
                </v:shape>
                <v:shape id="Shape 32" style="position:absolute;left:45054;top:13172;width:30870;height:28516;visibility:visible;mso-wrap-style:square;v-text-anchor:top" coordsize="3086954,2851564" o:spid="_x0000_s1053" fillcolor="#343554" stroked="f" strokeweight="0" path="m3086954,r,11112l3023179,63808v-24296,21728,-46636,43499,-67362,65623c2917196,170731,2873343,206507,2821743,238765v-49378,30886,-106565,59322,-179959,89522c2620791,336923,2598985,345369,2574728,354729r-65735,25209c2437593,407320,2388711,428465,2350484,448544v-40995,21514,-72009,42824,-100546,69062c2192585,570146,2117490,609808,2013591,642422v-26949,8483,-54724,16256,-90068,25171l1838547,688790v-75374,19189,-114084,32981,-142875,50889c1653762,766018,1606937,784611,1516742,810722r-32906,9271c1448733,829531,1413313,839793,1378579,850499v-58497,18123,-107392,35839,-153874,55791c1190999,920768,1153852,956569,1107789,1018977v-29527,41123,-57963,83820,-84506,126885c943261,1271974,918077,1309007,880256,1348682v-19419,20104,-40615,39522,-64808,59347c797858,1422291,757041,1451869,721023,1477968v-32194,23329,-59994,43472,-68910,50901c628694,1548605,613416,1565839,604031,1583124v-15761,29413,-24829,58534,-37351,119862c536403,1851475,517633,1910187,451631,2012968v-54978,85788,-93523,136753,-137490,181750c307283,2201703,300222,2208675,293148,2215469v-6236,6134,-26582,25438,-40044,38215c247936,2258573,243656,2262637,241281,2264911v-23914,22910,-44552,43662,-66929,67271c143452,2364644,116351,2400750,93796,2439485v-22555,38735,-40590,80124,-53594,123024c23349,2617450,13926,2670714,10535,2730150v-1575,27463,-1928,57026,-1007,90606l10874,2851564r-8558,l943,2820513c,2786658,349,2756851,1937,2729159v3416,-59855,12954,-113589,30022,-169126c45180,2516497,63493,2474511,86404,2435218v22924,-39282,50432,-75896,81801,-108840c191167,2302033,211880,2281116,235362,2258599r51893,-49315c295687,2201309,302812,2194095,308083,2188711v43408,-44616,81648,-95187,136360,-180379c509607,1906720,528186,1848554,558285,1701259v12764,-62459,22048,-92138,38189,-122123c609479,1557127,626345,1538064,646563,1522443r102,-76c655885,1514569,686035,1492725,717962,1469598v36894,-26733,75045,-54368,92088,-68275c832440,1383150,853942,1363401,873944,1342637v37287,-38875,63779,-77864,142049,-201461c1042702,1097946,1071302,1055121,1100982,1013897v46660,-63678,84925,-100381,120396,-115507c1271695,877016,1323753,858170,1376115,842371v22402,-6858,44450,-13348,71463,-21031c1469752,815231,1492205,808893,1514316,802480v89421,-25933,135725,-44247,176975,-69990c1720412,714139,1759744,700029,1836376,680458r84975,-21196c1954968,650715,1983454,642777,2011025,634281v51042,-16078,94044,-33375,131458,-52895c2181752,560913,2214975,537964,2244083,511244v29096,-26696,60466,-48273,101715,-69990c2384406,420921,2433783,399509,2505894,371836r65710,-25210c2595225,337774,2616486,329405,2638520,320274v72670,-29807,129337,-57950,178359,-88558c2868009,199801,2911456,164432,2949695,123601v20803,-22256,43238,-44161,67649,-66022l308695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">
                  <v:stroke miterlimit="83231f" joinstyle="miter"/>
                  <v:path textboxrect="0,0,3086954,2851564" arrowok="t"/>
                </v:shape>
                <v:shape id="Shape 33" style="position:absolute;left:53183;top:514;width:7673;height:10345;visibility:visible;mso-wrap-style:square;v-text-anchor:top" coordsize="767297,1034482" o:spid="_x0000_s1054" fillcolor="#343554" stroked="f" strokeweight="0" path="m616626,1367c641576,,667125,5963,694081,19383v22183,10907,44924,26427,72648,49858l767297,69745r,11544l761853,76461c734795,53592,711959,37887,690194,26991,664501,14213,640025,8479,616003,9995,575967,12521,537191,35187,496138,78946v-21069,22365,-43180,44273,-65748,65126c397840,174285,362115,205451,307048,251628,113487,413807,101854,424323,57925,476520,39764,498097,27178,516804,19444,533746v-8039,17602,-10668,32855,-8026,46660c15024,599278,28410,614683,52324,627523v29362,15824,64325,38925,120637,79756c179489,712016,199289,726596,222199,743474v35700,26302,80112,59017,98819,72542c378142,858041,438048,897652,499085,933796v71818,41593,133540,68415,188696,81979c715150,1022506,741159,1025922,765124,1025922r2173,-12l767297,1034482r-37701,-2113c715973,1030695,701872,1028084,687248,1024538,630974,1010885,568033,983618,494805,941149,444424,912028,389268,875579,315963,822989,299364,811000,262281,783657,229553,759527,200609,738191,175603,719763,167894,714239,129870,685460,89611,658828,48235,635118r-64,-39c21641,620754,6795,603571,2794,582527,,567846,2692,551005,10795,532476v8039,-18351,21653,-39014,40500,-61430c95669,418329,107366,407775,301435,245151v41744,-34556,83172,-70662,123126,-107327c447015,117123,469037,95355,490017,73130,524751,35957,558064,13719,591845,5172v8214,-2080,16464,-3350,24781,-3805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">
                  <v:stroke miterlimit="83231f" joinstyle="miter"/>
                  <v:path textboxrect="0,0,767297,1034482" arrowok="t"/>
                </v:shape>
                <v:shape id="Shape 34" style="position:absolute;left:60856;top:1211;width:7660;height:9649;visibility:visible;mso-wrap-style:square;v-text-anchor:top" coordsize="765974,964836" o:spid="_x0000_s1055" fillcolor="#343554" stroked="f" strokeweight="0" path="m,l28980,25686v12243,11341,44857,43065,71069,68554c118058,111754,133603,126879,139381,132340v75743,71590,134684,115634,197129,147282l338225,280498r140,-139c368413,295535,420800,320618,471499,344900v60515,28982,117691,56363,133375,65177l604925,410102v37008,19609,69571,45682,96774,77495c720533,510178,737920,534308,753388,559365v7937,12522,12091,25362,12345,38176c765974,610165,762443,623195,755242,636264v-14249,25857,-43472,52971,-86842,80594c603071,758450,506716,801592,365174,852646v-45415,16345,-154012,53035,-225869,77305c104735,941635,79754,950068,73201,952392,50887,960292,27199,964438,1777,964836l,964737r,-8573l62,956164v24994,-216,48603,-4204,70193,-11836c76605,942092,100329,934079,133171,922966v72885,-24638,183019,-61874,229082,-78384c503553,793540,599362,750665,663751,709657v40882,-25997,68593,-51168,82373,-74816c760424,610292,760449,586416,746225,563912,730973,539248,713815,515474,695197,493211,668615,462108,636802,436645,600645,417519,584745,408654,525995,380524,463802,350742,413688,326752,361860,301936,332650,287255r-292,-152c269086,255060,209587,210636,133463,138627v-4928,-4686,-17145,-16586,-31293,-30353c74497,81337,36600,44444,23138,32061l,1154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">
                  <v:stroke miterlimit="83231f" joinstyle="miter"/>
                  <v:path textboxrect="0,0,765974,964836" arrowok="t"/>
                </v:shape>
                <v:shape id="Shape 35" style="position:absolute;left:56724;top:5219;width:3832;height:4244;visibility:visible;mso-wrap-style:square;v-text-anchor:top" coordsize="383242,424355" o:spid="_x0000_s1056" fillcolor="#343554" stroked="f" strokeweight="0" path="m267852,1618v18466,1617,36459,5237,54995,10939c337757,17135,347301,20396,363244,27392r19998,9228l383242,46074,359404,35116c343691,28251,334639,25213,320396,20825,302438,15224,283791,11627,264976,10074,246161,8522,227178,9014,208547,11592r,13c135763,20152,78181,42148,46393,73555,28207,91551,18834,112328,18542,135328v-305,23444,8852,49454,27229,77318c72657,253641,98158,286369,123723,312671v27166,27953,55385,49758,86272,66662c250253,401330,294284,413598,340881,415820v5194,242,10439,369,15735,369l383242,413735r,8074l339903,424355c292113,422056,246964,409458,205740,386915,174346,369668,145631,347482,117996,319072,91935,292287,65938,259026,38545,217370,,158696,648,106855,40411,67459,73419,34808,132829,11948,207696,3096r2337,-280l210020,2689c230448,384,249387,,267852,161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">
                  <v:stroke miterlimit="83231f" joinstyle="miter"/>
                  <v:path textboxrect="0,0,383242,424355" arrowok="t"/>
                </v:shape>
                <v:shape id="Shape 36" style="position:absolute;left:60556;top:5586;width:3764;height:3851;visibility:visible;mso-wrap-style:square;v-text-anchor:top" coordsize="376383,385189" o:spid="_x0000_s1057" fillcolor="#343554" stroked="f" strokeweight="0" path="m,l10187,4700v12641,5997,28354,13560,48607,23320c128949,61878,178491,82783,241585,105160v76784,27242,120599,56413,130239,86703c376383,206163,373246,221136,362515,236377v-14110,19951,-41072,39941,-82424,61099c239477,318241,186124,339539,116948,362576v-28544,9538,-56297,16421,-83073,20624l,385189r,-8073l41487,373294v23514,-4177,47794,-10432,72704,-18744c250234,309097,329152,268812,355466,231373v8864,-12573,11367,-25197,7442,-37542c354145,166222,313493,139844,238651,113212,175393,90720,125659,69714,55137,35742,34693,25896,18877,18301,6209,12309l,9455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">
                  <v:stroke miterlimit="83231f" joinstyle="miter"/>
                  <v:path textboxrect="0,0,376383,385189" arrowok="t"/>
                </v:shape>
                <v:shape id="Shape 37" style="position:absolute;left:51484;width:19045;height:12435;visibility:visible;mso-wrap-style:square;v-text-anchor:top" coordsize="1904505,1243500" o:spid="_x0000_s1058" fillcolor="#343554" stroked="f" strokeweight="0" path="m530994,r32048,l525760,36746c460398,103395,395068,176583,339661,245534v-29565,36767,-66954,70777,-133362,121336l151778,408158v-16891,12776,-33655,26238,-49810,39992c74409,471899,54902,492867,42329,512234,29248,532389,23203,551490,23838,570629v724,22657,15634,52667,44336,89192c94615,693476,131534,731246,177876,772064v90094,79362,206223,161036,310629,218478c512420,1003737,536346,1017885,561683,1033811v114,76,470,317,1054,711c594360,1055909,754253,1163668,797611,1185245v48742,24334,93624,36068,138950,36068c946645,1221313,956754,1220729,966940,1219586v57810,-6553,119152,-31508,193052,-78537c1195476,1118570,1232929,1098543,1271334,1081525v72199,-32360,97612,-40374,263677,-88266c1648079,960760,1702397,938637,1750263,905617v63386,-43447,101372,-102146,119545,-184747c1887157,642397,1883562,585208,1858124,535437v-12649,-24752,-30975,-48031,-56045,-71158c1778660,442689,1748600,420566,1710182,396652v-16714,-10389,-62649,-37237,-99568,-58827c1590344,325976,1572844,315740,1567333,312400,1502435,273563,1452842,239870,1406512,203142v-10566,-8255,-20536,-16371,-30467,-24816l1375334,177716v-21311,-18186,-40234,-48628,-65316,-105054c1304874,61130,1291425,29253,1281595,5974l1279072,r24282,l1304023,1580v9652,22822,21666,51232,26505,62001c1353757,115969,1371511,145001,1389926,160686v8928,7442,17069,14147,24740,20345l1414412,181031r5880,4635c1466596,222192,1515504,255364,1578864,293223v5130,3099,20663,12179,40322,23685c1655280,338003,1704708,366908,1722069,377716v82233,51130,130569,96939,156718,148539c1892605,553497,1900326,582643,1902422,615358v2083,32500,-1397,68644,-10642,110465c1872145,814240,1831200,877308,1762925,924273v-50051,34404,-106007,57252,-221754,90526c1376769,1062233,1351636,1070145,1280389,1101921v-37389,16624,-73864,36169,-108420,58102c1083958,1216094,1008977,1243500,936473,1243500v-49657,,-98146,-12865,-148832,-38176c740346,1181778,566293,1064126,551078,1053762r,-63l549859,1052924v-23495,-14846,-47752,-29185,-72098,-42608c423354,980331,365417,943869,310210,904893,254940,865866,202121,824108,157455,784116,58420,695432,3010,619841,1422,571289,,526242,25717,484358,87427,431208v13017,-11379,28207,-23571,50800,-40754c141554,387901,147904,383088,155156,377576v14453,-10973,32448,-24638,37592,-28676c257645,299471,293929,266527,322174,231386,379352,160235,444525,87226,510656,19983l53099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">
                  <v:stroke miterlimit="83231f" joinstyle="miter"/>
                  <v:path textboxrect="0,0,1904505,1243500" arrowok="t"/>
                </v:shape>
                <v:shape id="Shape 38" style="position:absolute;left:49194;top:41269;width:5302;height:419;visibility:visible;mso-wrap-style:square;v-text-anchor:top" coordsize="530173,41826" o:spid="_x0000_s1059" fillcolor="#343554" stroked="f" strokeweight="0" path="m103249,l463040,v27953,,44781,6261,56286,20917c522048,24384,524508,28348,526755,32962r3418,8864l519605,41826,513421,27965c503236,14491,488173,8737,463040,8737r-359791,c68095,8737,41261,15964,21245,30835l11378,41826,,41826,16603,23535c38225,7658,66851,,10324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">
                  <v:stroke miterlimit="83231f" joinstyle="miter"/>
                  <v:path textboxrect="0,0,530173,41826" arrowok="t"/>
                </v:shape>
                <v:shape id="Shape 39" style="position:absolute;left:66655;top:36763;width:9269;height:4925;visibility:visible;mso-wrap-style:square;v-text-anchor:top" coordsize="926823,492435" o:spid="_x0000_s1060" fillcolor="#343554" stroked="f" strokeweight="0" path="m743917,2464c783477,,824472,8893,865759,28594r61064,37019l926823,76462r-4319,-3746c902118,57709,881687,45339,861354,35713,821692,16929,782474,8598,744780,10947v-31762,1969,-62382,11557,-91021,28461c625184,56286,598527,80493,574537,111379v-11112,14339,-23229,30874,-38138,52058l497512,219139c385256,379997,322467,431635,239092,431635v-53848,,-90399,787,-117869,4839c96026,440195,77598,446710,55526,459702v-13507,7887,-27194,18101,-41900,31399l12257,492435,,492435r8407,-8173c23465,470665,37416,460235,51119,452196v23063,-13436,42012,-20167,67564,-24041c146979,423888,184266,423050,239105,423050v21272,,41021,-3886,60350,-11862c318822,403187,337898,391033,357774,374015v36982,-31661,76631,-79438,132574,-159766l529363,158433v15278,-21654,27165,-37808,38532,-52413c592685,74105,620308,49098,650000,31674,679541,14338,711138,4509,743917,246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">
                  <v:stroke miterlimit="83231f" joinstyle="miter"/>
                  <v:path textboxrect="0,0,926823,492435" arrowok="t"/>
                </v:shape>
                <v:shape id="Shape 40" style="position:absolute;left:71534;top:19124;width:4390;height:4541;visibility:visible;mso-wrap-style:square;v-text-anchor:top" coordsize="438996,454118" o:spid="_x0000_s1061" fillcolor="#343554" stroked="f" strokeweight="0" path="m438996,r,9889l434182,12854v-15353,9356,-41104,24853,-58211,35149c368021,52791,361862,56500,359347,58024v-44323,26822,-83363,51485,-122834,77647c197765,161236,159716,188884,123393,217828,57417,271130,20003,315199,12192,348816v-3276,13868,-1359,26276,5690,36868c31103,405559,61849,419288,111875,427657v107022,17821,213824,10039,318737,-23088l438996,401225r,9171l433019,412779c326840,446279,218735,454118,110389,436039,58611,427479,24956,412036,10364,390116,2184,377835,,363268,3887,346822,8128,328661,20066,307896,39357,285125v18771,-22174,45225,-47079,78627,-74003c149555,185570,186792,158557,231814,128559,267488,104734,306604,80020,354889,50759v3937,-2413,16409,-9918,30861,-18605c401904,22438,421024,10937,432483,3982l43899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">
                  <v:stroke miterlimit="83231f" joinstyle="miter"/>
                  <v:path textboxrect="0,0,438996,454118" arrowok="t"/>
                </v:shape>
                <v:shape id="Shape 41" style="position:absolute;left:69476;top:18061;width:6448;height:7021;visibility:visible;mso-wrap-style:square;v-text-anchor:top" coordsize="644761,702192" o:spid="_x0000_s1062" fillcolor="#343554" stroked="f" strokeweight="0" path="m644761,r,10567l636104,16787c599464,42293,539861,79946,383921,178355v-20536,12967,-41262,26162,-61595,39218c190322,302523,113347,359216,64922,407171,26353,445500,9258,475459,12623,498725v2071,14262,11951,26264,29376,35662c66980,547760,90411,562289,117919,579980r44311,28829c244475,661222,296697,682215,361810,689009v43650,4560,89687,1194,140742,-10312c528688,672804,555844,664848,584422,654684r60339,-24863l644761,638936r-58004,23894c557812,673115,530295,681167,503796,687130v-51676,11633,-98400,15062,-142824,10503c294322,690673,241135,669312,157734,616023l113474,587359c89053,571255,63665,555977,37998,541931,17640,530971,6121,517064,3759,500618,,474557,18567,441067,58941,401075,107658,352688,185052,295614,317678,210245r61721,-39066l379819,170913c534283,73305,594052,35537,630862,9960l64476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">
                  <v:stroke miterlimit="83231f" joinstyle="miter"/>
                  <v:path textboxrect="0,0,644761,702192" arrowok="t"/>
                </v:shape>
                <v:shape id="Shape 42" style="position:absolute;left:42672;top:11293;width:33252;height:30395;visibility:visible;mso-wrap-style:square;v-text-anchor:top" coordsize="3325132,3039418" o:spid="_x0000_s1063" fillcolor="#343554" stroked="f" strokeweight="0" path="m3325132,r,11375l3286303,46019r-43180,39485c3013037,295968,2979979,324835,2916238,359709v-25933,14110,-49162,23355,-77712,30912c2811641,397733,2779001,403664,2725878,411093v-27661,3937,-38596,5563,-53201,7912c2617419,428226,2574608,440849,2537981,458756v-38964,19038,-72314,44514,-105003,80239c2396249,580511,2348942,611385,2296198,628276v-41782,13081,-75095,17374,-154978,19977c2060017,650971,2024850,655899,1989188,678174v-19278,12319,-39039,24473,-58724,36106c1906562,728352,1881556,741128,1856156,752228v-71158,31102,-169977,60973,-352463,106540c1435151,875964,1381785,903282,1330668,947351v-47828,41237,-97511,100241,-166141,197282l1140041,1179265v-66802,94235,-116319,153442,-165570,197981c921842,1424833,867537,1457180,798386,1482135v-89383,32144,-150317,63208,-186284,94984c583133,1602798,569125,1629150,566662,1662577v-1855,25082,291,38392,13195,101854c590030,1814215,593636,1844415,593636,1879861v,205575,-112928,375463,-416687,626796c128194,2546929,91402,2591607,64465,2643246v-26212,50241,-42418,105829,-49530,169938c8522,2870794,8696,2926922,17251,3005632r4147,33786l12805,3039418,8749,3006389c156,2927298,,2870656,6477,2812245v7252,-65253,23762,-121857,50470,-173038c84392,2586578,121895,2541023,171590,2499913,326885,2371529,428930,2266932,492735,2170742v32436,-48882,55537,-96203,70650,-144653c577977,1979289,585064,1931461,585064,1879861v,-34226,-3556,-63982,-13615,-113703c557848,1698873,556336,1687189,558076,1662005v2782,-35611,18149,-64630,48375,-91325c643547,1537990,703606,1507294,795465,1474058v68224,-24587,121856,-56591,173888,-103746c1018007,1326217,1066940,1267581,1132993,1174287r24625,-34645c1222870,1047351,1257859,1004425,1301611,962984v30302,-28638,60921,-51574,93611,-70091c1428674,873945,1463485,860064,1501648,850437v182499,-45606,280937,-75324,351079,-105981c1877809,733457,1902485,720821,1926082,706902v14809,-8763,23495,-13958,58725,-36056c2022348,647453,2058366,642348,2140979,639655v74930,-2476,109233,-5829,152527,-19659c2344878,603562,2390941,573501,2426652,533102v63742,-69443,132347,-103784,244679,-122491c2686368,408083,2697848,406394,2724684,402597v52552,-7404,84709,-13233,110998,-20155c2863978,375000,2886837,365945,2912110,352153v62726,-34201,95657,-62967,325158,-273012l3280715,39656,332513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">
                  <v:stroke miterlimit="83231f" joinstyle="miter"/>
                  <v:path textboxrect="0,0,3325132,3039418" arrowok="t"/>
                </v:shape>
                <v:shape id="Shape 43" style="position:absolute;left:64166;top:34504;width:11758;height:7184;visibility:visible;mso-wrap-style:square;v-text-anchor:top" coordsize="1175705,718365" o:spid="_x0000_s1064" fillcolor="#343554" stroked="f" strokeweight="0" path="m1175705,r,30102l1160634,40437v-38034,21227,-96838,32488,-172911,32488c985958,72900,984192,72887,982427,72887v-72758,,-143052,25909,-198463,73241c740861,181777,706342,223243,647160,310441r-21031,31166c580574,408828,555098,441594,525138,471451,442982,553696,399675,576722,346970,566181r-13754,-3163c321024,559742,308438,557989,295764,557811v-23393,,-34963,9818,-115024,86919c145053,679128,116630,702427,91124,717125r-2853,1240l,718365r19005,-2896c59925,715469,99536,691924,165169,628563r34024,-33096c211690,583618,222027,574093,231844,566079v25782,-21234,45492,-30709,63920,-30709c310013,535370,320770,537225,338080,541124v2870,660,4903,1130,6427,1486c348113,543461,349002,543664,351478,544058v22848,4622,42228,1346,64796,-10986c439972,520143,468636,496267,509213,455640v29210,-29235,54038,-61189,98437,-126607l628681,297868c689082,208828,724655,166181,769639,128831,830409,77015,907840,49189,987685,50485v56921,,102654,-5779,135928,-17171c1140022,27688,1153379,20713,1163612,12441l117570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">
                  <v:stroke miterlimit="83231f" joinstyle="miter"/>
                  <v:path textboxrect="0,0,1175705,718365" arrowok="t"/>
                </v:shape>
                <v:shape id="Shape 44" style="position:absolute;left:73938;top:30121;width:1986;height:3566;visibility:visible;mso-wrap-style:square;v-text-anchor:top" coordsize="198548,356643" o:spid="_x0000_s1065" fillcolor="#343554" stroked="f" strokeweight="0" path="m198548,r,22420l162751,26361v-32729,,-62193,4826,-85218,13970c54407,49513,38353,62797,31090,78761v-8281,18364,-5538,40386,8153,65482c53327,170049,78677,198332,114567,228291v35013,29204,62641,57657,82495,84911l198548,315513r,41130l192209,344371c174127,314651,143294,281403,100216,245449,59995,211870,31953,179574,16852,149449,2070,119935,,93023,10706,69427,19951,49082,38874,32343,65430,21027,91694,9838,125349,3920,162737,3920l1985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">
                  <v:stroke miterlimit="83231f" joinstyle="miter"/>
                  <v:path textboxrect="0,0,198548,356643" arrowok="t"/>
                </v:shape>
                <v:shape id="Shape 45" style="position:absolute;left:50529;top:24420;width:25395;height:17282;visibility:visible;mso-wrap-style:square;v-text-anchor:top" coordsize="2539413,1728127" o:spid="_x0000_s1066" fillcolor="#343554" stroked="f" strokeweight="0" path="m1652842,1918v17411,901,33667,5207,49669,13170c1718818,23190,1734503,34900,1750466,50889v8852,8865,27775,28740,46063,47981c1815732,119063,1833880,138138,1840700,144831v73038,72237,135559,96622,247738,96622c2143913,241821,2200097,243916,2255482,247688v120879,6604,190589,7671,240601,3645c2509504,250257,2521645,248798,2532686,246900r6727,-1584l2539413,268604r-34859,4751c2445182,278778,2361552,275996,2254263,270142r-14135,-838c2172602,265722,2130603,263893,2088464,263893v-61443,,-109004,-7594,-149695,-23914c1899412,224193,1864284,199758,1824889,160744v-6795,-6668,-24372,-25159,-42990,-44742c1763001,96114,1743469,75565,1734541,66700,1707146,39268,1680781,25819,1651597,24371v-28969,-1714,-43765,2782,-113856,28842c1477340,75794,1440396,83795,1396543,83795v-30569,,-54864,5372,-76467,16903c1299261,111811,1279627,129108,1256436,156769v-5753,6769,-21107,26048,-32321,40119c1218336,204140,1213764,209868,1212380,211557v-17209,21564,-35941,42278,-55677,61531c1134516,294615,1110247,314223,1084554,331394v-44297,29540,-75133,57404,-99974,90348c960831,453212,940981,491109,918210,548450r-7912,19862l906437,578523v-7100,17895,-14364,35979,-21565,53721c871271,665099,855853,697637,839038,728980,797661,806044,738708,849389,596405,907326r-54242,21882c519150,938429,502374,945363,486080,952373v-39294,16561,-78042,35624,-115138,56655c335191,1029424,300850,1052906,268872,1078827,163652,1164463,99923,1221588,64503,1278128v-35369,56439,-42088,111633,-42088,193700l22415,1471955v13,34570,7570,57938,23089,71438c61582,1557401,86144,1561541,122834,1556449v53416,-7532,73063,-14326,262839,-90907l396049,1461389v57290,-22835,90348,-20688,104051,6757c509575,1487246,508470,1504620,499034,1563548r-3328,21234c490360,1622247,490804,1646555,497141,1663599v6769,18199,20587,28613,43460,32753c564617,1700695,583488,1700213,599973,1694828v15367,-5017,28715,-14402,42024,-29540c642874,1664284,644957,1661731,647585,1658506v5728,-7010,14377,-17615,17565,-20815c674675,1627861,684009,1623314,693712,1623860v16535,889,36017,16447,61290,48933c765299,1686087,773111,1698768,778845,1711612r4313,15105l759935,1726717r-1964,-6824c753005,1708896,746246,1698092,737298,1686611v-22466,-28905,-33705,-39332,-42938,-39840c694118,1646758,693877,1646745,693648,1646745v-5410,,-9499,3468,-12497,6541c678675,1655877,670534,1665872,664591,1673174v-2528,3099,-4712,5792,-5817,7100c626592,1716697,590093,1728127,536702,1718462v-57950,-10591,-75654,-48945,-63183,-136791l476834,1560081v8636,-52769,9309,-69622,3200,-81979c472465,1463281,448411,1464653,404355,1482395r-10261,4026c206222,1562037,183655,1570609,125844,1578661v-42393,5918,-74422,-254,-95199,-18339c10312,1542631,,1512849,,1471828r,-1092c140,1294994,33794,1241133,254749,1061441v32893,-26670,68212,-50826,104978,-71806c393674,970026,430962,951662,477062,931863v14351,-6134,32309,-13742,56681,-23534l588010,886574v70332,-28689,114998,-51371,149364,-75869c773633,784873,798906,756412,819328,718452v15582,-28880,29400,-58128,44805,-94857c871461,606019,878637,588099,885457,570370r4165,-10287l897356,540156c943534,424294,984364,371170,1072121,312776v24575,-16409,47790,-35154,69012,-55715c1160259,238379,1178395,218300,1195057,197371v3328,-4204,35230,-44260,44234,-55080c1264602,112077,1286484,93015,1310246,80505v24625,-12966,52045,-19012,86310,-19012c1437018,61493,1471917,53835,1529905,32233,1603616,4737,1619415,,1652842,191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">
                  <v:stroke miterlimit="83231f" joinstyle="miter"/>
                  <v:path textboxrect="0,0,2539413,1728127" arrowok="t"/>
                </v:shape>
                <v:shape id="Shape 46" style="position:absolute;left:74919;width:1005;height:1768;visibility:visible;mso-wrap-style:square;v-text-anchor:top" coordsize="100425,176874" o:spid="_x0000_s1067" fillcolor="#343554" stroked="f" strokeweight="0" path="m,l23995,r9235,23642c56659,82537,72068,115191,86237,135060r14188,15641l100425,176874,88857,170900c74442,159000,62568,142694,49131,116392,39415,97371,28542,72527,13657,35062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">
                  <v:stroke miterlimit="83231f" joinstyle="miter"/>
                  <v:path textboxrect="0,0,100425,176874" arrowok="t"/>
                </v:shape>
                <v:shape id="Shape 47" style="position:absolute;left:41389;top:9564;width:34535;height:32124;visibility:visible;mso-wrap-style:square;v-text-anchor:top" coordsize="3453456,3212347" o:spid="_x0000_s1068" fillcolor="#343554" stroked="f" strokeweight="0" path="m3453456,r,26494l3425667,44194v-85702,55376,-127703,88152,-209722,160589c3082773,322474,3049067,347811,3003816,364295v-38048,13907,-59842,14440,-165214,11202c2804185,374506,2773909,373833,2738057,373833v-56553,,-105271,9322,-148933,28486c2547811,420455,2509113,447823,2467344,488463v-1550,1511,-6249,6299,-12739,12916c2435797,520569,2400783,556268,2388832,566784v-33795,29832,-61786,42571,-93599,42571c2222983,609355,2202942,610904,2176044,618600v-37300,10909,-72721,32283,-164796,99454c1943646,767292,1881493,799169,1815656,818359v-62904,18338,-132652,26504,-226175,26504c1557947,844863,1520596,856509,1478445,879458v-40259,21920,-83032,53086,-127127,92659c1307414,1011500,1264755,1056890,1224521,1107055v-41668,51930,-78549,106286,-109626,161557c1087755,1316922,1058825,1358693,1026452,1396348v-31966,37173,-66624,69520,-105943,98895c847039,1550132,757339,1594214,638239,1633978v-71667,23927,-101918,111823,-95200,276631c544360,1944912,546989,1979304,552450,2033240r648,6567c562826,2138663,562826,2138663,562826,2163619v,18465,-5486,36550,-16790,55308c528650,2247718,504139,2272432,436728,2329100v-85687,71920,-115456,98374,-161709,147472c205702,2549241,148514,2632020,105016,2722635v-35458,76466,-58813,157645,-69405,241236c25667,3035144,22225,3111864,25400,3191900r1561,20447l4678,3212347,2632,3183940c,3105895,3594,3031346,13437,2960836v10922,-85941,34963,-169355,71437,-247879c129349,2620286,187858,2535589,258788,2461205v46304,-49377,74790,-74714,163474,-149275c487718,2256888,511188,2233430,526898,2207370v9093,-15227,13512,-29540,13512,-43751c540410,2139387,540410,2139387,530199,2037254r-177,-1753c524663,1980383,522034,1945623,520624,1911511v-3607,-87262,2832,-153136,19685,-201397c558190,1658921,587870,1627044,631050,1612655v116523,-38888,204051,-81788,275463,-135014c944778,1449117,978497,1417684,1009586,1381553v31382,-36487,59462,-77026,85814,-123940c1127468,1200476,1165428,1144494,1208253,1091231v41618,-51778,85788,-98476,131254,-138786c1434071,868600,1522844,822422,1589481,822422v91110,,158814,-7874,219532,-25527c1841386,787485,1872196,775166,1903197,759253v30695,-15774,61709,-35154,94818,-59246c2093138,630703,2130057,608567,2169757,597061v31026,-8954,53315,-10147,125476,-10147c2320989,586914,2344560,575865,2374062,549944v10960,-9754,43599,-43053,63094,-62954c2444242,479764,2449830,474061,2451634,472283v88556,-85864,171538,-120891,286423,-120891c2774189,351392,2804656,352052,2839276,353056v106248,3251,123850,2146,156933,-9855c3018917,334946,3038717,323401,3066834,302014v31382,-23850,74664,-61328,134328,-114071c3284182,114601,3326625,81470,3413065,25689l345345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">
                  <v:stroke miterlimit="83231f" joinstyle="miter"/>
                  <v:path textboxrect="0,0,3453456,3212347" arrowok="t"/>
                </v:shape>
                <v:shape id="Shape 48" style="position:absolute;left:72347;top:40735;width:2730;height:953;visibility:visible;mso-wrap-style:square;v-text-anchor:top" coordsize="272982,95287" o:spid="_x0000_s1069" fillcolor="#343554" stroked="f" strokeweight="0" path="m160458,v380,,762,,1142,c189439,330,214712,12713,236696,36818v10832,11855,20873,26450,30148,43867l272982,95287r-9145,l260399,86906c251164,69190,241172,54407,230485,42685,210127,20422,186721,8979,160915,8699v-330,,-648,,-978,c138512,8699,114877,16358,89681,31471,76746,39224,63176,49073,49068,60936l12824,95287,,95287,43388,54366c86665,18245,125901,,1604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">
                  <v:stroke miterlimit="83231f" joinstyle="miter"/>
                  <v:path textboxrect="0,0,272982,95287" arrowok="t"/>
                </v:shape>
                <v:shape id="Shape 49" style="position:absolute;left:47189;top:16015;width:28735;height:25673;visibility:visible;mso-wrap-style:square;v-text-anchor:top" coordsize="2873445,2567246" o:spid="_x0000_s1070" fillcolor="#343554" stroked="f" strokeweight="0" path="m2873445,r,10784l2852369,25924v-76098,50698,-167398,106756,-315113,193459l2501290,240579c2200237,416855,2200237,416855,2119376,468887r-534,343c2009534,539626,1887411,585689,1652169,645252v-2503,635,-14644,3632,-33020,8191c1551369,670220,1410335,705120,1356563,719102v-109105,28563,-181800,61773,-228752,104496c1108977,840768,1095083,857799,1082777,878843v-11595,19812,-22213,43802,-35509,80175l1026528,1015381v-7988,20891,-17081,41656,-27025,61683c961568,1153176,900049,1213615,745808,1345708,612877,1459487,558012,1511417,514909,1576225v-13310,20079,-26099,40869,-37999,61786c461950,1663843,448056,1690335,430492,1724713v-51333,100394,-89040,170803,-129870,233604c261963,2017741,221043,2070014,154648,2144779,61049,2250417,24143,2308241,13576,2365772v-4800,26136,-4737,42875,-2400,103086c11881,2487057,12386,2504184,12591,2520974r-358,46272l3549,2567246r351,-45704c3691,2504763,3178,2487606,2464,2469353,64,2409751,,2391641,5055,2364222v10756,-59398,48222,-118300,143154,-225095c214224,2064807,254927,2012775,293395,1953542v40437,-62268,77991,-132461,129185,-232664c441477,1683896,455003,1658648,469303,1633705v11671,-20510,24181,-40855,38227,-62191c551447,1505715,606641,1453442,740092,1339167,893369,1207887,954405,1147981,991629,1073318v8928,-17869,17196,-36741,26809,-61189c1025474,993562,1032421,974677,1039063,955983v27203,-74562,55943,-119101,99187,-153696c1183856,765813,1248423,738470,1354150,710885v54471,-14198,201740,-50660,264630,-66230c1636116,640362,1647571,637530,1649997,636921v234315,-59411,355765,-105182,464083,-174905l2114626,461673v80899,-52108,80899,-52108,382118,-228600l2532736,212017c2677833,126812,2771940,68989,2847391,18672l28734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">
                  <v:stroke miterlimit="83231f" joinstyle="miter"/>
                  <v:path textboxrect="0,0,2873445,2567246" arrowok="t"/>
                </v:shape>
                <v:shape id="Shape 50" style="position:absolute;left:74056;width:1868;height:3618;visibility:visible;mso-wrap-style:square;v-text-anchor:top" coordsize="186728,361898" o:spid="_x0000_s1071" fillcolor="#343554" stroked="f" strokeweight="0" path="m,l8913,,39037,102494r23813,96444c84020,281691,100315,319461,122946,338295v9398,7849,20003,11798,32055,11798c160878,350093,167096,349153,173681,347264r13047,-5321l186728,350356r-13579,5976c151483,361898,133176,358024,117460,344912,93152,324592,76095,285615,54531,201084,52283,192486,46734,169791,41374,147846,36853,129342,32572,111867,30731,104691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">
                  <v:stroke miterlimit="83231f" joinstyle="miter"/>
                  <v:path textboxrect="0,0,186728,361898" arrowok="t"/>
                </v:shape>
                <v:shape id="Shape 51" style="position:absolute;left:73253;width:2671;height:4870;visibility:visible;mso-wrap-style:square;v-text-anchor:top" coordsize="267035,487025" o:spid="_x0000_s1072" fillcolor="#343554" stroked="f" strokeweight="0" path="m,l9110,r9021,25464c32052,63489,48485,106076,67561,153644v13068,34086,23888,69392,32144,104990c103667,274484,107566,290600,111325,306552v13919,57086,24650,91757,35890,115925c159242,448360,172400,463028,189849,470051v15481,6173,32309,8395,50012,6617c248498,475798,257480,473963,266748,471180r287,-112l267035,479939r-27481,5386c220767,487025,203051,484555,186534,477900v-19164,-7633,-33286,-22593,-45770,-48501c128915,404824,117624,368705,103019,308634,99311,293394,95500,277710,91386,260679,79689,213842,70520,183793,59725,156996,40942,110165,24826,68465,11184,31370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">
                  <v:stroke miterlimit="83231f" joinstyle="miter"/>
                  <v:path textboxrect="0,0,267035,487025" arrowok="t"/>
                </v:shape>
                <v:shape id="Shape 52" style="position:absolute;left:14175;top:37822;width:9074;height:3866;visibility:visible;mso-wrap-style:square;v-text-anchor:top" coordsize="907371,386544" o:spid="_x0000_s1073" fillcolor="#343554" stroked="f" strokeweight="0" path="m195332,950v17931,949,38076,4930,60308,11934c301550,27349,358332,55340,424423,96069v133896,82449,244487,149365,358571,216967c788709,316440,810833,329508,838849,346056v15570,9198,33132,19571,51220,30259l907371,386544r-16588,l886053,383747c867972,373063,850415,362693,834848,353498,806794,336925,784620,323831,778918,320427,656007,247453,545403,180550,420257,103499,355843,63786,300458,36303,255640,21825,212117,7766,177154,5531,151690,15170,115190,29077,97601,66161,94654,135439v-622,17145,-711,34532,-279,51651l94654,210623v,39029,-15493,77358,-56211,137368l11072,386544,,386544,9098,374412c28135,348279,42045,327476,52757,309353,75909,270161,85802,240633,85802,210585r-279,-23406c85256,163392,85231,150222,85790,135084,88838,61881,108116,22435,148312,7207,161685,2083,177401,,195332,95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">
                  <v:stroke miterlimit="83231f" joinstyle="miter"/>
                  <v:path textboxrect="0,0,907371,386544" arrowok="t"/>
                </v:shape>
                <v:shape id="Shape 53" style="position:absolute;left:18383;width:32399;height:41688;visibility:visible;mso-wrap-style:square;v-text-anchor:top" coordsize="3239875,4168801" o:spid="_x0000_s1074" fillcolor="#343554" stroked="f" strokeweight="0" path="m3223872,r16003,l3215160,15751v-10727,6768,-22437,14100,-35258,22095c3077617,101727,3012161,145339,2938285,206375,2812123,310617,2717343,425983,2648534,559079v-108153,209500,-206502,380556,-292303,508445c2269490,1196823,2195119,1282675,2135188,1322693v-56731,37871,-133617,69989,-257074,107391c1759712,1465949,1597216,1507262,1317244,1572666v-183236,42736,-341147,112751,-482778,214046c784784,1822260,741617,1857515,698602,1897659v-40539,37834,-82474,81128,-140196,144742c529869,2073364,499351,2103120,467678,2130882v-22327,19800,-104890,90691,-108395,93701c359258,2224608,359232,2224621,359207,2224647v-47269,41097,-81496,72707,-114427,105689c168592,2405533,102019,2490216,46901,2582024v-31978,53290,-42900,97257,-33426,134392c21539,2748026,44234,2774417,82829,2797061v31941,18809,66434,32486,115316,45732c243916,2855189,303937,2867673,405333,2885910v59690,9830,119774,21946,178588,35979c667563,2942844,739546,2945956,810476,2931693v66383,-13334,133947,-41922,219088,-92671l1090460,2802306v23305,-14059,41174,-24067,57938,-32461c1153655,2767191,1168045,2759710,1184707,2751061v24892,-12928,55893,-29032,68859,-35521c1323658,2680424,1380858,2657818,1433589,2644394v55689,-14173,107162,-17920,157353,-11443c1641831,2639543,1691208,2658212,1733741,2686977v53213,35497,82258,78029,91427,133871c1829651,2848140,1829448,2878823,1824584,2914638v-4585,33680,-13374,72123,-26861,117551c1793393,3046667,1789049,3060700,1781683,3083954v-35026,110782,-45936,153149,-45936,202374c1735747,3424187,1669580,3587839,1527518,3801326v-21857,32563,-40424,67501,-55181,103823c1466850,3918496,1461808,3931514,1455966,3947363v-39105,106602,-54066,144090,-90998,210902l1359031,4168801r-10163,l1357077,4154247v36635,-66214,51569,-103576,90685,-209944c1452893,3930130,1458366,3915855,1464056,3901872v14961,-36868,33782,-72327,55931,-105372c1588389,3693897,1638071,3604844,1671879,3524237v37020,-88264,55016,-166090,55016,-237921c1726895,3235465,1737348,3194799,1773276,3081388v6998,-22110,11290,-36182,15925,-51727c1802359,2985427,1810969,2948026,1815529,2915349v4864,-34887,5194,-64745,990,-91275c1807921,2769654,1780032,2728392,1728788,2694242v-41453,-28093,-89599,-46355,-139243,-52794c1540345,2635085,1489672,2638844,1434643,2652929v-51943,13296,-108344,35623,-177495,70230c1243648,2729967,1211110,2746896,1184973,2760498v-15074,7835,-28079,14605,-33007,17119c1132497,2787498,1113168,2798255,1094512,2809570r-60872,36843c947471,2897784,878980,2926728,811556,2940266v-72035,14465,-145098,11316,-229959,-9906c536613,2918955,498716,2911577,400139,2893746,299288,2875534,239636,2863063,194209,2850706v-48807,-13272,-83516,-27077,-116041,-46139c58166,2792768,41885,2779611,29782,2765463,17564,2751176,9208,2735402,4928,2718562,,2699156,292,2677617,5829,2654529v5627,-23521,16866,-49429,33401,-77000c94793,2485123,161887,2399907,238646,2324240v36893,-36551,75577,-72212,114998,-105994l352577,2216887r1169,1257c354368,2217573,364325,2208975,376949,2198091v27775,-23978,69761,-60211,84937,-73660c493344,2096872,523672,2067306,552044,2036534v58318,-64148,100444,-107632,140855,-145364c736232,1850695,779640,1815262,829501,1779638v142290,-101765,301231,-172224,485889,-215430c1594142,1499095,1756017,1457973,1874139,1422248v123469,-37325,200089,-69279,256223,-106807c2189569,1275943,2263458,1190447,2349970,1061339v85509,-127610,183439,-297929,291071,-506222c2710307,420929,2805747,304686,2932773,199758,3007005,138341,3072702,94590,3175356,30531v12738,-7941,24370,-15222,35024,-21939l322387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">
                  <v:stroke miterlimit="83231f" joinstyle="miter"/>
                  <v:path textboxrect="0,0,3239875,4168801" arrowok="t"/>
                </v:shape>
                <v:shape id="Shape 54" style="position:absolute;left:5370;top:27616;width:8110;height:14072;visibility:visible;mso-wrap-style:square;v-text-anchor:top" coordsize="811058,1407112" o:spid="_x0000_s1075" fillcolor="#343554" stroked="f" strokeweight="0" path="m624419,2565c656512,,694840,20841,738338,64465v26098,26124,44513,51816,56299,78512c806194,169164,811058,195669,809534,223990v-1994,35357,-13906,73241,-37478,119189c761223,364033,749514,384772,737271,404813r-39306,64147c656931,536677,631036,588163,614018,635902v-18136,50838,-26594,99123,-26594,151955c587424,955027,570584,1040968,520660,1128471v-7518,13157,-34506,53391,-65761,99975c417129,1284745,374318,1348550,351597,1385811r-13126,21301l328349,1407112r1120,-1800c335042,1396310,340069,1388135,344193,1381341v22759,-37249,65278,-100609,102807,-156515c478509,1177862,505725,1137310,513192,1124153v49099,-85877,65659,-170726,65659,-336296c578851,734123,587386,685102,605686,633590v17209,-48412,43384,-100558,84874,-169088l729854,400355v12167,-19876,23800,-40437,34557,-61125c787436,294411,799044,257632,800962,223457v1422,-27140,-3290,-52515,-14415,-77598c775231,120332,757515,95669,732382,70447,690116,28207,655242,8826,625791,11150v-19800,1563,-36945,12688,-52388,33973c545209,84010,526095,146139,502931,274345v-1804,9297,-6033,33274,-8827,49137c492822,330746,491717,337033,491602,337566r940,216l491577,337706v-11798,66383,-19647,102349,-28994,132689c453363,500609,440561,526986,422273,553390v-17272,24930,-40310,51384,-74701,85738l302436,683476v-47447,47574,-79324,86830,-103391,127279c173480,853745,156157,899566,144524,954951r-16053,76467c116546,1087691,106907,1128840,96264,1168997v-19774,74085,-44020,143234,-74875,213025l9547,1407112r-9547,l13368,1378790v30730,-69495,54873,-138318,74552,-212041c98334,1127760,107643,1088034,120064,1029602r16053,-76340c147966,896874,165581,850265,191539,806590v24486,-41199,56846,-81014,104953,-129108c301991,671894,316088,658025,327417,646887v6400,-6312,11938,-11760,14033,-13855c375207,599453,397864,573532,414907,548996v17907,-25807,30480,-51562,39560,-81077l454493,467855v12128,-43104,21780,-87401,28702,-131597l494396,272961v12002,-65989,22174,-111290,32970,-146888c538795,88430,551216,61100,566456,40043,583169,16904,602664,4293,624419,2565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">
                  <v:stroke miterlimit="83231f" joinstyle="miter"/>
                  <v:path textboxrect="0,0,811058,1407112" arrowok="t"/>
                </v:shape>
                <v:shape id="Shape 55" style="position:absolute;left:45133;top:14591;width:688;height:1847;visibility:visible;mso-wrap-style:square;v-text-anchor:top" coordsize="68877,184683" o:spid="_x0000_s1076" fillcolor="#343554" stroked="f" strokeweight="0" path="m33147,v9058,,17709,4786,32351,16979l68877,19935r,29799l68225,49213r,-102l67348,48336c37719,21641,33528,22250,31407,22771v-1372,254,-4076,1080,-6388,15748c23825,46076,22416,59677,22416,81597v,22251,2667,40488,7962,54217c35484,149085,42964,157543,52007,160274v2197,660,4432,991,6705,991l68877,157308r,25116l64172,183956v-5774,727,-11460,283,-16902,-1355c33795,178536,22238,167564,13869,150876,4788,132817,,108852,,81597,,27724,7455,5067,26581,775,28854,267,31013,,3314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">
                  <v:stroke miterlimit="83231f" joinstyle="miter"/>
                  <v:path textboxrect="0,0,68877,184683" arrowok="t"/>
                </v:shape>
                <v:shape id="Shape 56" style="position:absolute;left:45821;top:14790;width:755;height:1625;visibility:visible;mso-wrap-style:square;v-text-anchor:top" coordsize="75446,162490" o:spid="_x0000_s1077" fillcolor="#343554" stroked="f" strokeweight="0" path="m,l13495,11803r,12c21255,18775,46172,36784,48954,38689v26492,21285,26352,44208,-470,84556c37498,139831,25459,151655,12721,158348l,162490,,137373r9746,-3793c16502,128462,23300,120858,29904,110913,50567,79748,51494,69512,34895,56151r-1765,1956l31199,56545v940,-1143,2477,-1194,3429,-584c33590,55284,19764,45286,8791,36824l,2979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">
                  <v:stroke miterlimit="83231f" joinstyle="miter"/>
                  <v:path textboxrect="0,0,75446,162490" arrowok="t"/>
                </v:shape>
                <v:shape id="Shape 57" style="position:absolute;left:66521;width:3646;height:1072;visibility:visible;mso-wrap-style:square;v-text-anchor:top" coordsize="364548,107219" o:spid="_x0000_s1078" fillcolor="#343554" stroked="f" strokeweight="0" path="m,l12226,,46849,26866v98336,53594,149378,71577,195022,68758c285218,92909,319473,67970,347211,18139l355204,r9344,l354117,23461v-29217,51874,-65556,77865,-111751,80761c195045,107219,142835,88969,42861,34435,27704,26161,14220,15801,2239,3177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">
                  <v:stroke miterlimit="83231f" joinstyle="miter"/>
                  <v:path textboxrect="0,0,364548,107219" arrowok="t"/>
                </v:shape>
                <v:shape id="Shape 58" style="position:absolute;left:34779;width:20316;height:41688;visibility:visible;mso-wrap-style:square;v-text-anchor:top" coordsize="2031512,4168801" o:spid="_x0000_s1079" fillcolor="#343554" stroked="f" strokeweight="0" path="m2020545,r10967,l2021164,13036v-37050,44591,-69199,76599,-104356,104508c1907308,125151,1897974,132250,1887445,139896r-56883,40741c1806267,198290,1782201,216921,1759023,236009v-65570,53963,-139205,123736,-225095,213284c1421800,566044,1370124,636860,1371292,672204v546,12915,7455,20954,22403,26035c1407436,702912,1428899,705655,1467736,707687r393,26c1490101,708945,1497505,709351,1508909,710456v41898,3416,70638,10490,93167,22949c1658033,764494,1695942,788879,1725000,812488v31458,25552,53403,51067,69088,80289c1805365,913834,1811626,935475,1812668,957090v1079,22022,-3226,44691,-12789,67373c1780092,1071390,1737001,1120400,1671787,1170120v-57734,43980,-96076,79896,-120650,113042c1527502,1315014,1515780,1345583,1514243,1379340v-838,16332,-12,26949,3607,61785c1523032,1489779,1523044,1525199,1517901,1559565v-5563,37122,-17463,74600,-38595,121577c1463646,1717464,1444368,1752402,1422003,1784978v-19634,27686,-38366,47155,-60731,63144c1339859,1863425,1314510,1876125,1276550,1890565v-1283,483,-4140,1537,-7988,2960c1254224,1898820,1227553,1908688,1217444,1912600v-24194,9157,-46291,18605,-69532,29731c1086964,1971528,1029205,2007901,966162,2056783v-58026,44806,-104051,95034,-140716,153543c790406,2266244,763800,2330049,744089,2405373v-15201,58128,-21564,95047,-38811,211010c695868,2680683,688451,2722187,680476,2755156v-8433,34811,-18123,62484,-31408,89726c627440,2889027,548129,3067944,500745,3174853v-15964,36043,-27508,62078,-31204,70206c441512,3307238,411870,3369709,381441,3430745v-57937,115583,-106400,196126,-148145,246241c162468,3762114,112481,3865365,42275,4071549v-8801,25756,-17602,51867,-26162,77585l9427,4168801r-9427,l8099,4146238v8674,-25857,17348,-51715,26010,-77571c104645,3861631,155076,3757694,226819,3671486v41198,-49504,89294,-129476,147015,-244475c400161,3374434,428101,3315506,461756,3241553v3366,-7455,13449,-30226,27419,-61734c534603,3077343,619147,2886588,641347,2841097v24536,-50343,37528,-103124,55588,-225895c713851,2499924,720188,2462942,735759,2403252v19926,-76226,46901,-140856,82473,-197587c855405,2146369,902040,2095455,960828,2049988v56731,-44856,118440,-83667,183413,-115379c1165831,1924195,1187459,1914899,1214345,1904497v8027,-3086,26239,-9817,40869,-15214c1264218,1885955,1271330,1883326,1273565,1882475v36996,-14071,61646,-26403,82424,-41224c1377668,1825783,1395892,1806898,1415094,1779987v19038,-26823,37503,-60364,56439,-102540c1492298,1631371,1503994,1594630,1509442,1558283v5042,-33630,5030,-68415,-50,-116332l1509379,1441849v-3010,-20790,-4255,-41999,-3721,-62954c1507220,1343843,1519145,1312246,1543199,1279480v25134,-34265,64326,-71171,123343,-116116c1698495,1138979,1725216,1114748,1745929,1091354v20409,-23025,35636,-45974,45263,-68186c1800667,1001311,1805022,979480,1804121,958297v-877,-20701,-6795,-41390,-17577,-61494c1771329,868482,1749739,843565,1718586,818419v-28600,-23114,-65798,-46990,-120586,-77420c1577057,729239,1549333,722432,1508109,718927v-11036,-965,-18453,-1384,-40437,-2616l1467190,716285v-82741,-4305,-103226,-12890,-104331,-43738c1361488,634281,1412351,563555,1527769,443248v86271,-89954,160121,-159893,225742,-213843c1776270,210711,1798431,193515,1825330,173691r57048,-40755c1893453,124795,1902647,117925,1911524,110851,1946386,83009,1978197,51274,2014786,7250l20205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">
                  <v:stroke miterlimit="83231f" joinstyle="miter"/>
                  <v:path textboxrect="0,0,2031512,4168801" arrowok="t"/>
                </v:shape>
                <v:shape id="Shape 59" style="position:absolute;left:43818;top:9134;width:3153;height:8159;visibility:visible;mso-wrap-style:square;v-text-anchor:top" coordsize="315276,815887" o:spid="_x0000_s1080" fillcolor="#343554" stroked="f" strokeweight="0" path="m315276,r,8836l299896,12431v-9508,4389,-18908,10924,-28396,19663c248133,53621,223888,88546,192977,145213r-737,1346c191364,148185,162408,202084,154496,216054r-39,63c144272,235231,132042,253341,118123,269940,74485,318593,49022,360859,32994,411265,16104,464415,8572,531039,8572,627292v,26785,3010,50775,8941,71298c23342,718733,32169,736208,43764,750571v11290,13958,25565,25413,42431,34036c102400,792913,121590,798882,143205,802375v15875,2603,31382,3860,50318,3860c206032,806235,220027,805689,236639,804623v5677,-318,11354,-648,17056,-978c258928,803276,263220,803098,267208,803098v9779,,19240,-5321,28118,-15811c299021,782912,302578,777646,305943,771616r9333,-19946l315276,771476r-2099,4370c309545,782194,305673,787821,301599,792634v-10718,12636,-22275,19050,-34391,19050c260198,811696,253111,812027,246138,812662r-8851,546c194818,815887,168948,815265,141846,810883,119202,807213,99022,800876,81877,792024,64262,782944,49314,770929,37440,756337,25209,741300,15862,723050,9652,702083,3251,680442,,655283,,627292,,529858,7722,462218,25044,407989,41478,356528,67437,313552,111823,264276r64,-77c125349,248032,137185,230417,147041,211837v6095,-10642,24244,-44462,32969,-60731c182512,146445,184480,142775,184671,142457r-800,-470l184696,142419c227526,63801,261026,20685,295299,4392l31527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">
                  <v:stroke miterlimit="83231f" joinstyle="miter"/>
                  <v:path textboxrect="0,0,315276,815887" arrowok="t"/>
                </v:shape>
                <v:shape id="Shape 60" style="position:absolute;left:46971;top:9101;width:3169;height:7748;visibility:visible;mso-wrap-style:square;v-text-anchor:top" coordsize="316930,774757" o:spid="_x0000_s1081" fillcolor="#343554" stroked="f" strokeweight="0" path="m14927,v6840,119,13830,1106,21041,2902c51551,6902,65241,12998,84799,24631r19190,11621c117705,44926,132285,52457,147347,58642v9919,3835,24269,4648,66713,3785l224029,62287v46101,-737,66129,1486,79363,8814c310504,75038,314377,79940,315254,86099v1676,11900,-7824,28296,-28220,48718c269546,152292,251601,169805,233656,186861,158878,258197,115825,300196,88076,331717,61812,361550,48515,382848,38977,410267,12765,486213,11355,504526,25312,588334v5982,35852,5195,77305,-2222,116713c19388,724719,14270,742623,8041,758015l,774757,,754952r144,-309c6015,739781,10923,722369,14467,703421v7289,-38989,8128,-79388,2336,-113728c2770,504831,4357,484397,30951,407549,49455,353625,80011,321342,227738,180562v19253,-18275,35687,-34214,53340,-51727c300001,109785,307862,97288,306567,88297v-584,-4103,-3086,-7379,-7405,-9754c287656,72218,267336,70136,224232,70872r-9982,140c171235,71837,155945,71317,144133,66478,128944,60598,116282,53613,99557,43542l80481,32061c66092,22866,50459,15919,33999,11398r-63,-13c27005,9649,20263,8823,13655,8926l,12117,,3281,1492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">
                  <v:stroke miterlimit="83231f" joinstyle="miter"/>
                  <v:path textboxrect="0,0,316930,774757" arrowok="t"/>
                </v:shape>
                <v:shape id="Shape 61" style="position:absolute;left:24091;top:16471;width:13571;height:8942;visibility:visible;mso-wrap-style:square;v-text-anchor:top" coordsize="1357065,894197" o:spid="_x0000_s1082" fillcolor="#343554" stroked="f" strokeweight="0" path="m1357065,r,9074l1317467,22171v-74181,23302,-163640,47966,-272054,75279c1013485,105540,937184,124196,869861,140656v-50279,12293,-93701,22910,-108953,26758c657073,193360,588721,212703,539255,230102v-54775,19329,-96711,39001,-128181,60147c374460,314912,355003,336896,327774,384369v-32245,56515,-44081,74498,-77622,107924c230746,511864,222758,519192,170790,566855r-27255,25121c82766,648643,51994,682806,33731,713781,21831,733949,16612,750916,17780,765673v1206,15278,9157,27991,24308,38875c106350,850471,156210,873649,208826,882031v15227,2426,30950,3632,47409,3632c270281,885663,284874,884787,300190,883021v32296,-3721,68872,-11493,111836,-23787c484759,838457,557581,809234,671716,755056v12,,12,,25,c671741,755043,671741,755043,671754,755043v1587,-787,110756,-53390,141706,-67614c853643,668226,895490,651488,937793,637695v49099,-15265,81649,-18313,148667,-19278l1099109,618417v43015,-749,73660,-4064,102451,-11087c1232091,599888,1261466,587962,1296822,568646v18336,-10002,35292,-19125,51115,-27408l1357065,536631r,9625l1351532,549053v-15656,8208,-32440,17249,-50595,27162c1233234,613108,1184237,625415,1099337,626875v-3657,,-6553,,-12814,279c1016711,628018,985291,632031,940346,645849v-41999,13716,-83490,30366,-123304,49428c801472,702453,763892,720373,735101,734139v-15862,7582,-30810,14745,-41783,20015c687832,756783,683323,758942,680199,760454v-1562,749,-2781,1346,-3607,1740c676161,762397,675792,762587,675462,762752r-63,26l675411,762778c561086,817134,487883,846483,414312,867477v-62967,18034,-113805,26720,-158445,26720c238849,894197,222733,892927,207201,890438,153352,881802,102489,858193,37122,811482,3518,787352,,753964,26365,709400,45453,677116,76670,642433,137706,585727r24625,-22720l167932,557850v49517,-45529,57137,-52527,76124,-71539c276898,453444,288531,435727,320307,380063v27991,-48793,48082,-71437,85953,-96939c438252,261687,480784,241709,536308,222050v49302,-17437,115862,-36259,222555,-62967c775589,154867,827481,142167,882409,128718v61556,-15075,131331,-32157,160972,-39599c1150452,62144,1236512,38413,1308100,16054l135706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">
                  <v:stroke miterlimit="83231f" joinstyle="miter"/>
                  <v:path textboxrect="0,0,1357065,894197" arrowok="t"/>
                </v:shape>
                <v:shape id="Shape 62" style="position:absolute;left:37662;top:8008;width:13515;height:13926;visibility:visible;mso-wrap-style:square;v-text-anchor:top" coordsize="1351528,1392594" o:spid="_x0000_s1083" fillcolor="#343554" stroked="f" strokeweight="0" path="m927386,1778v16662,800,34823,5855,58864,16421c1002735,25349,1019156,33249,1035044,41656r17513,8763c1122928,84912,1172331,98349,1228770,98349v53885,,91427,12687,108584,36690c1350029,152768,1351528,176124,1341825,204445v-19088,55422,-80353,121780,-152463,165125c1133456,403149,1091216,462140,1063848,544881v-25451,76937,-38368,175184,-38368,292024c1025480,884415,1007790,921626,971392,950658v-25540,20410,-53848,34316,-116460,57214l840823,1013003v-71095,25679,-98247,39675,-121082,62408c638753,1156640,522917,1173683,439998,1173683v-19457,,-35001,11951,-57366,44069c378568,1223493,364179,1245032,362261,1247978v-19774,28956,-36296,47257,-53594,59322c290303,1320114,270466,1326083,246259,1326083v-51765,,-90424,2781,-134861,16967c89294,1350118,65567,1360081,38289,1373234l,1392594r,-9625l35192,1365207v27610,-13282,51676,-23357,74174,-30526c154527,1320305,193758,1317498,246259,1317498v22568,,41123,-5702,58395,-17945c320796,1288110,336366,1270724,355137,1243178r20447,-30442c399854,1178014,417316,1165098,439985,1165098v55042,,105766,-7531,150800,-22390c639858,1126528,681234,1101878,713785,1069416v23711,-23863,51549,-38328,124129,-64490l852024,999795v64884,-23635,102896,-43472,127114,-66320c1005262,908825,1016908,879031,1016908,836905v,-247968,56566,-407683,168110,-474739c1219219,341617,1251541,315417,1278490,286385v27089,-29185,46178,-58458,55169,-84658c1342447,176162,1341215,155258,1330027,139586v-15456,-21666,-49530,-32652,-101257,-32652c1170832,106934,1120362,93256,1048785,58166r-10566,-5169c952773,11240,952773,11240,932987,10604v-1753,-63,-3722,-126,-5931,-228c908095,9639,891420,15481,876091,28232,860533,41173,845890,61633,831336,90792,785006,183502,688944,312560,567798,444894,446627,577253,320212,691159,220999,757403,176384,787178,115497,815565,29626,845614l,855412r,-9074l18040,840423v87618,-30264,152426,-59792,198120,-90272c314801,684340,440582,571018,561270,439255,681958,307480,777577,179057,823589,86919,853891,26251,885920,,927386,177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">
                  <v:stroke miterlimit="83231f" joinstyle="miter"/>
                  <v:path textboxrect="0,0,1351528,1392594" arrowok="t"/>
                </v:shape>
                <v:shape id="Shape 63" style="position:absolute;left:11372;width:36259;height:41688;visibility:visible;mso-wrap-style:square;v-text-anchor:top" coordsize="3625885,4168801" o:spid="_x0000_s1084" fillcolor="#343554" stroked="f" strokeweight="0" path="m3583957,r41928,l3606688,10946v-26337,16270,-53801,35689,-82211,58142c3471391,111036,3416591,162281,3361562,221399,3255364,335483,3157371,469862,3092690,590080v-25311,47333,-40018,84354,-68402,172213c2993503,857174,2968459,916953,2937839,968604v-32969,55639,-74244,104902,-137998,164706c2751809,1178395,2681083,1221588,2583610,1265339v-92328,41441,-209422,83655,-357987,129071c2167508,1412088,2108402,1429385,2049918,1445794v-54102,15291,-109042,30581,-163284,45440c1751316,1529055,1691054,1547673,1647798,1565021v-46659,18669,-88290,42101,-131000,73737c1476856,1668349,1434425,1706385,1383295,1758455v-431,432,-3632,3747,-8940,9233c1352561,1790218,1301533,1842986,1284337,1859877v-28042,28385,-58649,54623,-90970,77966c1171942,1952879,1108353,1994307,1052245,2030857v-43447,28296,-84481,55030,-101016,66282c843355,2170710,769250,2232140,710945,2296351v-8522,9436,-30404,32144,-55728,58445c609218,2402561,551979,2461997,534973,2482939v-25057,30785,-41960,58382,-53213,86830c470330,2598649,464781,2629116,464781,2662898v,32017,15659,73063,46532,121996c539393,2829357,579398,2878875,627048,2928087v97651,100889,213094,186423,301270,223241c976756,3171546,1048574,3183446,1184439,3193771v19977,1550,40183,3048,60071,4432c1287436,3201264,1314042,3203271,1340344,3205823v102552,9983,183439,22136,247269,37135c1656968,3259265,1708987,3279458,1746680,3304731v23445,15469,39371,36411,65545,86157l1827579,3420377v9424,18479,20397,36360,32614,53162c1868220,3484309,1877338,3494850,1891676,3509950v686,724,1804,1892,3150,3302c1899880,3518574,1907513,3526600,1909977,3528962v21539,22746,35344,40437,44742,57366c1964828,3604527,1970480,3622663,1973020,3645154v3238,28601,3188,59360,-140,91415c1965146,3809454,1942121,3886544,1898229,3986543v-10261,23177,-13360,29934,-36791,80302c1838374,4116248,1793886,4144049,1729180,4149459v-62230,5219,-143510,-10135,-241554,-45593c1416950,4078262,1336585,4041357,1255241,3997135v-78130,-42469,-151879,-88709,-213233,-133706c991945,3826663,933703,3790836,868894,3756927v-62395,-32651,-128066,-62065,-195173,-87427c606690,3644164,541844,3624250,480998,3610293v-63093,-14478,-118872,-21819,-165811,-21819c278395,3588474,256056,3600463,240511,3628543v-14732,26594,-24168,67640,-33655,146367l206843,3774974v-4191,43091,-10515,86500,-18783,128981c165861,4012959,126148,4085807,59320,4140175r-30030,28626l,4168801r9733,-12648c20581,4144133,32333,4133006,45071,4122649v32067,-26035,57340,-56921,77254,-94450c141273,3992525,155535,3950412,165962,3899472v6934,-34328,9525,-52159,18441,-127254c193915,3692817,201103,3659480,215175,3629495v20015,-42697,52679,-63461,99872,-63461c513231,3566034,845272,3691345,1055216,3845370v60414,44349,133185,89992,210477,132016c1346084,4021100,1425421,4057536,1495106,4082771v83033,30048,152743,45021,208052,45021c1772423,4127792,1819096,4104285,1840889,4057435r800,-1715c1864638,4006533,1867584,4000208,1877579,3977450v42977,-97942,65443,-172949,72860,-243231c1953640,3703943,1953741,3674860,1950719,3647745v-4331,-37173,-18212,-62281,-57189,-103352l1875255,3525406v-11760,-12078,-22910,-24994,-33134,-38405c1829256,3469323,1817699,3450489,1807755,3430982r-15634,-29642c1768550,3356166,1753945,3336494,1734234,3323336v-35865,-23888,-86360,-43180,-154343,-58953c1516874,3249753,1437740,3237954,1337944,3228290v-41466,-3963,-83579,-7278,-125146,-9843l1182635,3216085v-140157,-10693,-211417,-22657,-262953,-44133c827175,3133370,707846,3044863,608240,2940978,559205,2889822,518146,2838108,489495,2791410v-31280,-50966,-47130,-94196,-47130,-128512c442365,2591842,464831,2533803,517473,2468804v18110,-22339,80518,-87058,126085,-134315c666634,2310562,686561,2289899,694371,2281327v59792,-65824,135103,-128334,244183,-202692c955559,2067091,997304,2039887,1041487,2011084v58052,-37821,118072,-76937,139167,-91669c1211947,1896784,1241576,1871384,1268691,1843926v20739,-20345,95897,-98336,98552,-101168c1419567,1689507,1463102,1650543,1504250,1620152v43955,-32474,86932,-56629,135268,-76009c1684260,1526274,1747379,1506805,1880729,1469695v55346,-15456,110185,-30747,163004,-45440c2102115,1407884,2161132,1390638,2219133,1372985v146393,-44831,261912,-86449,353162,-127229c2668624,1202703,2738080,1160564,2784626,1116914v62103,-58343,102235,-106235,134150,-160134c2948520,906564,2972916,848195,3003003,755333v27520,-84861,42240,-124181,69964,-175794c3138956,456908,3238588,320332,3346321,204839,3404443,142526,3462565,88840,3518008,45854l358395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">
                  <v:stroke miterlimit="83231f" joinstyle="miter"/>
                  <v:path textboxrect="0,0,3625885,4168801" arrowok="t"/>
                </v:shape>
                <v:shape id="Shape 64" style="position:absolute;left:25864;top:19414;width:4327;height:4902;visibility:visible;mso-wrap-style:square;v-text-anchor:top" coordsize="432678,490195" o:spid="_x0000_s1085" fillcolor="#343554" stroked="f" strokeweight="0" path="m432678,r,8450l422948,9817v-25971,5030,-45225,14301,-68669,33058c347904,47943,341694,53518,335788,59424r-51,50c335064,60173,326606,68072,314897,78994,280759,110846,209703,177127,177343,209309v-19368,19190,-38570,39078,-57099,59106c61316,332436,25819,382880,14783,418351v-5817,18631,-4953,32728,2654,43066c27432,475006,49111,481610,83719,481610v66420,,116928,-7544,163766,-24486c291821,441097,334861,416573,396050,372504r11074,-7899l432678,346726r,10513l412230,371551r-11075,7900c294602,456032,223482,490195,83719,490195v-37084,,-61837,-8090,-73559,-24067c1181,453885,,436944,6668,415748,18186,378511,53302,328397,114021,262560v17323,-18847,36614,-38862,57340,-59487c196685,177978,247891,129591,323558,59271v3772,-3492,5842,-5423,6223,-5778l329845,53429v6108,-6248,12535,-12039,19138,-17247c373431,16561,393306,6858,419862,1562l43267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">
                  <v:stroke miterlimit="83231f" joinstyle="miter"/>
                  <v:path textboxrect="0,0,432678,490195" arrowok="t"/>
                </v:shape>
                <v:shape id="Shape 65" style="position:absolute;left:30191;top:19185;width:4303;height:3802;visibility:visible;mso-wrap-style:square;v-text-anchor:top" coordsize="430261,380117" o:spid="_x0000_s1086" fillcolor="#343554" stroked="f" strokeweight="0" path="m345056,236c350971,,356205,42,361116,356v6547,419,12519,1322,18765,2697c414259,10698,430261,34930,430261,79316v,27382,-7454,51905,-22783,74956c392504,176776,370393,197350,339850,217162v-42647,27673,-84620,46685,-195288,88405l140816,306964r-31560,11912c75938,331602,49163,346549,15714,369118l,380117,,369603r11138,-7792c45082,338916,72271,323741,106132,310786r31826,-11912l141425,297477c251433,256049,293089,237241,335253,209949v29171,-18974,50279,-38481,64541,-59652c414526,128414,421689,105199,421689,79316v,-40271,-13437,-61150,-43561,-67691c372264,10311,366584,9442,360282,9040v-18903,-1208,-43397,1776,-95222,9481c218006,25659,191311,28186,163053,28186v-16078,,-29794,-140,-52400,-546c69496,26935,38232,27052,13268,29464l,31328,,22877,24453,19896v14013,-898,29774,-1248,47757,-1248c84072,18648,96899,18801,110831,19055v22517,406,36182,546,52222,546c190854,19601,216279,17188,263764,10012,303434,4155,327311,945,345056,236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">
                  <v:stroke miterlimit="83231f" joinstyle="miter"/>
                  <v:path textboxrect="0,0,430261,380117" arrowok="t"/>
                </v:shape>
                <v:shape id="Shape 66" style="position:absolute;left:9939;width:34879;height:41688;visibility:visible;mso-wrap-style:square;v-text-anchor:top" coordsize="3487935,4168801" o:spid="_x0000_s1087" fillcolor="#343554" stroked="f" strokeweight="0" path="m3474165,r13770,l3470803,13425v-56556,46983,-98185,91610,-143115,160333c3267110,266430,3200600,404073,3091456,641766v-84087,183565,-172568,311277,-270497,390410c2784776,1061424,2755807,1080030,2720946,1096400v-37008,17399,-80416,31979,-138455,49873c2547591,1155900,2513326,1168676,2480611,1184272v-82753,41414,-207048,85648,-391173,139192c1989705,1352204,1888232,1380029,1787801,1406153v-51384,13793,-108484,41948,-174613,86132c1550882,1535071,1490506,1582074,1433763,1631972v-30658,26302,-130214,114122,-131242,115024c1268104,1778073,1231668,1807702,1194291,1835045v-16967,11874,-69634,45707,-125387,81521c1012961,1952507,955100,1989668,927807,2008197v-131000,88290,-255384,188366,-369684,297434c480653,2379367,437460,2443197,422195,2506545v-7557,31331,-8433,62840,-2692,96342c424900,2634409,436254,2667924,454186,2705325v11202,23267,23432,46393,36322,68707l503538,2797629v20905,36246,39612,74219,55614,112839c598014,3007750,606307,3080813,585263,3140389v-15862,44641,-41605,76238,-110211,135204c458822,3289411,441766,3301247,402027,3326203v-51384,32156,-78308,52743,-101981,89751c284806,3439601,273783,3467122,266366,3500104v-7595,33744,-11290,72530,-11290,118580c255076,3741569,237346,3835143,199297,3913171v-15278,31357,-31851,57798,-53708,85751c125015,4025211,98637,4054129,60029,4092699v-11989,12008,-23657,27178,-34925,45383l9394,4168801r-9394,l19487,4131515v11099,-17718,22659,-32733,34586,-44658c92274,4048541,118322,4019940,138553,3994121v21654,-27647,38011,-53696,53023,-84467c229053,3832781,246503,3740363,246503,3618811v,-46914,3823,-86538,11684,-121158c265820,3464036,277110,3435842,292718,3411458v23292,-36183,47333,-56477,122454,-103353c434158,3296574,452434,3283493,469490,3269205v67221,-57810,92354,-88531,107594,-131483c597506,3080242,589314,3009122,551291,2913897v-15926,-38392,-34545,-76098,-55334,-112077l483091,2778287r-25,-51c470112,2755757,457857,2732516,446617,2709135,372271,2554653,400922,2443654,552345,2299611,666949,2190239,791663,2089883,923007,2001339v28029,-19076,87490,-57303,144983,-94285c1121876,1872396,1172765,1839655,1189288,1828136v27482,-19355,59702,-45504,107734,-87452l1298444,1739452r-25,-51c1310255,1728759,1399562,1650044,1428060,1625711v72073,-61849,127686,-105156,180340,-140424c1675266,1440608,1733267,1412084,1785705,1398089v180518,-48222,217132,-58280,301320,-82728c2270820,1261996,2394708,1217914,2476826,1176664v33033,-15773,67666,-28727,102947,-38481l2579836,1138158v118618,-36474,166612,-56782,235725,-112687c2863885,986507,2908677,937053,2952505,874277v45212,-64770,88151,-141922,131280,-235864c3193221,399894,3259972,261693,3321097,168297,3366341,99174,3408263,54275,3465224,7000l347416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">
                  <v:stroke miterlimit="83231f" joinstyle="miter"/>
                  <v:path textboxrect="0,0,3487935,4168801" arrowok="t"/>
                </v:shape>
                <v:shape id="Shape 67" style="position:absolute;left:3859;width:37139;height:41688;visibility:visible;mso-wrap-style:square;v-text-anchor:top" coordsize="3713917,4168801" o:spid="_x0000_s1088" fillcolor="#343554" stroked="f" strokeweight="0" path="m3704050,r9867,l3704480,15933v-35668,63232,-74896,141694,-124598,248717l3551104,326855c3444056,557335,3388062,653867,3311429,740024v-101206,113957,-262458,194323,-556564,277406c2693371,1034753,2489943,1088169,2488647,1088487v-99669,26962,-164440,47383,-216586,68262c2197157,1186747,2132755,1223475,2056707,1279584v-70662,52120,-154355,123126,-288874,245059l1744313,1545979v-126111,114185,-189319,167614,-260096,219837c1431359,1804665,1376038,1842714,1304868,1889171v-11735,7632,-38443,24790,-66714,42951c1197197,1958424,1150766,1988244,1134230,1999166v-83693,54559,-146850,99568,-198742,141643c880548,2185360,835272,2228896,792994,2277829v-33274,38176,-63348,79553,-89395,122987c674579,2449431,652951,2495126,633495,2548974v-18377,50851,-35573,110808,-57506,200431l554678,2836134v-7937,32436,-15494,61366,-23787,91084c510152,3002034,486543,3061190,454348,3119026v-30098,54051,-69405,109576,-127469,180023l270135,3367768v-19812,23953,-39345,48679,-58039,73508c191776,3467959,175622,3497461,164103,3528982v-16841,46977,-21463,87452,-26023,166154c133661,3771756,128352,3820790,119742,3864389v-9310,47105,-22924,90157,-45530,143942c61271,4039040,35845,4102349,15424,4153213r-6269,15588l,4168801r1748,-4342c5553,4154989,9617,4144862,13824,4134378v19126,-47650,40805,-101650,52362,-129400c88652,3951778,102165,3909144,111398,3862408v8496,-43066,13741,-91643,18097,-167665c134550,3606109,140252,3569851,156051,3526061v11798,-32296,28334,-62547,49174,-89928c221469,3414377,239452,3391581,263544,3362257r56883,-68580c378085,3223661,417099,3168569,446906,3115051v31928,-57290,55334,-115900,75921,-190030c530231,2897995,537762,2869103,546512,2834064r21171,-86729c589807,2657242,607155,2596942,625710,2545710v19608,-54191,41402,-100266,70650,-149403c721887,2353534,751401,2312919,786593,2272139v81534,-94195,174511,-170141,343040,-280200c1141812,1984040,1170019,1965892,1199889,1946676v39459,-25374,84176,-54140,100368,-64732c1371517,1835628,1426699,1797705,1479175,1758970v70752,-52095,133807,-105397,259537,-219341l1762245,1518293v135039,-122479,219113,-193802,290195,-246190c2128704,1215918,2193436,1179063,2268899,1148888v53391,-21387,118491,-41897,217691,-68631c2487123,1080105,2495251,1077971,2507558,1074720v53670,-14148,196227,-51727,244995,-65532c2897689,968230,3005842,929368,3092913,886874v91364,-44590,160820,-94475,212344,-152501c3345656,688894,3380022,640075,3416713,576105v34404,-59982,72301,-135649,126708,-252996l3572338,260764c3622316,153208,3661757,74369,3697615,10854l370405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">
                  <v:stroke miterlimit="83231f" joinstyle="miter"/>
                  <v:path textboxrect="0,0,3713917,4168801" arrowok="t"/>
                </v:shape>
                <v:shape id="Shape 68" style="position:absolute;left:59178;top:35169;width:992;height:1514;visibility:visible;mso-wrap-style:square;v-text-anchor:top" coordsize="99128,151459" o:spid="_x0000_s1089" fillcolor="#343554" stroked="f" strokeweight="0" path="m85953,v3658,,7417,165,11253,483l99128,850r,8723l96532,9080r-253,c69266,6820,46825,13132,31381,27343,16459,41046,8572,61989,8572,87909v,23267,11570,40882,32576,49594c50038,141186,60211,143040,71095,143040r28033,-4073l99128,147446r-31407,4013c56632,151175,46228,149130,37046,145339,13157,135458,,115062,,87909,,59487,8788,36373,25400,21082,40487,7201,61264,,85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">
                  <v:stroke miterlimit="83231f" joinstyle="miter"/>
                  <v:path textboxrect="0,0,99128,151459" arrowok="t"/>
                </v:shape>
                <v:shape id="Shape 69" style="position:absolute;left:60170;top:35177;width:1002;height:1466;visibility:visible;mso-wrap-style:square;v-text-anchor:top" coordsize="100198,146596" o:spid="_x0000_s1090" fillcolor="#343554" stroked="f" strokeweight="0" path="m,l43159,8249v13846,4233,26013,9672,35004,15857c90876,32932,97848,43295,98877,54890v1321,14885,-6985,31369,-24676,49010c53653,124512,29154,139130,3373,146166l,146596r,-8479l2294,137783c26055,131065,48864,117285,68245,97918,84298,81764,91562,68022,90444,55894,89593,46661,84018,38609,73414,31281,65101,25515,53487,20372,40257,16360l,872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">
                  <v:stroke miterlimit="83231f" joinstyle="miter"/>
                  <v:path textboxrect="0,0,100198,146596" arrowok="t"/>
                </v:shape>
                <v:shape id="Shape 70" style="position:absolute;left:38975;top:5895;width:36949;height:35793;visibility:visible;mso-wrap-style:square;v-text-anchor:top" coordsize="3694899,3579272" o:spid="_x0000_s1091" fillcolor="#343554" stroked="f" strokeweight="0" path="m3694899,r,11015l3694113,11647v-22403,18021,-45086,36195,-67387,54026c3515487,154192,3444926,207087,3383216,248273v-43091,28677,-53123,38138,-111976,99149c3227413,393028,3186684,420447,3130651,442075v-59271,22860,-137388,39688,-261238,56261c2791270,508725,2722512,525438,2653030,550952v-65049,23876,-131813,55995,-210096,101067c2430285,659232,2401976,675920,2386229,685217v-10694,6312,-20689,12230,-28004,16586c2354568,703975,2351570,705753,2349500,706997v-1041,623,-1854,1105,-2400,1435c2346935,708534,2346719,708661,2346490,708826r-13,l2346401,708864r13,c2306485,732245,2279917,746913,2254720,759461v-79858,39764,-146545,57493,-216218,57493c1980997,816954,1916239,826187,1846034,844398v-66141,17158,-134061,41428,-201866,72124c1508646,977876,1391247,1057187,1322070,1134111v-84189,93739,-191948,188595,-303403,267094c961187,1441692,905027,1476160,851776,1503656v-56515,29172,-108521,49822,-154559,61353c646900,1577595,604685,1601966,571741,1637450v-31331,33731,-55118,78448,-70713,132906c482740,1834300,479069,1891298,479069,1962532v,11531,153,13894,3328,50521c489026,2089430,486258,2137271,471805,2195895v-21895,88823,-69647,176530,-146012,268135c278816,2520481,234823,2589150,195021,2668106v-38265,75933,-71920,159855,-100000,249441c67348,3005812,45834,3097125,31077,3188920,16142,3281859,8572,3372638,8572,3458757v,28918,204,52413,623,99225l9391,3579272r-8572,l635,3558655c203,3511475,,3487790,,3458757,,3095575,131305,2684273,319329,2458530v37985,-45643,69405,-91325,93383,-135788c435826,2279892,452907,2236522,463499,2193837v16040,-64808,15926,-115074,10312,-179984c470649,1976743,470497,1974356,470497,1962532v,-73952,3645,-129502,22314,-194615c525716,1653058,593801,1581938,695173,1556538v45669,-11430,97307,-31965,153504,-61036c901497,1468184,957237,1433920,1014349,1393686v110757,-78067,217805,-172250,301396,-265201c1385646,1050685,1504074,970586,1640650,908724v68402,-30975,136956,-55448,203758,-72746c1915160,817652,1980463,808369,2038502,808369v68428,,133922,-17476,212344,-56668c2276627,738862,2303882,723850,2341956,701523r127,-63l2342071,701447v152,-76,292,-152,444,-254l2350834,696278v21031,-12458,70307,-41656,87794,-51739c2597595,553200,2718028,509792,2868168,489700v122809,-16408,200051,-32918,258267,-55194c3181769,413322,3221940,386386,3265081,341517v58534,-60808,69812,-71463,113309,-100495c3440291,199848,3510699,147067,3621431,58853v22352,-17818,44983,-35941,67259,-53899l369489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">
                  <v:stroke miterlimit="83231f" joinstyle="miter"/>
                  <v:path textboxrect="0,0,3694899,3579272" arrowok="t"/>
                </v:shape>
                <v:shape id="Shape 71" style="position:absolute;left:27612;top:27182;width:31;height:26;visibility:visible;mso-wrap-style:square;v-text-anchor:top" coordsize="3137,2642" o:spid="_x0000_s1092" fillcolor="#343554" stroked="f" strokeweight="0" path="m,394c978,,2375,267,3137,1410,2210,1994,1575,2400,1232,2642l,39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">
                  <v:stroke miterlimit="83231f" joinstyle="miter"/>
                  <v:path textboxrect="0,0,3137,2642" arrowok="t"/>
                </v:shape>
                <v:shape id="Shape 72" style="position:absolute;left:56933;top:27978;width:7823;height:12647;visibility:visible;mso-wrap-style:square;v-text-anchor:top" coordsize="782341,1264731" o:spid="_x0000_s1093" fillcolor="#343554" stroked="f" strokeweight="0" path="m782341,r,9703l777018,12499c719998,44207,678755,73001,644855,104282v-44196,40767,-79426,88442,-121602,164579c511582,289740,500469,310873,487210,337415r-29197,59576c445922,421718,432283,446001,417487,469165v-21603,33007,-46799,63767,-74942,91428c314566,588609,277254,609754,186170,655284,100063,698375,59601,720854,31877,748464,15824,764593,8738,779502,10198,794044v1702,16929,15177,33566,41174,50863c84163,866841,104089,885319,118009,906680v12725,19533,21043,42494,28701,79286c151968,1010909,159042,1028473,178054,1038951v17107,9436,42989,13106,92316,13106c306946,1052057,333121,1060554,350431,1078054v16358,16535,25934,41656,30112,79045c381381,1164109,381800,1168618,382880,1182499v3301,40386,7010,58674,21450,67412c409207,1252920,415265,1254419,422644,1254419v6578,,14198,-1194,22948,-3581c464350,1245707,487858,1235229,517423,1218795v42571,-23736,83744,-50850,122365,-80555c667614,1117056,722313,1068834,770573,1026289r11768,-10367l782341,1027344r-6485,5714c727685,1075539,673087,1123698,645033,1145148v-39014,29972,-80569,57303,-123533,81242c489776,1244005,464655,1254978,444703,1259918v-19380,4813,-34049,3963,-44818,-2578c382461,1246761,378206,1229540,374295,1183210v-597,-8369,-1334,-16840,-2223,-25197c367995,1122301,359499,1099593,344526,1084379v-15939,-16193,-39510,-23737,-74156,-23737c170498,1060642,149797,1042456,138303,987795,125057,924092,109207,894031,46546,852172,18720,833579,3620,814237,1677,794717,,777813,8153,760199,25921,742342,53429,714809,90805,693587,182296,647664v95656,-47816,128816,-67806,154280,-93028c364249,527344,389039,496991,410274,464428v12928,-19825,24523,-40487,40005,-71348l479616,333516v12230,-24638,23355,-45872,36055,-68884c586513,137116,645775,75116,775651,3499l78234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">
                  <v:stroke miterlimit="83231f" joinstyle="miter"/>
                  <v:path textboxrect="0,0,782341,1264731" arrowok="t"/>
                </v:shape>
                <v:shape id="Shape 73" style="position:absolute;left:64756;top:27429;width:7825;height:10822;visibility:visible;mso-wrap-style:square;v-text-anchor:top" coordsize="782527,1082231" o:spid="_x0000_s1094" fillcolor="#343554" stroked="f" strokeweight="0" path="m150169,3302v26086,3213,50432,16167,78943,42037c235056,50647,253078,67983,263847,78334v3162,3035,5664,5448,7023,6731c301845,113792,330179,132931,360063,145339v32130,13322,67246,19545,110489,19545c554639,164884,599025,170777,628858,185928v15532,7887,27407,18466,37350,33312c675403,232956,682998,250177,690834,275107v1968,6300,7391,24854,12636,42787c707789,332651,711865,346570,713795,352946v11544,38023,23445,71552,37453,105524c765980,494297,774997,522833,778807,545719v3720,22339,2501,39510,-3709,52476c769917,609041,763046,616013,752111,621500v-10503,5283,-24828,9309,-49428,13894c670755,641325,663897,642734,649101,647256v-27292,8559,-47866,20484,-64731,37502c570641,698500,556468,714185,538421,735622v-3480,4128,-11201,13399,-19367,23228c507764,772427,494961,787819,490542,792975,384739,918616,314330,963143,221455,963143v-51410,,-95708,16725,-148121,55930c64952,1025322,44962,1042664,19953,1064650l,1082231r,-11422l14708,1057853v25050,-22017,45098,-39405,53623,-45777c95038,992111,119766,977925,143959,968705v24956,-9525,50318,-14160,77508,-14160c268622,954545,310049,941756,351845,914273v39142,-25730,79909,-64872,132208,-126911l531804,730136v14707,-17679,30341,-34963,46457,-51347c597260,660120,620844,646417,646460,639140r63,-25c661459,634492,668101,633006,701159,626859v38544,-7188,57251,-13563,66243,-32347c778540,571182,770907,528993,743386,461734,729125,427075,716399,391312,705553,355435v-1625,-5385,-4864,-16459,-8293,-28194c691431,307302,684814,284683,682566,277685,669790,237007,655426,208610,623333,192723,590948,176682,540859,173469,470552,173469v-84176,,-141795,-23037,-205524,-82169c262400,88913,255503,82283,248214,75260,238587,66015,227690,55537,223359,51676,196105,27013,173093,14707,148747,11773,123004,8687,94785,15697,57269,34506l,64590,,54888,53535,26886r1435,-711l54983,26035c93007,7226,123283,,150169,3302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">
                  <v:stroke miterlimit="83231f" joinstyle="miter"/>
                  <v:path textboxrect="0,0,782527,1082231" arrowok="t"/>
                </v:shape>
                <v:shape id="Shape 74" style="position:absolute;left:40286;top:8124;width:35638;height:33564;visibility:visible;mso-wrap-style:square;v-text-anchor:top" coordsize="3563802,3356315" o:spid="_x0000_s1095" fillcolor="#343554" stroked="f" strokeweight="0" path="m3563802,r,9982l3547407,20100v-13349,8211,-28041,17227,-44306,27198c3477105,63148,3450879,79480,3425149,95812v-111569,71082,-171247,120040,-199517,163703c3185233,321936,3135221,360556,3068216,381041v-51918,15812,-97625,19635,-200381,22467c2772445,406111,2712692,410759,2661587,419586v-55194,9525,-102235,24257,-157328,49276c2464026,487175,2424110,507495,2385603,529225v-37897,21438,-119799,73355,-179603,111252c2171075,662613,2143491,680101,2134410,685372v-54648,31889,-102502,53276,-150584,67309c1933737,767299,1883064,774094,1824377,774094v-68897,,-126682,7010,-181851,22060c1584868,811876,1528963,837099,1471584,873281v-56934,35903,-118224,84442,-187376,148399c1219197,1081789,1145613,1156757,1052624,1257621v-64808,70193,-131115,122669,-202718,160439c823363,1432005,796058,1444070,764003,1456020v-11188,4166,-21754,7976,-74256,25883c616328,1507366,584794,1529083,559927,1571298v-15875,26924,-27203,61900,-34671,106909c517700,1723774,514029,1780112,514029,1850406v,240957,-23037,329565,-107137,412204c400796,2268541,383651,2284543,371129,2296227v-7366,6871,-13183,12306,-15278,14300c335036,2330174,315033,2351167,296428,2372935v-51423,60376,-96736,132651,-142621,227482c129943,2649744,108950,2701065,91411,2752982,45984,2887107,19872,3031900,11567,3195628v-1426,27912,-2370,55233,-2809,83277l8962,3356315r-8528,l,3287619v375,-30427,1343,-60936,2982,-92550c11262,3030820,37513,2885317,83245,2750239v18415,-53898,39561,-105537,62853,-153479c192415,2501065,238109,2428167,289913,2367347v18796,-21958,38989,-43142,59994,-62954c356397,2298348,391601,2265429,400745,2256552v21260,-20841,37161,-40551,50038,-62014c464614,2171488,475180,2145757,483092,2115861v15672,-59232,22365,-138620,22365,-265455c505457,1781229,508327,1729705,514487,1688265v6654,-44691,17157,-78638,33045,-106832c577339,1528563,626425,1494984,722589,1461672v15329,-5207,26911,-9411,38392,-13602c789899,1437453,818411,1424816,845715,1410529v70740,-37198,136335,-89129,200533,-158763c1402344,865483,1562338,765508,1824377,765508v57887,,107849,-6718,157214,-21145c2028936,730533,2076142,709400,2130130,677879v8991,-5207,36449,-22606,71209,-44641c2261219,595303,2343223,543335,2381412,521757v39192,-22047,78194,-41910,119215,-60718c2613632,409616,2701389,399393,2867708,394783v102019,-2718,147269,-6452,198031,-22009c3130852,352720,3179366,315268,3218431,254892v28613,-44399,89053,-94132,202082,-166281c3442510,74514,3464951,60709,3498657,40148v16620,-10216,31590,-19424,45149,-27783l356380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">
                  <v:stroke miterlimit="83231f" joinstyle="miter"/>
                  <v:path textboxrect="0,0,3563802,3356315" arrowok="t"/>
                </v:shape>
                <v:shape id="Shape 75" style="position:absolute;left:52680;top:26030;width:21865;height:15658;visibility:visible;mso-wrap-style:square;v-text-anchor:top" coordsize="2186458,1565751" o:spid="_x0000_s1096" fillcolor="#343554" stroked="f" strokeweight="0" path="m1373708,v55284,,86640,16421,124270,65075c1502626,70968,1520850,95504,1525600,101994r52,63c1538770,118910,1548968,130708,1559750,141491v24372,24778,52185,45517,82804,61747l1642364,203238r4699,2350c1648765,206451,1650480,207315,1652194,208153r140,64c1673632,218885,1696212,225959,1721396,229857v24308,3760,50508,4483,80112,2185c1835430,229362,1867396,223939,1923657,211341v73190,-16269,86982,-19038,114909,-21273c2077504,186842,2104555,192811,2123707,208864v20637,17120,26111,35217,16751,55296c2131441,283032,2126107,287807,2071269,333515v-52096,43294,-70562,69520,-70562,100254c2000707,479920,2004200,517690,2021218,551968v15011,30213,39891,58305,88760,100190c2136356,674738,2156879,698462,2169338,720789v12789,22936,17120,43814,12853,62052c2177186,804545,2160410,821309,2132330,832650v-29057,11748,-70129,17704,-122072,17704c1960207,850354,1915909,866203,1870862,900252v-41707,31522,-86169,80633,-139928,154572c1729968,1056183,1728191,1058672,1725828,1062000v-14109,19824,-51574,72491,-63207,87947l1662570,1150010v-19216,27178,-41085,52693,-64961,75794c1583093,1239241,1568895,1249109,1555445,1255116v-39789,17602,-69977,21564,-135065,23876c1370965,1280732,1331112,1285050,1297318,1300455v-31026,14135,-56820,37465,-86271,77978c1189291,1408341,1168197,1433627,1146556,1455712v-35611,35700,-75705,66739,-119177,92266c1026319,1548584,1016533,1554253,1001564,1562986r-4727,2765l979782,1565751r14310,-8389c1000613,1553544,1006251,1550248,1010742,1547622v8928,-5207,11418,-6668,11989,-7023c1065619,1515428,1105192,1484808,1140333,1449565v23101,-23698,44602,-49339,63906,-76212c1264501,1290269,1313168,1274178,1420012,1270533v63830,-2324,93346,-6210,131890,-23355c1564450,1241590,1577912,1232307,1591907,1219568r64,-63c1615491,1196734,1637018,1171626,1655902,1144931v7202,-9767,24575,-34151,39917,-55652c1708646,1071258,1720774,1054252,1724139,1049731,1834299,898131,1911846,841756,2010258,841756v97726,,154317,-21006,163639,-60770c2177707,764642,2173161,744665,2160766,723227v-12078,-20904,-31623,-43218,-56490,-64529c2012048,579488,1992135,539547,1992135,433769v,-17780,5512,-33859,17348,-50597c2020672,367360,2038033,350012,2065782,326898v52845,-44132,58915,-49555,66840,-66434c2140331,244094,2135899,230175,2118221,215341v-32208,-26746,-67895,-23330,-192660,4445c1868310,232474,1836026,237897,1802206,240513v-60731,4800,-110972,-3264,-153606,-24664l1644878,213970r,127c1609433,195923,1580325,174727,1553553,147650v-12040,-12471,-22682,-24917,-34531,-40360c1517206,104889,1513497,99936,1509204,94209v-7098,-9513,-15163,-20295,-18008,-23927c1472831,46609,1457033,31940,1439977,22720,1421892,12941,1401458,8585,1373708,8585v-35966,,-68618,7760,-105880,25146c1233056,49974,1193521,74841,1135647,116878r-19088,13996c1050925,179019,1023328,197295,988187,215875v-55385,29362,-98412,73774,-148514,153301c831545,381991,807644,423710,779958,472008,742315,537667,695477,619392,671525,657632v-26708,42824,-50990,69469,-81216,89065c561772,765201,526999,778192,470294,791540v-84900,20104,-115075,29337,-165583,55931c268745,866470,234226,890295,199187,920280v-36183,30976,-71895,67628,-109195,112078c34023,1099020,9297,1143114,14376,1167194v1613,7620,6160,13296,13501,16903c52565,1196315,93650,1191832,196964,1173099r9678,-1791c280975,1157783,316319,1153884,346748,1155827v25451,1588,43370,8192,53251,19634c407378,1183996,410515,1195591,409321,1209917v-6654,80022,2540,121284,30760,137985c463957,1361986,498932,1361021,584061,1343914v30073,-6020,52387,9195,68186,46520c663791,1417587,669747,1445832,680720,1511757r826,4979c683266,1527094,684906,1536646,686487,1545479r3813,20272l681508,1565751r-8459,-47656c661696,1449362,655650,1420241,644360,1393787v-12116,-28766,-27584,-42545,-48158,-42545c592874,1351242,589407,1351610,585788,1352334v-88761,17767,-123825,18491,-150089,3086c404203,1336789,393738,1293076,400736,1209243v978,-12039,-1537,-21348,-7696,-28460c384683,1171131,369379,1165733,346227,1164285v-30099,-1752,-64960,2172,-138150,15545l198501,1181507c89624,1201331,51372,1205344,24118,1191844,13779,1186752,7760,1179563,5702,1169861,,1142746,25438,1095934,83502,1026744,156464,939698,227546,878599,300812,839940v51943,-27394,82411,-36678,167653,-56578c523850,770281,557721,757644,585369,739724v29247,-18961,52882,-44831,79006,-86512c688035,615213,734682,533768,772173,468325v27914,-48755,52032,-90843,60185,-103810c883615,283477,927634,238227,984288,208331v37592,-19977,68288,-41212,127216,-84290l1130592,110046v58801,-42888,99086,-68225,134710,-84735c1303096,7811,1336523,,137370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">
                  <v:stroke miterlimit="83231f" joinstyle="miter"/>
                  <v:path textboxrect="0,0,2186458,1565751" arrowok="t"/>
                </v:shape>
                <v:shape id="Shape 76" style="position:absolute;left:16068;top:40148;width:3971;height:1540;visibility:visible;mso-wrap-style:square;v-text-anchor:top" coordsize="397089,153972" o:spid="_x0000_s1097" fillcolor="#343554" stroked="f" strokeweight="0" path="m137442,1603v11131,1604,23393,5166,36944,10716c201387,23368,233924,42177,276774,71526v11798,7938,42341,28931,64643,44260c353850,124346,363680,131089,365318,132194r31771,21778l381899,153972,360416,139357,271846,78537c188534,21399,143220,2413,110213,10821,88458,16358,71504,33795,53520,69114,50599,74816,42497,91758,35359,106706v-4597,9613,-8940,18694,-10922,22720l10007,153972,,153972,16703,125514v2527,-5042,8738,-18047,14745,-30619c37315,82614,43373,69914,45761,65138,64798,27889,83784,8623,107280,2642,116309,355,126311,,137442,1603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">
                  <v:stroke miterlimit="83231f" joinstyle="miter"/>
                  <v:path textboxrect="0,0,397089,153972" arrowok="t"/>
                </v:shape>
                <v:shape id="Shape 77" style="position:absolute;left:20719;width:31778;height:41688;visibility:visible;mso-wrap-style:square;v-text-anchor:top" coordsize="3177803,4168801" o:spid="_x0000_s1098" fillcolor="#343554" stroked="f" strokeweight="0" path="m3166402,r11401,l3118017,66855v-43461,43314,-88813,78137,-137593,106007c2866631,238001,2745816,361698,2611082,551005v-54623,76733,-156527,238049,-217424,334442c2367306,927179,2348256,957329,2345144,961444v-92379,123304,-186537,236105,-272313,326212c2026310,1336538,1982724,1378194,1943316,1411455v-42126,35547,-79718,61710,-111748,77737c1792300,1508852,1725359,1534493,1637945,1563360v-81255,26848,-176124,55194,-274346,82004c1265339,1672186,1172261,1695123,1094397,1711709v-83744,17843,-145300,27267,-178016,27267c886524,1738976,839546,1758940,776757,1798297v-57543,36068,-127825,88380,-203263,151295c420103,2077532,259791,2236460,144678,2374712v-45643,54826,-82346,99632,-105079,135776c15913,2548143,8598,2574763,15875,2596772v4382,13208,14161,24917,29921,35788c60719,2642847,81598,2652753,109626,2662875v55004,19838,134341,39535,240424,65202c432283,2747953,492112,2755496,544017,2752563v49962,-2820,93536,-15583,141275,-41352l683997,2708786v355,-242,965,-648,1829,-1207c685851,2707617,685889,2707643,685914,2707681v750,1232,305,2705,-533,3353c689394,2707922,845350,2612190,914298,2580503v77255,-35458,163589,-64262,263957,-88074c1307262,2461847,1427086,2452627,1524775,2465771v96495,12980,164897,46812,197828,97841c1749158,2604735,1756892,2659916,1747660,2742530v-2807,23634,-6299,47498,-10363,70942c1725752,2883322,1723276,2900708,1723276,2926121v,113652,-23381,266840,-62547,409765c1619440,3486508,1566177,3605799,1514589,3663191v-25552,28423,-49149,65583,-74256,116941c1416660,3828545,1390879,3890838,1356741,3982113v-1803,4788,-6528,17514,-11989,32258c1335316,4039847,1323568,4071547,1318959,4083662v-7030,18676,-13488,35535,-19590,51129l1285733,4168801r-9350,l1291176,4132113v6091,-15535,12587,-32506,19706,-51460l1348803,3979116v68314,-182601,110046,-266738,159462,-321552c1534732,3628075,1561224,3583117,1586992,3523948v23647,-54318,46380,-120485,65735,-191351c1691538,3190484,1714716,3038529,1714716,2926121v,-26276,2299,-42596,14072,-114135c1734249,2779499,1736929,2761072,1739049,2741615v9170,-80289,1880,-133769,-23660,-173380c1699400,2543521,1674304,2522832,1640815,2506780v-32843,-15761,-73190,-26810,-119926,-32843c1424673,2461504,1306919,2470826,1180389,2500874v-90018,20307,-178359,49733,-262623,87452c881266,2605078,821106,2639520,777062,2665466v-27584,16243,-50863,30353,-62280,37313c707543,2707198,700799,2711339,695808,2714437v-2248,1397,-4001,2502,-5182,3252c689839,2718184,689242,2718565,688810,2718895v-48412,26175,-92697,39179,-143497,42139c493027,2764094,430327,2756258,347967,2736396,233299,2708659,156274,2688567,101917,2667993,45225,2646543,16091,2625321,7455,2599197,,2576668,7023,2549451,30239,2510983v22199,-36779,57772,-81508,107962,-141770c255054,2228827,416624,2068718,570408,1940931,731431,1807136,857542,1730390,916381,1730390v32563,,93929,-9436,177457,-27279c1171296,1686563,1263930,1663690,1361732,1636969v97828,-26721,192265,-54953,273114,-81636c1722019,1526555,1788757,1501003,1827835,1481433v31737,-15888,69101,-41936,111036,-77445c1977974,1370892,2021269,1329426,2067548,1280734v85496,-89916,179120,-202120,270738,-324447c2341220,952363,2357920,925921,2383193,885904v61722,-97752,165024,-261341,220828,-339738c2739543,355628,2861259,231117,2976118,165522v50051,-28664,95593,-63970,139205,-107938l316640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">
                  <v:stroke miterlimit="83231f" joinstyle="miter"/>
                  <v:path textboxrect="0,0,3177803,4168801" arrowok="t"/>
                </v:shape>
                <v:shape id="Shape 78" style="position:absolute;left:35695;top:39435;width:2466;height:2253;visibility:visible;mso-wrap-style:square;v-text-anchor:top" coordsize="246546,225249" o:spid="_x0000_s1099" fillcolor="#343554" stroked="f" strokeweight="0" path="m164352,v24257,,44920,15621,59791,45187c238596,73939,246546,114770,246546,160147r-356,65102l223649,225249r355,-65102c224004,122085,217958,87186,206986,61900,195949,36462,180760,22441,164212,22441v-10846,,-22542,5131,-34747,15240c117323,47739,104623,62764,91733,82347,71235,113493,50737,155063,30550,206348r-6961,18901l,225249,11421,194394c33423,139079,55849,94974,78347,62827,107519,21146,136463,,16435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">
                  <v:stroke miterlimit="83231f" joinstyle="miter"/>
                  <v:path textboxrect="0,0,246546,225249" arrowok="t"/>
                </v:shape>
                <v:shape id="Shape 1201" style="position:absolute;left:3911;top:29101;width:68419;height:5324;visibility:visible;mso-wrap-style:square;v-text-anchor:top" coordsize="6841922,532397" o:spid="_x0000_s1100" fillcolor="#ee772f" stroked="f" strokeweight="0" path="m,l6841922,r,532397l,532397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">
                  <v:stroke miterlimit="83231f" joinstyle="miter"/>
                  <v:path textboxrect="0,0,6841922,532397" arrowok="t"/>
                </v:shape>
                <v:shape id="Shape 1202" style="position:absolute;left:4599;top:6136;width:20311;height:19859;visibility:visible;mso-wrap-style:square;v-text-anchor:top" coordsize="2031035,1985899" o:spid="_x0000_s1101" fillcolor="#ee772f" stroked="f" strokeweight="0" path="m,l2031035,r,1985899l,198589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">
                  <v:stroke miterlimit="83231f" joinstyle="miter"/>
                  <v:path textboxrect="0,0,2031035,1985899" arrowok="t"/>
                </v:shape>
                <v:shape id="Shape 1203" style="position:absolute;left:23943;top:9617;width:26435;height:5739;visibility:visible;mso-wrap-style:square;v-text-anchor:top" coordsize="2643569,573850" o:spid="_x0000_s1102" fillcolor="#ee772f" stroked="f" strokeweight="0" path="m,l2643569,r,573850l,573850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">
                  <v:stroke miterlimit="83231f" joinstyle="miter"/>
                  <v:path textboxrect="0,0,2643569,573850" arrowok="t"/>
                </v:shape>
                <v:shape id="Shape 1204" style="position:absolute;left:23878;top:15291;width:47612;height:7056;visibility:visible;mso-wrap-style:square;v-text-anchor:top" coordsize="4761155,705599" o:spid="_x0000_s1103" fillcolor="#ee772f" stroked="f" strokeweight="0" path="m,l4761155,r,705599l,70559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">
                  <v:stroke miterlimit="83231f" joinstyle="miter"/>
                  <v:path textboxrect="0,0,4761155,705599" arrowok="t"/>
                </v:shape>
                <v:shape id="Shape 85" style="position:absolute;left:6012;top:7402;width:17090;height:17089;visibility:visible;mso-wrap-style:square;v-text-anchor:top" coordsize="1708937,1708963" o:spid="_x0000_s1104" fillcolor="#363556" stroked="f" strokeweight="0" path="m,l360401,c519925,33134,685114,50749,854469,50749v169367,,334594,-17615,494131,-50749l1708937,r,354000c1674939,515506,1656842,682854,1656842,854481v,171577,18097,338900,52095,500368l1708937,1708963r-309676,c1224153,1668615,1041832,1647165,854469,1647165v-187338,,-369647,21463,-544741,61798l,1708963,,1363663c35204,1199477,53950,1029183,53950,854481,53950,679793,35192,509524,,345351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">
                  <v:stroke miterlimit="83231f" joinstyle="miter"/>
                  <v:path textboxrect="0,0,1708937,1708963" arrowok="t"/>
                </v:shape>
                <v:shape id="Shape 86" style="position:absolute;left:27243;top:10592;width:2246;height:4079;visibility:visible;mso-wrap-style:square;v-text-anchor:top" coordsize="224638,407886" o:spid="_x0000_s1105" fillcolor="#fffefd" stroked="f" strokeweight="0" path="m128867,v34290,,75070,6477,89852,11824c221082,12979,221679,13589,221679,17132r-2388,36056c219291,54966,217525,57328,214579,56134,200393,50825,160185,46698,130632,46698v-50838,,-67983,11824,-67983,50825c62649,108750,63830,117615,70929,127673v9462,13589,36056,31331,72124,57328c176149,208064,200977,229349,213385,249453v10656,17730,11253,35459,11253,51423c224638,375361,188557,407886,114668,407886v-37236,,-82753,-4750,-111722,-11837c597,395465,,394271,,390716l2362,352311v,-1778,1765,-3556,4712,-2959c41377,355270,74473,358216,109347,358216v37833,,58534,-10655,58534,-52006c167881,294957,167272,280784,160185,270739,150724,257124,124130,239382,88087,213385,54978,190335,28956,169062,16535,148971,5905,131229,5321,115253,5321,99314,5321,24816,43739,,12886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">
                  <v:stroke miterlimit="83231f" joinstyle="miter"/>
                  <v:path textboxrect="0,0,224638,407886" arrowok="t"/>
                </v:shape>
                <v:shape id="Shape 87" style="position:absolute;left:31031;top:10609;width:2447;height:4020;visibility:visible;mso-wrap-style:square;v-text-anchor:top" coordsize="244729,401980" o:spid="_x0000_s1106" fillcolor="#fffefd" stroked="f" strokeweight="0" path="m5918,l238823,v3556,,5906,2362,5906,5918l244729,42570v,3544,-2350,5906,-5906,5906l154889,48476v-2362,,-3556,1181,-3556,3543l151333,396062v,3544,-2362,5918,-5905,5918l99314,401980v-3543,,-5906,-2374,-5906,-5918l93408,52019v,-2362,-1193,-3543,-3556,-3543l5918,48476c2362,48476,,46114,,42570l,5918c,2362,2362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">
                  <v:stroke miterlimit="83231f" joinstyle="miter"/>
                  <v:path textboxrect="0,0,244729,401980" arrowok="t"/>
                </v:shape>
                <v:shape id="Shape 88" style="position:absolute;left:34619;top:10609;width:1584;height:4020;visibility:visible;mso-wrap-style:square;v-text-anchor:top" coordsize="158420,401980" o:spid="_x0000_s1107" fillcolor="#fffefd" stroked="f" strokeweight="0" path="m119406,r39014,l158420,47990r-6793,564c150003,49070,149263,49955,148958,51435,133591,106426,106985,209868,99314,244145v,2946,1194,4140,4140,4140l158420,248285r,44920l91630,293205v-2959,,-5321,1194,-5917,4140l59715,396062v-1790,4725,-4140,5918,-7696,5918l5321,401980v-3543,,-5321,-2374,-4140,-5918c18923,325120,87490,84531,112319,5918,113487,2362,115862,,11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">
                  <v:stroke miterlimit="83231f" joinstyle="miter"/>
                  <v:path textboxrect="0,0,158420,401980" arrowok="t"/>
                </v:shape>
                <v:shape id="Shape 89" style="position:absolute;left:36203;top:10609;width:1596;height:4020;visibility:visible;mso-wrap-style:square;v-text-anchor:top" coordsize="159614,401980" o:spid="_x0000_s1108" fillcolor="#fffefd" stroked="f" strokeweight="0" path="m,l44933,v4140,,5905,2362,7086,5918c78029,93993,145428,344043,158419,396062v1195,3544,-571,5918,-4127,5918l101676,401980v-4140,,-6502,-1193,-7696,-5918l69761,297345v-584,-2946,-1791,-4140,-4737,-4140l,293205,,248285r54978,c57937,248285,59106,247091,59106,244145,51435,209868,26022,106426,11836,51435,11239,48476,8864,47892,1181,47892l,4799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">
                  <v:stroke miterlimit="83231f" joinstyle="miter"/>
                  <v:path textboxrect="0,0,159614,401980" arrowok="t"/>
                </v:shape>
                <v:shape id="Shape 90" style="position:absolute;left:39412;top:10550;width:2258;height:4138;visibility:visible;mso-wrap-style:square;v-text-anchor:top" coordsize="225806,413791" o:spid="_x0000_s1109" fillcolor="#fffefd" stroked="f" strokeweight="0" path="m146012,v34277,,60287,4737,75070,10046c223444,11227,224028,11824,224028,15380r-2349,39001c221679,56159,219888,58522,216941,57328,202743,52007,176746,47295,152514,47295v-78613,,-93396,46698,-93396,163157c59118,319799,73901,366497,152514,366497v20676,,46698,-3556,61456,-7684c216941,358229,221082,357632,221679,361188r3543,36055c225806,400774,224625,403162,222847,403733v-18910,5918,-47879,10058,-76835,10058c36068,413791,,341084,,209842,,80975,36068,,14601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">
                  <v:stroke miterlimit="83231f" joinstyle="miter"/>
                  <v:path textboxrect="0,0,225806,413791" arrowok="t"/>
                </v:shape>
                <v:shape id="Shape 91" style="position:absolute;left:43124;top:10609;width:1324;height:4073;visibility:visible;mso-wrap-style:square;v-text-anchor:top" coordsize="132423,407276" o:spid="_x0000_s1110" fillcolor="#fffefd" stroked="f" strokeweight="0" path="m80404,r46113,c130048,,132423,2362,132423,5905r,297346c132423,381876,114694,407276,41986,407276v-12420,,-30162,-2349,-38430,-4127c584,402565,,400202,584,395453l3556,362941v1181,-4128,3543,-4128,7099,-3531c17742,360591,26022,361772,35484,361772v36055,,39014,-11227,39014,-60287l74498,5905c74498,2362,76860,,8040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">
                  <v:stroke miterlimit="83231f" joinstyle="miter"/>
                  <v:path textboxrect="0,0,132423,407276" arrowok="t"/>
                </v:shape>
                <v:shape id="Shape 92" style="position:absolute;left:46103;top:10609;width:1584;height:4020;visibility:visible;mso-wrap-style:square;v-text-anchor:top" coordsize="158420,401980" o:spid="_x0000_s1111" fillcolor="#fffefd" stroked="f" strokeweight="0" path="m119406,r39014,l158420,47990r-6793,564c150003,49070,149263,49955,148958,51435,133591,106426,106985,209868,99314,244145v,2946,1194,4140,4140,4140l158420,248285r,44920l91630,293205v-2959,,-5321,1194,-5905,4140l59715,396062v-1790,4725,-4140,5918,-7696,5918l5321,401980v-3543,,-5321,-2374,-4140,-5918c18923,325120,87478,84531,112319,5918,113487,2362,115862,,11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">
                  <v:stroke miterlimit="83231f" joinstyle="miter"/>
                  <v:path textboxrect="0,0,158420,401980" arrowok="t"/>
                </v:shape>
                <v:shape id="Shape 93" style="position:absolute;left:47687;top:10609;width:1596;height:4020;visibility:visible;mso-wrap-style:square;v-text-anchor:top" coordsize="159614,401980" o:spid="_x0000_s1112" fillcolor="#fffefd" stroked="f" strokeweight="0" path="m,l44933,v4140,,5905,2362,7086,5918c78029,93993,145428,344043,158419,396062v1195,3544,-571,5918,-4127,5918l101676,401980v-4140,,-6502,-1193,-7696,-5918l69761,297345v-584,-2946,-1791,-4140,-4737,-4140l,293205,,248285r54978,c57937,248285,59106,247091,59106,244145,51435,209868,26022,106426,11836,51435,11239,48476,8877,47892,1181,47892l,4799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">
                  <v:stroke miterlimit="83231f" joinstyle="miter"/>
                  <v:path textboxrect="0,0,159614,401980" arrowok="t"/>
                </v:shape>
                <v:shape id="Shape 94" style="position:absolute;left:27142;top:16834;width:3092;height:4138;visibility:visible;mso-wrap-style:square;v-text-anchor:top" coordsize="309156,413791" o:spid="_x0000_s1113" fillcolor="#fffefd" stroked="f" strokeweight="0" path="m185611,v34302,,81000,4140,98729,10046c286702,11214,287300,11811,287300,15367r-4154,75070c283146,92202,281381,94577,278435,93396,261277,89840,225819,86881,205131,86881v-53798,,-88088,17145,-88088,123558c117043,310350,136550,326885,190348,326885v7086,,13589,-1181,17145,-1778c211036,324536,211633,323342,211633,318021r,-67386c211633,248272,210452,247079,208077,247079r-34874,c169659,247079,167297,244716,167297,241173r,-69748c167297,167869,169659,165507,173203,165507r130048,c306807,165507,309156,167869,309156,171425r,218122c309156,393700,305613,396050,299695,398412v-19495,7696,-64427,15379,-118212,15379c49060,413791,,341071,,209842,,80975,47892,,18561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">
                  <v:stroke miterlimit="83231f" joinstyle="miter"/>
                  <v:path textboxrect="0,0,309156,413791" arrowok="t"/>
                </v:shape>
                <v:shape id="Shape 95" style="position:absolute;left:32131;top:16893;width:1424;height:4020;visibility:visible;mso-wrap-style:square;v-text-anchor:top" coordsize="142456,401981" o:spid="_x0000_s1114" fillcolor="#fffefd" stroked="f" strokeweight="0" path="m5905,l140678,r1778,155l142456,76551,130645,75070r-11239,c108166,75070,106400,76264,106400,79807r,103441c106400,189763,111722,190360,130645,190360r11811,-1590l142456,263642r-1332,-2208c138757,258626,136537,258331,132994,258331r-19507,c108750,258331,106400,258331,106400,262471r,133591c106400,399618,104026,401981,100482,401981r-94577,c2362,401981,,399618,,396062l,5918c,2375,2362,,590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">
                  <v:stroke miterlimit="83231f" joinstyle="miter"/>
                  <v:path textboxrect="0,0,142456,401981" arrowok="t"/>
                </v:shape>
                <v:shape id="Shape 96" style="position:absolute;left:33555;top:16895;width:1744;height:4018;visibility:visible;mso-wrap-style:square;v-text-anchor:top" coordsize="174384,401826" o:spid="_x0000_s1115" fillcolor="#fffefd" stroked="f" strokeweight="0" path="m,l61845,5389v54532,11530,81792,42348,81792,104413c143637,155928,130048,189012,101092,215021v-7112,5919,-8280,7697,-8280,10656c92812,228039,96355,235710,101092,245184r72098,150723c174384,398867,173190,401826,169063,401826r-105804,c59106,401826,57341,401229,55563,396504l7684,279461c5617,274435,3955,270592,2513,267654l,263487,,188616r10633,-1432c29083,180892,36056,164040,36056,129893v,-30146,-5651,-45998,-24432,-52040l,76396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">
                  <v:stroke miterlimit="83231f" joinstyle="miter"/>
                  <v:path textboxrect="0,0,174384,401826" arrowok="t"/>
                </v:shape>
                <v:shape id="Shape 97" style="position:absolute;left:36563;top:16893;width:1812;height:4020;visibility:visible;mso-wrap-style:square;v-text-anchor:top" coordsize="181178,401968" o:spid="_x0000_s1116" fillcolor="#fffefd" stroked="f" strokeweight="0" path="m109360,r71818,l181178,84639r-5683,411c174092,85420,173501,86011,173203,86893v-8865,33706,-26607,116447,-30747,140691c142456,229946,143053,230543,144831,230543r36347,l181178,309753r-47002,c131216,309753,128867,310934,128270,313880r-18314,82169c108179,400774,105816,401968,102260,401968r-96939,c2375,401968,,400202,1181,396049,18313,322745,78029,92812,102260,5918,103454,2362,105816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">
                  <v:stroke miterlimit="83231f" joinstyle="miter"/>
                  <v:path textboxrect="0,0,181178,401968" arrowok="t"/>
                </v:shape>
                <v:shape id="Shape 98" style="position:absolute;left:38375;top:16893;width:1865;height:4020;visibility:visible;mso-wrap-style:square;v-text-anchor:top" coordsize="186499,401968" o:spid="_x0000_s1117" fillcolor="#fffefd" stroked="f" strokeweight="0" path="m,l80112,v4115,,5918,2362,7074,5918c110846,93993,174092,342849,185903,396049v596,3569,,5919,-4128,5919l75362,401968v-4115,,-6503,-1194,-7671,-5919l49352,313284v-1168,-3531,-2349,-3531,-4711,-3531l,309753,,230543r36360,c37541,230543,38722,229946,38722,227584,34570,203340,18631,120599,10935,86893,10363,85128,9157,84531,1486,84531l,8463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">
                  <v:stroke miterlimit="83231f" joinstyle="miter"/>
                  <v:path textboxrect="0,0,186499,401968" arrowok="t"/>
                </v:shape>
                <v:shape id="Shape 99" style="position:absolute;left:41540;top:16893;width:5084;height:4020;visibility:visible;mso-wrap-style:square;v-text-anchor:top" coordsize="508369,401968" o:spid="_x0000_s1118" fillcolor="#fffefd" stroked="f" strokeweight="0" path="m5918,l108166,v3543,,5918,2362,5918,5905c118821,67983,135954,234086,143053,282550v584,4724,2362,5918,7684,5918c155448,288468,157239,287274,157810,282550,165507,235267,185014,83934,193281,17729v,-3543,2388,-5918,5918,-5918l309740,11811v3544,,5919,2375,5919,5918c323914,83934,345212,234086,353479,282550v1194,4724,2959,5918,7709,5918c366497,288468,367665,287274,368859,281965,375374,233502,391909,66789,396634,5905,396634,2362,399009,,402539,r99911,c505994,,508369,2362,508369,5905v-2960,34278,-44336,309169,-59703,389548c447485,400774,444526,401968,439204,401968r-136550,c298514,401371,296736,399605,295554,394868,288468,364134,267780,234671,256553,154877v-610,-2947,-2388,-4141,-5334,-4141c248260,150736,246482,151930,245897,154877v-10045,79794,-29552,210451,-36639,241185c207467,401371,205105,401968,199796,401968r-133007,c62649,401371,60884,399605,59690,394868,44907,314490,2959,37236,,5905,,2362,2362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">
                  <v:stroke miterlimit="83231f" joinstyle="miter"/>
                  <v:path textboxrect="0,0,508369,401968" arrowok="t"/>
                </v:shape>
                <v:shape id="Shape 100" style="position:absolute;left:48319;top:16893;width:1064;height:4020;visibility:visible;mso-wrap-style:square;v-text-anchor:top" coordsize="106400,401968" o:spid="_x0000_s1119" fillcolor="#fffefd" stroked="f" strokeweight="0" path="m5918,r94577,c104039,,106400,2362,106400,5905r,390157c106400,399605,104039,401968,100495,401968r-94577,c2375,401968,,399605,,396062l,5905c,2362,2375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">
                  <v:stroke miterlimit="83231f" joinstyle="miter"/>
                  <v:path textboxrect="0,0,106400,401968" arrowok="t"/>
                </v:shape>
                <v:shape id="Shape 101" style="position:absolute;left:51026;top:16893;width:2548;height:4020;visibility:visible;mso-wrap-style:square;v-text-anchor:top" coordsize="254775,401980" o:spid="_x0000_s1120" fillcolor="#fffefd" stroked="f" strokeweight="0" path="m5918,l248869,v3556,,5906,2375,5906,5918l254775,80404v,3530,-2350,5905,-5906,5905l184429,86309v-2362,,-3556,1181,-3556,3543l180873,396062v,3543,-2349,5918,-5905,5918l80404,401980v-3556,,-5919,-2375,-5919,-5918l74485,89852v,-2362,-1193,-3543,-3543,-3543l5918,86309c2375,86309,,83934,,80404l,5918c,2375,2375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">
                  <v:stroke miterlimit="83231f" joinstyle="miter"/>
                  <v:path textboxrect="0,0,254775,401980" arrowok="t"/>
                </v:shape>
                <v:shape id="Shape 102" style="position:absolute;left:54667;top:16893;width:1812;height:4020;visibility:visible;mso-wrap-style:square;v-text-anchor:top" coordsize="181185,401968" o:spid="_x0000_s1121" fillcolor="#fffefd" stroked="f" strokeweight="0" path="m109360,r71825,l181185,84638r-5685,412c174095,85420,173501,86011,173203,86893v-8865,33706,-26594,116447,-30747,140691c142456,229946,143053,230543,144843,230543r36342,l181185,309753r-47009,c131229,309753,128867,310934,128283,313880r-18314,82169c108179,400774,105816,401968,102260,401968r-96926,c2375,401968,,400202,1181,396049,18326,322745,78042,92812,102260,5918,103454,2362,105816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">
                  <v:stroke miterlimit="83231f" joinstyle="miter"/>
                  <v:path textboxrect="0,0,181185,401968" arrowok="t"/>
                </v:shape>
                <v:shape id="Shape 103" style="position:absolute;left:56479;top:16893;width:1865;height:4020;visibility:visible;mso-wrap-style:square;v-text-anchor:top" coordsize="186506,401968" o:spid="_x0000_s1122" fillcolor="#fffefd" stroked="f" strokeweight="0" path="m,l80105,v4128,,5918,2362,7087,5918c110839,93993,174085,342849,185909,396049v597,3569,,5919,-4127,5919l75368,401968v-4127,,-6502,-1194,-7683,-5919l49359,313284v-1169,-3531,-2363,-3531,-4725,-3531l,309753,,230543r36366,c37535,230543,38729,229946,38729,227584,34576,203340,18624,120599,10928,86893,10357,85128,9163,84531,1479,84531l,84638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">
                  <v:stroke miterlimit="83231f" joinstyle="miter"/>
                  <v:path textboxrect="0,0,186506,401968" arrowok="t"/>
                </v:shape>
                <v:shape id="Shape 104" style="position:absolute;left:59815;top:16834;width:2630;height:4138;visibility:visible;mso-wrap-style:square;v-text-anchor:top" coordsize="263055,413791" o:spid="_x0000_s1123" fillcolor="#fffefd" stroked="f" strokeweight="0" path="m167297,v34278,,69152,4140,86894,10046c256553,11227,257150,11824,257150,15367r-4153,78626c252997,95758,251232,98717,248272,97536,231127,93993,207493,91034,186792,91034v-53797,,-69749,20688,-69749,119405c117043,301485,132995,322161,186792,322161v23063,,47879,-3543,63855,-7087c253594,314477,257150,314477,257747,318034r4711,75666c263055,397243,260680,399605,258915,400202v-23051,7671,-50254,13589,-91618,13589c44933,413791,,341084,,209842,,80975,44933,,16729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">
                  <v:stroke miterlimit="83231f" joinstyle="miter"/>
                  <v:path textboxrect="0,0,263055,413791" arrowok="t"/>
                </v:shape>
                <v:shape id="Shape 105" style="position:absolute;left:63952;top:16893;width:1590;height:4079;visibility:visible;mso-wrap-style:square;v-text-anchor:top" coordsize="159004,407886" o:spid="_x0000_s1124" fillcolor="#fffefd" stroked="f" strokeweight="0" path="m58534,r94565,c156642,,159004,2362,159004,5918r,293192c159004,367690,146012,407886,59118,407886v-23647,,-44932,-4140,-53797,-6515c1765,400215,,397827,,393700l,322161v,-4128,2362,-5906,6515,-5309c11824,317436,17145,318033,20091,318033v27204,,32525,-8267,32525,-42570l52616,5918c52616,2362,54978,,5853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">
                  <v:stroke miterlimit="83231f" joinstyle="miter"/>
                  <v:path textboxrect="0,0,159004,407886" arrowok="t"/>
                </v:shape>
                <v:shape id="Shape 106" style="position:absolute;left:67043;top:16893;width:1812;height:4020;visibility:visible;mso-wrap-style:square;v-text-anchor:top" coordsize="181184,401968" o:spid="_x0000_s1125" fillcolor="#fffefd" stroked="f" strokeweight="0" path="m109360,r71824,l181184,84639r-5681,411c174098,85420,173507,86011,173215,86893v-8877,33706,-26606,116447,-30759,140691c142456,229946,143053,230543,144844,230543r36340,l181184,309753r-46996,c131229,309753,128880,310934,128283,313880r-18314,82169c108179,400774,105817,401968,102260,401968r-96926,c2375,401968,,400202,1194,396049,18326,322745,78042,92812,102260,5918,103454,2362,105817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">
                  <v:stroke miterlimit="83231f" joinstyle="miter"/>
                  <v:path textboxrect="0,0,181184,401968" arrowok="t"/>
                </v:shape>
                <v:shape id="Shape 107" style="position:absolute;left:68855;top:16893;width:1865;height:4020;visibility:visible;mso-wrap-style:square;v-text-anchor:top" coordsize="186506,401968" o:spid="_x0000_s1126" fillcolor="#fffefd" stroked="f" strokeweight="0" path="m,l80105,v4128,,5918,2362,7087,5918c110840,93993,174086,342849,185910,396049v596,3569,,5919,-4128,5919l75368,401968v-4127,,-6515,-1194,-7671,-5919l49359,313284v-1168,-3531,-2363,-3531,-4725,-3531l,309753,,230543r36367,c37535,230543,38729,229946,38729,227584,34576,203340,18625,120599,10929,86893,10358,85128,9163,84531,1493,84531l,8463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">
                  <v:stroke miterlimit="83231f" joinstyle="miter"/>
                  <v:path textboxrect="0,0,186506,401968" arrowok="t"/>
                </v:shape>
                <v:shape id="Shape 108" style="position:absolute;left:10864;top:10774;width:8419;height:11091;visibility:visible;mso-wrap-style:square;v-text-anchor:top" coordsize="841896,1109028" o:spid="_x0000_s1127" fillcolor="#fffefd" stroked="f" strokeweight="0" path="m205778,l770979,147180,730949,313233,335280,212344,194450,922058,611365,836041,646532,669976,501828,639712,537578,474269r304318,75755l750469,981697,133312,1109028,,1008659,20577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">
                  <v:stroke miterlimit="83231f" joinstyle="miter"/>
                  <v:path textboxrect="0,0,841896,1109028" arrowok="t"/>
                </v:shape>
                <v:shape id="Shape 109" style="position:absolute;left:9471;top:9387;width:2774;height:2774;visibility:visible;mso-wrap-style:square;v-text-anchor:top" coordsize="277406,277393" o:spid="_x0000_s1128" fillcolor="#ee772f" stroked="f" strokeweight="0" path="m138709,v76581,,138697,62103,138697,138709c277406,215303,215290,277393,138709,277393,62090,277393,,215303,,138709,,62103,62090,,13870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">
                  <v:stroke miterlimit="83231f" joinstyle="miter"/>
                  <v:path textboxrect="0,0,277406,277393" arrowok="t"/>
                </v:shape>
                <v:shape id="Shape 110" style="position:absolute;left:4786;top:30271;width:4259;height:3368;visibility:visible;mso-wrap-style:square;v-text-anchor:top" coordsize="425971,336817" o:spid="_x0000_s1129" fillcolor="#fffefd" stroked="f" strokeweight="0" path="m4953,l90640,v2984,,4953,1981,4953,4953c99555,56960,113932,196151,119863,236766v508,3962,1994,4953,6451,4953c130264,241719,131750,240728,132258,236766,138684,197142,155029,70345,161963,14859v,-2972,1994,-4953,4966,-4953l259550,9906v2972,,4953,1981,4953,4953c271437,70345,289268,196151,296202,236766v991,3962,2477,4953,6439,4953c307099,241719,308089,240728,309080,236271,314528,195656,328397,55969,332359,4953,332359,1981,334340,,337312,r83706,c423989,,425971,1981,425971,4953v-2477,28727,-37148,259055,-50026,326416c374955,335826,372478,336817,368021,336817r-114415,c250139,336321,248653,334835,247663,330873,241719,305117,224384,196647,214973,129769v-495,-2477,-1981,-3455,-4458,-3455c208039,126314,206553,127292,206058,129769v-8421,66878,-24765,176339,-30709,202094c173863,336321,171882,336817,167424,336817r-111455,c52502,336321,51016,334835,50025,330873,37643,263512,2476,31217,,4953,,1981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">
                  <v:stroke miterlimit="83231f" joinstyle="miter"/>
                  <v:path textboxrect="0,0,425971,336817" arrowok="t"/>
                </v:shape>
                <v:shape id="Shape 111" style="position:absolute;left:9169;top:30271;width:2848;height:3368;visibility:visible;mso-wrap-style:square;v-text-anchor:top" coordsize="284810,336817" o:spid="_x0000_s1130" fillcolor="#fffefd" stroked="f" strokeweight="0" path="m5448,l84696,v2477,,6439,991,7430,4966c98069,23787,131750,117399,140665,138201v496,1486,1981,1982,3467,1982c146114,140183,146609,140183,147599,138201,156515,117399,188709,25756,195643,4966,196634,1486,199606,,202082,r77267,c282321,,284810,1981,284810,4966v,9906,-49047,119862,-81242,181279c191186,209525,185738,219926,185738,227356r,104520c185738,334835,183756,336817,180785,336817r-79248,c98565,336817,96584,334835,96584,331876r,-104520c96584,223393,95593,218440,94107,214973l77267,181788c31699,83223,,14872,,4966,483,1981,2476,,54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">
                  <v:stroke miterlimit="83231f" joinstyle="miter"/>
                  <v:path textboxrect="0,0,284810,336817" arrowok="t"/>
                </v:shape>
                <v:shape id="Shape 112" style="position:absolute;left:12027;top:30271;width:1332;height:3418;visibility:visible;mso-wrap-style:square;v-text-anchor:top" coordsize="133236,341782" o:spid="_x0000_s1131" fillcolor="#fffefd" stroked="f" strokeweight="0" path="m49035,r79248,c131254,,133236,1994,133236,4966r,245681c133236,308102,122339,341782,49530,341782v-19812,,-37643,-3467,-45072,-5448c1486,335343,,333350,,329895l,269951v,-3454,1981,-4940,5448,-4445c9906,266001,14364,266497,16840,266497v22784,,27242,-6934,27242,-35674l44082,4966c44082,1994,46063,,4903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">
                  <v:stroke miterlimit="83231f" joinstyle="miter"/>
                  <v:path textboxrect="0,0,133236,341782" arrowok="t"/>
                </v:shape>
                <v:shape id="Shape 113" style="position:absolute;left:13627;top:30271;width:1518;height:3368;visibility:visible;mso-wrap-style:square;v-text-anchor:top" coordsize="151822,336829" o:spid="_x0000_s1132" fillcolor="#fffefd" stroked="f" strokeweight="0" path="m91630,r60192,l151822,70930r-4772,342c145875,71580,145383,72073,145136,72809v-7430,28245,-22289,97587,-25756,117894c119380,192684,119863,193180,121361,193180r30461,l151822,259563r-39389,c109969,259563,107975,260553,107480,263017l92126,331876v-1473,3950,-3467,4953,-6426,4953l4458,336829c1981,336829,,335331,991,331876,15354,270446,65380,77775,85700,4966,86690,1981,88659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">
                  <v:stroke miterlimit="83231f" joinstyle="miter"/>
                  <v:path textboxrect="0,0,151822,336829" arrowok="t"/>
                </v:shape>
                <v:shape id="Shape 114" style="position:absolute;left:15145;top:30271;width:1563;height:4522;visibility:visible;mso-wrap-style:square;v-text-anchor:top" coordsize="156267,452221" o:spid="_x0000_s1133" fillcolor="#fffefd" stroked="f" strokeweight="0" path="m,l67113,v3467,,4953,1981,5944,4966c92869,78765,145866,287287,155772,331876v495,2960,,4953,-3467,4953l108223,336829c90888,357619,80981,372491,80981,389318v,10414,4458,14377,15850,14377c102279,403695,108223,403200,114167,402209v1981,-495,3962,-991,5943,-991c122091,401218,123082,402209,123082,406172r,33680c123082,442824,122091,444792,119120,445795v-11392,3963,-30214,6426,-51016,6426c29966,452221,11640,439852,11640,404673v,-23279,11391,-44069,45072,-72301l56712,331876,41358,262522v-991,-2959,-1982,-2959,-3963,-2959l,259563,,193180r30461,c31452,193180,32442,192684,32442,190703,28975,170396,15602,101054,9163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">
                  <v:stroke miterlimit="83231f" joinstyle="miter"/>
                  <v:path textboxrect="0,0,156267,452221" arrowok="t"/>
                </v:shape>
                <v:shape id="Shape 115" style="position:absolute;left:16643;top:30271;width:2135;height:3368;visibility:visible;mso-wrap-style:square;v-text-anchor:top" coordsize="213487,336829" o:spid="_x0000_s1134" fillcolor="#fffefd" stroked="f" strokeweight="0" path="m4953,l208521,v2972,,4966,1994,4966,4966l213487,67374v,2971,-1994,4953,-4966,4953l154534,72327v-1981,,-2972,990,-2972,2971l151562,331876v,2972,-1981,4953,-4953,4953l67361,336829v-2972,,-4953,-1981,-4953,-4953l62408,75298v,-1981,-991,-2971,-2972,-2971l4953,72327c1981,72327,,70345,,67374l,4966c,1994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">
                  <v:stroke miterlimit="83231f" joinstyle="miter"/>
                  <v:path textboxrect="0,0,213487,336829" arrowok="t"/>
                </v:shape>
                <v:shape id="Shape 116" style="position:absolute;left:19164;top:30271;width:2685;height:3368;visibility:visible;mso-wrap-style:square;v-text-anchor:top" coordsize="268453,336817" o:spid="_x0000_s1135" fillcolor="#fffefd" stroked="f" strokeweight="0" path="m4940,l84684,v2984,,4965,1981,4965,4966l89649,125324v,2959,1486,4457,7430,4457c103022,129781,106490,128283,107480,126314,123825,94615,155029,29235,165430,4458,166421,1981,168402,,171869,r88164,c263004,,264490,1981,264490,4458v-9410,19329,-62903,112446,-82715,143649c178803,153060,178308,155537,178308,158496v,2984,991,6452,2972,9919c198615,197637,257061,308102,268453,332372v,2463,-1486,4445,-4458,4445l171869,336817v-3962,,-6439,-2477,-6934,-3962c151067,297688,120358,230327,107963,205562v-1473,-2972,-3950,-4457,-9894,-4457c91630,201105,89649,202590,89649,205562r,126314c89649,334835,87668,336817,84684,336817r-79744,c1968,336817,,334835,,331876l,4966c,1981,1968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">
                  <v:stroke miterlimit="83231f" joinstyle="miter"/>
                  <v:path textboxrect="0,0,268453,336817" arrowok="t"/>
                </v:shape>
                <v:shape id="Shape 117" style="position:absolute;left:22037;top:30222;width:1422;height:3467;visibility:visible;mso-wrap-style:square;v-text-anchor:top" coordsize="142151,346702" o:spid="_x0000_s1136" fillcolor="#fffefd" stroked="f" strokeweight="0" path="m142151,r,74819l120048,76452v-6253,1423,-11082,4020,-14054,8719c98565,97566,95097,133215,95097,173347v,39624,3468,75781,10897,88163c111938,270921,125311,271912,142151,271912r,74770l141656,346702v-52007,,-83211,-6439,-105512,-31204c12865,289755,,235755,,173347,,110431,12865,57447,36144,31678,52870,13105,75440,4561,107410,1450l14215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">
                  <v:stroke miterlimit="83231f" joinstyle="miter"/>
                  <v:path textboxrect="0,0,142151,346702" arrowok="t"/>
                </v:shape>
                <v:shape id="Shape 118" style="position:absolute;left:23459;top:30221;width:1421;height:3467;visibility:visible;mso-wrap-style:square;v-text-anchor:top" coordsize="142164,346703" o:spid="_x0000_s1137" fillcolor="#fffefd" stroked="f" strokeweight="0" path="m495,c52502,,83706,6934,105499,31699v23774,25769,36665,78753,36665,141669c142164,235775,129273,289776,105499,315519,89154,334093,66401,342358,34524,345330l,346703,,271932v17831,,30709,-990,36157,-10401c43586,249149,47054,212992,47054,173368v,-40132,-3468,-75781,-10897,-88176c30709,75794,17831,74803,495,74803l,74840,,21,49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">
                  <v:stroke miterlimit="83231f" joinstyle="miter"/>
                  <v:path textboxrect="0,0,142164,346703" arrowok="t"/>
                </v:shape>
                <v:shape id="Shape 119" style="position:absolute;left:25202;top:30271;width:4260;height:3368;visibility:visible;mso-wrap-style:square;v-text-anchor:top" coordsize="425984,336817" o:spid="_x0000_s1138" fillcolor="#fffefd" stroked="f" strokeweight="0" path="m4966,l90653,v2972,,4953,1981,4953,4953c99568,56960,113932,196151,119875,236766v496,3962,1982,4953,6439,4953c130277,241719,131763,240728,132258,236766,138697,197142,155042,70345,161976,14859v,-2972,1981,-4953,4953,-4953l259550,9906v2972,,4966,1981,4966,4953c271450,70345,289268,196151,296215,236766v978,3962,2476,4953,6439,4953c307112,241719,308102,240728,309080,236271,314541,195656,328409,55969,332359,4953,332359,1981,334353,,337325,r83706,c424002,,425984,1981,425984,4953v-2477,28727,-37148,259055,-50026,326416c374968,335826,372491,336817,368033,336817r-114427,c250139,336321,248666,334835,247663,330873,241719,305117,224384,196647,214973,129769v-495,-2477,-1981,-3455,-4458,-3455c208039,126314,206553,127292,206058,129769v-8420,66878,-24765,176339,-30709,202094c173863,336321,171882,336817,167424,336817r-111442,c52515,336321,51029,334835,50038,330873,37655,263512,2489,31217,,4953,,1981,1994,,496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">
                  <v:stroke miterlimit="83231f" joinstyle="miter"/>
                  <v:path textboxrect="0,0,425984,336817" arrowok="t"/>
                </v:shape>
                <v:shape id="Shape 120" style="position:absolute;left:29585;top:30271;width:2848;height:3368;visibility:visible;mso-wrap-style:square;v-text-anchor:top" coordsize="284810,336817" o:spid="_x0000_s1139" fillcolor="#fffefd" stroked="f" strokeweight="0" path="m5448,l84696,v2477,,6452,991,7430,4966c98082,23787,131750,117399,140678,138201v495,1486,1968,1982,3467,1982c146126,140183,146621,140183,147599,138201,156527,117399,188722,25756,195656,4966,196647,1486,199618,,202095,r77267,c282334,,284810,1981,284810,4966v,9906,-49035,119862,-81229,181279c191198,209525,185750,219926,185750,227356r,104520c185750,334835,183769,336817,180797,336817r-79248,c98577,336817,96583,334835,96583,331876r,-104520c96583,223393,95593,218440,94120,214973l77267,181788c31699,83223,,14872,,4966,495,1981,2476,,54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">
                  <v:stroke miterlimit="83231f" joinstyle="miter"/>
                  <v:path textboxrect="0,0,284810,336817" arrowok="t"/>
                </v:shape>
                <v:shape id="Shape 121" style="position:absolute;left:33691;top:30271;width:1179;height:3368;visibility:visible;mso-wrap-style:square;v-text-anchor:top" coordsize="117882,336817" o:spid="_x0000_s1140" fillcolor="#363556" stroked="f" strokeweight="0" path="m4940,l117882,r,63417l110452,62421r-16840,c89650,62421,88659,64389,88659,66370r,94120c88659,162471,89650,163957,93612,163957r13373,l117882,162590r,67242l102032,229832v-11392,,-13373,495,-13373,3962l88659,331877v,2958,-1981,4940,-4953,4940l4940,336817c1968,336817,,334835,,331877l,4953c,1981,1968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">
                  <v:stroke miterlimit="83231f" joinstyle="miter"/>
                  <v:path textboxrect="0,0,117882,336817" arrowok="t"/>
                </v:shape>
                <v:shape id="Shape 122" style="position:absolute;left:34870;top:30271;width:1199;height:2298;visibility:visible;mso-wrap-style:square;v-text-anchor:top" coordsize="119862,229832" o:spid="_x0000_s1141" fillcolor="#363556" stroked="f" strokeweight="0" path="m,l7925,c78753,,119862,19812,119862,107988v,102032,-55968,121844,-117385,121844l,229832,,162590r6864,-862c21979,156899,29223,143154,29223,110465,29223,81852,22258,69133,8536,64563l,6341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">
                  <v:stroke miterlimit="83231f" joinstyle="miter"/>
                  <v:path textboxrect="0,0,119862,229832" arrowok="t"/>
                </v:shape>
                <v:shape id="Shape 123" style="position:absolute;left:36054;top:30271;width:1518;height:3368;visibility:visible;mso-wrap-style:square;v-text-anchor:top" coordsize="151822,336829" o:spid="_x0000_s1142" fillcolor="#363556" stroked="f" strokeweight="0" path="m91630,r60192,l151822,70930r-4772,342c145876,71580,145383,72073,145136,72809v-7430,28245,-22289,97587,-25756,117894c119380,192684,119862,193180,121361,193180r30461,l151822,259563r-39389,c109969,259563,107975,260553,107480,263017l92126,331876v-1473,3950,-3467,4953,-6427,4953l4457,336829c1981,336829,,335331,991,331876,15354,270446,65380,77775,85699,4966,86690,1981,88659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">
                  <v:stroke miterlimit="83231f" joinstyle="miter"/>
                  <v:path textboxrect="0,0,151822,336829" arrowok="t"/>
                </v:shape>
                <v:shape id="Shape 124" style="position:absolute;left:37572;top:30271;width:1563;height:3368;visibility:visible;mso-wrap-style:square;v-text-anchor:top" coordsize="156267,336829" o:spid="_x0000_s1143" fillcolor="#363556" stroked="f" strokeweight="0" path="m,l67113,v3467,,4953,1981,5944,4966c92869,78765,145866,287287,155772,331876v495,2960,,4953,-3467,4953l63151,336829v-3467,,-5449,-1003,-6452,-4953l41358,262522v-991,-2959,-1982,-2959,-3963,-2959l,259563,,193180r30461,c31452,193180,32442,192684,32442,190703,28975,170396,15602,101054,9163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">
                  <v:stroke miterlimit="83231f" joinstyle="miter"/>
                  <v:path textboxrect="0,0,156267,336829" arrowok="t"/>
                </v:shape>
                <v:shape id="Shape 125" style="position:absolute;left:39486;top:30271;width:1194;height:3368;visibility:visible;mso-wrap-style:square;v-text-anchor:top" coordsize="119368,336817" o:spid="_x0000_s1144" fillcolor="#363556" stroked="f" strokeweight="0" path="m4940,l117882,r1486,129l119368,64157r-9906,-1241l100051,62916v-9424,,-10897,978,-10897,3962l89154,153556v,5435,4458,5943,20308,5943l119368,158166r,62742l118253,219059v-1981,-2353,-3838,-2600,-6810,-2600l95098,216459v-3975,,-5944,,-5944,3467l89154,331876v,2959,-1981,4941,-4953,4941l4940,336817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">
                  <v:stroke miterlimit="83231f" joinstyle="miter"/>
                  <v:path textboxrect="0,0,119368,336817" arrowok="t"/>
                </v:shape>
                <v:shape id="Shape 126" style="position:absolute;left:40680;top:30272;width:1461;height:3367;visibility:visible;mso-wrap-style:square;v-text-anchor:top" coordsize="146114,336687" o:spid="_x0000_s1145" fillcolor="#363556" stroked="f" strokeweight="0" path="m,l51823,4516v45695,9662,68548,35487,68548,87493c120371,130642,108966,158367,84696,180172v-5943,4953,-6934,6439,-6934,8916c77762,191069,80747,197508,84696,205433r60427,126314c146114,334211,145123,336687,141656,336687r-88659,c49530,336687,48044,336192,46558,332242l6439,234160c4705,229950,3312,226731,2105,224270l,220778,,158037r8900,-1198c24362,151569,30213,137453,30213,108849,30213,83589,25477,70309,9736,65247l,6402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">
                  <v:stroke miterlimit="83231f" joinstyle="miter"/>
                  <v:path textboxrect="0,0,146114,336687" arrowok="t"/>
                </v:shape>
                <v:shape id="Shape 127" style="position:absolute;left:42522;top:30271;width:2685;height:3368;visibility:visible;mso-wrap-style:square;v-text-anchor:top" coordsize="268453,336817" o:spid="_x0000_s1146" fillcolor="#363556" stroked="f" strokeweight="0" path="m4940,l84684,v2984,,4965,1981,4965,4966l89649,125324v,2959,1473,4457,7430,4457c103022,129781,106477,128283,107467,126314,123825,94615,155029,29235,165430,4458,166420,1981,168402,,171869,r88163,c263004,,264490,1981,264490,4458v-9411,19329,-62903,112446,-82715,143649c178803,153060,178308,155537,178308,158496v,2984,990,6452,2972,9919c198615,197637,257061,308102,268453,332372v,2463,-1486,4445,-4445,4445l171869,336817v-3963,,-6439,-2477,-6934,-3962c151066,297688,120358,230327,107962,205562v-1485,-2972,-3949,-4457,-9893,-4457c91618,201105,89649,202590,89649,205562r,126314c89649,334835,87668,336817,84684,336817r-79744,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">
                  <v:stroke miterlimit="83231f" joinstyle="miter"/>
                  <v:path textboxrect="0,0,268453,336817" arrowok="t"/>
                </v:shape>
                <v:shape id="Shape 128" style="position:absolute;left:46232;top:30271;width:2135;height:3368;visibility:visible;mso-wrap-style:square;v-text-anchor:top" coordsize="213487,336829" o:spid="_x0000_s1147" fillcolor="#363556" stroked="f" strokeweight="0" path="m4966,l208534,v2972,,4953,1994,4953,4966l213487,67374v,2971,-1981,4953,-4953,4953l154546,72327v-1981,,-2972,990,-2972,2971l151574,331876v,2972,-1993,4953,-4952,4953l67373,336829v-2984,,-4965,-1981,-4965,-4953l62408,75298v,-1981,-991,-2971,-2959,-2971l4966,72327c1981,72327,,70345,,67374l,4966c,1994,1981,,496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">
                  <v:stroke miterlimit="83231f" joinstyle="miter"/>
                  <v:path textboxrect="0,0,213487,336829" arrowok="t"/>
                </v:shape>
                <v:shape id="Shape 129" style="position:absolute;left:48753;top:30271;width:1194;height:3368;visibility:visible;mso-wrap-style:square;v-text-anchor:top" coordsize="119367,336817" o:spid="_x0000_s1148" fillcolor="#363556" stroked="f" strokeweight="0" path="m4940,l117881,r1486,129l119367,64157r-9906,-1241l100050,62916v-9423,,-10896,978,-10896,3962l89154,153556v,5435,4457,5943,20307,5943l119367,158166r,62742l118252,219059v-1980,-2353,-3838,-2600,-6810,-2600l95097,216459v-3975,,-5943,,-5943,3467l89154,331876v,2959,-1981,4941,-4953,4941l4940,336817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">
                  <v:stroke miterlimit="83231f" joinstyle="miter"/>
                  <v:path textboxrect="0,0,119367,336817" arrowok="t"/>
                </v:shape>
                <v:shape id="Shape 130" style="position:absolute;left:49947;top:30272;width:1461;height:3367;visibility:visible;mso-wrap-style:square;v-text-anchor:top" coordsize="146114,336687" o:spid="_x0000_s1149" fillcolor="#363556" stroked="f" strokeweight="0" path="m,l51823,4516v45695,9662,68548,35487,68548,87493c120371,130642,108966,158367,84696,180172v-5943,4953,-6934,6439,-6934,8916c77762,191069,80747,197508,84696,205433r60440,126314c146114,334211,145136,336687,141656,336687r-88659,c49530,336687,48044,336192,46558,332242l6439,234160c4705,229950,3312,226731,2105,224270l,220778,,158037r8900,-1198c24362,151569,30213,137453,30213,108849,30213,83589,25477,70309,9736,65247l,6402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">
                  <v:stroke miterlimit="83231f" joinstyle="miter"/>
                  <v:path textboxrect="0,0,146114,336687" arrowok="t"/>
                </v:shape>
                <v:shape id="Shape 131" style="position:absolute;left:51477;top:30271;width:1518;height:3368;visibility:visible;mso-wrap-style:square;v-text-anchor:top" coordsize="151822,336829" o:spid="_x0000_s1150" fillcolor="#363556" stroked="f" strokeweight="0" path="m91630,r60192,l151822,70930r-4778,342c145866,71580,145371,72073,145123,72809v-7429,28245,-22289,97587,-25743,117894c119380,192684,119875,193180,121361,193180r30461,l151822,259563r-39376,c109969,259563,107975,260553,107480,263017l92126,331876v-1486,3950,-3455,4953,-6427,4953l4457,336829v-2463,,-4457,-1498,-3454,-4953c15354,270446,65392,77775,85699,4966,86690,1981,88671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">
                  <v:stroke miterlimit="83231f" joinstyle="miter"/>
                  <v:path textboxrect="0,0,151822,336829" arrowok="t"/>
                </v:shape>
                <v:shape id="Shape 132" style="position:absolute;left:52995;top:30271;width:1563;height:3368;visibility:visible;mso-wrap-style:square;v-text-anchor:top" coordsize="156267,336829" o:spid="_x0000_s1151" fillcolor="#363556" stroked="f" strokeweight="0" path="m,l67113,v3467,,4953,1981,5944,4966c92869,78765,145866,287287,155772,331876v495,2960,,4953,-3467,4953l63151,336829v-3467,,-5449,-1003,-6452,-4953l41345,262522v-978,-2959,-1969,-2959,-3950,-2959l,259563,,193180r30461,c31452,193180,32442,192684,32442,190703,28975,170396,15602,101054,9150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">
                  <v:stroke miterlimit="83231f" joinstyle="miter"/>
                  <v:path textboxrect="0,0,156267,336829" arrowok="t"/>
                </v:shape>
                <v:shape id="Shape 133" style="position:absolute;left:54909;top:30271;width:3388;height:3368;visibility:visible;mso-wrap-style:square;v-text-anchor:top" coordsize="338785,336830" o:spid="_x0000_s1152" fillcolor="#363556" stroked="f" strokeweight="0" path="m4940,l112433,v2972,,4458,2489,5449,4966l165430,156045v1981,6426,2972,8420,5944,8420c175336,164465,175832,161976,177813,156045l226847,4966c227343,2489,230315,,233286,l333845,v2959,,4940,1994,4940,4966l338785,331876v,2972,-1981,4954,-4940,4954l253593,336830v-2971,,-4952,-1982,-4952,-4954l253098,120866v,-5944,-990,-6439,-3962,-6439c246164,114427,244678,116408,243192,121361l202578,252629v-2464,7429,-2972,8420,-8420,8420l140665,261049v-5943,,-6934,,-9411,-7443l91630,120371v-1498,-4953,-2971,-5944,-5448,-5944c83198,114427,82220,115913,82220,121361r3962,210515c86182,334848,84201,336830,81229,336830r-76289,c1981,336830,,334848,,331876l,4966c,1994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">
                  <v:stroke miterlimit="83231f" joinstyle="miter"/>
                  <v:path textboxrect="0,0,338785,336830" arrowok="t"/>
                </v:shape>
                <v:shape id="Shape 134" style="position:absolute;left:58951;top:30271;width:1179;height:3368;visibility:visible;mso-wrap-style:square;v-text-anchor:top" coordsize="117888,336817" o:spid="_x0000_s1153" fillcolor="#363556" stroked="f" strokeweight="0" path="m4953,l117888,r,63418l110452,62421r-16840,c89662,62421,88672,64389,88672,66370r,94120c88672,162471,89662,163957,93612,163957r13373,l117888,162589r,67243l102032,229832v-11392,,-13360,495,-13360,3962l88672,331877v,2958,-1994,4940,-4966,4940l4953,336817c1981,336817,,334835,,331877l,4953c,1981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">
                  <v:stroke miterlimit="83231f" joinstyle="miter"/>
                  <v:path textboxrect="0,0,117888,336817" arrowok="t"/>
                </v:shape>
                <v:shape id="Shape 135" style="position:absolute;left:60130;top:30271;width:1199;height:2298;visibility:visible;mso-wrap-style:square;v-text-anchor:top" coordsize="119869,229832" o:spid="_x0000_s1154" fillcolor="#363556" stroked="f" strokeweight="0" path="m,l7919,c78759,,119869,19812,119869,107988v,102032,-55969,121844,-117386,121844l,229832,,162589r6864,-861c21980,156899,29216,143154,29216,110465,29216,81852,22258,69133,8536,64563l,63418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">
                  <v:stroke miterlimit="83231f" joinstyle="miter"/>
                  <v:path textboxrect="0,0,119869,229832" arrowok="t"/>
                </v:shape>
                <v:shape id="Shape 136" style="position:absolute;left:61695;top:30222;width:1422;height:3467;visibility:visible;mso-wrap-style:square;v-text-anchor:top" coordsize="142163,346702" o:spid="_x0000_s1155" fillcolor="#363556" stroked="f" strokeweight="0" path="m142163,r,74819l120061,76452v-6253,1423,-11082,4020,-14054,8719c98577,97566,95110,133215,95110,173347v,39624,3467,75781,10897,88163c111950,270921,125323,271912,142163,271912r,74770l141668,346702v-52006,,-83210,-6439,-105499,-31204c12890,289755,,235755,,173347,,110431,12890,57447,36169,31678,52886,13105,75453,4561,107423,1450l14216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">
                  <v:stroke miterlimit="83231f" joinstyle="miter"/>
                  <v:path textboxrect="0,0,142163,346702" arrowok="t"/>
                </v:shape>
                <v:shape id="Shape 137" style="position:absolute;left:63117;top:30221;width:1421;height:3467;visibility:visible;mso-wrap-style:square;v-text-anchor:top" coordsize="142151,346703" o:spid="_x0000_s1156" fillcolor="#363556" stroked="f" strokeweight="0" path="m495,c52502,,83706,6934,105499,31699v23775,25769,36652,78753,36652,141669c142151,235775,129274,289776,105499,315519,89154,334093,66401,342358,34524,345330l,346703,,271932v17831,,30709,-990,36157,-10401c43586,249149,47054,212992,47054,173368v,-40132,-3468,-75781,-10897,-88176c30709,75794,17831,74803,495,74803l,74840,,21,49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">
                  <v:stroke miterlimit="83231f" joinstyle="miter"/>
                  <v:path textboxrect="0,0,142151,346703" arrowok="t"/>
                </v:shape>
                <v:shape id="Shape 138" style="position:absolute;left:65083;top:30271;width:1689;height:3368;visibility:visible;mso-wrap-style:square;v-text-anchor:top" coordsize="168910,336830" o:spid="_x0000_s1157" fillcolor="#363556" stroked="f" strokeweight="0" path="m4953,l84201,v2972,,4966,1994,4966,4966l89167,260058v,1968,978,2959,2959,2959l163944,263017v2985,,4966,1994,4966,4966l168910,331876v,2972,-1981,4954,-4966,4954l4953,336830c1981,336830,,334848,,331876l,4966c,1994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">
                  <v:stroke miterlimit="83231f" joinstyle="miter"/>
                  <v:path textboxrect="0,0,168910,336830" arrowok="t"/>
                </v:shape>
                <v:shape id="Shape 139" style="position:absolute;left:67168;top:30271;width:892;height:3368;visibility:visible;mso-wrap-style:square;v-text-anchor:top" coordsize="89167,336817" o:spid="_x0000_s1158" fillcolor="#363556" stroked="f" strokeweight="0" path="m4953,l84201,v2984,,4966,1981,4966,4953l89167,331863v,2972,-1982,4954,-4966,4954l4953,336817c1994,336817,,334835,,331863l,4953c,1981,1994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">
                  <v:stroke miterlimit="83231f" joinstyle="miter"/>
                  <v:path textboxrect="0,0,89167,336817" arrowok="t"/>
                </v:shape>
                <v:shape id="Shape 140" style="position:absolute;left:68713;top:30271;width:2650;height:3368;visibility:visible;mso-wrap-style:square;v-text-anchor:top" coordsize="264999,336817" o:spid="_x0000_s1159" fillcolor="#363556" stroked="f" strokeweight="0" path="m4953,l116396,v2984,,4470,2972,5461,5944l179312,204572v1981,7429,3467,7924,5943,7924c187732,212496,188227,211506,188723,207531l182283,4953c182283,1981,184265,,187237,r72808,c263017,,264999,1981,264999,4953r,326910c264999,334835,263017,336817,260045,336817r-100545,c156528,336817,154534,335331,153556,331863l85687,119862v-2477,-7429,-3949,-8915,-6921,-8915c75781,110947,75286,111938,75286,120358r5956,211505c81242,334835,79261,336817,76277,336817r-71324,c1994,336817,,334835,,331863l,4953c,1981,1994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">
                  <v:stroke miterlimit="83231f" joinstyle="miter"/>
                  <v:path textboxrect="0,0,264999,336817" arrowok="t"/>
                </v:shape>
                <w10:wrap anchorx="page" anchory="page"/>
              </v:group>
            </w:pict>
          </mc:Fallback>
        </mc:AlternateContent>
      </w:r>
      <w:r w:rsidRPr="00292971" w:rsidR="00DB11B2">
        <w:rPr>
          <w:rFonts w:ascii="Akko Pro" w:hAnsi="Akko Pro"/>
        </w:rPr>
        <w:tab/>
      </w:r>
      <w:r w:rsidRPr="00292971" w:rsidR="00DB11B2">
        <w:rPr>
          <w:rFonts w:ascii="Akko Pro" w:hAnsi="Akko Pro"/>
        </w:rPr>
        <w:tab/>
      </w:r>
      <w:r w:rsidRPr="00292971" w:rsidR="00DB11B2">
        <w:rPr>
          <w:rFonts w:ascii="Akko Pro" w:hAnsi="Akko Pro"/>
        </w:rPr>
        <w:tab/>
      </w:r>
      <w:r w:rsidRPr="00292971" w:rsidR="00DB11B2">
        <w:rPr>
          <w:rFonts w:ascii="Akko Pro" w:hAnsi="Akko Pro"/>
        </w:rPr>
        <w:tab/>
      </w:r>
    </w:p>
    <w:p w:rsidRPr="00292971" w:rsidR="00DB11B2" w:rsidP="00DB11B2" w:rsidRDefault="00DB11B2" w14:paraId="0AF6F815" w14:textId="236A78BB">
      <w:pPr>
        <w:spacing w:line="360" w:lineRule="auto"/>
        <w:ind w:left="720" w:firstLine="720"/>
        <w:rPr>
          <w:rFonts w:ascii="Akko Pro" w:hAnsi="Akko Pro"/>
          <w:b/>
          <w:color w:val="FFC000" w:themeColor="accent4"/>
          <w:sz w:val="20"/>
          <w:szCs w:val="20"/>
          <w:lang w:val="bg-BG"/>
        </w:rPr>
      </w:pPr>
      <w:r w:rsidRPr="00292971">
        <w:rPr>
          <w:rFonts w:ascii="Akko Pro" w:hAnsi="Akko Pro"/>
          <w:b/>
          <w:color w:val="FFC000" w:themeColor="accent4"/>
          <w:sz w:val="20"/>
          <w:szCs w:val="20"/>
          <w:lang w:val="bg-BG"/>
        </w:rPr>
        <w:t xml:space="preserve"> </w:t>
      </w:r>
    </w:p>
    <w:p w:rsidRPr="00292971" w:rsidR="00DF6269" w:rsidRDefault="00DF6269" w14:paraId="451492F1" w14:textId="79354FD5">
      <w:pPr>
        <w:rPr>
          <w:rFonts w:ascii="Akko Pro" w:hAnsi="Akko Pro"/>
        </w:rPr>
      </w:pPr>
    </w:p>
    <w:p w:rsidRPr="00292971" w:rsidR="00DF6269" w:rsidRDefault="00DF6269" w14:paraId="4156122D" w14:textId="4100CE30">
      <w:pPr>
        <w:rPr>
          <w:rFonts w:ascii="Akko Pro" w:hAnsi="Akko Pro"/>
        </w:rPr>
      </w:pPr>
    </w:p>
    <w:p w:rsidRPr="00292971" w:rsidR="00DF6269" w:rsidRDefault="00DF6269" w14:paraId="1E040E09" w14:textId="76284F43">
      <w:pPr>
        <w:rPr>
          <w:rFonts w:ascii="Akko Pro" w:hAnsi="Akko Pro"/>
        </w:rPr>
      </w:pPr>
    </w:p>
    <w:tbl>
      <w:tblPr>
        <w:tblpPr w:leftFromText="141" w:rightFromText="141" w:vertAnchor="text" w:horzAnchor="page" w:tblpX="9286" w:tblpY="4943"/>
        <w:tblOverlap w:val="never"/>
        <w:tblW w:w="1438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80"/>
        <w:gridCol w:w="2429"/>
      </w:tblGrid>
      <w:tr w:rsidRPr="00292971" w:rsidR="00007390" w:rsidTr="00007390" w14:paraId="18B0079F" w14:textId="77777777">
        <w:trPr>
          <w:trHeight w:val="217"/>
          <w:tblCellSpacing w:w="0" w:type="dxa"/>
        </w:trPr>
        <w:tc>
          <w:tcPr>
            <w:tcW w:w="18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292971" w:rsidR="00007390" w:rsidP="00007390" w:rsidRDefault="00007390" w14:paraId="0DBDBD6B" w14:textId="6BB99C1E">
            <w:pPr>
              <w:rPr>
                <w:rFonts w:ascii="Akko Pro" w:hAnsi="Akko Pro"/>
                <w:color w:val="FFC000" w:themeColor="accent4"/>
                <w:sz w:val="0"/>
                <w:szCs w:val="0"/>
              </w:rPr>
            </w:pPr>
          </w:p>
        </w:tc>
        <w:tc>
          <w:tcPr>
            <w:tcW w:w="2429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292971" w:rsidR="00887C42" w:rsidP="00007390" w:rsidRDefault="00007390" w14:paraId="2B67D841" w14:textId="77777777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18"/>
                <w:szCs w:val="18"/>
              </w:rPr>
            </w:pPr>
            <w:r w:rsidRPr="00292971">
              <w:rPr>
                <w:rFonts w:ascii="Akko Pro" w:hAnsi="Akko Pro" w:eastAsia="Arial"/>
                <w:color w:val="FFC000" w:themeColor="accent4"/>
                <w:sz w:val="18"/>
                <w:szCs w:val="18"/>
              </w:rPr>
              <w:t xml:space="preserve"> </w:t>
            </w:r>
            <w:r w:rsidRPr="00292971" w:rsidR="00887C42">
              <w:rPr>
                <w:rFonts w:ascii="Akko Pro" w:hAnsi="Akko Pro" w:eastAsia="Arial"/>
                <w:color w:val="FFC000" w:themeColor="accent4"/>
                <w:sz w:val="18"/>
                <w:szCs w:val="18"/>
              </w:rPr>
              <w:t>\</w:t>
            </w:r>
          </w:p>
          <w:p w:rsidRPr="00292971" w:rsidR="00887C42" w:rsidP="00007390" w:rsidRDefault="00887C42" w14:paraId="3095EB28" w14:textId="77777777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18"/>
                <w:szCs w:val="18"/>
              </w:rPr>
            </w:pPr>
          </w:p>
          <w:p w:rsidRPr="004B6092" w:rsidR="00007390" w:rsidP="00007390" w:rsidRDefault="00007390" w14:paraId="43185CE1" w14:textId="49DFFA66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40"/>
                <w:szCs w:val="40"/>
              </w:rPr>
            </w:pP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>820788</w:t>
            </w:r>
          </w:p>
        </w:tc>
      </w:tr>
    </w:tbl>
    <w:tbl>
      <w:tblPr>
        <w:tblpPr w:leftFromText="141" w:rightFromText="141" w:vertAnchor="text" w:horzAnchor="page" w:tblpX="3871" w:tblpY="9578"/>
        <w:tblOverlap w:val="never"/>
        <w:tblW w:w="3150" w:type="dxa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276"/>
        <w:gridCol w:w="1874"/>
      </w:tblGrid>
      <w:tr w:rsidRPr="00292971" w:rsidR="00887C42" w:rsidTr="00887C42" w14:paraId="3042BEE2" w14:textId="77777777">
        <w:trPr>
          <w:trHeight w:val="217"/>
          <w:tblCellSpacing w:w="0" w:type="dxa"/>
        </w:trPr>
        <w:tc>
          <w:tcPr>
            <w:tcW w:w="1276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500ECE69" w14:textId="77777777">
            <w:pPr>
              <w:rPr>
                <w:rFonts w:ascii="Akko Pro" w:hAnsi="Akko Pro"/>
                <w:color w:val="FFC000" w:themeColor="accent4"/>
                <w:sz w:val="40"/>
                <w:szCs w:val="40"/>
                <w:lang w:val="en-US"/>
              </w:rPr>
            </w:pPr>
          </w:p>
        </w:tc>
        <w:tc>
          <w:tcPr>
            <w:tcW w:w="1874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63117858" w14:textId="77777777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40"/>
                <w:szCs w:val="40"/>
                <w:lang w:val="en-US"/>
              </w:rPr>
            </w:pP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  <w:lang w:val="en-US"/>
              </w:rPr>
              <w:t>15.02.2026</w:t>
            </w:r>
          </w:p>
        </w:tc>
      </w:tr>
    </w:tbl>
    <w:tbl>
      <w:tblPr>
        <w:tblpPr w:leftFromText="141" w:rightFromText="141" w:vertAnchor="text" w:horzAnchor="page" w:tblpX="181" w:tblpY="8108"/>
        <w:tblOverlap w:val="never"/>
        <w:tblW w:w="5903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02"/>
        <w:gridCol w:w="10008"/>
      </w:tblGrid>
      <w:tr w:rsidRPr="00292971" w:rsidR="00887C42" w:rsidTr="00CA47DB" w14:paraId="6A8BBADC" w14:textId="77777777">
        <w:trPr>
          <w:trHeight w:val="217"/>
          <w:tblCellSpacing w:w="0" w:type="dxa"/>
        </w:trPr>
        <w:tc>
          <w:tcPr>
            <w:tcW w:w="702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292971" w:rsidR="00887C42" w:rsidP="00887C42" w:rsidRDefault="00887C42" w14:paraId="1BC94CF3" w14:textId="77777777">
            <w:pPr>
              <w:rPr>
                <w:rFonts w:ascii="Akko Pro" w:hAnsi="Akko Pro"/>
                <w:color w:val="FFC000" w:themeColor="accent4"/>
                <w:sz w:val="0"/>
                <w:szCs w:val="0"/>
                <w:lang w:val="en-US"/>
              </w:rPr>
            </w:pPr>
          </w:p>
        </w:tc>
        <w:tc>
          <w:tcPr>
            <w:tcW w:w="10008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1499C79E" w14:textId="71BFDD63">
            <w:pPr>
              <w:spacing w:line="240" w:lineRule="atLeast"/>
              <w:rPr>
                <w:rFonts w:ascii="Akko Pro" w:hAnsi="Akko Pro" w:eastAsia="Arial"/>
                <w:b/>
                <w:color w:val="FFC000" w:themeColor="accent4"/>
                <w:sz w:val="40"/>
                <w:szCs w:val="40"/>
              </w:rPr>
            </w:pPr>
            <w:r w:rsidRPr="00292971">
              <w:rPr>
                <w:rFonts w:ascii="Akko Pro" w:hAnsi="Akko Pro" w:eastAsia="Arial"/>
                <w:b/>
                <w:bCs/>
                <w:color w:val="002060"/>
                <w:sz w:val="36"/>
                <w:szCs w:val="36"/>
              </w:rPr>
              <w:t xml:space="preserve">                </w:t>
            </w:r>
            <w:r w:rsidR="00292971">
              <w:rPr>
                <w:rFonts w:ascii="Akko Pro" w:hAnsi="Akko Pro" w:eastAsia="Arial"/>
                <w:b/>
                <w:bCs/>
                <w:color w:val="002060"/>
                <w:sz w:val="36"/>
                <w:szCs w:val="36"/>
              </w:rPr>
              <w:t xml:space="preserve">     </w:t>
            </w:r>
            <w:r w:rsidR="004B6092">
              <w:rPr>
                <w:rFonts w:ascii="Akko Pro" w:hAnsi="Akko Pro" w:eastAsia="Arial"/>
                <w:b/>
                <w:bCs/>
                <w:color w:val="002060"/>
                <w:sz w:val="36"/>
                <w:szCs w:val="36"/>
              </w:rPr>
              <w:t xml:space="preserve">   </w:t>
            </w: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>Dawid Olszewski</w:t>
            </w:r>
          </w:p>
        </w:tc>
      </w:tr>
    </w:tbl>
    <w:tbl>
      <w:tblPr>
        <w:tblpPr w:leftFromText="141" w:rightFromText="141" w:vertAnchor="text" w:horzAnchor="page" w:tblpX="1" w:tblpY="6698"/>
        <w:tblOverlap w:val="never"/>
        <w:tblW w:w="6002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57"/>
        <w:gridCol w:w="10133"/>
      </w:tblGrid>
      <w:tr w:rsidRPr="004B6092" w:rsidR="00887C42" w:rsidTr="00CA47DB" w14:paraId="7E0F4653" w14:textId="77777777">
        <w:trPr>
          <w:trHeight w:val="217"/>
          <w:tblCellSpacing w:w="0" w:type="dxa"/>
        </w:trPr>
        <w:tc>
          <w:tcPr>
            <w:tcW w:w="757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2AAA72EB" w14:textId="77777777">
            <w:pPr>
              <w:rPr>
                <w:rFonts w:ascii="Akko Pro" w:hAnsi="Akko Pro"/>
                <w:color w:val="FFC000" w:themeColor="accent4"/>
                <w:sz w:val="40"/>
                <w:szCs w:val="40"/>
                <w:lang w:val="en-US"/>
              </w:rPr>
            </w:pPr>
          </w:p>
        </w:tc>
        <w:tc>
          <w:tcPr>
            <w:tcW w:w="10133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68076089" w14:textId="273ADF0F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40"/>
                <w:szCs w:val="40"/>
              </w:rPr>
            </w:pP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 xml:space="preserve">                 </w:t>
            </w:r>
            <w:r w:rsidRPr="004B6092" w:rsidR="00292971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 xml:space="preserve">      </w:t>
            </w: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>Tomasz Kryst</w:t>
            </w:r>
          </w:p>
        </w:tc>
      </w:tr>
    </w:tbl>
    <w:tbl>
      <w:tblPr>
        <w:tblpPr w:leftFromText="141" w:rightFromText="141" w:vertAnchor="text" w:horzAnchor="page" w:tblpX="2446" w:tblpY="4868"/>
        <w:tblOverlap w:val="never"/>
        <w:tblW w:w="3571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30"/>
        <w:gridCol w:w="5749"/>
      </w:tblGrid>
      <w:tr w:rsidRPr="004B6092" w:rsidR="00CA47DB" w:rsidTr="00CA47DB" w14:paraId="7032F6B2" w14:textId="77777777">
        <w:trPr>
          <w:trHeight w:val="270"/>
          <w:tblCellSpacing w:w="0" w:type="dxa"/>
        </w:trPr>
        <w:tc>
          <w:tcPr>
            <w:tcW w:w="73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CA47DB" w:rsidP="00CA47DB" w:rsidRDefault="00CA47DB" w14:paraId="528DA7CD" w14:textId="77777777">
            <w:pPr>
              <w:rPr>
                <w:rFonts w:ascii="Akko Pro" w:hAnsi="Akko Pro"/>
                <w:color w:val="FFC000" w:themeColor="accent4"/>
                <w:sz w:val="40"/>
                <w:szCs w:val="40"/>
                <w:lang w:val="en-US"/>
              </w:rPr>
            </w:pPr>
            <w:bookmarkStart w:name="_Hlk76987158" w:id="0"/>
          </w:p>
        </w:tc>
        <w:tc>
          <w:tcPr>
            <w:tcW w:w="5749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CA47DB" w:rsidP="00CA47DB" w:rsidRDefault="00CA47DB" w14:paraId="1F6B3DEA" w14:textId="77777777">
            <w:pPr>
              <w:spacing w:line="240" w:lineRule="atLeast"/>
              <w:rPr>
                <w:rFonts w:ascii="Akko Pro" w:hAnsi="Akko Pro" w:eastAsia="Arial"/>
                <w:b/>
                <w:bCs/>
                <w:color w:val="FFC000" w:themeColor="accent4"/>
                <w:sz w:val="40"/>
                <w:szCs w:val="40"/>
              </w:rPr>
            </w:pP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>Voucher do Parku Trampolin Stacja Grawitacja na 1h</w:t>
            </w:r>
          </w:p>
        </w:tc>
      </w:tr>
    </w:tbl>
    <w:bookmarkEnd w:id="0"/>
    <w:p w:rsidRPr="00292971" w:rsidR="00DF6269" w:rsidRDefault="006B3E2E" w14:paraId="1C9B1FE7" w14:textId="1DB7CC2C">
      <w:pPr>
        <w:rPr>
          <w:rFonts w:ascii="Akko Pro" w:hAnsi="Akko Pro"/>
        </w:rPr>
      </w:pPr>
      <w:r w:rsidRPr="00292971">
        <w:rPr>
          <w:rFonts w:ascii="Akko Pro" w:hAnsi="Akko Pro"/>
          <w:noProof/>
        </w:rPr>
        <w:drawing>
          <wp:anchor distT="0" distB="0" distL="114300" distR="114300" simplePos="0" relativeHeight="251658240" behindDoc="1" locked="0" layoutInCell="1" allowOverlap="1" wp14:editId="08D237D7" wp14:anchorId="19DDCC3E">
            <wp:simplePos x="0" y="0"/>
            <wp:positionH relativeFrom="column">
              <wp:posOffset>-882015</wp:posOffset>
            </wp:positionH>
            <wp:positionV relativeFrom="paragraph">
              <wp:posOffset>2762250</wp:posOffset>
            </wp:positionV>
            <wp:extent cx="7592061" cy="4163696"/>
            <wp:effectExtent l="0" t="0" r="8890" b="8255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92061" cy="416369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sectPr w:rsidRPr="00292971" w:rsidR="00DF6269" w:rsidSect="006B3E2E">
      <w:pgSz w:w="11952" w:h="14832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Akko Pro">
    <w:panose1 w:val="020B0503060303020303"/>
    <w:charset w:val="00"/>
    <w:family w:val="swiss"/>
    <w:pitch w:val="variable"/>
    <w:sig w:usb0="00000007" w:usb1="00000020" w:usb2="00000000" w:usb3="00000000" w:csb0="00000093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1NTcwNjc2NTW0MDBV0lEKTi0uzszPAymwqAUAqe46/ywAAAA="/>
  </w:docVars>
  <w:rsids>
    <w:rsidRoot w:val="00DF6269"/>
    <w:rsid w:val="00002EE8"/>
    <w:rsid w:val="00007390"/>
    <w:rsid w:val="0021251D"/>
    <w:rsid w:val="00292971"/>
    <w:rsid w:val="00372BE3"/>
    <w:rsid w:val="004B6092"/>
    <w:rsid w:val="00591E2C"/>
    <w:rsid w:val="006B3E2E"/>
    <w:rsid w:val="00887C42"/>
    <w:rsid w:val="00A179FD"/>
    <w:rsid w:val="00BF1083"/>
    <w:rsid w:val="00C3591C"/>
    <w:rsid w:val="00CA47DB"/>
    <w:rsid w:val="00DB11B2"/>
    <w:rsid w:val="00DF6269"/>
    <w:rsid w:val="00E04FEA"/>
    <w:rsid w:val="00F875E4"/>
    <w:rsid w:val="00FE1C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768D9D"/>
  <w15:chartTrackingRefBased/>
  <w15:docId w15:val="{F960BEFD-D8D2-409B-A02E-1AC8EC58E5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B3E2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F6269"/>
    <w:pPr>
      <w:spacing w:after="0" w:line="240" w:lineRule="auto"/>
    </w:pPr>
    <w:rPr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8</Words>
  <Characters>108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ctor</dc:creator>
  <cp:keywords/>
  <dc:description/>
  <cp:lastModifiedBy>Yordan Yordanov</cp:lastModifiedBy>
  <cp:revision>7</cp:revision>
  <dcterms:created xsi:type="dcterms:W3CDTF">2021-07-19T06:55:00Z</dcterms:created>
  <dcterms:modified xsi:type="dcterms:W3CDTF">2021-07-19T07:04:00Z</dcterms:modified>
</cp:coreProperties>
</file>